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29F5D" w14:textId="77777777" w:rsidR="00A4685E" w:rsidRPr="00A4685E" w:rsidRDefault="00847433" w:rsidP="00A4685E">
      <w:pPr>
        <w:pStyle w:val="Titel"/>
        <w:jc w:val="center"/>
      </w:pPr>
      <w:r>
        <w:t>W</w:t>
      </w:r>
      <w:r w:rsidR="00A4685E">
        <w:t>erkboek</w:t>
      </w:r>
      <w:r w:rsidR="00A4685E" w:rsidRPr="00A4685E">
        <w:t xml:space="preserve"> Lesmateriaal Big History</w:t>
      </w:r>
    </w:p>
    <w:p w14:paraId="7E99950F" w14:textId="7B2F085D" w:rsidR="00A4685E" w:rsidRPr="00085B3B" w:rsidRDefault="00085B3B" w:rsidP="002B5B9A">
      <w:pPr>
        <w:pStyle w:val="Titel"/>
        <w:jc w:val="center"/>
        <w:rPr>
          <w:i/>
          <w:sz w:val="52"/>
          <w:szCs w:val="52"/>
        </w:rPr>
      </w:pPr>
      <w:r w:rsidRPr="00085B3B">
        <w:rPr>
          <w:i/>
          <w:iCs/>
          <w:sz w:val="52"/>
          <w:szCs w:val="52"/>
          <w:shd w:val="clear" w:color="auto" w:fill="E9E9E9"/>
        </w:rPr>
        <w:t>LERBTP01X</w:t>
      </w:r>
    </w:p>
    <w:p w14:paraId="71F9206B" w14:textId="25887267" w:rsidR="008B5FED" w:rsidRDefault="002B5B9A" w:rsidP="002B5B9A">
      <w:pPr>
        <w:pStyle w:val="Titel"/>
        <w:jc w:val="center"/>
      </w:pPr>
      <w:r>
        <w:rPr>
          <w:noProof/>
        </w:rPr>
        <w:drawing>
          <wp:inline distT="0" distB="0" distL="0" distR="0" wp14:anchorId="4AA8D361" wp14:editId="1DEED26A">
            <wp:extent cx="5760720" cy="4140835"/>
            <wp:effectExtent l="0" t="0" r="0" b="0"/>
            <wp:docPr id="42" name="Afbeelding 42" descr="Big History: kan de geschiedenis van alles de mensheid red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 History: kan de geschiedenis van alles de mensheid redd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4140835"/>
                    </a:xfrm>
                    <a:prstGeom prst="rect">
                      <a:avLst/>
                    </a:prstGeom>
                    <a:noFill/>
                    <a:ln>
                      <a:noFill/>
                    </a:ln>
                  </pic:spPr>
                </pic:pic>
              </a:graphicData>
            </a:graphic>
          </wp:inline>
        </w:drawing>
      </w:r>
    </w:p>
    <w:p w14:paraId="253F53D5" w14:textId="77777777" w:rsidR="002B5B9A" w:rsidRDefault="002B5B9A" w:rsidP="002B5B9A"/>
    <w:p w14:paraId="0B4295C5" w14:textId="77777777" w:rsidR="002B5B9A" w:rsidRDefault="002B5B9A" w:rsidP="002B5B9A"/>
    <w:p w14:paraId="68BB82D0" w14:textId="4EADB2CA" w:rsidR="002B5B9A" w:rsidRPr="00A324E1" w:rsidRDefault="00592E77" w:rsidP="00A324E1">
      <w:pPr>
        <w:pStyle w:val="Geenafstand"/>
        <w:rPr>
          <w:sz w:val="24"/>
          <w:szCs w:val="24"/>
        </w:rPr>
      </w:pPr>
      <w:r w:rsidRPr="00A324E1">
        <w:rPr>
          <w:sz w:val="24"/>
          <w:szCs w:val="24"/>
        </w:rPr>
        <w:t>Balance Paagman (</w:t>
      </w:r>
      <w:r w:rsidR="002E2478" w:rsidRPr="00A324E1">
        <w:rPr>
          <w:sz w:val="24"/>
          <w:szCs w:val="24"/>
        </w:rPr>
        <w:t>09</w:t>
      </w:r>
      <w:r w:rsidR="005A3F09" w:rsidRPr="00A324E1">
        <w:rPr>
          <w:sz w:val="24"/>
          <w:szCs w:val="24"/>
        </w:rPr>
        <w:t>47762)</w:t>
      </w:r>
    </w:p>
    <w:p w14:paraId="30C3E7BE" w14:textId="4B8255A3" w:rsidR="005A3F09" w:rsidRPr="00A324E1" w:rsidRDefault="005A3F09" w:rsidP="00A324E1">
      <w:pPr>
        <w:pStyle w:val="Geenafstand"/>
        <w:rPr>
          <w:sz w:val="24"/>
          <w:szCs w:val="24"/>
        </w:rPr>
      </w:pPr>
      <w:r w:rsidRPr="00A324E1">
        <w:rPr>
          <w:sz w:val="24"/>
          <w:szCs w:val="24"/>
        </w:rPr>
        <w:t>Emmy Oosthoek (09462</w:t>
      </w:r>
      <w:r w:rsidR="00E02CEB" w:rsidRPr="00A324E1">
        <w:rPr>
          <w:sz w:val="24"/>
          <w:szCs w:val="24"/>
        </w:rPr>
        <w:t>32)</w:t>
      </w:r>
    </w:p>
    <w:p w14:paraId="6B81A68B" w14:textId="06A24417" w:rsidR="00E02CEB" w:rsidRPr="00A324E1" w:rsidRDefault="00E02CEB" w:rsidP="00A324E1">
      <w:pPr>
        <w:pStyle w:val="Geenafstand"/>
        <w:rPr>
          <w:sz w:val="24"/>
          <w:szCs w:val="24"/>
        </w:rPr>
      </w:pPr>
      <w:r w:rsidRPr="00A324E1">
        <w:rPr>
          <w:sz w:val="24"/>
          <w:szCs w:val="24"/>
        </w:rPr>
        <w:t>Jade Moed (0945836)</w:t>
      </w:r>
    </w:p>
    <w:p w14:paraId="11044A7F" w14:textId="4CE7B214" w:rsidR="00E02CEB" w:rsidRPr="00A324E1" w:rsidRDefault="00E02CEB" w:rsidP="00A324E1">
      <w:pPr>
        <w:pStyle w:val="Geenafstand"/>
        <w:rPr>
          <w:sz w:val="24"/>
          <w:szCs w:val="24"/>
        </w:rPr>
      </w:pPr>
      <w:r w:rsidRPr="00A324E1">
        <w:rPr>
          <w:sz w:val="24"/>
          <w:szCs w:val="24"/>
        </w:rPr>
        <w:t>Yvonne Schaap (09</w:t>
      </w:r>
      <w:r w:rsidR="00A324E1" w:rsidRPr="00A324E1">
        <w:rPr>
          <w:sz w:val="24"/>
          <w:szCs w:val="24"/>
        </w:rPr>
        <w:t>44151)</w:t>
      </w:r>
    </w:p>
    <w:p w14:paraId="09184C14" w14:textId="77777777" w:rsidR="00A324E1" w:rsidRDefault="00A324E1" w:rsidP="002B5B9A"/>
    <w:p w14:paraId="2CBD3090" w14:textId="77777777" w:rsidR="002B5B9A" w:rsidRDefault="002B5B9A" w:rsidP="002B5B9A"/>
    <w:p w14:paraId="2E901F1A" w14:textId="77777777" w:rsidR="002B5B9A" w:rsidRDefault="002B5B9A" w:rsidP="002B5B9A"/>
    <w:p w14:paraId="01A41271" w14:textId="77777777" w:rsidR="002B5B9A" w:rsidRDefault="002B5B9A" w:rsidP="002B5B9A"/>
    <w:p w14:paraId="30F96C27" w14:textId="77777777" w:rsidR="002B5B9A" w:rsidRDefault="002B5B9A" w:rsidP="002B5B9A"/>
    <w:p w14:paraId="623BF6D3" w14:textId="77777777" w:rsidR="002B5B9A" w:rsidRDefault="002B5B9A" w:rsidP="002B5B9A"/>
    <w:p w14:paraId="085E3CAF" w14:textId="77777777" w:rsidR="002B5B9A" w:rsidRDefault="002B5B9A" w:rsidP="002B5B9A"/>
    <w:p w14:paraId="2895AECB" w14:textId="77777777" w:rsidR="002B5B9A" w:rsidRDefault="002B5B9A" w:rsidP="002B5B9A"/>
    <w:p w14:paraId="125DB17C" w14:textId="77777777" w:rsidR="002B5B9A" w:rsidRDefault="002B5B9A" w:rsidP="002B5B9A"/>
    <w:sdt>
      <w:sdtPr>
        <w:rPr>
          <w:rFonts w:asciiTheme="minorHAnsi" w:eastAsiaTheme="minorHAnsi" w:hAnsiTheme="minorHAnsi" w:cstheme="minorBidi"/>
          <w:color w:val="auto"/>
          <w:sz w:val="22"/>
          <w:szCs w:val="22"/>
          <w:lang w:eastAsia="en-US"/>
        </w:rPr>
        <w:id w:val="505946358"/>
        <w:docPartObj>
          <w:docPartGallery w:val="Table of Contents"/>
          <w:docPartUnique/>
        </w:docPartObj>
      </w:sdtPr>
      <w:sdtEndPr>
        <w:rPr>
          <w:b/>
          <w:bCs/>
        </w:rPr>
      </w:sdtEndPr>
      <w:sdtContent>
        <w:p w14:paraId="6E0E078B" w14:textId="4A531FD6" w:rsidR="00712D3A" w:rsidRDefault="00712D3A">
          <w:pPr>
            <w:pStyle w:val="Kopvaninhoudsopgave"/>
          </w:pPr>
          <w:r>
            <w:t>Inhoud</w:t>
          </w:r>
        </w:p>
        <w:p w14:paraId="24E983CF" w14:textId="2C043001" w:rsidR="00A11E83" w:rsidRDefault="00712D3A">
          <w:pPr>
            <w:pStyle w:val="Inhopg1"/>
            <w:tabs>
              <w:tab w:val="right" w:leader="dot" w:pos="9062"/>
            </w:tabs>
            <w:rPr>
              <w:rFonts w:eastAsiaTheme="minorEastAsia"/>
              <w:noProof/>
              <w:lang w:eastAsia="nl-NL"/>
            </w:rPr>
          </w:pPr>
          <w:r>
            <w:fldChar w:fldCharType="begin"/>
          </w:r>
          <w:r>
            <w:instrText xml:space="preserve"> TOC \o "1-3" \h \z \u </w:instrText>
          </w:r>
          <w:r>
            <w:fldChar w:fldCharType="separate"/>
          </w:r>
          <w:hyperlink w:anchor="_Toc59200009" w:history="1">
            <w:r w:rsidR="00A11E83" w:rsidRPr="00D66EE2">
              <w:rPr>
                <w:rStyle w:val="Hyperlink"/>
                <w:noProof/>
              </w:rPr>
              <w:t>Drempel 1</w:t>
            </w:r>
            <w:r w:rsidR="00A11E83">
              <w:rPr>
                <w:noProof/>
                <w:webHidden/>
              </w:rPr>
              <w:tab/>
            </w:r>
            <w:r w:rsidR="00A11E83">
              <w:rPr>
                <w:noProof/>
                <w:webHidden/>
              </w:rPr>
              <w:fldChar w:fldCharType="begin"/>
            </w:r>
            <w:r w:rsidR="00A11E83">
              <w:rPr>
                <w:noProof/>
                <w:webHidden/>
              </w:rPr>
              <w:instrText xml:space="preserve"> PAGEREF _Toc59200009 \h </w:instrText>
            </w:r>
            <w:r w:rsidR="00A11E83">
              <w:rPr>
                <w:noProof/>
                <w:webHidden/>
              </w:rPr>
            </w:r>
            <w:r w:rsidR="00A11E83">
              <w:rPr>
                <w:noProof/>
                <w:webHidden/>
              </w:rPr>
              <w:fldChar w:fldCharType="separate"/>
            </w:r>
            <w:r w:rsidR="00A11E83">
              <w:rPr>
                <w:noProof/>
                <w:webHidden/>
              </w:rPr>
              <w:t>3</w:t>
            </w:r>
            <w:r w:rsidR="00A11E83">
              <w:rPr>
                <w:noProof/>
                <w:webHidden/>
              </w:rPr>
              <w:fldChar w:fldCharType="end"/>
            </w:r>
          </w:hyperlink>
        </w:p>
        <w:p w14:paraId="2D72578B" w14:textId="108BE959" w:rsidR="00A11E83" w:rsidRDefault="00A11E83">
          <w:pPr>
            <w:pStyle w:val="Inhopg3"/>
            <w:tabs>
              <w:tab w:val="right" w:leader="dot" w:pos="9062"/>
            </w:tabs>
            <w:rPr>
              <w:rFonts w:eastAsiaTheme="minorEastAsia"/>
              <w:noProof/>
              <w:lang w:eastAsia="nl-NL"/>
            </w:rPr>
          </w:pPr>
          <w:hyperlink w:anchor="_Toc59200010" w:history="1">
            <w:r w:rsidRPr="00D66EE2">
              <w:rPr>
                <w:rStyle w:val="Hyperlink"/>
                <w:noProof/>
              </w:rPr>
              <w:t>Experiment</w:t>
            </w:r>
            <w:r>
              <w:rPr>
                <w:noProof/>
                <w:webHidden/>
              </w:rPr>
              <w:tab/>
            </w:r>
            <w:r>
              <w:rPr>
                <w:noProof/>
                <w:webHidden/>
              </w:rPr>
              <w:fldChar w:fldCharType="begin"/>
            </w:r>
            <w:r>
              <w:rPr>
                <w:noProof/>
                <w:webHidden/>
              </w:rPr>
              <w:instrText xml:space="preserve"> PAGEREF _Toc59200010 \h </w:instrText>
            </w:r>
            <w:r>
              <w:rPr>
                <w:noProof/>
                <w:webHidden/>
              </w:rPr>
            </w:r>
            <w:r>
              <w:rPr>
                <w:noProof/>
                <w:webHidden/>
              </w:rPr>
              <w:fldChar w:fldCharType="separate"/>
            </w:r>
            <w:r>
              <w:rPr>
                <w:noProof/>
                <w:webHidden/>
              </w:rPr>
              <w:t>4</w:t>
            </w:r>
            <w:r>
              <w:rPr>
                <w:noProof/>
                <w:webHidden/>
              </w:rPr>
              <w:fldChar w:fldCharType="end"/>
            </w:r>
          </w:hyperlink>
        </w:p>
        <w:p w14:paraId="169543F1" w14:textId="64A06EDA" w:rsidR="00A11E83" w:rsidRDefault="00A11E83">
          <w:pPr>
            <w:pStyle w:val="Inhopg1"/>
            <w:tabs>
              <w:tab w:val="right" w:leader="dot" w:pos="9062"/>
            </w:tabs>
            <w:rPr>
              <w:rFonts w:eastAsiaTheme="minorEastAsia"/>
              <w:noProof/>
              <w:lang w:eastAsia="nl-NL"/>
            </w:rPr>
          </w:pPr>
          <w:hyperlink w:anchor="_Toc59200011" w:history="1">
            <w:r w:rsidRPr="00D66EE2">
              <w:rPr>
                <w:rStyle w:val="Hyperlink"/>
                <w:noProof/>
              </w:rPr>
              <w:t>Drempel 2:</w:t>
            </w:r>
            <w:r>
              <w:rPr>
                <w:noProof/>
                <w:webHidden/>
              </w:rPr>
              <w:tab/>
            </w:r>
            <w:r>
              <w:rPr>
                <w:noProof/>
                <w:webHidden/>
              </w:rPr>
              <w:fldChar w:fldCharType="begin"/>
            </w:r>
            <w:r>
              <w:rPr>
                <w:noProof/>
                <w:webHidden/>
              </w:rPr>
              <w:instrText xml:space="preserve"> PAGEREF _Toc59200011 \h </w:instrText>
            </w:r>
            <w:r>
              <w:rPr>
                <w:noProof/>
                <w:webHidden/>
              </w:rPr>
            </w:r>
            <w:r>
              <w:rPr>
                <w:noProof/>
                <w:webHidden/>
              </w:rPr>
              <w:fldChar w:fldCharType="separate"/>
            </w:r>
            <w:r>
              <w:rPr>
                <w:noProof/>
                <w:webHidden/>
              </w:rPr>
              <w:t>5</w:t>
            </w:r>
            <w:r>
              <w:rPr>
                <w:noProof/>
                <w:webHidden/>
              </w:rPr>
              <w:fldChar w:fldCharType="end"/>
            </w:r>
          </w:hyperlink>
        </w:p>
        <w:p w14:paraId="775C4339" w14:textId="35F08170" w:rsidR="00A11E83" w:rsidRDefault="00A11E83">
          <w:pPr>
            <w:pStyle w:val="Inhopg2"/>
            <w:tabs>
              <w:tab w:val="right" w:leader="dot" w:pos="9062"/>
            </w:tabs>
            <w:rPr>
              <w:rFonts w:eastAsiaTheme="minorEastAsia"/>
              <w:noProof/>
              <w:lang w:eastAsia="nl-NL"/>
            </w:rPr>
          </w:pPr>
          <w:hyperlink w:anchor="_Toc59200012" w:history="1">
            <w:r w:rsidRPr="00D66EE2">
              <w:rPr>
                <w:rStyle w:val="Hyperlink"/>
                <w:noProof/>
              </w:rPr>
              <w:t>Optie 1: Onderzoek doen naar sterrenbeelden en de positie van de zon</w:t>
            </w:r>
            <w:r>
              <w:rPr>
                <w:noProof/>
                <w:webHidden/>
              </w:rPr>
              <w:tab/>
            </w:r>
            <w:r>
              <w:rPr>
                <w:noProof/>
                <w:webHidden/>
              </w:rPr>
              <w:fldChar w:fldCharType="begin"/>
            </w:r>
            <w:r>
              <w:rPr>
                <w:noProof/>
                <w:webHidden/>
              </w:rPr>
              <w:instrText xml:space="preserve"> PAGEREF _Toc59200012 \h </w:instrText>
            </w:r>
            <w:r>
              <w:rPr>
                <w:noProof/>
                <w:webHidden/>
              </w:rPr>
            </w:r>
            <w:r>
              <w:rPr>
                <w:noProof/>
                <w:webHidden/>
              </w:rPr>
              <w:fldChar w:fldCharType="separate"/>
            </w:r>
            <w:r>
              <w:rPr>
                <w:noProof/>
                <w:webHidden/>
              </w:rPr>
              <w:t>5</w:t>
            </w:r>
            <w:r>
              <w:rPr>
                <w:noProof/>
                <w:webHidden/>
              </w:rPr>
              <w:fldChar w:fldCharType="end"/>
            </w:r>
          </w:hyperlink>
        </w:p>
        <w:p w14:paraId="298BD745" w14:textId="7FBA4382" w:rsidR="00A11E83" w:rsidRDefault="00A11E83">
          <w:pPr>
            <w:pStyle w:val="Inhopg2"/>
            <w:tabs>
              <w:tab w:val="right" w:leader="dot" w:pos="9062"/>
            </w:tabs>
            <w:rPr>
              <w:rFonts w:eastAsiaTheme="minorEastAsia"/>
              <w:noProof/>
              <w:lang w:eastAsia="nl-NL"/>
            </w:rPr>
          </w:pPr>
          <w:hyperlink w:anchor="_Toc59200013" w:history="1">
            <w:r w:rsidRPr="00D66EE2">
              <w:rPr>
                <w:rStyle w:val="Hyperlink"/>
                <w:noProof/>
              </w:rPr>
              <w:t>Optie 2: Litratuuronderzoek naar de algemenen relativiteitstheorie</w:t>
            </w:r>
            <w:r>
              <w:rPr>
                <w:noProof/>
                <w:webHidden/>
              </w:rPr>
              <w:tab/>
            </w:r>
            <w:r>
              <w:rPr>
                <w:noProof/>
                <w:webHidden/>
              </w:rPr>
              <w:fldChar w:fldCharType="begin"/>
            </w:r>
            <w:r>
              <w:rPr>
                <w:noProof/>
                <w:webHidden/>
              </w:rPr>
              <w:instrText xml:space="preserve"> PAGEREF _Toc59200013 \h </w:instrText>
            </w:r>
            <w:r>
              <w:rPr>
                <w:noProof/>
                <w:webHidden/>
              </w:rPr>
            </w:r>
            <w:r>
              <w:rPr>
                <w:noProof/>
                <w:webHidden/>
              </w:rPr>
              <w:fldChar w:fldCharType="separate"/>
            </w:r>
            <w:r>
              <w:rPr>
                <w:noProof/>
                <w:webHidden/>
              </w:rPr>
              <w:t>9</w:t>
            </w:r>
            <w:r>
              <w:rPr>
                <w:noProof/>
                <w:webHidden/>
              </w:rPr>
              <w:fldChar w:fldCharType="end"/>
            </w:r>
          </w:hyperlink>
        </w:p>
        <w:p w14:paraId="74CE4BC1" w14:textId="0B4A1B21" w:rsidR="00A11E83" w:rsidRDefault="00A11E83">
          <w:pPr>
            <w:pStyle w:val="Inhopg1"/>
            <w:tabs>
              <w:tab w:val="right" w:leader="dot" w:pos="9062"/>
            </w:tabs>
            <w:rPr>
              <w:rFonts w:eastAsiaTheme="minorEastAsia"/>
              <w:noProof/>
              <w:lang w:eastAsia="nl-NL"/>
            </w:rPr>
          </w:pPr>
          <w:hyperlink w:anchor="_Toc59200014" w:history="1">
            <w:r w:rsidRPr="00D66EE2">
              <w:rPr>
                <w:rStyle w:val="Hyperlink"/>
                <w:noProof/>
              </w:rPr>
              <w:t>Drempel 3</w:t>
            </w:r>
            <w:r>
              <w:rPr>
                <w:noProof/>
                <w:webHidden/>
              </w:rPr>
              <w:tab/>
            </w:r>
            <w:r>
              <w:rPr>
                <w:noProof/>
                <w:webHidden/>
              </w:rPr>
              <w:fldChar w:fldCharType="begin"/>
            </w:r>
            <w:r>
              <w:rPr>
                <w:noProof/>
                <w:webHidden/>
              </w:rPr>
              <w:instrText xml:space="preserve"> PAGEREF _Toc59200014 \h </w:instrText>
            </w:r>
            <w:r>
              <w:rPr>
                <w:noProof/>
                <w:webHidden/>
              </w:rPr>
            </w:r>
            <w:r>
              <w:rPr>
                <w:noProof/>
                <w:webHidden/>
              </w:rPr>
              <w:fldChar w:fldCharType="separate"/>
            </w:r>
            <w:r>
              <w:rPr>
                <w:noProof/>
                <w:webHidden/>
              </w:rPr>
              <w:t>11</w:t>
            </w:r>
            <w:r>
              <w:rPr>
                <w:noProof/>
                <w:webHidden/>
              </w:rPr>
              <w:fldChar w:fldCharType="end"/>
            </w:r>
          </w:hyperlink>
        </w:p>
        <w:p w14:paraId="293D1537" w14:textId="5C650FC2" w:rsidR="00A11E83" w:rsidRDefault="00A11E83">
          <w:pPr>
            <w:pStyle w:val="Inhopg2"/>
            <w:tabs>
              <w:tab w:val="right" w:leader="dot" w:pos="9062"/>
            </w:tabs>
            <w:rPr>
              <w:rFonts w:eastAsiaTheme="minorEastAsia"/>
              <w:noProof/>
              <w:lang w:eastAsia="nl-NL"/>
            </w:rPr>
          </w:pPr>
          <w:hyperlink w:anchor="_Toc59200015" w:history="1">
            <w:r w:rsidRPr="00D66EE2">
              <w:rPr>
                <w:rStyle w:val="Hyperlink"/>
                <w:noProof/>
              </w:rPr>
              <w:t>Inleiding</w:t>
            </w:r>
            <w:r>
              <w:rPr>
                <w:noProof/>
                <w:webHidden/>
              </w:rPr>
              <w:tab/>
            </w:r>
            <w:r>
              <w:rPr>
                <w:noProof/>
                <w:webHidden/>
              </w:rPr>
              <w:fldChar w:fldCharType="begin"/>
            </w:r>
            <w:r>
              <w:rPr>
                <w:noProof/>
                <w:webHidden/>
              </w:rPr>
              <w:instrText xml:space="preserve"> PAGEREF _Toc59200015 \h </w:instrText>
            </w:r>
            <w:r>
              <w:rPr>
                <w:noProof/>
                <w:webHidden/>
              </w:rPr>
            </w:r>
            <w:r>
              <w:rPr>
                <w:noProof/>
                <w:webHidden/>
              </w:rPr>
              <w:fldChar w:fldCharType="separate"/>
            </w:r>
            <w:r>
              <w:rPr>
                <w:noProof/>
                <w:webHidden/>
              </w:rPr>
              <w:t>11</w:t>
            </w:r>
            <w:r>
              <w:rPr>
                <w:noProof/>
                <w:webHidden/>
              </w:rPr>
              <w:fldChar w:fldCharType="end"/>
            </w:r>
          </w:hyperlink>
        </w:p>
        <w:p w14:paraId="27639A40" w14:textId="0EFB8A75" w:rsidR="00A11E83" w:rsidRDefault="00A11E83">
          <w:pPr>
            <w:pStyle w:val="Inhopg2"/>
            <w:tabs>
              <w:tab w:val="right" w:leader="dot" w:pos="9062"/>
            </w:tabs>
            <w:rPr>
              <w:rFonts w:eastAsiaTheme="minorEastAsia"/>
              <w:noProof/>
              <w:lang w:eastAsia="nl-NL"/>
            </w:rPr>
          </w:pPr>
          <w:hyperlink w:anchor="_Toc59200016" w:history="1">
            <w:r w:rsidRPr="00D66EE2">
              <w:rPr>
                <w:rStyle w:val="Hyperlink"/>
                <w:noProof/>
              </w:rPr>
              <w:t>Opdrachten</w:t>
            </w:r>
            <w:r>
              <w:rPr>
                <w:noProof/>
                <w:webHidden/>
              </w:rPr>
              <w:tab/>
            </w:r>
            <w:r>
              <w:rPr>
                <w:noProof/>
                <w:webHidden/>
              </w:rPr>
              <w:fldChar w:fldCharType="begin"/>
            </w:r>
            <w:r>
              <w:rPr>
                <w:noProof/>
                <w:webHidden/>
              </w:rPr>
              <w:instrText xml:space="preserve"> PAGEREF _Toc59200016 \h </w:instrText>
            </w:r>
            <w:r>
              <w:rPr>
                <w:noProof/>
                <w:webHidden/>
              </w:rPr>
            </w:r>
            <w:r>
              <w:rPr>
                <w:noProof/>
                <w:webHidden/>
              </w:rPr>
              <w:fldChar w:fldCharType="separate"/>
            </w:r>
            <w:r>
              <w:rPr>
                <w:noProof/>
                <w:webHidden/>
              </w:rPr>
              <w:t>11</w:t>
            </w:r>
            <w:r>
              <w:rPr>
                <w:noProof/>
                <w:webHidden/>
              </w:rPr>
              <w:fldChar w:fldCharType="end"/>
            </w:r>
          </w:hyperlink>
        </w:p>
        <w:p w14:paraId="332156BA" w14:textId="1E1542B0" w:rsidR="00A11E83" w:rsidRDefault="00A11E83">
          <w:pPr>
            <w:pStyle w:val="Inhopg1"/>
            <w:tabs>
              <w:tab w:val="right" w:leader="dot" w:pos="9062"/>
            </w:tabs>
            <w:rPr>
              <w:rFonts w:eastAsiaTheme="minorEastAsia"/>
              <w:noProof/>
              <w:lang w:eastAsia="nl-NL"/>
            </w:rPr>
          </w:pPr>
          <w:hyperlink w:anchor="_Toc59200017" w:history="1">
            <w:r w:rsidRPr="00D66EE2">
              <w:rPr>
                <w:rStyle w:val="Hyperlink"/>
                <w:rFonts w:cstheme="minorHAnsi"/>
                <w:noProof/>
              </w:rPr>
              <w:t>Maak de volgende opdrachten.</w:t>
            </w:r>
            <w:r>
              <w:rPr>
                <w:noProof/>
                <w:webHidden/>
              </w:rPr>
              <w:tab/>
            </w:r>
            <w:r>
              <w:rPr>
                <w:noProof/>
                <w:webHidden/>
              </w:rPr>
              <w:fldChar w:fldCharType="begin"/>
            </w:r>
            <w:r>
              <w:rPr>
                <w:noProof/>
                <w:webHidden/>
              </w:rPr>
              <w:instrText xml:space="preserve"> PAGEREF _Toc59200017 \h </w:instrText>
            </w:r>
            <w:r>
              <w:rPr>
                <w:noProof/>
                <w:webHidden/>
              </w:rPr>
            </w:r>
            <w:r>
              <w:rPr>
                <w:noProof/>
                <w:webHidden/>
              </w:rPr>
              <w:fldChar w:fldCharType="separate"/>
            </w:r>
            <w:r>
              <w:rPr>
                <w:noProof/>
                <w:webHidden/>
              </w:rPr>
              <w:t>12</w:t>
            </w:r>
            <w:r>
              <w:rPr>
                <w:noProof/>
                <w:webHidden/>
              </w:rPr>
              <w:fldChar w:fldCharType="end"/>
            </w:r>
          </w:hyperlink>
        </w:p>
        <w:p w14:paraId="2108F05E" w14:textId="5F73367F" w:rsidR="00A11E83" w:rsidRDefault="00A11E83">
          <w:pPr>
            <w:pStyle w:val="Inhopg2"/>
            <w:tabs>
              <w:tab w:val="right" w:leader="dot" w:pos="9062"/>
            </w:tabs>
            <w:rPr>
              <w:rFonts w:eastAsiaTheme="minorEastAsia"/>
              <w:noProof/>
              <w:lang w:eastAsia="nl-NL"/>
            </w:rPr>
          </w:pPr>
          <w:hyperlink w:anchor="_Toc59200018" w:history="1">
            <w:r w:rsidRPr="00D66EE2">
              <w:rPr>
                <w:rStyle w:val="Hyperlink"/>
                <w:noProof/>
              </w:rPr>
              <w:t>Tekeningen atoom</w:t>
            </w:r>
            <w:r>
              <w:rPr>
                <w:noProof/>
                <w:webHidden/>
              </w:rPr>
              <w:tab/>
            </w:r>
            <w:r>
              <w:rPr>
                <w:noProof/>
                <w:webHidden/>
              </w:rPr>
              <w:fldChar w:fldCharType="begin"/>
            </w:r>
            <w:r>
              <w:rPr>
                <w:noProof/>
                <w:webHidden/>
              </w:rPr>
              <w:instrText xml:space="preserve"> PAGEREF _Toc59200018 \h </w:instrText>
            </w:r>
            <w:r>
              <w:rPr>
                <w:noProof/>
                <w:webHidden/>
              </w:rPr>
            </w:r>
            <w:r>
              <w:rPr>
                <w:noProof/>
                <w:webHidden/>
              </w:rPr>
              <w:fldChar w:fldCharType="separate"/>
            </w:r>
            <w:r>
              <w:rPr>
                <w:noProof/>
                <w:webHidden/>
              </w:rPr>
              <w:t>12</w:t>
            </w:r>
            <w:r>
              <w:rPr>
                <w:noProof/>
                <w:webHidden/>
              </w:rPr>
              <w:fldChar w:fldCharType="end"/>
            </w:r>
          </w:hyperlink>
        </w:p>
        <w:p w14:paraId="6EFA14F8" w14:textId="051E8D45" w:rsidR="00A11E83" w:rsidRDefault="00A11E83">
          <w:pPr>
            <w:pStyle w:val="Inhopg2"/>
            <w:tabs>
              <w:tab w:val="right" w:leader="dot" w:pos="9062"/>
            </w:tabs>
            <w:rPr>
              <w:rFonts w:eastAsiaTheme="minorEastAsia"/>
              <w:noProof/>
              <w:lang w:eastAsia="nl-NL"/>
            </w:rPr>
          </w:pPr>
          <w:hyperlink w:anchor="_Toc59200019" w:history="1">
            <w:r w:rsidRPr="00D66EE2">
              <w:rPr>
                <w:rStyle w:val="Hyperlink"/>
                <w:noProof/>
              </w:rPr>
              <w:t>Materiaallijst atoom</w:t>
            </w:r>
            <w:r>
              <w:rPr>
                <w:noProof/>
                <w:webHidden/>
              </w:rPr>
              <w:tab/>
            </w:r>
            <w:r>
              <w:rPr>
                <w:noProof/>
                <w:webHidden/>
              </w:rPr>
              <w:fldChar w:fldCharType="begin"/>
            </w:r>
            <w:r>
              <w:rPr>
                <w:noProof/>
                <w:webHidden/>
              </w:rPr>
              <w:instrText xml:space="preserve"> PAGEREF _Toc59200019 \h </w:instrText>
            </w:r>
            <w:r>
              <w:rPr>
                <w:noProof/>
                <w:webHidden/>
              </w:rPr>
            </w:r>
            <w:r>
              <w:rPr>
                <w:noProof/>
                <w:webHidden/>
              </w:rPr>
              <w:fldChar w:fldCharType="separate"/>
            </w:r>
            <w:r>
              <w:rPr>
                <w:noProof/>
                <w:webHidden/>
              </w:rPr>
              <w:t>13</w:t>
            </w:r>
            <w:r>
              <w:rPr>
                <w:noProof/>
                <w:webHidden/>
              </w:rPr>
              <w:fldChar w:fldCharType="end"/>
            </w:r>
          </w:hyperlink>
        </w:p>
        <w:p w14:paraId="0B037199" w14:textId="42F01216" w:rsidR="00A11E83" w:rsidRDefault="00A11E83">
          <w:pPr>
            <w:pStyle w:val="Inhopg2"/>
            <w:tabs>
              <w:tab w:val="right" w:leader="dot" w:pos="9062"/>
            </w:tabs>
            <w:rPr>
              <w:rFonts w:eastAsiaTheme="minorEastAsia"/>
              <w:noProof/>
              <w:lang w:eastAsia="nl-NL"/>
            </w:rPr>
          </w:pPr>
          <w:hyperlink w:anchor="_Toc59200020" w:history="1">
            <w:r w:rsidRPr="00D66EE2">
              <w:rPr>
                <w:rStyle w:val="Hyperlink"/>
                <w:noProof/>
              </w:rPr>
              <w:t>Tekening molecuul</w:t>
            </w:r>
            <w:r>
              <w:rPr>
                <w:noProof/>
                <w:webHidden/>
              </w:rPr>
              <w:tab/>
            </w:r>
            <w:r>
              <w:rPr>
                <w:noProof/>
                <w:webHidden/>
              </w:rPr>
              <w:fldChar w:fldCharType="begin"/>
            </w:r>
            <w:r>
              <w:rPr>
                <w:noProof/>
                <w:webHidden/>
              </w:rPr>
              <w:instrText xml:space="preserve"> PAGEREF _Toc59200020 \h </w:instrText>
            </w:r>
            <w:r>
              <w:rPr>
                <w:noProof/>
                <w:webHidden/>
              </w:rPr>
            </w:r>
            <w:r>
              <w:rPr>
                <w:noProof/>
                <w:webHidden/>
              </w:rPr>
              <w:fldChar w:fldCharType="separate"/>
            </w:r>
            <w:r>
              <w:rPr>
                <w:noProof/>
                <w:webHidden/>
              </w:rPr>
              <w:t>14</w:t>
            </w:r>
            <w:r>
              <w:rPr>
                <w:noProof/>
                <w:webHidden/>
              </w:rPr>
              <w:fldChar w:fldCharType="end"/>
            </w:r>
          </w:hyperlink>
        </w:p>
        <w:p w14:paraId="1E29A5AB" w14:textId="7C566D32" w:rsidR="00A11E83" w:rsidRDefault="00A11E83">
          <w:pPr>
            <w:pStyle w:val="Inhopg2"/>
            <w:tabs>
              <w:tab w:val="right" w:leader="dot" w:pos="9062"/>
            </w:tabs>
            <w:rPr>
              <w:rFonts w:eastAsiaTheme="minorEastAsia"/>
              <w:noProof/>
              <w:lang w:eastAsia="nl-NL"/>
            </w:rPr>
          </w:pPr>
          <w:hyperlink w:anchor="_Toc59200021" w:history="1">
            <w:r w:rsidRPr="00D66EE2">
              <w:rPr>
                <w:rStyle w:val="Hyperlink"/>
                <w:noProof/>
              </w:rPr>
              <w:t>Materiaallijst molecuul</w:t>
            </w:r>
            <w:r>
              <w:rPr>
                <w:noProof/>
                <w:webHidden/>
              </w:rPr>
              <w:tab/>
            </w:r>
            <w:r>
              <w:rPr>
                <w:noProof/>
                <w:webHidden/>
              </w:rPr>
              <w:fldChar w:fldCharType="begin"/>
            </w:r>
            <w:r>
              <w:rPr>
                <w:noProof/>
                <w:webHidden/>
              </w:rPr>
              <w:instrText xml:space="preserve"> PAGEREF _Toc59200021 \h </w:instrText>
            </w:r>
            <w:r>
              <w:rPr>
                <w:noProof/>
                <w:webHidden/>
              </w:rPr>
            </w:r>
            <w:r>
              <w:rPr>
                <w:noProof/>
                <w:webHidden/>
              </w:rPr>
              <w:fldChar w:fldCharType="separate"/>
            </w:r>
            <w:r>
              <w:rPr>
                <w:noProof/>
                <w:webHidden/>
              </w:rPr>
              <w:t>15</w:t>
            </w:r>
            <w:r>
              <w:rPr>
                <w:noProof/>
                <w:webHidden/>
              </w:rPr>
              <w:fldChar w:fldCharType="end"/>
            </w:r>
          </w:hyperlink>
        </w:p>
        <w:p w14:paraId="3EC5559B" w14:textId="45E1243D" w:rsidR="00A11E83" w:rsidRDefault="00A11E83">
          <w:pPr>
            <w:pStyle w:val="Inhopg1"/>
            <w:tabs>
              <w:tab w:val="right" w:leader="dot" w:pos="9062"/>
            </w:tabs>
            <w:rPr>
              <w:rFonts w:eastAsiaTheme="minorEastAsia"/>
              <w:noProof/>
              <w:lang w:eastAsia="nl-NL"/>
            </w:rPr>
          </w:pPr>
          <w:hyperlink w:anchor="_Toc59200022" w:history="1">
            <w:r w:rsidRPr="00D66EE2">
              <w:rPr>
                <w:rStyle w:val="Hyperlink"/>
                <w:noProof/>
              </w:rPr>
              <w:t>Drempel 4</w:t>
            </w:r>
            <w:r>
              <w:rPr>
                <w:noProof/>
                <w:webHidden/>
              </w:rPr>
              <w:tab/>
            </w:r>
            <w:r>
              <w:rPr>
                <w:noProof/>
                <w:webHidden/>
              </w:rPr>
              <w:fldChar w:fldCharType="begin"/>
            </w:r>
            <w:r>
              <w:rPr>
                <w:noProof/>
                <w:webHidden/>
              </w:rPr>
              <w:instrText xml:space="preserve"> PAGEREF _Toc59200022 \h </w:instrText>
            </w:r>
            <w:r>
              <w:rPr>
                <w:noProof/>
                <w:webHidden/>
              </w:rPr>
            </w:r>
            <w:r>
              <w:rPr>
                <w:noProof/>
                <w:webHidden/>
              </w:rPr>
              <w:fldChar w:fldCharType="separate"/>
            </w:r>
            <w:r>
              <w:rPr>
                <w:noProof/>
                <w:webHidden/>
              </w:rPr>
              <w:t>16</w:t>
            </w:r>
            <w:r>
              <w:rPr>
                <w:noProof/>
                <w:webHidden/>
              </w:rPr>
              <w:fldChar w:fldCharType="end"/>
            </w:r>
          </w:hyperlink>
        </w:p>
        <w:p w14:paraId="3371F5E6" w14:textId="3C491E14" w:rsidR="00A11E83" w:rsidRDefault="00A11E83">
          <w:pPr>
            <w:pStyle w:val="Inhopg2"/>
            <w:tabs>
              <w:tab w:val="right" w:leader="dot" w:pos="9062"/>
            </w:tabs>
            <w:rPr>
              <w:rFonts w:eastAsiaTheme="minorEastAsia"/>
              <w:noProof/>
              <w:lang w:eastAsia="nl-NL"/>
            </w:rPr>
          </w:pPr>
          <w:hyperlink w:anchor="_Toc59200023" w:history="1">
            <w:r w:rsidRPr="00D66EE2">
              <w:rPr>
                <w:rStyle w:val="Hyperlink"/>
                <w:noProof/>
              </w:rPr>
              <w:t>Inleiding</w:t>
            </w:r>
            <w:r>
              <w:rPr>
                <w:noProof/>
                <w:webHidden/>
              </w:rPr>
              <w:tab/>
            </w:r>
            <w:r>
              <w:rPr>
                <w:noProof/>
                <w:webHidden/>
              </w:rPr>
              <w:fldChar w:fldCharType="begin"/>
            </w:r>
            <w:r>
              <w:rPr>
                <w:noProof/>
                <w:webHidden/>
              </w:rPr>
              <w:instrText xml:space="preserve"> PAGEREF _Toc59200023 \h </w:instrText>
            </w:r>
            <w:r>
              <w:rPr>
                <w:noProof/>
                <w:webHidden/>
              </w:rPr>
            </w:r>
            <w:r>
              <w:rPr>
                <w:noProof/>
                <w:webHidden/>
              </w:rPr>
              <w:fldChar w:fldCharType="separate"/>
            </w:r>
            <w:r>
              <w:rPr>
                <w:noProof/>
                <w:webHidden/>
              </w:rPr>
              <w:t>16</w:t>
            </w:r>
            <w:r>
              <w:rPr>
                <w:noProof/>
                <w:webHidden/>
              </w:rPr>
              <w:fldChar w:fldCharType="end"/>
            </w:r>
          </w:hyperlink>
        </w:p>
        <w:p w14:paraId="35F3432F" w14:textId="6C676FF6" w:rsidR="00A11E83" w:rsidRDefault="00A11E83">
          <w:pPr>
            <w:pStyle w:val="Inhopg2"/>
            <w:tabs>
              <w:tab w:val="right" w:leader="dot" w:pos="9062"/>
            </w:tabs>
            <w:rPr>
              <w:rFonts w:eastAsiaTheme="minorEastAsia"/>
              <w:noProof/>
              <w:lang w:eastAsia="nl-NL"/>
            </w:rPr>
          </w:pPr>
          <w:hyperlink w:anchor="_Toc59200024" w:history="1">
            <w:r w:rsidRPr="00D66EE2">
              <w:rPr>
                <w:rStyle w:val="Hyperlink"/>
                <w:noProof/>
              </w:rPr>
              <w:t>Opdracht</w:t>
            </w:r>
            <w:r>
              <w:rPr>
                <w:noProof/>
                <w:webHidden/>
              </w:rPr>
              <w:tab/>
            </w:r>
            <w:r>
              <w:rPr>
                <w:noProof/>
                <w:webHidden/>
              </w:rPr>
              <w:fldChar w:fldCharType="begin"/>
            </w:r>
            <w:r>
              <w:rPr>
                <w:noProof/>
                <w:webHidden/>
              </w:rPr>
              <w:instrText xml:space="preserve"> PAGEREF _Toc59200024 \h </w:instrText>
            </w:r>
            <w:r>
              <w:rPr>
                <w:noProof/>
                <w:webHidden/>
              </w:rPr>
            </w:r>
            <w:r>
              <w:rPr>
                <w:noProof/>
                <w:webHidden/>
              </w:rPr>
              <w:fldChar w:fldCharType="separate"/>
            </w:r>
            <w:r>
              <w:rPr>
                <w:noProof/>
                <w:webHidden/>
              </w:rPr>
              <w:t>16</w:t>
            </w:r>
            <w:r>
              <w:rPr>
                <w:noProof/>
                <w:webHidden/>
              </w:rPr>
              <w:fldChar w:fldCharType="end"/>
            </w:r>
          </w:hyperlink>
        </w:p>
        <w:p w14:paraId="5065389E" w14:textId="501ECE83" w:rsidR="00A11E83" w:rsidRDefault="00A11E83">
          <w:pPr>
            <w:pStyle w:val="Inhopg2"/>
            <w:tabs>
              <w:tab w:val="right" w:leader="dot" w:pos="9062"/>
            </w:tabs>
            <w:rPr>
              <w:rFonts w:eastAsiaTheme="minorEastAsia"/>
              <w:noProof/>
              <w:lang w:eastAsia="nl-NL"/>
            </w:rPr>
          </w:pPr>
          <w:hyperlink w:anchor="_Toc59200025" w:history="1">
            <w:r w:rsidRPr="00D66EE2">
              <w:rPr>
                <w:rStyle w:val="Hyperlink"/>
                <w:noProof/>
              </w:rPr>
              <w:t>Materiaallijst model</w:t>
            </w:r>
            <w:r>
              <w:rPr>
                <w:noProof/>
                <w:webHidden/>
              </w:rPr>
              <w:tab/>
            </w:r>
            <w:r>
              <w:rPr>
                <w:noProof/>
                <w:webHidden/>
              </w:rPr>
              <w:fldChar w:fldCharType="begin"/>
            </w:r>
            <w:r>
              <w:rPr>
                <w:noProof/>
                <w:webHidden/>
              </w:rPr>
              <w:instrText xml:space="preserve"> PAGEREF _Toc59200025 \h </w:instrText>
            </w:r>
            <w:r>
              <w:rPr>
                <w:noProof/>
                <w:webHidden/>
              </w:rPr>
            </w:r>
            <w:r>
              <w:rPr>
                <w:noProof/>
                <w:webHidden/>
              </w:rPr>
              <w:fldChar w:fldCharType="separate"/>
            </w:r>
            <w:r>
              <w:rPr>
                <w:noProof/>
                <w:webHidden/>
              </w:rPr>
              <w:t>17</w:t>
            </w:r>
            <w:r>
              <w:rPr>
                <w:noProof/>
                <w:webHidden/>
              </w:rPr>
              <w:fldChar w:fldCharType="end"/>
            </w:r>
          </w:hyperlink>
        </w:p>
        <w:p w14:paraId="5639D75E" w14:textId="3143F3D1" w:rsidR="00A11E83" w:rsidRDefault="00A11E83">
          <w:pPr>
            <w:pStyle w:val="Inhopg2"/>
            <w:tabs>
              <w:tab w:val="right" w:leader="dot" w:pos="9062"/>
            </w:tabs>
            <w:rPr>
              <w:rFonts w:eastAsiaTheme="minorEastAsia"/>
              <w:noProof/>
              <w:lang w:eastAsia="nl-NL"/>
            </w:rPr>
          </w:pPr>
          <w:hyperlink w:anchor="_Toc59200026" w:history="1">
            <w:r w:rsidRPr="00D66EE2">
              <w:rPr>
                <w:rStyle w:val="Hyperlink"/>
                <w:noProof/>
              </w:rPr>
              <w:t>Schets model</w:t>
            </w:r>
            <w:r>
              <w:rPr>
                <w:noProof/>
                <w:webHidden/>
              </w:rPr>
              <w:tab/>
            </w:r>
            <w:r>
              <w:rPr>
                <w:noProof/>
                <w:webHidden/>
              </w:rPr>
              <w:fldChar w:fldCharType="begin"/>
            </w:r>
            <w:r>
              <w:rPr>
                <w:noProof/>
                <w:webHidden/>
              </w:rPr>
              <w:instrText xml:space="preserve"> PAGEREF _Toc59200026 \h </w:instrText>
            </w:r>
            <w:r>
              <w:rPr>
                <w:noProof/>
                <w:webHidden/>
              </w:rPr>
            </w:r>
            <w:r>
              <w:rPr>
                <w:noProof/>
                <w:webHidden/>
              </w:rPr>
              <w:fldChar w:fldCharType="separate"/>
            </w:r>
            <w:r>
              <w:rPr>
                <w:noProof/>
                <w:webHidden/>
              </w:rPr>
              <w:t>18</w:t>
            </w:r>
            <w:r>
              <w:rPr>
                <w:noProof/>
                <w:webHidden/>
              </w:rPr>
              <w:fldChar w:fldCharType="end"/>
            </w:r>
          </w:hyperlink>
        </w:p>
        <w:p w14:paraId="0408266A" w14:textId="49A2C789" w:rsidR="00A11E83" w:rsidRDefault="00A11E83">
          <w:pPr>
            <w:pStyle w:val="Inhopg2"/>
            <w:tabs>
              <w:tab w:val="right" w:leader="dot" w:pos="9062"/>
            </w:tabs>
            <w:rPr>
              <w:rFonts w:eastAsiaTheme="minorEastAsia"/>
              <w:noProof/>
              <w:lang w:eastAsia="nl-NL"/>
            </w:rPr>
          </w:pPr>
          <w:hyperlink w:anchor="_Toc59200027" w:history="1">
            <w:r w:rsidRPr="00D66EE2">
              <w:rPr>
                <w:rStyle w:val="Hyperlink"/>
                <w:noProof/>
              </w:rPr>
              <w:t>Schaalberekening</w:t>
            </w:r>
            <w:r>
              <w:rPr>
                <w:noProof/>
                <w:webHidden/>
              </w:rPr>
              <w:tab/>
            </w:r>
            <w:r>
              <w:rPr>
                <w:noProof/>
                <w:webHidden/>
              </w:rPr>
              <w:fldChar w:fldCharType="begin"/>
            </w:r>
            <w:r>
              <w:rPr>
                <w:noProof/>
                <w:webHidden/>
              </w:rPr>
              <w:instrText xml:space="preserve"> PAGEREF _Toc59200027 \h </w:instrText>
            </w:r>
            <w:r>
              <w:rPr>
                <w:noProof/>
                <w:webHidden/>
              </w:rPr>
            </w:r>
            <w:r>
              <w:rPr>
                <w:noProof/>
                <w:webHidden/>
              </w:rPr>
              <w:fldChar w:fldCharType="separate"/>
            </w:r>
            <w:r>
              <w:rPr>
                <w:noProof/>
                <w:webHidden/>
              </w:rPr>
              <w:t>19</w:t>
            </w:r>
            <w:r>
              <w:rPr>
                <w:noProof/>
                <w:webHidden/>
              </w:rPr>
              <w:fldChar w:fldCharType="end"/>
            </w:r>
          </w:hyperlink>
        </w:p>
        <w:p w14:paraId="47B66E40" w14:textId="30BC05CA" w:rsidR="00A11E83" w:rsidRDefault="00A11E83">
          <w:pPr>
            <w:pStyle w:val="Inhopg1"/>
            <w:tabs>
              <w:tab w:val="right" w:leader="dot" w:pos="9062"/>
            </w:tabs>
            <w:rPr>
              <w:rFonts w:eastAsiaTheme="minorEastAsia"/>
              <w:noProof/>
              <w:lang w:eastAsia="nl-NL"/>
            </w:rPr>
          </w:pPr>
          <w:hyperlink w:anchor="_Toc59200028" w:history="1">
            <w:r w:rsidRPr="00D66EE2">
              <w:rPr>
                <w:rStyle w:val="Hyperlink"/>
                <w:rFonts w:eastAsia="Calibri Light"/>
                <w:noProof/>
              </w:rPr>
              <w:t>Drempel 5</w:t>
            </w:r>
            <w:r>
              <w:rPr>
                <w:noProof/>
                <w:webHidden/>
              </w:rPr>
              <w:tab/>
            </w:r>
            <w:r>
              <w:rPr>
                <w:noProof/>
                <w:webHidden/>
              </w:rPr>
              <w:fldChar w:fldCharType="begin"/>
            </w:r>
            <w:r>
              <w:rPr>
                <w:noProof/>
                <w:webHidden/>
              </w:rPr>
              <w:instrText xml:space="preserve"> PAGEREF _Toc59200028 \h </w:instrText>
            </w:r>
            <w:r>
              <w:rPr>
                <w:noProof/>
                <w:webHidden/>
              </w:rPr>
            </w:r>
            <w:r>
              <w:rPr>
                <w:noProof/>
                <w:webHidden/>
              </w:rPr>
              <w:fldChar w:fldCharType="separate"/>
            </w:r>
            <w:r>
              <w:rPr>
                <w:noProof/>
                <w:webHidden/>
              </w:rPr>
              <w:t>20</w:t>
            </w:r>
            <w:r>
              <w:rPr>
                <w:noProof/>
                <w:webHidden/>
              </w:rPr>
              <w:fldChar w:fldCharType="end"/>
            </w:r>
          </w:hyperlink>
        </w:p>
        <w:p w14:paraId="3CB05A80" w14:textId="1B0490D5" w:rsidR="00A11E83" w:rsidRDefault="00A11E83">
          <w:pPr>
            <w:pStyle w:val="Inhopg1"/>
            <w:tabs>
              <w:tab w:val="right" w:leader="dot" w:pos="9062"/>
            </w:tabs>
            <w:rPr>
              <w:rFonts w:eastAsiaTheme="minorEastAsia"/>
              <w:noProof/>
              <w:lang w:eastAsia="nl-NL"/>
            </w:rPr>
          </w:pPr>
          <w:hyperlink w:anchor="_Toc59200029" w:history="1">
            <w:r w:rsidRPr="00D66EE2">
              <w:rPr>
                <w:rStyle w:val="Hyperlink"/>
                <w:rFonts w:eastAsia="Calibri Light"/>
                <w:noProof/>
              </w:rPr>
              <w:t>Drempel 6</w:t>
            </w:r>
            <w:r>
              <w:rPr>
                <w:noProof/>
                <w:webHidden/>
              </w:rPr>
              <w:tab/>
            </w:r>
            <w:r>
              <w:rPr>
                <w:noProof/>
                <w:webHidden/>
              </w:rPr>
              <w:fldChar w:fldCharType="begin"/>
            </w:r>
            <w:r>
              <w:rPr>
                <w:noProof/>
                <w:webHidden/>
              </w:rPr>
              <w:instrText xml:space="preserve"> PAGEREF _Toc59200029 \h </w:instrText>
            </w:r>
            <w:r>
              <w:rPr>
                <w:noProof/>
                <w:webHidden/>
              </w:rPr>
            </w:r>
            <w:r>
              <w:rPr>
                <w:noProof/>
                <w:webHidden/>
              </w:rPr>
              <w:fldChar w:fldCharType="separate"/>
            </w:r>
            <w:r>
              <w:rPr>
                <w:noProof/>
                <w:webHidden/>
              </w:rPr>
              <w:t>23</w:t>
            </w:r>
            <w:r>
              <w:rPr>
                <w:noProof/>
                <w:webHidden/>
              </w:rPr>
              <w:fldChar w:fldCharType="end"/>
            </w:r>
          </w:hyperlink>
        </w:p>
        <w:p w14:paraId="548CC4C1" w14:textId="4DFA24EF" w:rsidR="00A11E83" w:rsidRDefault="00A11E83">
          <w:pPr>
            <w:pStyle w:val="Inhopg2"/>
            <w:tabs>
              <w:tab w:val="right" w:leader="dot" w:pos="9062"/>
            </w:tabs>
            <w:rPr>
              <w:rFonts w:eastAsiaTheme="minorEastAsia"/>
              <w:noProof/>
              <w:lang w:eastAsia="nl-NL"/>
            </w:rPr>
          </w:pPr>
          <w:hyperlink w:anchor="_Toc59200030" w:history="1">
            <w:r w:rsidRPr="00D66EE2">
              <w:rPr>
                <w:rStyle w:val="Hyperlink"/>
                <w:noProof/>
              </w:rPr>
              <w:t>Inleiding</w:t>
            </w:r>
            <w:r>
              <w:rPr>
                <w:noProof/>
                <w:webHidden/>
              </w:rPr>
              <w:tab/>
            </w:r>
            <w:r>
              <w:rPr>
                <w:noProof/>
                <w:webHidden/>
              </w:rPr>
              <w:fldChar w:fldCharType="begin"/>
            </w:r>
            <w:r>
              <w:rPr>
                <w:noProof/>
                <w:webHidden/>
              </w:rPr>
              <w:instrText xml:space="preserve"> PAGEREF _Toc59200030 \h </w:instrText>
            </w:r>
            <w:r>
              <w:rPr>
                <w:noProof/>
                <w:webHidden/>
              </w:rPr>
            </w:r>
            <w:r>
              <w:rPr>
                <w:noProof/>
                <w:webHidden/>
              </w:rPr>
              <w:fldChar w:fldCharType="separate"/>
            </w:r>
            <w:r>
              <w:rPr>
                <w:noProof/>
                <w:webHidden/>
              </w:rPr>
              <w:t>23</w:t>
            </w:r>
            <w:r>
              <w:rPr>
                <w:noProof/>
                <w:webHidden/>
              </w:rPr>
              <w:fldChar w:fldCharType="end"/>
            </w:r>
          </w:hyperlink>
        </w:p>
        <w:p w14:paraId="3764FB4D" w14:textId="502F5A06" w:rsidR="00A11E83" w:rsidRDefault="00A11E83">
          <w:pPr>
            <w:pStyle w:val="Inhopg2"/>
            <w:tabs>
              <w:tab w:val="right" w:leader="dot" w:pos="9062"/>
            </w:tabs>
            <w:rPr>
              <w:rFonts w:eastAsiaTheme="minorEastAsia"/>
              <w:noProof/>
              <w:lang w:eastAsia="nl-NL"/>
            </w:rPr>
          </w:pPr>
          <w:hyperlink w:anchor="_Toc59200031" w:history="1">
            <w:r w:rsidRPr="00D66EE2">
              <w:rPr>
                <w:rStyle w:val="Hyperlink"/>
                <w:noProof/>
              </w:rPr>
              <w:t>Opdrachten</w:t>
            </w:r>
            <w:r>
              <w:rPr>
                <w:noProof/>
                <w:webHidden/>
              </w:rPr>
              <w:tab/>
            </w:r>
            <w:r>
              <w:rPr>
                <w:noProof/>
                <w:webHidden/>
              </w:rPr>
              <w:fldChar w:fldCharType="begin"/>
            </w:r>
            <w:r>
              <w:rPr>
                <w:noProof/>
                <w:webHidden/>
              </w:rPr>
              <w:instrText xml:space="preserve"> PAGEREF _Toc59200031 \h </w:instrText>
            </w:r>
            <w:r>
              <w:rPr>
                <w:noProof/>
                <w:webHidden/>
              </w:rPr>
            </w:r>
            <w:r>
              <w:rPr>
                <w:noProof/>
                <w:webHidden/>
              </w:rPr>
              <w:fldChar w:fldCharType="separate"/>
            </w:r>
            <w:r>
              <w:rPr>
                <w:noProof/>
                <w:webHidden/>
              </w:rPr>
              <w:t>23</w:t>
            </w:r>
            <w:r>
              <w:rPr>
                <w:noProof/>
                <w:webHidden/>
              </w:rPr>
              <w:fldChar w:fldCharType="end"/>
            </w:r>
          </w:hyperlink>
        </w:p>
        <w:p w14:paraId="380994FC" w14:textId="630A23B4" w:rsidR="00A11E83" w:rsidRDefault="00A11E83">
          <w:pPr>
            <w:pStyle w:val="Inhopg1"/>
            <w:tabs>
              <w:tab w:val="right" w:leader="dot" w:pos="9062"/>
            </w:tabs>
            <w:rPr>
              <w:rFonts w:eastAsiaTheme="minorEastAsia"/>
              <w:noProof/>
              <w:lang w:eastAsia="nl-NL"/>
            </w:rPr>
          </w:pPr>
          <w:hyperlink w:anchor="_Toc59200032" w:history="1">
            <w:r w:rsidRPr="00D66EE2">
              <w:rPr>
                <w:rStyle w:val="Hyperlink"/>
                <w:rFonts w:cstheme="minorHAnsi"/>
                <w:noProof/>
              </w:rPr>
              <w:t>Maak de volgende opdrachten.</w:t>
            </w:r>
            <w:r>
              <w:rPr>
                <w:noProof/>
                <w:webHidden/>
              </w:rPr>
              <w:tab/>
            </w:r>
            <w:r>
              <w:rPr>
                <w:noProof/>
                <w:webHidden/>
              </w:rPr>
              <w:fldChar w:fldCharType="begin"/>
            </w:r>
            <w:r>
              <w:rPr>
                <w:noProof/>
                <w:webHidden/>
              </w:rPr>
              <w:instrText xml:space="preserve"> PAGEREF _Toc59200032 \h </w:instrText>
            </w:r>
            <w:r>
              <w:rPr>
                <w:noProof/>
                <w:webHidden/>
              </w:rPr>
            </w:r>
            <w:r>
              <w:rPr>
                <w:noProof/>
                <w:webHidden/>
              </w:rPr>
              <w:fldChar w:fldCharType="separate"/>
            </w:r>
            <w:r>
              <w:rPr>
                <w:noProof/>
                <w:webHidden/>
              </w:rPr>
              <w:t>24</w:t>
            </w:r>
            <w:r>
              <w:rPr>
                <w:noProof/>
                <w:webHidden/>
              </w:rPr>
              <w:fldChar w:fldCharType="end"/>
            </w:r>
          </w:hyperlink>
        </w:p>
        <w:p w14:paraId="62A5637B" w14:textId="48BAE1E0" w:rsidR="00A11E83" w:rsidRDefault="00A11E83">
          <w:pPr>
            <w:pStyle w:val="Inhopg2"/>
            <w:tabs>
              <w:tab w:val="right" w:leader="dot" w:pos="9062"/>
            </w:tabs>
            <w:rPr>
              <w:rFonts w:eastAsiaTheme="minorEastAsia"/>
              <w:noProof/>
              <w:lang w:eastAsia="nl-NL"/>
            </w:rPr>
          </w:pPr>
          <w:hyperlink w:anchor="_Toc59200033" w:history="1">
            <w:r w:rsidRPr="00D66EE2">
              <w:rPr>
                <w:rStyle w:val="Hyperlink"/>
                <w:noProof/>
              </w:rPr>
              <w:t>Goederenlijst</w:t>
            </w:r>
            <w:r>
              <w:rPr>
                <w:noProof/>
                <w:webHidden/>
              </w:rPr>
              <w:tab/>
            </w:r>
            <w:r>
              <w:rPr>
                <w:noProof/>
                <w:webHidden/>
              </w:rPr>
              <w:fldChar w:fldCharType="begin"/>
            </w:r>
            <w:r>
              <w:rPr>
                <w:noProof/>
                <w:webHidden/>
              </w:rPr>
              <w:instrText xml:space="preserve"> PAGEREF _Toc59200033 \h </w:instrText>
            </w:r>
            <w:r>
              <w:rPr>
                <w:noProof/>
                <w:webHidden/>
              </w:rPr>
            </w:r>
            <w:r>
              <w:rPr>
                <w:noProof/>
                <w:webHidden/>
              </w:rPr>
              <w:fldChar w:fldCharType="separate"/>
            </w:r>
            <w:r>
              <w:rPr>
                <w:noProof/>
                <w:webHidden/>
              </w:rPr>
              <w:t>24</w:t>
            </w:r>
            <w:r>
              <w:rPr>
                <w:noProof/>
                <w:webHidden/>
              </w:rPr>
              <w:fldChar w:fldCharType="end"/>
            </w:r>
          </w:hyperlink>
        </w:p>
        <w:p w14:paraId="7DE66103" w14:textId="68760884" w:rsidR="00A11E83" w:rsidRDefault="00A11E83">
          <w:pPr>
            <w:pStyle w:val="Inhopg2"/>
            <w:tabs>
              <w:tab w:val="right" w:leader="dot" w:pos="9062"/>
            </w:tabs>
            <w:rPr>
              <w:rFonts w:eastAsiaTheme="minorEastAsia"/>
              <w:noProof/>
              <w:lang w:eastAsia="nl-NL"/>
            </w:rPr>
          </w:pPr>
          <w:hyperlink w:anchor="_Toc59200034" w:history="1">
            <w:r w:rsidRPr="00D66EE2">
              <w:rPr>
                <w:rStyle w:val="Hyperlink"/>
                <w:noProof/>
              </w:rPr>
              <w:t>Eerste schrift ontwerp</w:t>
            </w:r>
            <w:r>
              <w:rPr>
                <w:noProof/>
                <w:webHidden/>
              </w:rPr>
              <w:tab/>
            </w:r>
            <w:r>
              <w:rPr>
                <w:noProof/>
                <w:webHidden/>
              </w:rPr>
              <w:fldChar w:fldCharType="begin"/>
            </w:r>
            <w:r>
              <w:rPr>
                <w:noProof/>
                <w:webHidden/>
              </w:rPr>
              <w:instrText xml:space="preserve"> PAGEREF _Toc59200034 \h </w:instrText>
            </w:r>
            <w:r>
              <w:rPr>
                <w:noProof/>
                <w:webHidden/>
              </w:rPr>
            </w:r>
            <w:r>
              <w:rPr>
                <w:noProof/>
                <w:webHidden/>
              </w:rPr>
              <w:fldChar w:fldCharType="separate"/>
            </w:r>
            <w:r>
              <w:rPr>
                <w:noProof/>
                <w:webHidden/>
              </w:rPr>
              <w:t>25</w:t>
            </w:r>
            <w:r>
              <w:rPr>
                <w:noProof/>
                <w:webHidden/>
              </w:rPr>
              <w:fldChar w:fldCharType="end"/>
            </w:r>
          </w:hyperlink>
        </w:p>
        <w:p w14:paraId="0A24AF8C" w14:textId="22C8173A" w:rsidR="00A11E83" w:rsidRDefault="00A11E83">
          <w:pPr>
            <w:pStyle w:val="Inhopg2"/>
            <w:tabs>
              <w:tab w:val="right" w:leader="dot" w:pos="9062"/>
            </w:tabs>
            <w:rPr>
              <w:rFonts w:eastAsiaTheme="minorEastAsia"/>
              <w:noProof/>
              <w:lang w:eastAsia="nl-NL"/>
            </w:rPr>
          </w:pPr>
          <w:hyperlink w:anchor="_Toc59200035" w:history="1">
            <w:r w:rsidRPr="00D66EE2">
              <w:rPr>
                <w:rStyle w:val="Hyperlink"/>
                <w:noProof/>
              </w:rPr>
              <w:t>Definitieve schrift ontwerp</w:t>
            </w:r>
            <w:r>
              <w:rPr>
                <w:noProof/>
                <w:webHidden/>
              </w:rPr>
              <w:tab/>
            </w:r>
            <w:r>
              <w:rPr>
                <w:noProof/>
                <w:webHidden/>
              </w:rPr>
              <w:fldChar w:fldCharType="begin"/>
            </w:r>
            <w:r>
              <w:rPr>
                <w:noProof/>
                <w:webHidden/>
              </w:rPr>
              <w:instrText xml:space="preserve"> PAGEREF _Toc59200035 \h </w:instrText>
            </w:r>
            <w:r>
              <w:rPr>
                <w:noProof/>
                <w:webHidden/>
              </w:rPr>
            </w:r>
            <w:r>
              <w:rPr>
                <w:noProof/>
                <w:webHidden/>
              </w:rPr>
              <w:fldChar w:fldCharType="separate"/>
            </w:r>
            <w:r>
              <w:rPr>
                <w:noProof/>
                <w:webHidden/>
              </w:rPr>
              <w:t>27</w:t>
            </w:r>
            <w:r>
              <w:rPr>
                <w:noProof/>
                <w:webHidden/>
              </w:rPr>
              <w:fldChar w:fldCharType="end"/>
            </w:r>
          </w:hyperlink>
        </w:p>
        <w:p w14:paraId="3C6F4049" w14:textId="7D52AC24" w:rsidR="00A11E83" w:rsidRDefault="00A11E83">
          <w:pPr>
            <w:pStyle w:val="Inhopg1"/>
            <w:tabs>
              <w:tab w:val="right" w:leader="dot" w:pos="9062"/>
            </w:tabs>
            <w:rPr>
              <w:rFonts w:eastAsiaTheme="minorEastAsia"/>
              <w:noProof/>
              <w:lang w:eastAsia="nl-NL"/>
            </w:rPr>
          </w:pPr>
          <w:hyperlink w:anchor="_Toc59200036" w:history="1">
            <w:r w:rsidRPr="00D66EE2">
              <w:rPr>
                <w:rStyle w:val="Hyperlink"/>
                <w:noProof/>
              </w:rPr>
              <w:t>Drempel 7</w:t>
            </w:r>
            <w:r>
              <w:rPr>
                <w:noProof/>
                <w:webHidden/>
              </w:rPr>
              <w:tab/>
            </w:r>
            <w:r>
              <w:rPr>
                <w:noProof/>
                <w:webHidden/>
              </w:rPr>
              <w:fldChar w:fldCharType="begin"/>
            </w:r>
            <w:r>
              <w:rPr>
                <w:noProof/>
                <w:webHidden/>
              </w:rPr>
              <w:instrText xml:space="preserve"> PAGEREF _Toc59200036 \h </w:instrText>
            </w:r>
            <w:r>
              <w:rPr>
                <w:noProof/>
                <w:webHidden/>
              </w:rPr>
            </w:r>
            <w:r>
              <w:rPr>
                <w:noProof/>
                <w:webHidden/>
              </w:rPr>
              <w:fldChar w:fldCharType="separate"/>
            </w:r>
            <w:r>
              <w:rPr>
                <w:noProof/>
                <w:webHidden/>
              </w:rPr>
              <w:t>29</w:t>
            </w:r>
            <w:r>
              <w:rPr>
                <w:noProof/>
                <w:webHidden/>
              </w:rPr>
              <w:fldChar w:fldCharType="end"/>
            </w:r>
          </w:hyperlink>
        </w:p>
        <w:p w14:paraId="130213BA" w14:textId="0BDC56F0" w:rsidR="00A11E83" w:rsidRDefault="00A11E83">
          <w:pPr>
            <w:pStyle w:val="Inhopg1"/>
            <w:tabs>
              <w:tab w:val="right" w:leader="dot" w:pos="9062"/>
            </w:tabs>
            <w:rPr>
              <w:rFonts w:eastAsiaTheme="minorEastAsia"/>
              <w:noProof/>
              <w:lang w:eastAsia="nl-NL"/>
            </w:rPr>
          </w:pPr>
          <w:hyperlink w:anchor="_Toc59200037" w:history="1">
            <w:r w:rsidRPr="00D66EE2">
              <w:rPr>
                <w:rStyle w:val="Hyperlink"/>
                <w:noProof/>
              </w:rPr>
              <w:t>Drempel 8 en drempel 9</w:t>
            </w:r>
            <w:r>
              <w:rPr>
                <w:noProof/>
                <w:webHidden/>
              </w:rPr>
              <w:tab/>
            </w:r>
            <w:r>
              <w:rPr>
                <w:noProof/>
                <w:webHidden/>
              </w:rPr>
              <w:fldChar w:fldCharType="begin"/>
            </w:r>
            <w:r>
              <w:rPr>
                <w:noProof/>
                <w:webHidden/>
              </w:rPr>
              <w:instrText xml:space="preserve"> PAGEREF _Toc59200037 \h </w:instrText>
            </w:r>
            <w:r>
              <w:rPr>
                <w:noProof/>
                <w:webHidden/>
              </w:rPr>
            </w:r>
            <w:r>
              <w:rPr>
                <w:noProof/>
                <w:webHidden/>
              </w:rPr>
              <w:fldChar w:fldCharType="separate"/>
            </w:r>
            <w:r>
              <w:rPr>
                <w:noProof/>
                <w:webHidden/>
              </w:rPr>
              <w:t>30</w:t>
            </w:r>
            <w:r>
              <w:rPr>
                <w:noProof/>
                <w:webHidden/>
              </w:rPr>
              <w:fldChar w:fldCharType="end"/>
            </w:r>
          </w:hyperlink>
        </w:p>
        <w:p w14:paraId="51BB8CED" w14:textId="64337746" w:rsidR="00A11E83" w:rsidRDefault="00A11E83">
          <w:pPr>
            <w:pStyle w:val="Inhopg2"/>
            <w:tabs>
              <w:tab w:val="right" w:leader="dot" w:pos="9062"/>
            </w:tabs>
            <w:rPr>
              <w:rFonts w:eastAsiaTheme="minorEastAsia"/>
              <w:noProof/>
              <w:lang w:eastAsia="nl-NL"/>
            </w:rPr>
          </w:pPr>
          <w:hyperlink w:anchor="_Toc59200038" w:history="1">
            <w:r w:rsidRPr="00D66EE2">
              <w:rPr>
                <w:rStyle w:val="Hyperlink"/>
                <w:noProof/>
              </w:rPr>
              <w:t>Inleiding</w:t>
            </w:r>
            <w:r>
              <w:rPr>
                <w:noProof/>
                <w:webHidden/>
              </w:rPr>
              <w:tab/>
            </w:r>
            <w:r>
              <w:rPr>
                <w:noProof/>
                <w:webHidden/>
              </w:rPr>
              <w:fldChar w:fldCharType="begin"/>
            </w:r>
            <w:r>
              <w:rPr>
                <w:noProof/>
                <w:webHidden/>
              </w:rPr>
              <w:instrText xml:space="preserve"> PAGEREF _Toc59200038 \h </w:instrText>
            </w:r>
            <w:r>
              <w:rPr>
                <w:noProof/>
                <w:webHidden/>
              </w:rPr>
            </w:r>
            <w:r>
              <w:rPr>
                <w:noProof/>
                <w:webHidden/>
              </w:rPr>
              <w:fldChar w:fldCharType="separate"/>
            </w:r>
            <w:r>
              <w:rPr>
                <w:noProof/>
                <w:webHidden/>
              </w:rPr>
              <w:t>30</w:t>
            </w:r>
            <w:r>
              <w:rPr>
                <w:noProof/>
                <w:webHidden/>
              </w:rPr>
              <w:fldChar w:fldCharType="end"/>
            </w:r>
          </w:hyperlink>
        </w:p>
        <w:p w14:paraId="231A4F71" w14:textId="7D06B55B" w:rsidR="00A11E83" w:rsidRDefault="00A11E83">
          <w:pPr>
            <w:pStyle w:val="Inhopg2"/>
            <w:tabs>
              <w:tab w:val="right" w:leader="dot" w:pos="9062"/>
            </w:tabs>
            <w:rPr>
              <w:rFonts w:eastAsiaTheme="minorEastAsia"/>
              <w:noProof/>
              <w:lang w:eastAsia="nl-NL"/>
            </w:rPr>
          </w:pPr>
          <w:hyperlink w:anchor="_Toc59200039" w:history="1">
            <w:r w:rsidRPr="00D66EE2">
              <w:rPr>
                <w:rStyle w:val="Hyperlink"/>
                <w:noProof/>
              </w:rPr>
              <w:t>Opdracht</w:t>
            </w:r>
            <w:r>
              <w:rPr>
                <w:noProof/>
                <w:webHidden/>
              </w:rPr>
              <w:tab/>
            </w:r>
            <w:r>
              <w:rPr>
                <w:noProof/>
                <w:webHidden/>
              </w:rPr>
              <w:fldChar w:fldCharType="begin"/>
            </w:r>
            <w:r>
              <w:rPr>
                <w:noProof/>
                <w:webHidden/>
              </w:rPr>
              <w:instrText xml:space="preserve"> PAGEREF _Toc59200039 \h </w:instrText>
            </w:r>
            <w:r>
              <w:rPr>
                <w:noProof/>
                <w:webHidden/>
              </w:rPr>
            </w:r>
            <w:r>
              <w:rPr>
                <w:noProof/>
                <w:webHidden/>
              </w:rPr>
              <w:fldChar w:fldCharType="separate"/>
            </w:r>
            <w:r>
              <w:rPr>
                <w:noProof/>
                <w:webHidden/>
              </w:rPr>
              <w:t>30</w:t>
            </w:r>
            <w:r>
              <w:rPr>
                <w:noProof/>
                <w:webHidden/>
              </w:rPr>
              <w:fldChar w:fldCharType="end"/>
            </w:r>
          </w:hyperlink>
        </w:p>
        <w:p w14:paraId="1E51A9DD" w14:textId="77777777" w:rsidR="00C52D4A" w:rsidRDefault="00C52D4A">
          <w:pPr>
            <w:rPr>
              <w:b/>
              <w:bCs/>
            </w:rPr>
          </w:pPr>
        </w:p>
        <w:bookmarkStart w:id="0" w:name="_GoBack"/>
        <w:bookmarkEnd w:id="0"/>
        <w:p w14:paraId="2B443E95" w14:textId="5E167349" w:rsidR="00712D3A" w:rsidRDefault="00712D3A">
          <w:r>
            <w:rPr>
              <w:b/>
              <w:bCs/>
            </w:rPr>
            <w:fldChar w:fldCharType="end"/>
          </w:r>
        </w:p>
      </w:sdtContent>
    </w:sdt>
    <w:p w14:paraId="6D25B65B" w14:textId="4CD118DA" w:rsidR="0058022F" w:rsidRDefault="007DE0C7" w:rsidP="4EE110AA">
      <w:pPr>
        <w:pStyle w:val="Kop1"/>
      </w:pPr>
      <w:bookmarkStart w:id="1" w:name="_Toc58311514"/>
      <w:bookmarkStart w:id="2" w:name="_Toc59200009"/>
      <w:r>
        <w:lastRenderedPageBreak/>
        <w:t>Drempel 1</w:t>
      </w:r>
      <w:bookmarkEnd w:id="1"/>
      <w:bookmarkEnd w:id="2"/>
    </w:p>
    <w:p w14:paraId="7E09F3A0" w14:textId="77777777" w:rsidR="00851B95" w:rsidRPr="00FA5746" w:rsidRDefault="00851B95" w:rsidP="00851B95">
      <w:pPr>
        <w:spacing w:after="0"/>
        <w:rPr>
          <w:b/>
          <w:bCs/>
        </w:rPr>
      </w:pPr>
      <w:r w:rsidRPr="00FA5746">
        <w:rPr>
          <w:b/>
          <w:bCs/>
        </w:rPr>
        <w:t>Leerdoelen</w:t>
      </w:r>
    </w:p>
    <w:p w14:paraId="5ED44BD1" w14:textId="77777777" w:rsidR="00851B95" w:rsidRDefault="00851B95" w:rsidP="00851B95">
      <w:pPr>
        <w:spacing w:after="0"/>
      </w:pPr>
      <w:r>
        <w:t>De leerlingen</w:t>
      </w:r>
    </w:p>
    <w:p w14:paraId="116D7329" w14:textId="77777777" w:rsidR="00851B95" w:rsidRDefault="00851B95" w:rsidP="00851B95">
      <w:pPr>
        <w:pStyle w:val="Lijstalinea"/>
        <w:numPr>
          <w:ilvl w:val="0"/>
          <w:numId w:val="1"/>
        </w:numPr>
        <w:spacing w:after="0"/>
      </w:pPr>
      <w:r>
        <w:t>Krijgen inzicht in de gebeurtenissen rondom het ontstaan van het heelal</w:t>
      </w:r>
    </w:p>
    <w:p w14:paraId="2EE7A464" w14:textId="77777777" w:rsidR="00851B95" w:rsidRDefault="00851B95" w:rsidP="00851B95">
      <w:pPr>
        <w:pStyle w:val="Lijstalinea"/>
        <w:numPr>
          <w:ilvl w:val="0"/>
          <w:numId w:val="1"/>
        </w:numPr>
        <w:spacing w:after="0"/>
      </w:pPr>
      <w:r>
        <w:t>Leren dat het heelal nog steeds uitdijt</w:t>
      </w:r>
    </w:p>
    <w:p w14:paraId="079A6886" w14:textId="77777777" w:rsidR="00851B95" w:rsidRPr="002F27C7" w:rsidRDefault="00851B95" w:rsidP="00851B95">
      <w:pPr>
        <w:pStyle w:val="Lijstalinea"/>
        <w:numPr>
          <w:ilvl w:val="0"/>
          <w:numId w:val="1"/>
        </w:numPr>
        <w:spacing w:after="0"/>
      </w:pPr>
      <w:r>
        <w:t>Zien dat de oerknaltheorie gebaseerd is op waarnemingen in het heelal</w:t>
      </w:r>
    </w:p>
    <w:p w14:paraId="49A88823" w14:textId="77777777" w:rsidR="00851B95" w:rsidRDefault="00851B95" w:rsidP="00851B95">
      <w:pPr>
        <w:spacing w:after="0"/>
      </w:pPr>
    </w:p>
    <w:p w14:paraId="617B8E0A" w14:textId="27691C36" w:rsidR="00851B95" w:rsidRDefault="00851B95" w:rsidP="00851B95">
      <w:pPr>
        <w:spacing w:after="0"/>
      </w:pPr>
      <w:r>
        <w:t>Het heelal is ontstaan door de oerknal, vaak ook de big bang genoemd. Volgens deskundigen is 13,7 miljard jaar geleden een klein bolletje dat een enorme hoeveelheid energie bevatte uit elkaar gespat tot het heelal. Het heelal begon daarna snel uit te zetten. In de loop van de miljarden jaren zijn sterrenstelsels ontstaan, die steeds verder uit elkaar dreven. Het aantal sterren die er nu zijn, wordt geschat op tien triljard, dat is een 1 met tweeëntwintig nullen</w:t>
      </w:r>
      <w:r w:rsidR="379BE11E">
        <w:t xml:space="preserve"> </w:t>
      </w:r>
    </w:p>
    <w:p w14:paraId="5C0501FA" w14:textId="77777777" w:rsidR="00851B95" w:rsidRDefault="00851B95" w:rsidP="00851B95">
      <w:pPr>
        <w:spacing w:after="0"/>
      </w:pPr>
    </w:p>
    <w:p w14:paraId="4729C6AF" w14:textId="77777777" w:rsidR="00851B95" w:rsidRDefault="00851B95" w:rsidP="00851B95">
      <w:pPr>
        <w:spacing w:after="0"/>
      </w:pPr>
      <w:r>
        <w:rPr>
          <w:noProof/>
        </w:rPr>
        <w:drawing>
          <wp:anchor distT="0" distB="0" distL="114300" distR="114300" simplePos="0" relativeHeight="251646976" behindDoc="1" locked="0" layoutInCell="1" allowOverlap="1" wp14:anchorId="5FC21CFD" wp14:editId="34DEFB84">
            <wp:simplePos x="0" y="0"/>
            <wp:positionH relativeFrom="margin">
              <wp:posOffset>827405</wp:posOffset>
            </wp:positionH>
            <wp:positionV relativeFrom="paragraph">
              <wp:posOffset>13970</wp:posOffset>
            </wp:positionV>
            <wp:extent cx="4178300" cy="3468484"/>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28108" t="17637" r="25816" b="13776"/>
                    <a:stretch/>
                  </pic:blipFill>
                  <pic:spPr bwMode="auto">
                    <a:xfrm>
                      <a:off x="0" y="0"/>
                      <a:ext cx="4184342" cy="347349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B812E0" w14:textId="77777777" w:rsidR="00851B95" w:rsidRPr="00FA5746" w:rsidRDefault="00851B95" w:rsidP="00851B95"/>
    <w:p w14:paraId="38B8D30C" w14:textId="77777777" w:rsidR="00851B95" w:rsidRPr="00FA5746" w:rsidRDefault="00851B95" w:rsidP="00851B95"/>
    <w:p w14:paraId="25854BA0" w14:textId="77777777" w:rsidR="00851B95" w:rsidRPr="00FA5746" w:rsidRDefault="00851B95" w:rsidP="00851B95"/>
    <w:p w14:paraId="05B311EB" w14:textId="77777777" w:rsidR="00851B95" w:rsidRPr="00FA5746" w:rsidRDefault="00851B95" w:rsidP="00851B95"/>
    <w:p w14:paraId="41C32137" w14:textId="77777777" w:rsidR="00851B95" w:rsidRPr="00FA5746" w:rsidRDefault="00851B95" w:rsidP="00851B95"/>
    <w:p w14:paraId="75DE0156" w14:textId="77777777" w:rsidR="00851B95" w:rsidRPr="00FA5746" w:rsidRDefault="00851B95" w:rsidP="00851B95"/>
    <w:p w14:paraId="60E62F95" w14:textId="77777777" w:rsidR="00851B95" w:rsidRPr="00FA5746" w:rsidRDefault="00851B95" w:rsidP="00851B95"/>
    <w:p w14:paraId="79BC6455" w14:textId="77777777" w:rsidR="00851B95" w:rsidRPr="00FA5746" w:rsidRDefault="00851B95" w:rsidP="00851B95"/>
    <w:p w14:paraId="4B61FEB9" w14:textId="77777777" w:rsidR="00851B95" w:rsidRPr="00FA5746" w:rsidRDefault="00851B95" w:rsidP="00851B95"/>
    <w:p w14:paraId="0975E424" w14:textId="77777777" w:rsidR="00851B95" w:rsidRPr="00FA5746" w:rsidRDefault="00851B95" w:rsidP="00851B95"/>
    <w:p w14:paraId="0ABDDFE5" w14:textId="77777777" w:rsidR="00851B95" w:rsidRPr="00FA5746" w:rsidRDefault="00851B95" w:rsidP="00851B95"/>
    <w:p w14:paraId="31430B1D" w14:textId="77777777" w:rsidR="00851B95" w:rsidRPr="00FA5746" w:rsidRDefault="00851B95" w:rsidP="00851B95"/>
    <w:p w14:paraId="740E36D7" w14:textId="77777777" w:rsidR="00851B95" w:rsidRDefault="00851B95" w:rsidP="00851B95">
      <w:r>
        <w:br w:type="page"/>
      </w:r>
    </w:p>
    <w:p w14:paraId="605AD81B" w14:textId="77777777" w:rsidR="00851B95" w:rsidRPr="00851B95" w:rsidRDefault="00851B95" w:rsidP="00851B95">
      <w:pPr>
        <w:pStyle w:val="Kop3"/>
      </w:pPr>
      <w:bookmarkStart w:id="3" w:name="_Toc58311515"/>
      <w:bookmarkStart w:id="4" w:name="_Toc59200010"/>
      <w:r w:rsidRPr="00851B95">
        <w:lastRenderedPageBreak/>
        <w:t>Experiment</w:t>
      </w:r>
      <w:bookmarkEnd w:id="3"/>
      <w:bookmarkEnd w:id="4"/>
      <w:r w:rsidRPr="00851B95">
        <w:t xml:space="preserve"> </w:t>
      </w:r>
    </w:p>
    <w:p w14:paraId="18216358" w14:textId="77777777" w:rsidR="00851B95" w:rsidRDefault="00851B95" w:rsidP="00851B95">
      <w:pPr>
        <w:spacing w:after="0"/>
      </w:pPr>
      <w:r>
        <w:t>Benodigdheden:</w:t>
      </w:r>
    </w:p>
    <w:p w14:paraId="53ECF126" w14:textId="77777777" w:rsidR="00851B95" w:rsidRDefault="00851B95" w:rsidP="00851B95">
      <w:pPr>
        <w:pStyle w:val="Lijstalinea"/>
        <w:numPr>
          <w:ilvl w:val="0"/>
          <w:numId w:val="1"/>
        </w:numPr>
        <w:spacing w:after="0"/>
      </w:pPr>
      <w:r>
        <w:t>Ballon</w:t>
      </w:r>
    </w:p>
    <w:p w14:paraId="43EC11E6" w14:textId="77777777" w:rsidR="00851B95" w:rsidRDefault="00851B95" w:rsidP="00851B95">
      <w:pPr>
        <w:pStyle w:val="Lijstalinea"/>
        <w:numPr>
          <w:ilvl w:val="0"/>
          <w:numId w:val="1"/>
        </w:numPr>
        <w:spacing w:after="0"/>
      </w:pPr>
      <w:r>
        <w:t>A4-papier (gekleurd)</w:t>
      </w:r>
    </w:p>
    <w:p w14:paraId="52778F40" w14:textId="77777777" w:rsidR="00851B95" w:rsidRDefault="00851B95" w:rsidP="00851B95">
      <w:pPr>
        <w:pStyle w:val="Lijstalinea"/>
        <w:numPr>
          <w:ilvl w:val="0"/>
          <w:numId w:val="1"/>
        </w:numPr>
        <w:spacing w:after="0"/>
      </w:pPr>
      <w:r>
        <w:t>Potloden</w:t>
      </w:r>
    </w:p>
    <w:p w14:paraId="4FBF7D44" w14:textId="77777777" w:rsidR="00851B95" w:rsidRDefault="00851B95" w:rsidP="00851B95">
      <w:pPr>
        <w:pStyle w:val="Lijstalinea"/>
        <w:numPr>
          <w:ilvl w:val="0"/>
          <w:numId w:val="1"/>
        </w:numPr>
        <w:spacing w:after="0"/>
      </w:pPr>
      <w:r>
        <w:t>Scharen</w:t>
      </w:r>
    </w:p>
    <w:p w14:paraId="00356C94" w14:textId="77777777" w:rsidR="00851B95" w:rsidRDefault="00851B95" w:rsidP="00851B95">
      <w:pPr>
        <w:spacing w:after="0"/>
      </w:pPr>
    </w:p>
    <w:p w14:paraId="1C931933" w14:textId="77777777" w:rsidR="00851B95" w:rsidRDefault="00851B95" w:rsidP="00851B95">
      <w:pPr>
        <w:spacing w:after="0"/>
      </w:pPr>
      <w:r>
        <w:t>Schets en knip uit het (gekleurde) papier een aantal Melkwegen van ongeveer 2 centimeter. Plak de Melkwegen op een ballon die al een beetje is opgeblazen. De ballon stelt het heelal voor. Blaas de ballon daarna verder op. Kijk goed naar wat er gebeurt tijdens het opblazen.</w:t>
      </w:r>
    </w:p>
    <w:p w14:paraId="523A6C2E" w14:textId="77777777" w:rsidR="00851B95" w:rsidRDefault="00851B95" w:rsidP="00851B95">
      <w:pPr>
        <w:spacing w:after="0"/>
      </w:pPr>
    </w:p>
    <w:p w14:paraId="265500D9" w14:textId="6FFD8F1E" w:rsidR="00851B95" w:rsidRPr="00D87B24" w:rsidRDefault="00851B95" w:rsidP="00851B95">
      <w:pPr>
        <w:spacing w:after="0"/>
        <w:rPr>
          <w:b/>
          <w:bCs/>
        </w:rPr>
      </w:pPr>
      <w:r w:rsidRPr="00D87B24">
        <w:rPr>
          <w:b/>
          <w:bCs/>
        </w:rPr>
        <w:t xml:space="preserve">Opdracht 1 </w:t>
      </w:r>
    </w:p>
    <w:p w14:paraId="260E3A08" w14:textId="1008DA89" w:rsidR="00851B95" w:rsidRDefault="00851B95" w:rsidP="00851B95">
      <w:pPr>
        <w:spacing w:after="0"/>
      </w:pPr>
      <w:r>
        <w:t xml:space="preserve">Wat is er gebeurd met de ruimte tussen de sterrenstelsels? </w:t>
      </w:r>
    </w:p>
    <w:p w14:paraId="3EB48573" w14:textId="251E555D" w:rsidR="0048684F" w:rsidRDefault="0048684F" w:rsidP="00851B95">
      <w:pPr>
        <w:spacing w:after="0"/>
      </w:pPr>
    </w:p>
    <w:p w14:paraId="5A835F3B" w14:textId="77777777" w:rsidR="00E40377" w:rsidRDefault="00E40377" w:rsidP="00851B95">
      <w:pPr>
        <w:spacing w:after="0"/>
      </w:pPr>
      <w:r>
        <w:t>__________________________________________________________________________________</w:t>
      </w:r>
    </w:p>
    <w:p w14:paraId="2958A5BC" w14:textId="77777777" w:rsidR="00E40377" w:rsidRDefault="00E40377" w:rsidP="00851B95">
      <w:pPr>
        <w:spacing w:after="0"/>
      </w:pPr>
    </w:p>
    <w:p w14:paraId="17BDA29C" w14:textId="086BC45C" w:rsidR="00E40377" w:rsidRDefault="00E40377" w:rsidP="00851B95">
      <w:pPr>
        <w:spacing w:after="0"/>
      </w:pPr>
      <w:r>
        <w:t>__________________________________________________________________________________</w:t>
      </w:r>
    </w:p>
    <w:p w14:paraId="0AD51D66" w14:textId="77777777" w:rsidR="00851B95" w:rsidRDefault="00851B95" w:rsidP="00851B95">
      <w:pPr>
        <w:spacing w:after="0"/>
      </w:pPr>
    </w:p>
    <w:p w14:paraId="2CD59963" w14:textId="24E94225" w:rsidR="00851B95" w:rsidRDefault="00851B95" w:rsidP="00851B95">
      <w:pPr>
        <w:spacing w:after="0"/>
      </w:pPr>
      <w:r>
        <w:t>Wat is er gebeurt met de sterrenstelsels zelf?</w:t>
      </w:r>
    </w:p>
    <w:p w14:paraId="239B5D56" w14:textId="77777777" w:rsidR="00E40377" w:rsidRDefault="00E40377" w:rsidP="00851B95">
      <w:pPr>
        <w:spacing w:after="0"/>
      </w:pPr>
    </w:p>
    <w:p w14:paraId="51A157B1" w14:textId="77777777" w:rsidR="00E40377" w:rsidRDefault="00E40377" w:rsidP="00E40377">
      <w:pPr>
        <w:spacing w:after="0"/>
      </w:pPr>
      <w:r>
        <w:t>__________________________________________________________________________________</w:t>
      </w:r>
    </w:p>
    <w:p w14:paraId="35AE04BB" w14:textId="77777777" w:rsidR="00E40377" w:rsidRDefault="00E40377" w:rsidP="00E40377">
      <w:pPr>
        <w:spacing w:after="0"/>
      </w:pPr>
    </w:p>
    <w:p w14:paraId="6FF85532" w14:textId="77777777" w:rsidR="00E40377" w:rsidRDefault="00E40377" w:rsidP="00E40377">
      <w:pPr>
        <w:spacing w:after="0"/>
      </w:pPr>
      <w:r>
        <w:t>__________________________________________________________________________________</w:t>
      </w:r>
    </w:p>
    <w:p w14:paraId="452FB0E0" w14:textId="77777777" w:rsidR="00E40377" w:rsidRDefault="00E40377" w:rsidP="00851B95">
      <w:pPr>
        <w:spacing w:after="0"/>
      </w:pPr>
    </w:p>
    <w:p w14:paraId="196A41CF" w14:textId="77777777" w:rsidR="00851B95" w:rsidRDefault="00851B95" w:rsidP="00851B95">
      <w:pPr>
        <w:spacing w:after="0"/>
      </w:pPr>
    </w:p>
    <w:p w14:paraId="5678F49C" w14:textId="004A1BBC" w:rsidR="00851B95" w:rsidRPr="00D87B24" w:rsidRDefault="00851B95" w:rsidP="00851B95">
      <w:pPr>
        <w:spacing w:after="0"/>
        <w:rPr>
          <w:b/>
          <w:bCs/>
        </w:rPr>
      </w:pPr>
      <w:r w:rsidRPr="00D87B24">
        <w:rPr>
          <w:b/>
          <w:bCs/>
        </w:rPr>
        <w:t>Opdracht 2</w:t>
      </w:r>
    </w:p>
    <w:p w14:paraId="1C6B69AF" w14:textId="160FEEAF" w:rsidR="00851B95" w:rsidRPr="00FA5746" w:rsidRDefault="00851B95" w:rsidP="00851B95">
      <w:pPr>
        <w:spacing w:after="0"/>
      </w:pPr>
      <w:r>
        <w:t xml:space="preserve">Zoek zelf informatie op over de oerknal en presenteer dat aan de rest van de klas. Je maakt gebruik van het internet. Je doet dit samen in een groepje van 4 leerlingen. </w:t>
      </w:r>
      <w:r w:rsidR="00E40377">
        <w:t xml:space="preserve">De presentatie duurt maximaal 10 minuten. Je bepaalt zelf wat er in de presentatie komt en hoe je het presenteert. </w:t>
      </w:r>
    </w:p>
    <w:p w14:paraId="51521D80" w14:textId="77777777" w:rsidR="002B54B4" w:rsidRPr="002B54B4" w:rsidRDefault="002B54B4" w:rsidP="002B54B4"/>
    <w:p w14:paraId="5D15FD37" w14:textId="77777777" w:rsidR="00A67BB6" w:rsidRDefault="00A67BB6">
      <w:pPr>
        <w:rPr>
          <w:rFonts w:asciiTheme="majorHAnsi" w:eastAsiaTheme="majorEastAsia" w:hAnsiTheme="majorHAnsi" w:cstheme="majorBidi"/>
          <w:color w:val="2F5496" w:themeColor="accent1" w:themeShade="BF"/>
          <w:sz w:val="32"/>
          <w:szCs w:val="32"/>
        </w:rPr>
      </w:pPr>
      <w:r>
        <w:br w:type="page"/>
      </w:r>
    </w:p>
    <w:p w14:paraId="377C9514" w14:textId="77777777" w:rsidR="004B169C" w:rsidRDefault="007DE0C7" w:rsidP="4EE110AA">
      <w:pPr>
        <w:pStyle w:val="Kop1"/>
      </w:pPr>
      <w:bookmarkStart w:id="5" w:name="_Toc58311516"/>
      <w:bookmarkStart w:id="6" w:name="_Toc59200011"/>
      <w:r>
        <w:lastRenderedPageBreak/>
        <w:t>Drempel 2</w:t>
      </w:r>
      <w:r w:rsidR="00135A46">
        <w:t>:</w:t>
      </w:r>
      <w:bookmarkEnd w:id="5"/>
      <w:bookmarkEnd w:id="6"/>
      <w:r w:rsidR="00135A46">
        <w:t xml:space="preserve"> </w:t>
      </w:r>
    </w:p>
    <w:p w14:paraId="2094085A" w14:textId="6DB9BCEA" w:rsidR="00135A46" w:rsidRPr="004B169C" w:rsidRDefault="004B169C" w:rsidP="004B169C">
      <w:pPr>
        <w:pStyle w:val="Kop2"/>
      </w:pPr>
      <w:bookmarkStart w:id="7" w:name="_Toc58311517"/>
      <w:bookmarkStart w:id="8" w:name="_Toc59200012"/>
      <w:r>
        <w:t xml:space="preserve">Optie 1: </w:t>
      </w:r>
      <w:r w:rsidR="00135A46">
        <w:t>Onderzoek doen naar sterrenbeelden en de positie van de zon</w:t>
      </w:r>
      <w:bookmarkEnd w:id="7"/>
      <w:bookmarkEnd w:id="8"/>
    </w:p>
    <w:p w14:paraId="6A113684" w14:textId="77777777" w:rsidR="00135A46" w:rsidRDefault="00135A46" w:rsidP="00135A46">
      <w:pPr>
        <w:pStyle w:val="Geenafstand"/>
        <w:rPr>
          <w:i/>
          <w:iCs/>
        </w:rPr>
      </w:pPr>
      <w:r>
        <w:rPr>
          <w:noProof/>
        </w:rPr>
        <w:drawing>
          <wp:inline distT="0" distB="0" distL="0" distR="0" wp14:anchorId="6501D868" wp14:editId="59B53525">
            <wp:extent cx="5760720" cy="2962275"/>
            <wp:effectExtent l="0" t="0" r="0" b="9525"/>
            <wp:docPr id="15" name="Afbeelding 15" descr="Sterrenbeelden | infobron.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5"/>
                    <pic:cNvPicPr/>
                  </pic:nvPicPr>
                  <pic:blipFill>
                    <a:blip r:embed="rId11">
                      <a:extLst>
                        <a:ext uri="{28A0092B-C50C-407E-A947-70E740481C1C}">
                          <a14:useLocalDpi xmlns:a14="http://schemas.microsoft.com/office/drawing/2010/main" val="0"/>
                        </a:ext>
                      </a:extLst>
                    </a:blip>
                    <a:stretch>
                      <a:fillRect/>
                    </a:stretch>
                  </pic:blipFill>
                  <pic:spPr>
                    <a:xfrm>
                      <a:off x="0" y="0"/>
                      <a:ext cx="5760720" cy="2962275"/>
                    </a:xfrm>
                    <a:prstGeom prst="rect">
                      <a:avLst/>
                    </a:prstGeom>
                  </pic:spPr>
                </pic:pic>
              </a:graphicData>
            </a:graphic>
          </wp:inline>
        </w:drawing>
      </w:r>
    </w:p>
    <w:p w14:paraId="31654D48" w14:textId="77777777" w:rsidR="00135A46" w:rsidRDefault="00135A46" w:rsidP="00135A46">
      <w:pPr>
        <w:pStyle w:val="Geenafstand"/>
        <w:rPr>
          <w:i/>
          <w:iCs/>
        </w:rPr>
      </w:pPr>
    </w:p>
    <w:p w14:paraId="7F0D8D1B" w14:textId="77777777" w:rsidR="00135A46" w:rsidRPr="00E510B5" w:rsidRDefault="00135A46" w:rsidP="00135A46">
      <w:pPr>
        <w:pStyle w:val="Geenafstand"/>
        <w:rPr>
          <w:b/>
          <w:bCs/>
          <w:i/>
          <w:iCs/>
        </w:rPr>
      </w:pPr>
      <w:r w:rsidRPr="00E510B5">
        <w:rPr>
          <w:b/>
          <w:bCs/>
          <w:noProof/>
        </w:rPr>
        <w:drawing>
          <wp:anchor distT="0" distB="0" distL="114300" distR="114300" simplePos="0" relativeHeight="251653120" behindDoc="0" locked="0" layoutInCell="1" allowOverlap="1" wp14:anchorId="03F3EFC0" wp14:editId="40414316">
            <wp:simplePos x="0" y="0"/>
            <wp:positionH relativeFrom="column">
              <wp:posOffset>-122555</wp:posOffset>
            </wp:positionH>
            <wp:positionV relativeFrom="paragraph">
              <wp:posOffset>168910</wp:posOffset>
            </wp:positionV>
            <wp:extent cx="1379220" cy="1691640"/>
            <wp:effectExtent l="0" t="0" r="0" b="3810"/>
            <wp:wrapSquare wrapText="bothSides"/>
            <wp:docPr id="16" name="Afbeelding 16" descr="TB57RZ1) Galileo Global Navigation Satellite System Geocoin - Galileo  Gallil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B57RZ1) Galileo Global Navigation Satellite System Geocoin - Galileo  Gallile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9220" cy="16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E922FE8">
        <w:rPr>
          <w:b/>
          <w:bCs/>
          <w:i/>
          <w:iCs/>
        </w:rPr>
        <w:t>Manier van onderzoek doen</w:t>
      </w:r>
      <w:r w:rsidRPr="00E510B5">
        <w:rPr>
          <w:b/>
          <w:bCs/>
        </w:rPr>
        <w:t xml:space="preserve"> </w:t>
      </w:r>
    </w:p>
    <w:p w14:paraId="45EB38F3" w14:textId="77777777" w:rsidR="00135A46" w:rsidRDefault="00135A46" w:rsidP="00135A46">
      <w:pPr>
        <w:pStyle w:val="Geenafstand"/>
      </w:pPr>
      <w:r>
        <w:rPr>
          <w:noProof/>
        </w:rPr>
        <mc:AlternateContent>
          <mc:Choice Requires="wps">
            <w:drawing>
              <wp:anchor distT="0" distB="0" distL="114300" distR="114300" simplePos="0" relativeHeight="251654144" behindDoc="0" locked="0" layoutInCell="1" allowOverlap="1" wp14:anchorId="22B76E86" wp14:editId="7217C1C0">
                <wp:simplePos x="0" y="0"/>
                <wp:positionH relativeFrom="column">
                  <wp:posOffset>-122555</wp:posOffset>
                </wp:positionH>
                <wp:positionV relativeFrom="paragraph">
                  <wp:posOffset>1537335</wp:posOffset>
                </wp:positionV>
                <wp:extent cx="1333500" cy="635"/>
                <wp:effectExtent l="0" t="0" r="0" b="0"/>
                <wp:wrapSquare wrapText="bothSides"/>
                <wp:docPr id="8" name="Tekstvak 8"/>
                <wp:cNvGraphicFramePr/>
                <a:graphic xmlns:a="http://schemas.openxmlformats.org/drawingml/2006/main">
                  <a:graphicData uri="http://schemas.microsoft.com/office/word/2010/wordprocessingShape">
                    <wps:wsp>
                      <wps:cNvSpPr txBox="1"/>
                      <wps:spPr>
                        <a:xfrm>
                          <a:off x="0" y="0"/>
                          <a:ext cx="1333500" cy="635"/>
                        </a:xfrm>
                        <a:prstGeom prst="rect">
                          <a:avLst/>
                        </a:prstGeom>
                        <a:solidFill>
                          <a:prstClr val="white"/>
                        </a:solidFill>
                        <a:ln>
                          <a:noFill/>
                        </a:ln>
                      </wps:spPr>
                      <wps:txbx>
                        <w:txbxContent>
                          <w:p w14:paraId="08A12E0A" w14:textId="77777777" w:rsidR="00712D3A" w:rsidRPr="00342D41" w:rsidRDefault="00712D3A" w:rsidP="00135A46">
                            <w:pPr>
                              <w:pStyle w:val="Bijschrift"/>
                              <w:rPr>
                                <w:noProof/>
                              </w:rPr>
                            </w:pPr>
                            <w:r>
                              <w:t xml:space="preserve">Figuur </w:t>
                            </w:r>
                            <w:r w:rsidR="00370F94">
                              <w:fldChar w:fldCharType="begin"/>
                            </w:r>
                            <w:r w:rsidR="00370F94">
                              <w:instrText xml:space="preserve"> SEQ Figuur \* ARABIC </w:instrText>
                            </w:r>
                            <w:r w:rsidR="00370F94">
                              <w:fldChar w:fldCharType="separate"/>
                            </w:r>
                            <w:r>
                              <w:rPr>
                                <w:noProof/>
                              </w:rPr>
                              <w:t>2</w:t>
                            </w:r>
                            <w:r w:rsidR="00370F94">
                              <w:rPr>
                                <w:noProof/>
                              </w:rPr>
                              <w:fldChar w:fldCharType="end"/>
                            </w:r>
                            <w:r>
                              <w:t>. Galileo Galile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2B76E86" id="_x0000_t202" coordsize="21600,21600" o:spt="202" path="m,l,21600r21600,l21600,xe">
                <v:stroke joinstyle="miter"/>
                <v:path gradientshapeok="t" o:connecttype="rect"/>
              </v:shapetype>
              <v:shape id="Tekstvak 8" o:spid="_x0000_s1026" type="#_x0000_t202" style="position:absolute;margin-left:-9.65pt;margin-top:121.05pt;width:105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" stroked="f">
                <v:textbox style="mso-fit-shape-to-text:t" inset="0,0,0,0">
                  <w:txbxContent>
                    <w:p w14:paraId="08A12E0A" w14:textId="77777777" w:rsidR="00712D3A" w:rsidRPr="00342D41" w:rsidRDefault="00712D3A" w:rsidP="00135A46">
                      <w:pPr>
                        <w:pStyle w:val="Bijschrift"/>
                        <w:rPr>
                          <w:noProof/>
                        </w:rPr>
                      </w:pPr>
                      <w:r>
                        <w:t xml:space="preserve">Figuur </w:t>
                      </w:r>
                      <w:r w:rsidR="00370F94">
                        <w:fldChar w:fldCharType="begin"/>
                      </w:r>
                      <w:r w:rsidR="00370F94">
                        <w:instrText xml:space="preserve"> SEQ Figuur \* ARABIC </w:instrText>
                      </w:r>
                      <w:r w:rsidR="00370F94">
                        <w:fldChar w:fldCharType="separate"/>
                      </w:r>
                      <w:r>
                        <w:rPr>
                          <w:noProof/>
                        </w:rPr>
                        <w:t>2</w:t>
                      </w:r>
                      <w:r w:rsidR="00370F94">
                        <w:rPr>
                          <w:noProof/>
                        </w:rPr>
                        <w:fldChar w:fldCharType="end"/>
                      </w:r>
                      <w:r>
                        <w:t>. Galileo Galilei</w:t>
                      </w:r>
                    </w:p>
                  </w:txbxContent>
                </v:textbox>
                <w10:wrap type="square"/>
              </v:shape>
            </w:pict>
          </mc:Fallback>
        </mc:AlternateContent>
      </w:r>
      <w:proofErr w:type="spellStart"/>
      <w:r w:rsidRPr="003B0D56">
        <w:t>Galileo</w:t>
      </w:r>
      <w:proofErr w:type="spellEnd"/>
      <w:r w:rsidRPr="003B0D56">
        <w:t xml:space="preserve"> Galilei</w:t>
      </w:r>
      <w:r>
        <w:t xml:space="preserve"> was de eerste astronoom die een telescoop gebruikt om wetenschappelijk onderzoek te doen naar de hemel. Maar lang daarvoor werd er al naar de hemel gekeken en werden er vragen gesteld. Vol bewondering werd er naar de sterren gekeken en gaven mensen zelf betekenis aan de sterren. Jullie gaan zelf ook naar de sterren kijken en betekenis daaraan geven. Dit gaan jullie doen door sterren te bekijken via een telefoon app en doormiddel van een zelf gemaakt astrolabium. </w:t>
      </w:r>
    </w:p>
    <w:p w14:paraId="6BF48ABB" w14:textId="77777777" w:rsidR="00135A46" w:rsidRDefault="00135A46" w:rsidP="00135A46">
      <w:pPr>
        <w:pStyle w:val="Geenafstand"/>
      </w:pPr>
    </w:p>
    <w:p w14:paraId="1F7B1A94" w14:textId="77777777" w:rsidR="00135A46" w:rsidRDefault="00135A46" w:rsidP="00135A46">
      <w:pPr>
        <w:pStyle w:val="Geenafstand"/>
      </w:pPr>
    </w:p>
    <w:p w14:paraId="50B74FF2" w14:textId="77777777" w:rsidR="00135A46" w:rsidRDefault="00135A46" w:rsidP="00135A46">
      <w:pPr>
        <w:pStyle w:val="Geenafstand"/>
      </w:pPr>
    </w:p>
    <w:p w14:paraId="2382C8E3" w14:textId="77777777" w:rsidR="00135A46" w:rsidRPr="00A401E4" w:rsidRDefault="00135A46" w:rsidP="00135A46">
      <w:pPr>
        <w:pStyle w:val="Geenafstand"/>
        <w:rPr>
          <w:i/>
          <w:iCs/>
          <w:sz w:val="44"/>
          <w:szCs w:val="44"/>
        </w:rPr>
      </w:pPr>
      <w:r w:rsidRPr="00A401E4">
        <w:rPr>
          <w:i/>
          <w:iCs/>
          <w:sz w:val="44"/>
          <w:szCs w:val="44"/>
        </w:rPr>
        <w:t>Kijken naar de sterren</w:t>
      </w:r>
    </w:p>
    <w:p w14:paraId="6B617B5D" w14:textId="77777777" w:rsidR="00135A46" w:rsidRDefault="00135A46" w:rsidP="00135A46">
      <w:pPr>
        <w:pStyle w:val="Geenafstand"/>
      </w:pPr>
      <w:r>
        <w:t xml:space="preserve">Voor deze opdracht hebben jullie de app </w:t>
      </w:r>
      <w:proofErr w:type="spellStart"/>
      <w:r>
        <w:t>StarTracker</w:t>
      </w:r>
      <w:proofErr w:type="spellEnd"/>
      <w:r>
        <w:t xml:space="preserve"> nodig. Voer deze opdracht uit op een heldere avond. </w:t>
      </w:r>
    </w:p>
    <w:p w14:paraId="15C682E4" w14:textId="77777777" w:rsidR="00135A46" w:rsidRPr="00426C2D" w:rsidRDefault="00135A46" w:rsidP="00135A46">
      <w:pPr>
        <w:pStyle w:val="Geenafstand"/>
        <w:rPr>
          <w:i/>
          <w:iCs/>
        </w:rPr>
      </w:pPr>
    </w:p>
    <w:p w14:paraId="7B983213" w14:textId="77777777" w:rsidR="00135A46" w:rsidRDefault="00135A46" w:rsidP="00135A46">
      <w:pPr>
        <w:pStyle w:val="Geenafstand"/>
      </w:pPr>
      <w:r>
        <w:t xml:space="preserve"> </w:t>
      </w:r>
    </w:p>
    <w:p w14:paraId="18C60D86" w14:textId="77777777" w:rsidR="00135A46" w:rsidRDefault="00135A46" w:rsidP="00135A46">
      <w:pPr>
        <w:pStyle w:val="Geenafstand"/>
        <w:numPr>
          <w:ilvl w:val="0"/>
          <w:numId w:val="3"/>
        </w:numPr>
      </w:pPr>
      <w:r>
        <w:t>Door sterren als punten met elkaar te verbinden zien mensen herkenbare beelden aan de hemel. Dit zijn sterrenbeelden. Kijk s ’nachts naar de hemel zonder de app. Herken jij de sterrenbeelden? Zo ja welke?</w:t>
      </w:r>
    </w:p>
    <w:p w14:paraId="010182A8" w14:textId="77777777" w:rsidR="00135A46" w:rsidRDefault="00135A46" w:rsidP="00135A46">
      <w:pPr>
        <w:pStyle w:val="Geenafstand"/>
      </w:pPr>
    </w:p>
    <w:p w14:paraId="31FE2A9E" w14:textId="77777777" w:rsidR="00135A46" w:rsidRDefault="00135A46" w:rsidP="00135A46">
      <w:pPr>
        <w:pStyle w:val="Geenafstand"/>
      </w:pPr>
      <w:r w:rsidRPr="00426C2D">
        <w:rPr>
          <w:i/>
          <w:iCs/>
          <w:noProof/>
        </w:rPr>
        <mc:AlternateContent>
          <mc:Choice Requires="wps">
            <w:drawing>
              <wp:anchor distT="45720" distB="45720" distL="114300" distR="114300" simplePos="0" relativeHeight="251649024" behindDoc="0" locked="0" layoutInCell="1" allowOverlap="1" wp14:anchorId="1470D000" wp14:editId="46E83D2F">
                <wp:simplePos x="0" y="0"/>
                <wp:positionH relativeFrom="column">
                  <wp:posOffset>159385</wp:posOffset>
                </wp:positionH>
                <wp:positionV relativeFrom="paragraph">
                  <wp:posOffset>54610</wp:posOffset>
                </wp:positionV>
                <wp:extent cx="5242560" cy="838200"/>
                <wp:effectExtent l="0" t="0" r="15240" b="1905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2560" cy="838200"/>
                        </a:xfrm>
                        <a:prstGeom prst="rect">
                          <a:avLst/>
                        </a:prstGeom>
                        <a:solidFill>
                          <a:srgbClr val="FFFFFF"/>
                        </a:solidFill>
                        <a:ln w="9525">
                          <a:solidFill>
                            <a:srgbClr val="000000"/>
                          </a:solidFill>
                          <a:miter lim="800000"/>
                          <a:headEnd/>
                          <a:tailEnd/>
                        </a:ln>
                      </wps:spPr>
                      <wps:txbx>
                        <w:txbxContent>
                          <w:p w14:paraId="23207F68" w14:textId="77777777" w:rsidR="00712D3A" w:rsidRDefault="00712D3A" w:rsidP="00135A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70D000" id="Tekstvak 2" o:spid="_x0000_s1027" type="#_x0000_t202" style="position:absolute;margin-left:12.55pt;margin-top:4.3pt;width:412.8pt;height:66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">
                <v:textbox>
                  <w:txbxContent>
                    <w:p w14:paraId="23207F68" w14:textId="77777777" w:rsidR="00712D3A" w:rsidRDefault="00712D3A" w:rsidP="00135A46"/>
                  </w:txbxContent>
                </v:textbox>
                <w10:wrap type="square"/>
              </v:shape>
            </w:pict>
          </mc:Fallback>
        </mc:AlternateContent>
      </w:r>
    </w:p>
    <w:p w14:paraId="7EB5C317" w14:textId="77777777" w:rsidR="00135A46" w:rsidRDefault="00135A46" w:rsidP="00135A46">
      <w:pPr>
        <w:pStyle w:val="Geenafstand"/>
      </w:pPr>
    </w:p>
    <w:p w14:paraId="1E0A50F1" w14:textId="77777777" w:rsidR="00135A46" w:rsidRDefault="00135A46" w:rsidP="00135A46">
      <w:pPr>
        <w:pStyle w:val="Geenafstand"/>
      </w:pPr>
    </w:p>
    <w:p w14:paraId="0CCFE7EC" w14:textId="77777777" w:rsidR="00135A46" w:rsidRDefault="00135A46" w:rsidP="00135A46">
      <w:pPr>
        <w:pStyle w:val="Geenafstand"/>
      </w:pPr>
    </w:p>
    <w:p w14:paraId="1F010F52" w14:textId="77777777" w:rsidR="00135A46" w:rsidRDefault="00135A46" w:rsidP="00135A46">
      <w:pPr>
        <w:pStyle w:val="Geenafstand"/>
      </w:pPr>
    </w:p>
    <w:p w14:paraId="06B57451" w14:textId="77777777" w:rsidR="00135A46" w:rsidRDefault="00135A46" w:rsidP="00135A46">
      <w:pPr>
        <w:pStyle w:val="Geenafstand"/>
      </w:pPr>
    </w:p>
    <w:p w14:paraId="7A3BEB63" w14:textId="77777777" w:rsidR="00135A46" w:rsidRDefault="00135A46" w:rsidP="00135A46">
      <w:pPr>
        <w:pStyle w:val="Geenafstand"/>
        <w:numPr>
          <w:ilvl w:val="0"/>
          <w:numId w:val="3"/>
        </w:numPr>
      </w:pPr>
      <w:r w:rsidRPr="00426C2D">
        <w:rPr>
          <w:i/>
          <w:iCs/>
          <w:noProof/>
        </w:rPr>
        <w:lastRenderedPageBreak/>
        <mc:AlternateContent>
          <mc:Choice Requires="wps">
            <w:drawing>
              <wp:anchor distT="45720" distB="45720" distL="114300" distR="114300" simplePos="0" relativeHeight="251650048" behindDoc="0" locked="0" layoutInCell="1" allowOverlap="1" wp14:anchorId="567FFBDB" wp14:editId="06EDDADA">
                <wp:simplePos x="0" y="0"/>
                <wp:positionH relativeFrom="column">
                  <wp:posOffset>159385</wp:posOffset>
                </wp:positionH>
                <wp:positionV relativeFrom="paragraph">
                  <wp:posOffset>372745</wp:posOffset>
                </wp:positionV>
                <wp:extent cx="5242560" cy="838200"/>
                <wp:effectExtent l="0" t="0" r="15240" b="19050"/>
                <wp:wrapSquare wrapText="bothSides"/>
                <wp:docPr id="9"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2560" cy="838200"/>
                        </a:xfrm>
                        <a:prstGeom prst="rect">
                          <a:avLst/>
                        </a:prstGeom>
                        <a:solidFill>
                          <a:srgbClr val="FFFFFF"/>
                        </a:solidFill>
                        <a:ln w="9525">
                          <a:solidFill>
                            <a:srgbClr val="000000"/>
                          </a:solidFill>
                          <a:miter lim="800000"/>
                          <a:headEnd/>
                          <a:tailEnd/>
                        </a:ln>
                      </wps:spPr>
                      <wps:txbx>
                        <w:txbxContent>
                          <w:p w14:paraId="7B5187F2" w14:textId="77777777" w:rsidR="00712D3A" w:rsidRDefault="00712D3A" w:rsidP="00135A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FFBDB" id="_x0000_s1028" type="#_x0000_t202" style="position:absolute;left:0;text-align:left;margin-left:12.55pt;margin-top:29.35pt;width:412.8pt;height:66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">
                <v:textbox>
                  <w:txbxContent>
                    <w:p w14:paraId="7B5187F2" w14:textId="77777777" w:rsidR="00712D3A" w:rsidRDefault="00712D3A" w:rsidP="00135A46"/>
                  </w:txbxContent>
                </v:textbox>
                <w10:wrap type="square"/>
              </v:shape>
            </w:pict>
          </mc:Fallback>
        </mc:AlternateContent>
      </w:r>
      <w:r>
        <w:t xml:space="preserve">Kijk nu met de </w:t>
      </w:r>
      <w:proofErr w:type="spellStart"/>
      <w:r>
        <w:t>StarTracker</w:t>
      </w:r>
      <w:proofErr w:type="spellEnd"/>
      <w:r>
        <w:t xml:space="preserve"> app naar de hemel en noteer welke sterrenbeelden jij ziet.</w:t>
      </w:r>
    </w:p>
    <w:p w14:paraId="67C23C5C" w14:textId="77777777" w:rsidR="00135A46" w:rsidRDefault="00135A46" w:rsidP="00135A46">
      <w:pPr>
        <w:pStyle w:val="Geenafstand"/>
      </w:pPr>
    </w:p>
    <w:p w14:paraId="219277F4" w14:textId="77777777" w:rsidR="00135A46" w:rsidRDefault="00135A46" w:rsidP="00135A46">
      <w:pPr>
        <w:pStyle w:val="Geenafstand"/>
      </w:pPr>
    </w:p>
    <w:p w14:paraId="0B10A003" w14:textId="77777777" w:rsidR="00135A46" w:rsidRDefault="00135A46" w:rsidP="00135A46">
      <w:pPr>
        <w:pStyle w:val="Geenafstand"/>
      </w:pPr>
    </w:p>
    <w:p w14:paraId="17D75ACD" w14:textId="77777777" w:rsidR="00135A46" w:rsidRDefault="00135A46" w:rsidP="00135A46">
      <w:pPr>
        <w:pStyle w:val="Geenafstand"/>
      </w:pPr>
    </w:p>
    <w:p w14:paraId="3BC3176E" w14:textId="77777777" w:rsidR="00135A46" w:rsidRDefault="00135A46" w:rsidP="00135A46">
      <w:pPr>
        <w:pStyle w:val="Geenafstand"/>
      </w:pPr>
    </w:p>
    <w:p w14:paraId="4666B033" w14:textId="77777777" w:rsidR="00135A46" w:rsidRDefault="00135A46" w:rsidP="00135A46">
      <w:pPr>
        <w:pStyle w:val="Geenafstand"/>
      </w:pPr>
    </w:p>
    <w:p w14:paraId="6C827B2D" w14:textId="77777777" w:rsidR="00135A46" w:rsidRDefault="00135A46" w:rsidP="00135A46">
      <w:pPr>
        <w:pStyle w:val="Geenafstand"/>
      </w:pPr>
    </w:p>
    <w:p w14:paraId="64BC67B4" w14:textId="77777777" w:rsidR="00135A46" w:rsidRDefault="00135A46" w:rsidP="00135A46">
      <w:pPr>
        <w:pStyle w:val="Geenafstand"/>
        <w:numPr>
          <w:ilvl w:val="0"/>
          <w:numId w:val="3"/>
        </w:numPr>
      </w:pPr>
      <w:r>
        <w:t xml:space="preserve">Teken één van deze sterrenbeelden. </w:t>
      </w:r>
    </w:p>
    <w:p w14:paraId="2AE3560F" w14:textId="77777777" w:rsidR="00135A46" w:rsidRDefault="00135A46" w:rsidP="00135A46">
      <w:pPr>
        <w:pStyle w:val="Geenafstand"/>
      </w:pPr>
      <w:r w:rsidRPr="00426C2D">
        <w:rPr>
          <w:i/>
          <w:iCs/>
          <w:noProof/>
        </w:rPr>
        <mc:AlternateContent>
          <mc:Choice Requires="wps">
            <w:drawing>
              <wp:anchor distT="45720" distB="45720" distL="114300" distR="114300" simplePos="0" relativeHeight="251651072" behindDoc="1" locked="0" layoutInCell="1" allowOverlap="1" wp14:anchorId="6DF18BF3" wp14:editId="6692D04D">
                <wp:simplePos x="0" y="0"/>
                <wp:positionH relativeFrom="column">
                  <wp:posOffset>159385</wp:posOffset>
                </wp:positionH>
                <wp:positionV relativeFrom="paragraph">
                  <wp:posOffset>152400</wp:posOffset>
                </wp:positionV>
                <wp:extent cx="5242560" cy="1836420"/>
                <wp:effectExtent l="0" t="0" r="15240" b="11430"/>
                <wp:wrapNone/>
                <wp:docPr id="10" name="Tekstvak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2560" cy="1836420"/>
                        </a:xfrm>
                        <a:prstGeom prst="rect">
                          <a:avLst/>
                        </a:prstGeom>
                        <a:solidFill>
                          <a:srgbClr val="FFFFFF"/>
                        </a:solidFill>
                        <a:ln w="9525">
                          <a:solidFill>
                            <a:srgbClr val="000000"/>
                          </a:solidFill>
                          <a:miter lim="800000"/>
                          <a:headEnd/>
                          <a:tailEnd/>
                        </a:ln>
                      </wps:spPr>
                      <wps:txbx>
                        <w:txbxContent>
                          <w:p w14:paraId="0858681A" w14:textId="77777777" w:rsidR="00712D3A" w:rsidRDefault="00712D3A" w:rsidP="00135A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18BF3" id="Tekstvak 10" o:spid="_x0000_s1029" type="#_x0000_t202" style="position:absolute;margin-left:12.55pt;margin-top:12pt;width:412.8pt;height:144.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">
                <v:textbox>
                  <w:txbxContent>
                    <w:p w14:paraId="0858681A" w14:textId="77777777" w:rsidR="00712D3A" w:rsidRDefault="00712D3A" w:rsidP="00135A46"/>
                  </w:txbxContent>
                </v:textbox>
              </v:shape>
            </w:pict>
          </mc:Fallback>
        </mc:AlternateContent>
      </w:r>
    </w:p>
    <w:p w14:paraId="6E6945FA" w14:textId="77777777" w:rsidR="00135A46" w:rsidRDefault="00135A46" w:rsidP="00135A46">
      <w:pPr>
        <w:pStyle w:val="Geenafstand"/>
      </w:pPr>
    </w:p>
    <w:p w14:paraId="57AE816E" w14:textId="77777777" w:rsidR="00135A46" w:rsidRDefault="00135A46" w:rsidP="00135A46">
      <w:pPr>
        <w:pStyle w:val="Geenafstand"/>
        <w:rPr>
          <w:i/>
          <w:iCs/>
        </w:rPr>
      </w:pPr>
    </w:p>
    <w:p w14:paraId="5CA82B4E" w14:textId="77777777" w:rsidR="00135A46" w:rsidRDefault="00135A46" w:rsidP="00135A46">
      <w:pPr>
        <w:pStyle w:val="Geenafstand"/>
        <w:rPr>
          <w:i/>
          <w:iCs/>
        </w:rPr>
      </w:pPr>
    </w:p>
    <w:p w14:paraId="3A924114" w14:textId="77777777" w:rsidR="00135A46" w:rsidRDefault="00135A46" w:rsidP="00135A46">
      <w:pPr>
        <w:pStyle w:val="Geenafstand"/>
        <w:rPr>
          <w:i/>
          <w:iCs/>
        </w:rPr>
      </w:pPr>
    </w:p>
    <w:p w14:paraId="17D76BC4" w14:textId="77777777" w:rsidR="00135A46" w:rsidRDefault="00135A46" w:rsidP="00135A46">
      <w:pPr>
        <w:pStyle w:val="Geenafstand"/>
        <w:rPr>
          <w:i/>
          <w:iCs/>
        </w:rPr>
      </w:pPr>
    </w:p>
    <w:p w14:paraId="3E4E0D54" w14:textId="77777777" w:rsidR="00135A46" w:rsidRDefault="00135A46" w:rsidP="00135A46">
      <w:pPr>
        <w:pStyle w:val="Geenafstand"/>
        <w:rPr>
          <w:i/>
          <w:iCs/>
        </w:rPr>
      </w:pPr>
    </w:p>
    <w:p w14:paraId="53622229" w14:textId="77777777" w:rsidR="00135A46" w:rsidRDefault="00135A46" w:rsidP="00135A46">
      <w:pPr>
        <w:pStyle w:val="Geenafstand"/>
        <w:rPr>
          <w:i/>
          <w:iCs/>
        </w:rPr>
      </w:pPr>
    </w:p>
    <w:p w14:paraId="76C56625" w14:textId="77777777" w:rsidR="00135A46" w:rsidRDefault="00135A46" w:rsidP="00135A46">
      <w:pPr>
        <w:pStyle w:val="Geenafstand"/>
        <w:rPr>
          <w:i/>
          <w:iCs/>
        </w:rPr>
      </w:pPr>
    </w:p>
    <w:p w14:paraId="0DEC7ED3" w14:textId="77777777" w:rsidR="00135A46" w:rsidRDefault="00135A46" w:rsidP="00135A46">
      <w:pPr>
        <w:pStyle w:val="Geenafstand"/>
        <w:rPr>
          <w:i/>
          <w:iCs/>
        </w:rPr>
      </w:pPr>
    </w:p>
    <w:p w14:paraId="44CA0EFD" w14:textId="77777777" w:rsidR="00135A46" w:rsidRDefault="00135A46" w:rsidP="00135A46">
      <w:pPr>
        <w:pStyle w:val="Geenafstand"/>
        <w:rPr>
          <w:i/>
          <w:iCs/>
          <w:sz w:val="44"/>
          <w:szCs w:val="44"/>
        </w:rPr>
      </w:pPr>
    </w:p>
    <w:p w14:paraId="16ADCB71" w14:textId="15D7E18F" w:rsidR="00135A46" w:rsidRDefault="00135A46" w:rsidP="00135A46">
      <w:pPr>
        <w:pStyle w:val="Geenafstand"/>
        <w:rPr>
          <w:i/>
          <w:iCs/>
          <w:sz w:val="44"/>
          <w:szCs w:val="44"/>
        </w:rPr>
      </w:pPr>
    </w:p>
    <w:p w14:paraId="15F4D716" w14:textId="77777777" w:rsidR="00135A46" w:rsidRDefault="00135A46" w:rsidP="00135A46">
      <w:pPr>
        <w:pStyle w:val="Geenafstand"/>
        <w:rPr>
          <w:i/>
          <w:iCs/>
          <w:sz w:val="44"/>
          <w:szCs w:val="44"/>
        </w:rPr>
      </w:pPr>
    </w:p>
    <w:p w14:paraId="24626520" w14:textId="77777777" w:rsidR="00135A46" w:rsidRPr="00566C6A" w:rsidRDefault="00135A46" w:rsidP="00135A46">
      <w:pPr>
        <w:pStyle w:val="Geenafstand"/>
        <w:rPr>
          <w:i/>
          <w:iCs/>
          <w:sz w:val="44"/>
          <w:szCs w:val="44"/>
        </w:rPr>
      </w:pPr>
      <w:r w:rsidRPr="00566C6A">
        <w:rPr>
          <w:i/>
          <w:iCs/>
          <w:sz w:val="44"/>
          <w:szCs w:val="44"/>
        </w:rPr>
        <w:t>Onderzoek doen naar de sterren</w:t>
      </w:r>
      <w:r>
        <w:rPr>
          <w:i/>
          <w:iCs/>
          <w:sz w:val="44"/>
          <w:szCs w:val="44"/>
        </w:rPr>
        <w:t>beelden</w:t>
      </w:r>
      <w:r w:rsidRPr="00566C6A">
        <w:rPr>
          <w:i/>
          <w:iCs/>
          <w:sz w:val="44"/>
          <w:szCs w:val="44"/>
        </w:rPr>
        <w:t xml:space="preserve"> </w:t>
      </w:r>
    </w:p>
    <w:p w14:paraId="6DCE4381" w14:textId="77777777" w:rsidR="00135A46" w:rsidRDefault="00135A46" w:rsidP="00135A46">
      <w:pPr>
        <w:pStyle w:val="Geenafstand"/>
      </w:pPr>
      <w:r>
        <w:t>Doe nu onderzoek naar het sterrenbeeld die jij getekend hebt door de volgende vragen te beantwoorden.</w:t>
      </w:r>
    </w:p>
    <w:p w14:paraId="1D00A5A0" w14:textId="77777777" w:rsidR="00135A46" w:rsidRDefault="00135A46" w:rsidP="00135A46">
      <w:pPr>
        <w:pStyle w:val="Geenafstand"/>
        <w:numPr>
          <w:ilvl w:val="0"/>
          <w:numId w:val="3"/>
        </w:numPr>
      </w:pPr>
      <w:r>
        <w:t xml:space="preserve">Wat is de betekenis van dit sterrenbeeld? </w:t>
      </w:r>
    </w:p>
    <w:p w14:paraId="3CDEA50C" w14:textId="77777777" w:rsidR="00135A46" w:rsidRDefault="00135A46" w:rsidP="00135A46">
      <w:pPr>
        <w:pStyle w:val="Geenafstand"/>
      </w:pPr>
      <w:r w:rsidRPr="00426C2D">
        <w:rPr>
          <w:i/>
          <w:iCs/>
          <w:noProof/>
        </w:rPr>
        <mc:AlternateContent>
          <mc:Choice Requires="wps">
            <w:drawing>
              <wp:anchor distT="45720" distB="45720" distL="114300" distR="114300" simplePos="0" relativeHeight="251652096" behindDoc="0" locked="0" layoutInCell="1" allowOverlap="1" wp14:anchorId="294E10E3" wp14:editId="32EA920F">
                <wp:simplePos x="0" y="0"/>
                <wp:positionH relativeFrom="column">
                  <wp:posOffset>37465</wp:posOffset>
                </wp:positionH>
                <wp:positionV relativeFrom="paragraph">
                  <wp:posOffset>140335</wp:posOffset>
                </wp:positionV>
                <wp:extent cx="5295900" cy="838200"/>
                <wp:effectExtent l="0" t="0" r="19050" b="19050"/>
                <wp:wrapSquare wrapText="bothSides"/>
                <wp:docPr id="1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838200"/>
                        </a:xfrm>
                        <a:prstGeom prst="rect">
                          <a:avLst/>
                        </a:prstGeom>
                        <a:solidFill>
                          <a:srgbClr val="FFFFFF"/>
                        </a:solidFill>
                        <a:ln w="9525">
                          <a:solidFill>
                            <a:srgbClr val="000000"/>
                          </a:solidFill>
                          <a:miter lim="800000"/>
                          <a:headEnd/>
                          <a:tailEnd/>
                        </a:ln>
                      </wps:spPr>
                      <wps:txbx>
                        <w:txbxContent>
                          <w:p w14:paraId="4F865715" w14:textId="77777777" w:rsidR="00712D3A" w:rsidRDefault="00712D3A" w:rsidP="00135A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E10E3" id="_x0000_s1030" type="#_x0000_t202" style="position:absolute;margin-left:2.95pt;margin-top:11.05pt;width:417pt;height:66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">
                <v:textbox>
                  <w:txbxContent>
                    <w:p w14:paraId="4F865715" w14:textId="77777777" w:rsidR="00712D3A" w:rsidRDefault="00712D3A" w:rsidP="00135A46"/>
                  </w:txbxContent>
                </v:textbox>
                <w10:wrap type="square"/>
              </v:shape>
            </w:pict>
          </mc:Fallback>
        </mc:AlternateContent>
      </w:r>
    </w:p>
    <w:p w14:paraId="446E807F" w14:textId="77777777" w:rsidR="00135A46" w:rsidRDefault="00135A46" w:rsidP="00135A46">
      <w:pPr>
        <w:pStyle w:val="Geenafstand"/>
      </w:pPr>
    </w:p>
    <w:p w14:paraId="5E445862" w14:textId="77777777" w:rsidR="00135A46" w:rsidRDefault="00135A46" w:rsidP="00135A46">
      <w:pPr>
        <w:pStyle w:val="Geenafstand"/>
      </w:pPr>
    </w:p>
    <w:p w14:paraId="7EFF960B" w14:textId="77777777" w:rsidR="00135A46" w:rsidRDefault="00135A46" w:rsidP="00135A46">
      <w:pPr>
        <w:pStyle w:val="Geenafstand"/>
      </w:pPr>
    </w:p>
    <w:p w14:paraId="2E2C1A29" w14:textId="77777777" w:rsidR="00135A46" w:rsidRDefault="00135A46" w:rsidP="00135A46">
      <w:pPr>
        <w:pStyle w:val="Geenafstand"/>
      </w:pPr>
    </w:p>
    <w:p w14:paraId="6CF45B9A" w14:textId="77777777" w:rsidR="00135A46" w:rsidRDefault="00135A46" w:rsidP="00135A46">
      <w:pPr>
        <w:pStyle w:val="Geenafstand"/>
      </w:pPr>
    </w:p>
    <w:p w14:paraId="756B1270" w14:textId="77777777" w:rsidR="00135A46" w:rsidRDefault="00135A46" w:rsidP="00135A46">
      <w:pPr>
        <w:pStyle w:val="Geenafstand"/>
      </w:pPr>
    </w:p>
    <w:p w14:paraId="27AF3751" w14:textId="77777777" w:rsidR="00135A46" w:rsidRDefault="00135A46" w:rsidP="00135A46">
      <w:pPr>
        <w:pStyle w:val="Geenafstand"/>
      </w:pPr>
    </w:p>
    <w:p w14:paraId="07E9F62C" w14:textId="77777777" w:rsidR="00135A46" w:rsidRDefault="00135A46" w:rsidP="00135A46">
      <w:pPr>
        <w:pStyle w:val="Geenafstand"/>
        <w:numPr>
          <w:ilvl w:val="0"/>
          <w:numId w:val="3"/>
        </w:numPr>
      </w:pPr>
      <w:r>
        <w:t xml:space="preserve">Jij hebt ook een sterrenbeeld. Leg uit hoe jij aan jouw sterrenbeeld komt.  </w:t>
      </w:r>
    </w:p>
    <w:p w14:paraId="35959DFF" w14:textId="77777777" w:rsidR="00135A46" w:rsidRDefault="00135A46" w:rsidP="00135A46">
      <w:r w:rsidRPr="00426C2D">
        <w:rPr>
          <w:i/>
          <w:iCs/>
          <w:noProof/>
        </w:rPr>
        <mc:AlternateContent>
          <mc:Choice Requires="wps">
            <w:drawing>
              <wp:anchor distT="45720" distB="45720" distL="114300" distR="114300" simplePos="0" relativeHeight="251655168" behindDoc="0" locked="0" layoutInCell="1" allowOverlap="1" wp14:anchorId="6BF208C3" wp14:editId="3F470D56">
                <wp:simplePos x="0" y="0"/>
                <wp:positionH relativeFrom="column">
                  <wp:posOffset>37465</wp:posOffset>
                </wp:positionH>
                <wp:positionV relativeFrom="paragraph">
                  <wp:posOffset>103505</wp:posOffset>
                </wp:positionV>
                <wp:extent cx="5295900" cy="838200"/>
                <wp:effectExtent l="0" t="0" r="19050" b="19050"/>
                <wp:wrapSquare wrapText="bothSides"/>
                <wp:docPr id="1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838200"/>
                        </a:xfrm>
                        <a:prstGeom prst="rect">
                          <a:avLst/>
                        </a:prstGeom>
                        <a:solidFill>
                          <a:srgbClr val="FFFFFF"/>
                        </a:solidFill>
                        <a:ln w="9525">
                          <a:solidFill>
                            <a:srgbClr val="000000"/>
                          </a:solidFill>
                          <a:miter lim="800000"/>
                          <a:headEnd/>
                          <a:tailEnd/>
                        </a:ln>
                      </wps:spPr>
                      <wps:txbx>
                        <w:txbxContent>
                          <w:p w14:paraId="58B4314C" w14:textId="77777777" w:rsidR="00712D3A" w:rsidRDefault="00712D3A" w:rsidP="00135A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208C3" id="_x0000_s1031" type="#_x0000_t202" style="position:absolute;margin-left:2.95pt;margin-top:8.15pt;width:417pt;height:66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">
                <v:textbox>
                  <w:txbxContent>
                    <w:p w14:paraId="58B4314C" w14:textId="77777777" w:rsidR="00712D3A" w:rsidRDefault="00712D3A" w:rsidP="00135A46"/>
                  </w:txbxContent>
                </v:textbox>
                <w10:wrap type="square"/>
              </v:shape>
            </w:pict>
          </mc:Fallback>
        </mc:AlternateContent>
      </w:r>
    </w:p>
    <w:p w14:paraId="47DB1953" w14:textId="77777777" w:rsidR="00135A46" w:rsidRPr="00566C6A" w:rsidRDefault="00135A46" w:rsidP="00135A46"/>
    <w:p w14:paraId="3B676F40" w14:textId="77777777" w:rsidR="00135A46" w:rsidRPr="00566C6A" w:rsidRDefault="00135A46" w:rsidP="00135A46"/>
    <w:p w14:paraId="0A23CBE3" w14:textId="77777777" w:rsidR="00135A46" w:rsidRDefault="00135A46" w:rsidP="00135A46"/>
    <w:p w14:paraId="1A516A94" w14:textId="77777777" w:rsidR="00135A46" w:rsidRDefault="00135A46" w:rsidP="00135A46">
      <w:pPr>
        <w:pStyle w:val="Lijstalinea"/>
        <w:numPr>
          <w:ilvl w:val="0"/>
          <w:numId w:val="3"/>
        </w:numPr>
      </w:pPr>
      <w:r>
        <w:t xml:space="preserve">Wat is de dierenriem? </w:t>
      </w:r>
    </w:p>
    <w:p w14:paraId="40728290" w14:textId="77777777" w:rsidR="00135A46" w:rsidRDefault="00135A46" w:rsidP="00135A46">
      <w:r w:rsidRPr="00426C2D">
        <w:rPr>
          <w:i/>
          <w:iCs/>
          <w:noProof/>
        </w:rPr>
        <w:lastRenderedPageBreak/>
        <mc:AlternateContent>
          <mc:Choice Requires="wps">
            <w:drawing>
              <wp:anchor distT="45720" distB="45720" distL="114300" distR="114300" simplePos="0" relativeHeight="251656192" behindDoc="0" locked="0" layoutInCell="1" allowOverlap="1" wp14:anchorId="23D776AF" wp14:editId="1BF0D445">
                <wp:simplePos x="0" y="0"/>
                <wp:positionH relativeFrom="column">
                  <wp:posOffset>83820</wp:posOffset>
                </wp:positionH>
                <wp:positionV relativeFrom="paragraph">
                  <wp:posOffset>99060</wp:posOffset>
                </wp:positionV>
                <wp:extent cx="5295900" cy="838200"/>
                <wp:effectExtent l="0" t="0" r="19050" b="19050"/>
                <wp:wrapSquare wrapText="bothSides"/>
                <wp:docPr id="1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838200"/>
                        </a:xfrm>
                        <a:prstGeom prst="rect">
                          <a:avLst/>
                        </a:prstGeom>
                        <a:solidFill>
                          <a:srgbClr val="FFFFFF"/>
                        </a:solidFill>
                        <a:ln w="9525">
                          <a:solidFill>
                            <a:srgbClr val="000000"/>
                          </a:solidFill>
                          <a:miter lim="800000"/>
                          <a:headEnd/>
                          <a:tailEnd/>
                        </a:ln>
                      </wps:spPr>
                      <wps:txbx>
                        <w:txbxContent>
                          <w:p w14:paraId="4AE09595" w14:textId="77777777" w:rsidR="00712D3A" w:rsidRDefault="00712D3A" w:rsidP="00135A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D776AF" id="_x0000_s1032" type="#_x0000_t202" style="position:absolute;margin-left:6.6pt;margin-top:7.8pt;width:417pt;height:66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">
                <v:textbox>
                  <w:txbxContent>
                    <w:p w14:paraId="4AE09595" w14:textId="77777777" w:rsidR="00712D3A" w:rsidRDefault="00712D3A" w:rsidP="00135A46"/>
                  </w:txbxContent>
                </v:textbox>
                <w10:wrap type="square"/>
              </v:shape>
            </w:pict>
          </mc:Fallback>
        </mc:AlternateContent>
      </w:r>
    </w:p>
    <w:p w14:paraId="04079D24" w14:textId="77777777" w:rsidR="00135A46" w:rsidRDefault="00135A46" w:rsidP="00135A46">
      <w:pPr>
        <w:pStyle w:val="Lijstalinea"/>
        <w:numPr>
          <w:ilvl w:val="0"/>
          <w:numId w:val="3"/>
        </w:numPr>
      </w:pPr>
      <w:r w:rsidRPr="00426C2D">
        <w:rPr>
          <w:i/>
          <w:iCs/>
          <w:noProof/>
        </w:rPr>
        <mc:AlternateContent>
          <mc:Choice Requires="wps">
            <w:drawing>
              <wp:anchor distT="45720" distB="45720" distL="114300" distR="114300" simplePos="0" relativeHeight="251657216" behindDoc="0" locked="0" layoutInCell="1" allowOverlap="1" wp14:anchorId="010C137E" wp14:editId="475473A2">
                <wp:simplePos x="0" y="0"/>
                <wp:positionH relativeFrom="column">
                  <wp:posOffset>129540</wp:posOffset>
                </wp:positionH>
                <wp:positionV relativeFrom="paragraph">
                  <wp:posOffset>1255395</wp:posOffset>
                </wp:positionV>
                <wp:extent cx="5295900" cy="838200"/>
                <wp:effectExtent l="0" t="0" r="19050" b="19050"/>
                <wp:wrapSquare wrapText="bothSides"/>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838200"/>
                        </a:xfrm>
                        <a:prstGeom prst="rect">
                          <a:avLst/>
                        </a:prstGeom>
                        <a:solidFill>
                          <a:srgbClr val="FFFFFF"/>
                        </a:solidFill>
                        <a:ln w="9525">
                          <a:solidFill>
                            <a:srgbClr val="000000"/>
                          </a:solidFill>
                          <a:miter lim="800000"/>
                          <a:headEnd/>
                          <a:tailEnd/>
                        </a:ln>
                      </wps:spPr>
                      <wps:txbx>
                        <w:txbxContent>
                          <w:p w14:paraId="75E2F066" w14:textId="77777777" w:rsidR="00712D3A" w:rsidRDefault="00712D3A" w:rsidP="00135A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0C137E" id="_x0000_s1033" type="#_x0000_t202" style="position:absolute;left:0;text-align:left;margin-left:10.2pt;margin-top:98.85pt;width:417pt;height:66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">
                <v:textbox>
                  <w:txbxContent>
                    <w:p w14:paraId="75E2F066" w14:textId="77777777" w:rsidR="00712D3A" w:rsidRDefault="00712D3A" w:rsidP="00135A46"/>
                  </w:txbxContent>
                </v:textbox>
                <w10:wrap type="square"/>
              </v:shape>
            </w:pict>
          </mc:Fallback>
        </mc:AlternateContent>
      </w:r>
      <w:r>
        <w:t xml:space="preserve">Leg uit hoe de dierenriem gebruikt wordt om de positie van de zon op een gegeven dag vast te leggen. </w:t>
      </w:r>
    </w:p>
    <w:p w14:paraId="332424DA" w14:textId="77777777" w:rsidR="00135A46" w:rsidRDefault="00135A46" w:rsidP="00135A46">
      <w:pPr>
        <w:rPr>
          <w:i/>
          <w:iCs/>
          <w:sz w:val="44"/>
          <w:szCs w:val="44"/>
        </w:rPr>
      </w:pPr>
      <w:r>
        <w:rPr>
          <w:i/>
          <w:iCs/>
          <w:sz w:val="44"/>
          <w:szCs w:val="44"/>
        </w:rPr>
        <w:br w:type="page"/>
      </w:r>
    </w:p>
    <w:p w14:paraId="0CA69092" w14:textId="77777777" w:rsidR="00135A46" w:rsidRDefault="00135A46" w:rsidP="00135A46">
      <w:pPr>
        <w:pStyle w:val="Geenafstand"/>
        <w:rPr>
          <w:i/>
          <w:iCs/>
          <w:sz w:val="44"/>
          <w:szCs w:val="44"/>
        </w:rPr>
      </w:pPr>
      <w:r w:rsidRPr="003C4B35">
        <w:rPr>
          <w:i/>
          <w:iCs/>
          <w:sz w:val="44"/>
          <w:szCs w:val="44"/>
        </w:rPr>
        <w:lastRenderedPageBreak/>
        <w:t>Onderzoek naar de positie van de zon</w:t>
      </w:r>
    </w:p>
    <w:p w14:paraId="6D04EE8E" w14:textId="77777777" w:rsidR="00135A46" w:rsidRPr="003C4B35" w:rsidRDefault="00135A46" w:rsidP="00135A46">
      <w:pPr>
        <w:pStyle w:val="Geenafstand"/>
      </w:pPr>
      <w:r w:rsidRPr="003C4B35">
        <w:t xml:space="preserve">Een </w:t>
      </w:r>
      <w:r>
        <w:t xml:space="preserve">astrolabium werd vroeger gebruikt om de positie van de zon en andere hemellichamen vast te leggen. Jullie gaan zelf een astrolabium maken. Daarna beantwoord je een paar vragen aan de hand van je astrolabium. </w:t>
      </w:r>
    </w:p>
    <w:p w14:paraId="71409C4B" w14:textId="77777777" w:rsidR="00135A46" w:rsidRDefault="00135A46" w:rsidP="00135A46">
      <w:pPr>
        <w:pStyle w:val="Geenafstand"/>
      </w:pPr>
    </w:p>
    <w:p w14:paraId="56B8D9DD" w14:textId="77777777" w:rsidR="00135A46" w:rsidRDefault="00135A46" w:rsidP="00135A46">
      <w:pPr>
        <w:pStyle w:val="Geenafstand"/>
        <w:numPr>
          <w:ilvl w:val="0"/>
          <w:numId w:val="4"/>
        </w:numPr>
      </w:pPr>
      <w:r>
        <w:t xml:space="preserve">Maak zelf een astrolabium. Je mag een astrolabium lasersnijden, met een 3D printer maken of van papier maken. Op de link hieronder kun je een template vinden voor een astrolabium.  </w:t>
      </w:r>
    </w:p>
    <w:p w14:paraId="0C8ACD6D" w14:textId="77777777" w:rsidR="00135A46" w:rsidRDefault="00370F94" w:rsidP="00135A46">
      <w:pPr>
        <w:pStyle w:val="Geenafstand"/>
        <w:ind w:left="720"/>
      </w:pPr>
      <w:hyperlink r:id="rId13" w:history="1">
        <w:r w:rsidR="00135A46" w:rsidRPr="00610FEB">
          <w:rPr>
            <w:rStyle w:val="Hyperlink"/>
          </w:rPr>
          <w:t>https://in-the-sky.org/astrolabe/index.php</w:t>
        </w:r>
      </w:hyperlink>
    </w:p>
    <w:p w14:paraId="43F795C8" w14:textId="77777777" w:rsidR="00135A46" w:rsidRDefault="00135A46" w:rsidP="00135A46">
      <w:pPr>
        <w:pStyle w:val="Geenafstand"/>
        <w:numPr>
          <w:ilvl w:val="0"/>
          <w:numId w:val="4"/>
        </w:numPr>
      </w:pPr>
      <w:r>
        <w:t>Je hebt je astrolabium gemaakt. Op je astrolabium zijn veel verschillende ringen en krommingen. Het is belangrijk dat je de betekenis een aantal van deze krommingen kent. Maak een foto van je astrolabium en geef daarin de volgende dingen aan:</w:t>
      </w:r>
    </w:p>
    <w:p w14:paraId="0C39E291" w14:textId="77777777" w:rsidR="00135A46" w:rsidRDefault="00135A46" w:rsidP="00135A46">
      <w:pPr>
        <w:pStyle w:val="Geenafstand"/>
        <w:numPr>
          <w:ilvl w:val="1"/>
          <w:numId w:val="4"/>
        </w:numPr>
      </w:pPr>
      <w:r>
        <w:t xml:space="preserve">De dierenriem </w:t>
      </w:r>
    </w:p>
    <w:p w14:paraId="23B57E0A" w14:textId="77777777" w:rsidR="00135A46" w:rsidRDefault="00135A46" w:rsidP="00135A46">
      <w:pPr>
        <w:pStyle w:val="Geenafstand"/>
        <w:numPr>
          <w:ilvl w:val="1"/>
          <w:numId w:val="4"/>
        </w:numPr>
      </w:pPr>
      <w:r>
        <w:t xml:space="preserve">Baan van de zon </w:t>
      </w:r>
    </w:p>
    <w:p w14:paraId="04B1034E" w14:textId="77777777" w:rsidR="00135A46" w:rsidRDefault="00135A46" w:rsidP="00135A46">
      <w:pPr>
        <w:pStyle w:val="Geenafstand"/>
        <w:numPr>
          <w:ilvl w:val="1"/>
          <w:numId w:val="4"/>
        </w:numPr>
      </w:pPr>
      <w:r>
        <w:t xml:space="preserve">Het noordelijk- en zuidelijke halfrond </w:t>
      </w:r>
    </w:p>
    <w:p w14:paraId="15D86742" w14:textId="77777777" w:rsidR="00135A46" w:rsidRDefault="00135A46" w:rsidP="00135A46">
      <w:pPr>
        <w:pStyle w:val="Geenafstand"/>
        <w:numPr>
          <w:ilvl w:val="1"/>
          <w:numId w:val="4"/>
        </w:numPr>
      </w:pPr>
      <w:r>
        <w:t xml:space="preserve">Hoogtecirkels </w:t>
      </w:r>
    </w:p>
    <w:p w14:paraId="29FE10FD" w14:textId="77777777" w:rsidR="00135A46" w:rsidRDefault="00135A46" w:rsidP="00135A46">
      <w:pPr>
        <w:pStyle w:val="Geenafstand"/>
        <w:numPr>
          <w:ilvl w:val="1"/>
          <w:numId w:val="4"/>
        </w:numPr>
      </w:pPr>
      <w:r>
        <w:t>De zonnetijd</w:t>
      </w:r>
    </w:p>
    <w:p w14:paraId="12DE94BA" w14:textId="77777777" w:rsidR="00135A46" w:rsidRDefault="00135A46" w:rsidP="00135A46">
      <w:pPr>
        <w:pStyle w:val="Geenafstand"/>
        <w:numPr>
          <w:ilvl w:val="0"/>
          <w:numId w:val="4"/>
        </w:numPr>
      </w:pPr>
      <w:r>
        <w:t xml:space="preserve">Maak nu een filmpje waarin jij de volgende opdrachten verwerk. </w:t>
      </w:r>
    </w:p>
    <w:p w14:paraId="7FFC5CBD" w14:textId="77777777" w:rsidR="00135A46" w:rsidRDefault="00135A46" w:rsidP="00135A46">
      <w:pPr>
        <w:pStyle w:val="Geenafstand"/>
        <w:numPr>
          <w:ilvl w:val="1"/>
          <w:numId w:val="4"/>
        </w:numPr>
      </w:pPr>
      <w:r>
        <w:t xml:space="preserve">Geef met jouw astrolabium aan, de juiste positie van de zon op 10 mei. </w:t>
      </w:r>
    </w:p>
    <w:p w14:paraId="0F7EAF35" w14:textId="77777777" w:rsidR="00135A46" w:rsidRDefault="00135A46" w:rsidP="00135A46">
      <w:pPr>
        <w:pStyle w:val="Geenafstand"/>
        <w:numPr>
          <w:ilvl w:val="1"/>
          <w:numId w:val="4"/>
        </w:numPr>
      </w:pPr>
      <w:r>
        <w:t xml:space="preserve">Bepaal wat de maximale hoogte is van de zon op 10 mei.  </w:t>
      </w:r>
    </w:p>
    <w:p w14:paraId="0A143124" w14:textId="77777777" w:rsidR="00135A46" w:rsidRDefault="00135A46" w:rsidP="00135A46">
      <w:pPr>
        <w:pStyle w:val="Geenafstand"/>
        <w:numPr>
          <w:ilvl w:val="1"/>
          <w:numId w:val="4"/>
        </w:numPr>
      </w:pPr>
      <w:r>
        <w:t xml:space="preserve">Bepaal de hoogte van de zon om 9 uur zonnetijd. </w:t>
      </w:r>
    </w:p>
    <w:p w14:paraId="43ADDDFC" w14:textId="77777777" w:rsidR="00135A46" w:rsidRDefault="00135A46" w:rsidP="00135A46">
      <w:pPr>
        <w:pStyle w:val="Geenafstand"/>
        <w:numPr>
          <w:ilvl w:val="1"/>
          <w:numId w:val="4"/>
        </w:numPr>
      </w:pPr>
      <w:r>
        <w:t xml:space="preserve">Zoek nu de antwoorden op, op google en evalueer jouw resultaten in vergelijking met wat op Google staat. </w:t>
      </w:r>
    </w:p>
    <w:p w14:paraId="26F99649" w14:textId="77777777" w:rsidR="00E67C61" w:rsidRDefault="00E67C61" w:rsidP="00135A46">
      <w:pPr>
        <w:pStyle w:val="Geenafstand"/>
        <w:ind w:left="720"/>
        <w:sectPr w:rsidR="00E67C61">
          <w:pgSz w:w="11906" w:h="16838"/>
          <w:pgMar w:top="1417" w:right="1417" w:bottom="1417" w:left="1417" w:header="708" w:footer="708" w:gutter="0"/>
          <w:cols w:space="708"/>
          <w:docGrid w:linePitch="360"/>
        </w:sectPr>
      </w:pPr>
    </w:p>
    <w:p w14:paraId="0168F7CD" w14:textId="6B634C5C" w:rsidR="004B169C" w:rsidRPr="00E67C61" w:rsidRDefault="00E67C61" w:rsidP="00E67C61">
      <w:pPr>
        <w:pStyle w:val="Kop2"/>
      </w:pPr>
      <w:bookmarkStart w:id="9" w:name="_Toc58311518"/>
      <w:bookmarkStart w:id="10" w:name="_Toc59200013"/>
      <w:r w:rsidRPr="00E67C61">
        <w:lastRenderedPageBreak/>
        <w:t>Optie 2:</w:t>
      </w:r>
      <w:r w:rsidR="004B169C" w:rsidRPr="00E67C61">
        <w:t xml:space="preserve"> Litratuuronderzoek naar de algemenen relativiteitstheorie</w:t>
      </w:r>
      <w:bookmarkEnd w:id="9"/>
      <w:bookmarkEnd w:id="10"/>
    </w:p>
    <w:p w14:paraId="32F72514" w14:textId="771A25D3" w:rsidR="004B169C" w:rsidRDefault="004B169C" w:rsidP="004B169C">
      <w:pPr>
        <w:pStyle w:val="Geenafstand"/>
        <w:jc w:val="center"/>
        <w:rPr>
          <w:sz w:val="48"/>
          <w:szCs w:val="48"/>
        </w:rPr>
      </w:pPr>
    </w:p>
    <w:p w14:paraId="4E562D2F" w14:textId="77777777" w:rsidR="004B169C" w:rsidRDefault="004B169C" w:rsidP="004B169C">
      <w:pPr>
        <w:pStyle w:val="Geenafstand"/>
        <w:rPr>
          <w:noProof/>
        </w:rPr>
      </w:pPr>
    </w:p>
    <w:p w14:paraId="5B103CE6" w14:textId="3634DC6E" w:rsidR="004B169C" w:rsidRDefault="00C05249" w:rsidP="004B169C">
      <w:r>
        <w:rPr>
          <w:noProof/>
        </w:rPr>
        <w:drawing>
          <wp:anchor distT="0" distB="0" distL="114300" distR="114300" simplePos="0" relativeHeight="251658240" behindDoc="1" locked="0" layoutInCell="1" allowOverlap="1" wp14:anchorId="5ECA3A39" wp14:editId="17D47C86">
            <wp:simplePos x="0" y="0"/>
            <wp:positionH relativeFrom="page">
              <wp:align>left</wp:align>
            </wp:positionH>
            <wp:positionV relativeFrom="paragraph">
              <wp:posOffset>294005</wp:posOffset>
            </wp:positionV>
            <wp:extent cx="7697357" cy="4116797"/>
            <wp:effectExtent l="0" t="0" r="0" b="0"/>
            <wp:wrapNone/>
            <wp:docPr id="23" name="Afbeelding 23" descr="November 25th Centenary Date for Einstein's General Theory of Relativity –  Astronomy Topic Of The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ember 25th Centenary Date for Einstein's General Theory of Relativity –  Astronomy Topic Of The Da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97357" cy="41167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FD3D64" w14:textId="26974951" w:rsidR="004B169C" w:rsidRDefault="004B169C" w:rsidP="004B169C">
      <w:r>
        <w:br w:type="page"/>
      </w:r>
    </w:p>
    <w:p w14:paraId="4628E624" w14:textId="77777777" w:rsidR="004B169C" w:rsidRDefault="004B169C" w:rsidP="004B169C">
      <w:pPr>
        <w:pStyle w:val="Geenafstand"/>
      </w:pPr>
      <w:r>
        <w:lastRenderedPageBreak/>
        <w:t>Manier van onderzoek doen</w:t>
      </w:r>
    </w:p>
    <w:p w14:paraId="2A11D17D" w14:textId="77777777" w:rsidR="004B169C" w:rsidRDefault="004B169C" w:rsidP="004B169C">
      <w:pPr>
        <w:pStyle w:val="Geenafstand"/>
      </w:pPr>
      <w:r>
        <w:t>Eén van de belangrijkste krachten die voor de formatie van sterren en sterrenstelsels zorgt is zwaartekracht. Isaac Newton was de eerste wetenschapper die in 1687 vast legde dat er een universele aantrekkingskracht is die wij kennen als zwaartekracht.  Hoewel Newton wel wist te omschrijven wat zwaartekracht is, kon hij niet uitleggen hoe zwaartekracht werkt.  In 1916 was Albert Einstein de eerste wetenschapper die daar wel antwoord op kon geven.</w:t>
      </w:r>
    </w:p>
    <w:p w14:paraId="089E7D28" w14:textId="77777777" w:rsidR="004B169C" w:rsidRDefault="004B169C" w:rsidP="004B169C">
      <w:pPr>
        <w:pStyle w:val="Geenafstand"/>
      </w:pPr>
    </w:p>
    <w:p w14:paraId="43342BB7" w14:textId="77777777" w:rsidR="004B169C" w:rsidRDefault="004B169C" w:rsidP="004B169C">
      <w:pPr>
        <w:pStyle w:val="Geenafstand"/>
      </w:pPr>
      <w:r>
        <w:t>Opdracht: Je maak een poster waarop je antwoord geeft op de volgende vragen. Hieronder de vragen die beantwoord moeten worden:</w:t>
      </w:r>
    </w:p>
    <w:p w14:paraId="437DF08F" w14:textId="77777777" w:rsidR="004B169C" w:rsidRDefault="004B169C" w:rsidP="004B169C">
      <w:pPr>
        <w:pStyle w:val="Geenafstand"/>
        <w:numPr>
          <w:ilvl w:val="0"/>
          <w:numId w:val="5"/>
        </w:numPr>
      </w:pPr>
      <w:r>
        <w:t xml:space="preserve">Wat is de rol van zwaartekracht in de formatie van sterren? </w:t>
      </w:r>
    </w:p>
    <w:p w14:paraId="51827910" w14:textId="77777777" w:rsidR="004B169C" w:rsidRDefault="004B169C" w:rsidP="004B169C">
      <w:pPr>
        <w:pStyle w:val="Geenafstand"/>
        <w:numPr>
          <w:ilvl w:val="0"/>
          <w:numId w:val="5"/>
        </w:numPr>
      </w:pPr>
      <w:r>
        <w:t>Hoe werkt zwaartekracht volgens de algemene relativiteitstheorie?</w:t>
      </w:r>
    </w:p>
    <w:p w14:paraId="156B2FDC" w14:textId="77777777" w:rsidR="004B169C" w:rsidRDefault="004B169C" w:rsidP="004B169C">
      <w:pPr>
        <w:pStyle w:val="Geenafstand"/>
        <w:numPr>
          <w:ilvl w:val="0"/>
          <w:numId w:val="5"/>
        </w:numPr>
      </w:pPr>
      <w:r>
        <w:t xml:space="preserve">Wat voor bewijs is er dat de zwaartekracht volgens de algemene relativiteitstheorie werkt?  </w:t>
      </w:r>
    </w:p>
    <w:p w14:paraId="20DD6AB4" w14:textId="6C7F97BD" w:rsidR="00E67C61" w:rsidRDefault="00E67C61" w:rsidP="004B169C">
      <w:pPr>
        <w:sectPr w:rsidR="00E67C61" w:rsidSect="00C05249">
          <w:pgSz w:w="11906" w:h="16838"/>
          <w:pgMar w:top="1418" w:right="1418" w:bottom="1418" w:left="1418" w:header="709" w:footer="709" w:gutter="0"/>
          <w:cols w:space="708"/>
          <w:docGrid w:linePitch="360"/>
        </w:sectPr>
      </w:pPr>
    </w:p>
    <w:p w14:paraId="4B1EDAE3" w14:textId="490D5413" w:rsidR="007DE0C7" w:rsidRDefault="007DE0C7" w:rsidP="4EE110AA">
      <w:pPr>
        <w:pStyle w:val="Kop1"/>
      </w:pPr>
      <w:bookmarkStart w:id="11" w:name="_Toc58311519"/>
      <w:bookmarkStart w:id="12" w:name="_Toc59200014"/>
      <w:r>
        <w:lastRenderedPageBreak/>
        <w:t>Drempel 3</w:t>
      </w:r>
      <w:bookmarkEnd w:id="11"/>
      <w:bookmarkEnd w:id="12"/>
    </w:p>
    <w:p w14:paraId="700665DD" w14:textId="77777777" w:rsidR="002943D0" w:rsidRDefault="002943D0" w:rsidP="002943D0">
      <w:bookmarkStart w:id="13" w:name="_Hlk52024375"/>
      <w:bookmarkEnd w:id="13"/>
    </w:p>
    <w:p w14:paraId="1832CEAF" w14:textId="5DF8D963" w:rsidR="002943D0" w:rsidRPr="00E003D3" w:rsidRDefault="002943D0" w:rsidP="00712D3A">
      <w:pPr>
        <w:pStyle w:val="Kop2"/>
      </w:pPr>
      <w:bookmarkStart w:id="14" w:name="_Hlk36382192"/>
      <w:bookmarkStart w:id="15" w:name="_Toc58311520"/>
      <w:bookmarkStart w:id="16" w:name="_Toc59200015"/>
      <w:bookmarkEnd w:id="14"/>
      <w:r w:rsidRPr="0076246B">
        <w:t>Inleiding</w:t>
      </w:r>
      <w:bookmarkEnd w:id="15"/>
      <w:bookmarkEnd w:id="16"/>
    </w:p>
    <w:p w14:paraId="702FC226" w14:textId="77777777" w:rsidR="002943D0" w:rsidRPr="00631CB0" w:rsidRDefault="002943D0" w:rsidP="002943D0">
      <w:r>
        <w:t>Atomen en moleculen zijn ontzettend kleine dingen. Met het blote oog kan je deze niet zien. Toch bestaat alles eruit. Vandaag gaan we ervoor zorgen dat we ze toch wel kunnen zien, of in ieder geval een heel erg vergroot beeld ervan. Dit ga je zelf doen met huis-tuin-en-keuken spullen. Dit betekent dat je spullen krijgt als: aluminium, piepschuim, ijzerdraad, touw, etc. en je gaat hier zelf een atoom én een molecuul van maken. Natuurlijk moet je wel weten wat atomen en moleculen zijn en hoe dit er uit zou zien. Goed opletten in de les dus!</w:t>
      </w:r>
    </w:p>
    <w:p w14:paraId="73381CF2" w14:textId="15301CCF" w:rsidR="002943D0" w:rsidRDefault="002943D0" w:rsidP="00712D3A">
      <w:pPr>
        <w:pStyle w:val="Kop2"/>
      </w:pPr>
      <w:bookmarkStart w:id="17" w:name="_Toc58311521"/>
      <w:bookmarkStart w:id="18" w:name="_Toc59200016"/>
      <w:r w:rsidRPr="0076246B">
        <w:t>Opdrachten</w:t>
      </w:r>
      <w:bookmarkEnd w:id="17"/>
      <w:bookmarkEnd w:id="18"/>
      <w:r w:rsidRPr="0076246B">
        <w:t xml:space="preserve"> </w:t>
      </w:r>
    </w:p>
    <w:p w14:paraId="4ABB548B" w14:textId="77777777" w:rsidR="002943D0" w:rsidRDefault="002943D0" w:rsidP="002943D0">
      <w:r>
        <w:t xml:space="preserve">Zoals je net al hebt gelezen, ga je een atoom én molecuul maken. Hier heb je </w:t>
      </w:r>
      <w:r w:rsidRPr="00A636D5">
        <w:t>100 minuten</w:t>
      </w:r>
      <w:r>
        <w:t xml:space="preserve"> de tijd voor. Je doet dit zelfstandig. Wel mag je hulp van de docent en klasgenoten inschakelen natuurlijk, maar let op! Hulp is </w:t>
      </w:r>
      <w:r w:rsidRPr="00BC5EF4">
        <w:rPr>
          <w:u w:val="single"/>
        </w:rPr>
        <w:t>niet</w:t>
      </w:r>
      <w:r>
        <w:t xml:space="preserve"> dat een ander het voor je maakt. Uiteindelijk lever je het volgende in: een vooraf gemaakte tekening van welk atoom en molecuul je gaat maken, een materiaallijst van de spullen voor het atoom en molecuul en het gemaakte atoom en molecuul. </w:t>
      </w:r>
    </w:p>
    <w:p w14:paraId="0FA7303E" w14:textId="77777777" w:rsidR="002943D0" w:rsidRDefault="002943D0" w:rsidP="002943D0">
      <w:r>
        <w:t xml:space="preserve">De tekeningen en de materiaallijst lever je in dit boekje in, met hierop je naam en klas. Het gemaakte atoom en molecuul lever je in met ook hierop je naam en klas. </w:t>
      </w:r>
    </w:p>
    <w:p w14:paraId="1BF2628A" w14:textId="77777777" w:rsidR="002943D0" w:rsidRPr="00631CB0" w:rsidRDefault="002943D0" w:rsidP="002943D0">
      <w:r>
        <w:t xml:space="preserve">Je krijgt dit boekje en de huis-tuin-en-keuken spullen aangereikt in de klas. </w:t>
      </w:r>
    </w:p>
    <w:p w14:paraId="3CBAFB76" w14:textId="77777777" w:rsidR="002943D0" w:rsidRDefault="002943D0" w:rsidP="002943D0">
      <w:pPr>
        <w:rPr>
          <w:rFonts w:cstheme="minorHAnsi"/>
          <w:noProof/>
        </w:rPr>
      </w:pPr>
      <w:r>
        <w:rPr>
          <w:noProof/>
        </w:rPr>
        <w:drawing>
          <wp:anchor distT="0" distB="0" distL="114300" distR="114300" simplePos="0" relativeHeight="251648000" behindDoc="1" locked="0" layoutInCell="1" allowOverlap="1" wp14:anchorId="1CFC353D" wp14:editId="129338EF">
            <wp:simplePos x="0" y="0"/>
            <wp:positionH relativeFrom="margin">
              <wp:align>left</wp:align>
            </wp:positionH>
            <wp:positionV relativeFrom="paragraph">
              <wp:posOffset>7620</wp:posOffset>
            </wp:positionV>
            <wp:extent cx="2464364" cy="1386205"/>
            <wp:effectExtent l="0" t="0" r="0" b="4445"/>
            <wp:wrapNone/>
            <wp:docPr id="7" name="Afbeelding 7" descr="Shaking electrons brings atoms to standstill | Ars Tech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king electrons brings atoms to standstill | Ars Technic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64364" cy="1386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4DA19A" w14:textId="77777777" w:rsidR="002943D0" w:rsidRDefault="002943D0" w:rsidP="002943D0">
      <w:pPr>
        <w:rPr>
          <w:rFonts w:cstheme="minorHAnsi"/>
          <w:noProof/>
        </w:rPr>
      </w:pPr>
    </w:p>
    <w:p w14:paraId="793D7293" w14:textId="77777777" w:rsidR="002943D0" w:rsidRDefault="002943D0" w:rsidP="002943D0">
      <w:pPr>
        <w:rPr>
          <w:rFonts w:cstheme="minorHAnsi"/>
          <w:noProof/>
        </w:rPr>
      </w:pPr>
    </w:p>
    <w:p w14:paraId="45616551" w14:textId="77777777" w:rsidR="002943D0" w:rsidRDefault="002943D0" w:rsidP="002943D0">
      <w:pPr>
        <w:rPr>
          <w:rFonts w:cstheme="minorHAnsi"/>
          <w:noProof/>
        </w:rPr>
      </w:pPr>
    </w:p>
    <w:p w14:paraId="4478AE44" w14:textId="77777777" w:rsidR="002943D0" w:rsidRPr="0076246B" w:rsidRDefault="002943D0" w:rsidP="002943D0">
      <w:pPr>
        <w:rPr>
          <w:rFonts w:cstheme="minorHAnsi"/>
          <w:noProof/>
        </w:rPr>
      </w:pPr>
    </w:p>
    <w:p w14:paraId="64C2385F" w14:textId="77777777" w:rsidR="002943D0" w:rsidRPr="0076246B" w:rsidRDefault="002943D0" w:rsidP="002943D0">
      <w:pPr>
        <w:rPr>
          <w:rFonts w:cstheme="minorHAnsi"/>
        </w:rPr>
      </w:pPr>
    </w:p>
    <w:p w14:paraId="09F99445" w14:textId="77777777" w:rsidR="002943D0" w:rsidRPr="0076246B" w:rsidRDefault="002943D0" w:rsidP="002943D0">
      <w:pPr>
        <w:rPr>
          <w:rFonts w:eastAsiaTheme="majorEastAsia" w:cstheme="minorHAnsi"/>
          <w:color w:val="2F5496" w:themeColor="accent1" w:themeShade="BF"/>
        </w:rPr>
      </w:pPr>
      <w:r w:rsidRPr="0076246B">
        <w:rPr>
          <w:rFonts w:cstheme="minorHAnsi"/>
        </w:rPr>
        <w:br w:type="page"/>
      </w:r>
    </w:p>
    <w:p w14:paraId="46B9C2EE" w14:textId="139D642A" w:rsidR="002943D0" w:rsidRPr="0076246B" w:rsidRDefault="002943D0" w:rsidP="002943D0">
      <w:pPr>
        <w:pStyle w:val="Kop1"/>
        <w:rPr>
          <w:rFonts w:asciiTheme="minorHAnsi" w:hAnsiTheme="minorHAnsi" w:cstheme="minorHAnsi"/>
          <w:sz w:val="28"/>
          <w:szCs w:val="28"/>
        </w:rPr>
      </w:pPr>
      <w:bookmarkStart w:id="19" w:name="_Toc58311522"/>
      <w:bookmarkStart w:id="20" w:name="_Toc59200017"/>
      <w:r w:rsidRPr="0076246B">
        <w:rPr>
          <w:rFonts w:asciiTheme="minorHAnsi" w:hAnsiTheme="minorHAnsi" w:cstheme="minorHAnsi"/>
          <w:sz w:val="28"/>
          <w:szCs w:val="28"/>
        </w:rPr>
        <w:lastRenderedPageBreak/>
        <w:t>Maak de volgende opdrachten.</w:t>
      </w:r>
      <w:bookmarkEnd w:id="19"/>
      <w:bookmarkEnd w:id="20"/>
    </w:p>
    <w:p w14:paraId="5F77F036" w14:textId="5816C991" w:rsidR="002943D0" w:rsidRDefault="002943D0" w:rsidP="002943D0">
      <w:pPr>
        <w:pStyle w:val="Kop2"/>
      </w:pPr>
      <w:bookmarkStart w:id="21" w:name="_Toc58311523"/>
      <w:bookmarkStart w:id="22" w:name="_Toc59200018"/>
      <w:r>
        <w:t>Tekeningen atoom</w:t>
      </w:r>
      <w:bookmarkEnd w:id="21"/>
      <w:bookmarkEnd w:id="22"/>
    </w:p>
    <w:p w14:paraId="174739F6" w14:textId="77777777" w:rsidR="002943D0" w:rsidRPr="008760A8" w:rsidRDefault="002943D0" w:rsidP="002943D0">
      <w:pPr>
        <w:rPr>
          <w:b/>
          <w:bCs/>
        </w:rPr>
      </w:pPr>
      <w:r>
        <w:rPr>
          <w:b/>
          <w:bCs/>
        </w:rPr>
        <w:t>Let op het aantal protonen, atomen en elektronen!</w:t>
      </w:r>
    </w:p>
    <w:p w14:paraId="22874CE3" w14:textId="77777777" w:rsidR="002943D0" w:rsidRDefault="002943D0" w:rsidP="002943D0">
      <w:r>
        <w:br w:type="page"/>
      </w:r>
    </w:p>
    <w:p w14:paraId="3B9D74FC" w14:textId="4B00BBEA" w:rsidR="002943D0" w:rsidRDefault="002943D0" w:rsidP="002943D0">
      <w:pPr>
        <w:pStyle w:val="Kop2"/>
      </w:pPr>
      <w:bookmarkStart w:id="23" w:name="_Toc58311524"/>
      <w:bookmarkStart w:id="24" w:name="_Toc59200019"/>
      <w:r>
        <w:lastRenderedPageBreak/>
        <w:t>Materiaallijst atoom</w:t>
      </w:r>
      <w:bookmarkEnd w:id="23"/>
      <w:bookmarkEnd w:id="24"/>
    </w:p>
    <w:p w14:paraId="229DBD31" w14:textId="77777777" w:rsidR="002943D0" w:rsidRPr="00D908E1" w:rsidRDefault="002943D0" w:rsidP="002943D0"/>
    <w:p w14:paraId="186FCBE2"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13ED50BB"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123ECF2F"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E9EE8DD"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1580EE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2A405244"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0A0C3D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3285B283"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4E1E0B8B"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71ADA6D0"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2DE5792B"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76626FC"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4F26C84"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6339A4B2"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357028F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2AE05F94"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7CBF6E0E"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6EDFF41"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366374F"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3648B40"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433EB68B"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7EDD759"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A6B5DE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63FE4853"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2D29771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2ACA662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31BDB3DF"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5AA3359"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7D80C62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75B397C0" w14:textId="18AF8E9C" w:rsidR="002943D0" w:rsidRPr="00A108F7" w:rsidRDefault="002943D0" w:rsidP="002943D0">
      <w:pPr>
        <w:pStyle w:val="Kop2"/>
      </w:pPr>
      <w:bookmarkStart w:id="25" w:name="_Toc58311525"/>
      <w:bookmarkStart w:id="26" w:name="_Toc59200020"/>
      <w:r>
        <w:lastRenderedPageBreak/>
        <w:t>Tekening molecuul</w:t>
      </w:r>
      <w:bookmarkEnd w:id="25"/>
      <w:bookmarkEnd w:id="26"/>
    </w:p>
    <w:p w14:paraId="05D1A334" w14:textId="77777777" w:rsidR="002943D0" w:rsidRDefault="002943D0" w:rsidP="002943D0">
      <w:pPr>
        <w:rPr>
          <w:rFonts w:cstheme="minorHAnsi"/>
          <w:b/>
          <w:bCs/>
        </w:rPr>
      </w:pPr>
      <w:r>
        <w:rPr>
          <w:rFonts w:cstheme="minorHAnsi"/>
          <w:b/>
          <w:bCs/>
        </w:rPr>
        <w:br w:type="page"/>
      </w:r>
    </w:p>
    <w:p w14:paraId="566EBE82" w14:textId="296C1555" w:rsidR="002943D0" w:rsidRDefault="002943D0" w:rsidP="002943D0">
      <w:pPr>
        <w:pStyle w:val="Kop2"/>
      </w:pPr>
      <w:bookmarkStart w:id="27" w:name="_Toc58311526"/>
      <w:bookmarkStart w:id="28" w:name="_Toc59200021"/>
      <w:r>
        <w:lastRenderedPageBreak/>
        <w:t>Materiaallijst molecuul</w:t>
      </w:r>
      <w:bookmarkEnd w:id="27"/>
      <w:bookmarkEnd w:id="28"/>
    </w:p>
    <w:p w14:paraId="718F590A" w14:textId="77777777" w:rsidR="002943D0" w:rsidRPr="00D908E1" w:rsidRDefault="002943D0" w:rsidP="002943D0"/>
    <w:p w14:paraId="2357D05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7AE06F3F"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F18B555"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41F131A8"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D0AC136"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0A323E4"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DA48B31"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7C7C947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2589161"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2ACE06F0"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3CECF0B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68DB79EA"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46E0F341"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3EE0D802"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2CBA4EF"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6983475A"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6C55426D"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1DE23DAB"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B649C85"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2DD5542A"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6C0A8B6C"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6B93A8F7"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1AC5F9F4"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3812C09C"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4273F8A3"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7616687E"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54B39D76"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09ACA318"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3EF9806C" w14:textId="77777777" w:rsidR="002943D0" w:rsidRPr="0076246B" w:rsidRDefault="002943D0" w:rsidP="002943D0">
      <w:pPr>
        <w:rPr>
          <w:rFonts w:cstheme="minorHAnsi"/>
          <w:b/>
          <w:bCs/>
        </w:rPr>
      </w:pPr>
      <w:r w:rsidRPr="0076246B">
        <w:rPr>
          <w:rFonts w:cstheme="minorHAnsi"/>
          <w:b/>
          <w:bCs/>
        </w:rPr>
        <w:t>___________________________________________________________________________</w:t>
      </w:r>
    </w:p>
    <w:p w14:paraId="1AC4B29A" w14:textId="1F82C5EB" w:rsidR="007DE0C7" w:rsidRDefault="007DE0C7" w:rsidP="4EE110AA">
      <w:pPr>
        <w:pStyle w:val="Kop1"/>
      </w:pPr>
      <w:bookmarkStart w:id="29" w:name="_Toc58311527"/>
      <w:bookmarkStart w:id="30" w:name="_Toc59200022"/>
      <w:r>
        <w:lastRenderedPageBreak/>
        <w:t>Drempel 4</w:t>
      </w:r>
      <w:bookmarkEnd w:id="29"/>
      <w:bookmarkEnd w:id="30"/>
    </w:p>
    <w:p w14:paraId="1B1123D7" w14:textId="2A37E14A" w:rsidR="50E4B354" w:rsidRDefault="00A47BE6" w:rsidP="491CA136">
      <w:pPr>
        <w:rPr>
          <w:lang w:val="en-US"/>
        </w:rPr>
      </w:pPr>
      <w:r>
        <w:rPr>
          <w:noProof/>
        </w:rPr>
        <w:drawing>
          <wp:inline distT="0" distB="0" distL="0" distR="0" wp14:anchorId="65842F22" wp14:editId="331ACB3F">
            <wp:extent cx="5760720" cy="2240280"/>
            <wp:effectExtent l="0" t="0" r="0" b="7620"/>
            <wp:docPr id="6" name="Afbeelding 6" descr="Ons zonnestelsel laat zich deze maand van zijn mooiste kant ... - De  Standaard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6"/>
                    <pic:cNvPicPr/>
                  </pic:nvPicPr>
                  <pic:blipFill>
                    <a:blip r:embed="rId16">
                      <a:extLst>
                        <a:ext uri="{28A0092B-C50C-407E-A947-70E740481C1C}">
                          <a14:useLocalDpi xmlns:a14="http://schemas.microsoft.com/office/drawing/2010/main" val="0"/>
                        </a:ext>
                      </a:extLst>
                    </a:blip>
                    <a:stretch>
                      <a:fillRect/>
                    </a:stretch>
                  </pic:blipFill>
                  <pic:spPr>
                    <a:xfrm>
                      <a:off x="0" y="0"/>
                      <a:ext cx="5760720" cy="2240280"/>
                    </a:xfrm>
                    <a:prstGeom prst="rect">
                      <a:avLst/>
                    </a:prstGeom>
                  </pic:spPr>
                </pic:pic>
              </a:graphicData>
            </a:graphic>
          </wp:inline>
        </w:drawing>
      </w:r>
    </w:p>
    <w:p w14:paraId="7B98A593" w14:textId="77777777" w:rsidR="50E4B354" w:rsidRPr="00712D3A" w:rsidRDefault="50E4B354" w:rsidP="491CA136">
      <w:pPr>
        <w:pStyle w:val="Kop2"/>
      </w:pPr>
      <w:bookmarkStart w:id="31" w:name="_Toc58311528"/>
      <w:bookmarkStart w:id="32" w:name="_Toc59200023"/>
      <w:r w:rsidRPr="00712D3A">
        <w:t>Inleiding</w:t>
      </w:r>
      <w:bookmarkEnd w:id="31"/>
      <w:bookmarkEnd w:id="32"/>
      <w:r w:rsidRPr="00712D3A">
        <w:t xml:space="preserve"> </w:t>
      </w:r>
    </w:p>
    <w:p w14:paraId="2A14FAA1" w14:textId="77777777" w:rsidR="491CA136" w:rsidRPr="00712D3A" w:rsidRDefault="491CA136" w:rsidP="491CA136"/>
    <w:p w14:paraId="01DFC0A5" w14:textId="77777777" w:rsidR="50E4B354" w:rsidRDefault="50E4B354" w:rsidP="491CA136">
      <w:r>
        <w:t>Ook al weten we ondertussen heel erg veel over onze aarde en het zonnestelsel waarin wij ons bevinden, toch worden er dagelijks nog nieuwe dingen gevonden. Ons zonnestelsel is erg groot en bevat veel verschillende onderdelen, met de belangrijkste toch wel de zon en de 8 planeten. Ook de aarde blijkt onverwachts nog uit veel verschillende lagen te bestaan. Tijdens deze opdracht gaan jullie verder uitpluizen wat er te vinden is in ons zonnestelsel en in en om de aarde. Succes!</w:t>
      </w:r>
    </w:p>
    <w:p w14:paraId="7FEE185C" w14:textId="77777777" w:rsidR="491CA136" w:rsidRDefault="491CA136" w:rsidP="491CA136"/>
    <w:p w14:paraId="6C2977E2" w14:textId="77777777" w:rsidR="50E4B354" w:rsidRDefault="50E4B354" w:rsidP="491CA136">
      <w:pPr>
        <w:pStyle w:val="Kop2"/>
      </w:pPr>
      <w:bookmarkStart w:id="33" w:name="_Toc58311529"/>
      <w:bookmarkStart w:id="34" w:name="_Toc59200024"/>
      <w:r>
        <w:t>Opdracht</w:t>
      </w:r>
      <w:bookmarkEnd w:id="33"/>
      <w:bookmarkEnd w:id="34"/>
    </w:p>
    <w:p w14:paraId="0DE9109E" w14:textId="77777777" w:rsidR="491CA136" w:rsidRDefault="491CA136" w:rsidP="491CA136"/>
    <w:p w14:paraId="412F2616" w14:textId="77777777" w:rsidR="50E4B354" w:rsidRDefault="50E4B354" w:rsidP="491CA136">
      <w:r>
        <w:t>Jullie gaan een model maken van of het zonnestelsel, of de aarde. Hierbij moeten jullie goed letten op de schaal waarmee bepaalde delen gemaakt worden, de aarde is namelijk 110 keer kleiner dan de zon!</w:t>
      </w:r>
    </w:p>
    <w:p w14:paraId="48D4E5AB" w14:textId="77777777" w:rsidR="50E4B354" w:rsidRDefault="50E4B354" w:rsidP="491CA136">
      <w:r>
        <w:t>Als je voor het zonnestelsel kiest moet je op een paar dingen letten. Het is belangrijk dat de planeten, de zon en de maan niet ontbreken, echter mag je ook andere onderdelen toevoegen als jullie dit willen! Het is belangrijk dat de schaal klopt, jullie zullen zelf de afmetingen en afstanden van de planeten moeten opzoeken.</w:t>
      </w:r>
    </w:p>
    <w:p w14:paraId="2A7BBC7F" w14:textId="77777777" w:rsidR="50E4B354" w:rsidRDefault="50E4B354" w:rsidP="491CA136">
      <w:r>
        <w:t>Kiezen jullie voor een model van de aarde zul je de verschillende lagen in de aarde en in de atmosfeer moeten toevoegen. Ook dit moet de correcte schaal hebben!</w:t>
      </w:r>
    </w:p>
    <w:p w14:paraId="67FB12C6" w14:textId="77777777" w:rsidR="00A47BE6" w:rsidRDefault="00A47BE6" w:rsidP="00A47BE6"/>
    <w:p w14:paraId="260C3070" w14:textId="77777777" w:rsidR="00A47BE6" w:rsidRDefault="00A47BE6" w:rsidP="00A47BE6">
      <w:r>
        <w:br w:type="page"/>
      </w:r>
    </w:p>
    <w:p w14:paraId="3CAB11DA" w14:textId="6E9F6979" w:rsidR="00A47BE6" w:rsidRDefault="00A47BE6" w:rsidP="00A47BE6">
      <w:pPr>
        <w:pStyle w:val="Kop2"/>
      </w:pPr>
      <w:bookmarkStart w:id="35" w:name="_Toc58311530"/>
      <w:bookmarkStart w:id="36" w:name="_Toc59200025"/>
      <w:r>
        <w:lastRenderedPageBreak/>
        <w:t>Materiaallijst</w:t>
      </w:r>
      <w:bookmarkEnd w:id="35"/>
      <w:r w:rsidR="00712D3A">
        <w:t xml:space="preserve"> model</w:t>
      </w:r>
      <w:bookmarkEnd w:id="36"/>
    </w:p>
    <w:p w14:paraId="09D8B7E2" w14:textId="77777777" w:rsidR="00A47BE6" w:rsidRDefault="00A47BE6" w:rsidP="00A47BE6">
      <w:r>
        <w:t>Schrijf hier alle materialen op die jullie gaan gebruiken.</w:t>
      </w:r>
    </w:p>
    <w:p w14:paraId="1C4B1A8E"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8467A67"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12D27978"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2F8A9EFA"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401A101"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D8A8870"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46A1323D"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31112A40"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A8E95CA"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4B155D98"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DB469C3"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5D4A13A3"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DE03E16"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1EBAC516"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E279077"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4EDE1D44"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3A15933E"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8BE8DAF"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14E5C72"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63D7480"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5EAB52B3"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D90950F"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5EB36033"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227E7931"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8FC1F85"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2B521F8A"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890AC08"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3124598B"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27943E6A" w14:textId="6258BF96" w:rsidR="00A47BE6" w:rsidRDefault="00712D3A" w:rsidP="00A47BE6">
      <w:pPr>
        <w:rPr>
          <w:rFonts w:asciiTheme="majorHAnsi" w:eastAsiaTheme="majorEastAsia" w:hAnsiTheme="majorHAnsi" w:cstheme="majorBidi"/>
          <w:color w:val="2F5496" w:themeColor="accent1" w:themeShade="BF"/>
          <w:sz w:val="26"/>
          <w:szCs w:val="26"/>
        </w:rPr>
      </w:pPr>
      <w:r w:rsidRPr="0076246B">
        <w:rPr>
          <w:rFonts w:cstheme="minorHAnsi"/>
          <w:b/>
          <w:bCs/>
        </w:rPr>
        <w:t>___________________________________________________________________________</w:t>
      </w:r>
      <w:r w:rsidR="00A47BE6">
        <w:br w:type="page"/>
      </w:r>
    </w:p>
    <w:p w14:paraId="7D2B2D97" w14:textId="1DC53053" w:rsidR="00A47BE6" w:rsidRDefault="00A47BE6" w:rsidP="00A47BE6">
      <w:pPr>
        <w:pStyle w:val="Kop2"/>
      </w:pPr>
      <w:bookmarkStart w:id="37" w:name="_Toc58311531"/>
      <w:bookmarkStart w:id="38" w:name="_Toc59200026"/>
      <w:r>
        <w:lastRenderedPageBreak/>
        <w:t>Schets</w:t>
      </w:r>
      <w:bookmarkEnd w:id="37"/>
      <w:r>
        <w:t xml:space="preserve"> </w:t>
      </w:r>
      <w:r w:rsidR="00712D3A">
        <w:t>model</w:t>
      </w:r>
      <w:bookmarkEnd w:id="38"/>
    </w:p>
    <w:p w14:paraId="7C80E5D3" w14:textId="77777777" w:rsidR="00A47BE6" w:rsidRDefault="00A47BE6" w:rsidP="00A47BE6">
      <w:r>
        <w:t>Teken hier een eerste schets van jullie model.</w:t>
      </w:r>
    </w:p>
    <w:p w14:paraId="77FDC61C" w14:textId="77777777" w:rsidR="00A47BE6" w:rsidRDefault="00A47BE6" w:rsidP="00A47BE6">
      <w:r>
        <w:br w:type="page"/>
      </w:r>
    </w:p>
    <w:p w14:paraId="5DA6271E" w14:textId="77777777" w:rsidR="00A47BE6" w:rsidRDefault="00A47BE6" w:rsidP="00A47BE6">
      <w:pPr>
        <w:pStyle w:val="Kop2"/>
      </w:pPr>
      <w:bookmarkStart w:id="39" w:name="_Toc58311532"/>
      <w:bookmarkStart w:id="40" w:name="_Toc59200027"/>
      <w:r>
        <w:lastRenderedPageBreak/>
        <w:t>Schaalberekening</w:t>
      </w:r>
      <w:bookmarkEnd w:id="39"/>
      <w:bookmarkEnd w:id="40"/>
      <w:r>
        <w:t xml:space="preserve"> </w:t>
      </w:r>
    </w:p>
    <w:p w14:paraId="4A3788FB" w14:textId="77777777" w:rsidR="00A47BE6" w:rsidRDefault="00A47BE6" w:rsidP="00A47BE6">
      <w:r>
        <w:t xml:space="preserve">Bereken hier welke schaal jullie gaan gebruiken en hoe groot alles wordt in het model. </w:t>
      </w:r>
    </w:p>
    <w:p w14:paraId="01BAC92B"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5C42AC5"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1A9B199"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60EDF85"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3A1E036"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54235653"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AB39EC4"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7DEC5A2"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8509812"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16E69134"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265D473E"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382D6B6"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2D73DF02"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513F0FDD"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B507DB4"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59F35C39"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825DE08"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FC3C541"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64731B1D"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2EE412D5"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EB35369"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4093E1C6"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44941E0"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970D2CB"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485373DD"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4490AF04"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7D96FC19"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24524E82" w14:textId="77777777" w:rsidR="00712D3A" w:rsidRPr="0076246B" w:rsidRDefault="00712D3A" w:rsidP="00712D3A">
      <w:pPr>
        <w:rPr>
          <w:rFonts w:cstheme="minorHAnsi"/>
          <w:b/>
          <w:bCs/>
        </w:rPr>
      </w:pPr>
      <w:r w:rsidRPr="0076246B">
        <w:rPr>
          <w:rFonts w:cstheme="minorHAnsi"/>
          <w:b/>
          <w:bCs/>
        </w:rPr>
        <w:t>___________________________________________________________________________</w:t>
      </w:r>
    </w:p>
    <w:p w14:paraId="050AE2F9" w14:textId="3A57173B" w:rsidR="50E4B354" w:rsidRDefault="00712D3A" w:rsidP="491CA136">
      <w:pPr>
        <w:rPr>
          <w:rFonts w:ascii="Calibri" w:eastAsia="Calibri" w:hAnsi="Calibri" w:cs="Calibri"/>
          <w:color w:val="000000" w:themeColor="text1"/>
        </w:rPr>
      </w:pPr>
      <w:r w:rsidRPr="0076246B">
        <w:rPr>
          <w:rFonts w:cstheme="minorHAnsi"/>
          <w:b/>
          <w:bCs/>
        </w:rPr>
        <w:t>___________________________________________________________________________</w:t>
      </w:r>
      <w:r w:rsidR="50E4B354">
        <w:br w:type="page"/>
      </w:r>
    </w:p>
    <w:p w14:paraId="33B08C70" w14:textId="01882813" w:rsidR="00BC4CFC" w:rsidRDefault="00BC4CFC" w:rsidP="00BC4CFC">
      <w:pPr>
        <w:pStyle w:val="Kop1"/>
        <w:rPr>
          <w:rFonts w:eastAsia="Calibri Light"/>
        </w:rPr>
      </w:pPr>
      <w:bookmarkStart w:id="41" w:name="_Toc58311533"/>
      <w:bookmarkStart w:id="42" w:name="_Toc59200028"/>
      <w:r>
        <w:rPr>
          <w:rFonts w:eastAsia="Calibri Light"/>
        </w:rPr>
        <w:lastRenderedPageBreak/>
        <w:t>Drempel 5</w:t>
      </w:r>
      <w:bookmarkEnd w:id="41"/>
      <w:bookmarkEnd w:id="42"/>
      <w:r w:rsidR="008E42A6">
        <w:rPr>
          <w:rFonts w:eastAsia="Calibri Light"/>
        </w:rPr>
        <w:t xml:space="preserve"> </w:t>
      </w:r>
    </w:p>
    <w:p w14:paraId="5F75FF3F" w14:textId="0C1CD5D0" w:rsidR="008E42A6" w:rsidRDefault="008E42A6" w:rsidP="008E42A6"/>
    <w:p w14:paraId="49434FC3" w14:textId="303BFB99" w:rsidR="003A03C0" w:rsidRPr="008B5FED" w:rsidRDefault="003A03C0" w:rsidP="008E42A6">
      <w:pPr>
        <w:rPr>
          <w:b/>
          <w:bCs/>
        </w:rPr>
      </w:pPr>
      <w:r w:rsidRPr="008B5FED">
        <w:rPr>
          <w:b/>
          <w:bCs/>
        </w:rPr>
        <w:t>Leerdoelen:</w:t>
      </w:r>
    </w:p>
    <w:p w14:paraId="082FE74A" w14:textId="68AACDF8" w:rsidR="003A03C0" w:rsidRDefault="003A03C0" w:rsidP="003A03C0">
      <w:pPr>
        <w:pStyle w:val="Lijstalinea"/>
        <w:numPr>
          <w:ilvl w:val="0"/>
          <w:numId w:val="1"/>
        </w:numPr>
      </w:pPr>
      <w:r>
        <w:t>Aan het eind van deze les kun je uitleggen hoe het leven ontstaan is</w:t>
      </w:r>
      <w:r w:rsidR="008B5FED">
        <w:t>.</w:t>
      </w:r>
    </w:p>
    <w:p w14:paraId="4B8D85B3" w14:textId="6052EF14" w:rsidR="003A03C0" w:rsidRDefault="003A03C0" w:rsidP="003A03C0">
      <w:pPr>
        <w:pStyle w:val="Lijstalinea"/>
        <w:numPr>
          <w:ilvl w:val="0"/>
          <w:numId w:val="1"/>
        </w:numPr>
      </w:pPr>
      <w:r>
        <w:t xml:space="preserve">Aan het eind van deze les kun je uitleggen wat </w:t>
      </w:r>
      <w:r w:rsidR="008B5FED">
        <w:t>leven is.</w:t>
      </w:r>
    </w:p>
    <w:p w14:paraId="4CB95C91" w14:textId="56203279" w:rsidR="008E42A6" w:rsidRDefault="00C83CEF" w:rsidP="008E42A6">
      <w:r>
        <w:t xml:space="preserve">Wat is leven? Hoe maak je leven? En hoe is ons leven ontstaan. Deze vragen worden behandeld tijdens een theorie les. </w:t>
      </w:r>
    </w:p>
    <w:p w14:paraId="2C3D1D08" w14:textId="25F52AC8" w:rsidR="00B00975" w:rsidRPr="00A5513B" w:rsidRDefault="00D3721B" w:rsidP="008E42A6">
      <w:pPr>
        <w:rPr>
          <w:b/>
          <w:bCs/>
        </w:rPr>
      </w:pPr>
      <w:r w:rsidRPr="00A5513B">
        <w:rPr>
          <w:b/>
          <w:bCs/>
        </w:rPr>
        <w:t>Opdracht</w:t>
      </w:r>
    </w:p>
    <w:p w14:paraId="4976FFAA" w14:textId="6B16097D" w:rsidR="00D3721B" w:rsidRDefault="00D3721B" w:rsidP="008E42A6">
      <w:r>
        <w:t xml:space="preserve">Je gaat zelfstandig aan de slag met de opdrachten die bij drempel 5 horen. </w:t>
      </w:r>
      <w:r w:rsidR="00BD7195">
        <w:t xml:space="preserve">Je gaat onderzoek doen naar het eerste leven op aarde en naar de evolutie van de mens. Je krijgt hier een lesuur de tijd voor en je mag het internet raadplegen. </w:t>
      </w:r>
    </w:p>
    <w:p w14:paraId="065E3259" w14:textId="038B37E8" w:rsidR="004D285C" w:rsidRDefault="004D285C" w:rsidP="004D285C">
      <w:pPr>
        <w:spacing w:after="0"/>
      </w:pPr>
    </w:p>
    <w:p w14:paraId="0EEC6E31" w14:textId="784C9A5B" w:rsidR="002A6138" w:rsidRDefault="002A6138" w:rsidP="002A6138">
      <w:pPr>
        <w:pStyle w:val="Lijstalinea"/>
        <w:numPr>
          <w:ilvl w:val="0"/>
          <w:numId w:val="10"/>
        </w:numPr>
        <w:spacing w:after="0"/>
      </w:pPr>
      <w:r>
        <w:t>Wat is er nodig voor leven ?</w:t>
      </w:r>
    </w:p>
    <w:p w14:paraId="4A278EE4" w14:textId="6F4E628D" w:rsidR="00FA36BE" w:rsidRDefault="00FA36BE" w:rsidP="00FA36BE">
      <w:pPr>
        <w:spacing w:after="0"/>
      </w:pPr>
    </w:p>
    <w:p w14:paraId="2D27B954" w14:textId="49647AD7" w:rsidR="00FA36BE" w:rsidRDefault="00FA36BE" w:rsidP="00FA36BE">
      <w:pPr>
        <w:spacing w:after="0"/>
      </w:pPr>
      <w:r>
        <w:softHyphen/>
      </w:r>
      <w:r>
        <w:softHyphen/>
      </w:r>
      <w:r>
        <w:softHyphen/>
      </w:r>
      <w:r>
        <w:softHyphen/>
      </w:r>
      <w:r>
        <w:softHyphen/>
      </w:r>
      <w:r>
        <w:softHyphen/>
      </w:r>
      <w:r>
        <w:softHyphen/>
      </w:r>
      <w:r>
        <w:softHyphen/>
        <w:t>__________________________________________________________________________________</w:t>
      </w:r>
    </w:p>
    <w:p w14:paraId="2EC9576F" w14:textId="005B6D33" w:rsidR="00FA36BE" w:rsidRDefault="00FA36BE" w:rsidP="00FA36BE">
      <w:pPr>
        <w:spacing w:after="0"/>
      </w:pPr>
    </w:p>
    <w:p w14:paraId="4E78EEC1" w14:textId="77777777" w:rsidR="00FA36BE" w:rsidRDefault="00FA36BE" w:rsidP="00FA36BE">
      <w:pPr>
        <w:spacing w:after="0"/>
      </w:pPr>
    </w:p>
    <w:p w14:paraId="034C49C5" w14:textId="106C48EB" w:rsidR="002A6138" w:rsidRDefault="00395F48" w:rsidP="002A6138">
      <w:pPr>
        <w:pStyle w:val="Lijstalinea"/>
        <w:numPr>
          <w:ilvl w:val="0"/>
          <w:numId w:val="10"/>
        </w:numPr>
        <w:spacing w:after="0"/>
      </w:pPr>
      <w:r>
        <w:t>Wat</w:t>
      </w:r>
      <w:r w:rsidR="00FA36BE">
        <w:t xml:space="preserve"> is leven?</w:t>
      </w:r>
    </w:p>
    <w:p w14:paraId="25362954" w14:textId="77777777" w:rsidR="00FA36BE" w:rsidRDefault="00FA36BE" w:rsidP="00FA36BE">
      <w:pPr>
        <w:pStyle w:val="Lijstalinea"/>
        <w:spacing w:after="0"/>
      </w:pPr>
    </w:p>
    <w:p w14:paraId="09CA7EEA" w14:textId="09597EDC" w:rsidR="00FA36BE" w:rsidRDefault="00FA36BE" w:rsidP="00FA36BE">
      <w:pPr>
        <w:spacing w:after="0"/>
      </w:pPr>
      <w:r>
        <w:t>__________________________________________________________________________________</w:t>
      </w:r>
    </w:p>
    <w:p w14:paraId="3070F3FA" w14:textId="76733A86" w:rsidR="00FA36BE" w:rsidRDefault="00FA36BE" w:rsidP="002B4696">
      <w:pPr>
        <w:spacing w:after="0"/>
      </w:pPr>
    </w:p>
    <w:p w14:paraId="3D991DBE" w14:textId="751AB1E6" w:rsidR="002B4696" w:rsidRDefault="002B4696" w:rsidP="002B4696">
      <w:pPr>
        <w:pStyle w:val="Lijstalinea"/>
        <w:numPr>
          <w:ilvl w:val="0"/>
          <w:numId w:val="10"/>
        </w:numPr>
        <w:spacing w:after="0"/>
      </w:pPr>
      <w:r>
        <w:t>Op wie lijken wij mensen het meest?</w:t>
      </w:r>
    </w:p>
    <w:p w14:paraId="1C27C4D6" w14:textId="1EF9419E" w:rsidR="002B4696" w:rsidRDefault="00D668ED" w:rsidP="00D668ED">
      <w:pPr>
        <w:pStyle w:val="Lijstalinea"/>
        <w:spacing w:after="0"/>
      </w:pPr>
      <w:r>
        <w:t>Bijvoorbeeld:</w:t>
      </w:r>
    </w:p>
    <w:p w14:paraId="5B56FE53" w14:textId="433F3665" w:rsidR="00D668ED" w:rsidRDefault="00D668ED" w:rsidP="00D668ED">
      <w:pPr>
        <w:pStyle w:val="Lijstalinea"/>
        <w:numPr>
          <w:ilvl w:val="1"/>
          <w:numId w:val="11"/>
        </w:numPr>
        <w:spacing w:after="0"/>
      </w:pPr>
      <w:r>
        <w:t>_____________________________________________________________________</w:t>
      </w:r>
    </w:p>
    <w:p w14:paraId="6B1688FF" w14:textId="77777777" w:rsidR="00D668ED" w:rsidRDefault="00D668ED" w:rsidP="00D668ED">
      <w:pPr>
        <w:pStyle w:val="Lijstalinea"/>
        <w:spacing w:after="0"/>
        <w:ind w:left="1440"/>
      </w:pPr>
    </w:p>
    <w:p w14:paraId="4C251241" w14:textId="296C8536" w:rsidR="00D668ED" w:rsidRPr="008E42A6" w:rsidRDefault="00D668ED" w:rsidP="00D668ED">
      <w:pPr>
        <w:pStyle w:val="Lijstalinea"/>
        <w:numPr>
          <w:ilvl w:val="1"/>
          <w:numId w:val="11"/>
        </w:numPr>
        <w:spacing w:after="0"/>
      </w:pPr>
      <w:r>
        <w:t>_____________________________________________________________________</w:t>
      </w:r>
    </w:p>
    <w:p w14:paraId="0C26C2A2" w14:textId="77777777" w:rsidR="00EF7DBA" w:rsidRDefault="00EF7DBA">
      <w:pPr>
        <w:rPr>
          <w:rFonts w:eastAsia="Calibri Light"/>
        </w:rPr>
      </w:pPr>
    </w:p>
    <w:p w14:paraId="50DD9BF7" w14:textId="77777777" w:rsidR="00EF7DBA" w:rsidRPr="00A5513B" w:rsidRDefault="00EF7DBA">
      <w:pPr>
        <w:rPr>
          <w:rFonts w:eastAsia="Calibri Light"/>
          <w:b/>
          <w:bCs/>
        </w:rPr>
      </w:pPr>
      <w:r w:rsidRPr="00A5513B">
        <w:rPr>
          <w:rFonts w:eastAsia="Calibri Light"/>
          <w:b/>
          <w:bCs/>
        </w:rPr>
        <w:t>Probeer de identiteitskaart aan te vullen:</w:t>
      </w:r>
    </w:p>
    <w:tbl>
      <w:tblPr>
        <w:tblStyle w:val="Tabelraster"/>
        <w:tblW w:w="0" w:type="auto"/>
        <w:tblLook w:val="04A0" w:firstRow="1" w:lastRow="0" w:firstColumn="1" w:lastColumn="0" w:noHBand="0" w:noVBand="1"/>
      </w:tblPr>
      <w:tblGrid>
        <w:gridCol w:w="4206"/>
        <w:gridCol w:w="4856"/>
      </w:tblGrid>
      <w:tr w:rsidR="005561A8" w14:paraId="5688C399" w14:textId="77777777" w:rsidTr="0E922FE8">
        <w:tc>
          <w:tcPr>
            <w:tcW w:w="9062" w:type="dxa"/>
            <w:gridSpan w:val="2"/>
          </w:tcPr>
          <w:p w14:paraId="5A49A697" w14:textId="77777777" w:rsidR="005561A8" w:rsidRPr="008130B2" w:rsidRDefault="005561A8" w:rsidP="00712D3A">
            <w:pPr>
              <w:jc w:val="center"/>
              <w:rPr>
                <w:b/>
              </w:rPr>
            </w:pPr>
            <w:r w:rsidRPr="008130B2">
              <w:rPr>
                <w:b/>
                <w:sz w:val="36"/>
              </w:rPr>
              <w:t>Identiteitskaart</w:t>
            </w:r>
          </w:p>
        </w:tc>
      </w:tr>
      <w:tr w:rsidR="005561A8" w14:paraId="4614E94A" w14:textId="77777777" w:rsidTr="0E922FE8">
        <w:trPr>
          <w:trHeight w:val="367"/>
        </w:trPr>
        <w:tc>
          <w:tcPr>
            <w:tcW w:w="4531" w:type="dxa"/>
            <w:vMerge w:val="restart"/>
          </w:tcPr>
          <w:p w14:paraId="57C4AF21" w14:textId="77777777" w:rsidR="005561A8" w:rsidRDefault="005561A8" w:rsidP="00712D3A">
            <w:pPr>
              <w:jc w:val="center"/>
            </w:pPr>
            <w:r>
              <w:rPr>
                <w:noProof/>
              </w:rPr>
              <w:drawing>
                <wp:inline distT="0" distB="0" distL="0" distR="0" wp14:anchorId="1A7EEDE0" wp14:editId="3C9ECB7F">
                  <wp:extent cx="1638300" cy="1638300"/>
                  <wp:effectExtent l="0" t="0" r="0" b="0"/>
                  <wp:docPr id="24" name="Afbeelding 24" descr="http://humanorigins.si.edu/sites/default/files/styles/full_width/public/images/square/afarensis_JG_Recon_Head_CC_3qtr_lt_sq.jpg?itok=DHm4R0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4"/>
                          <pic:cNvPicPr/>
                        </pic:nvPicPr>
                        <pic:blipFill>
                          <a:blip r:embed="rId17">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inline>
              </w:drawing>
            </w:r>
          </w:p>
        </w:tc>
        <w:tc>
          <w:tcPr>
            <w:tcW w:w="4531" w:type="dxa"/>
          </w:tcPr>
          <w:p w14:paraId="2F7F6A11" w14:textId="77777777" w:rsidR="005561A8" w:rsidRPr="00E10A96" w:rsidRDefault="005561A8" w:rsidP="00712D3A">
            <w:pPr>
              <w:rPr>
                <w:sz w:val="24"/>
              </w:rPr>
            </w:pPr>
            <w:r w:rsidRPr="00E10A96">
              <w:rPr>
                <w:b/>
                <w:sz w:val="24"/>
              </w:rPr>
              <w:t>Naam</w:t>
            </w:r>
            <w:r w:rsidRPr="00E10A96">
              <w:rPr>
                <w:sz w:val="24"/>
              </w:rPr>
              <w:t xml:space="preserve">: </w:t>
            </w:r>
            <w:proofErr w:type="spellStart"/>
            <w:r w:rsidRPr="00E10A96">
              <w:rPr>
                <w:sz w:val="24"/>
              </w:rPr>
              <w:t>Astr</w:t>
            </w:r>
            <w:r>
              <w:rPr>
                <w:sz w:val="24"/>
              </w:rPr>
              <w:t>a</w:t>
            </w:r>
            <w:r w:rsidRPr="00E10A96">
              <w:rPr>
                <w:sz w:val="24"/>
              </w:rPr>
              <w:t>lopithecus</w:t>
            </w:r>
            <w:proofErr w:type="spellEnd"/>
          </w:p>
        </w:tc>
      </w:tr>
      <w:tr w:rsidR="005561A8" w14:paraId="13EDA33D" w14:textId="77777777" w:rsidTr="0E922FE8">
        <w:tc>
          <w:tcPr>
            <w:tcW w:w="4531" w:type="dxa"/>
            <w:vMerge/>
          </w:tcPr>
          <w:p w14:paraId="2B4690EE" w14:textId="77777777" w:rsidR="005561A8" w:rsidRDefault="005561A8" w:rsidP="00712D3A"/>
        </w:tc>
        <w:tc>
          <w:tcPr>
            <w:tcW w:w="4531" w:type="dxa"/>
          </w:tcPr>
          <w:p w14:paraId="4D32B428" w14:textId="77777777" w:rsidR="005561A8" w:rsidRPr="00E10A96" w:rsidRDefault="005561A8" w:rsidP="00712D3A">
            <w:pPr>
              <w:spacing w:line="276" w:lineRule="auto"/>
              <w:rPr>
                <w:sz w:val="24"/>
              </w:rPr>
            </w:pPr>
            <w:r w:rsidRPr="00E10A96">
              <w:rPr>
                <w:b/>
                <w:sz w:val="24"/>
              </w:rPr>
              <w:t>Betekenis</w:t>
            </w:r>
            <w:r w:rsidRPr="00E10A96">
              <w:rPr>
                <w:sz w:val="24"/>
              </w:rPr>
              <w:t>: ………………………………………………………</w:t>
            </w:r>
            <w:r>
              <w:rPr>
                <w:sz w:val="24"/>
              </w:rPr>
              <w:t>…………………</w:t>
            </w:r>
          </w:p>
          <w:p w14:paraId="2D363720" w14:textId="77777777" w:rsidR="005561A8" w:rsidRPr="00E10A96" w:rsidRDefault="005561A8" w:rsidP="00712D3A">
            <w:pPr>
              <w:spacing w:line="276" w:lineRule="auto"/>
              <w:rPr>
                <w:sz w:val="24"/>
              </w:rPr>
            </w:pPr>
            <w:r w:rsidRPr="00E10A96">
              <w:rPr>
                <w:sz w:val="24"/>
              </w:rPr>
              <w:t>…………………………………………………………………………</w:t>
            </w:r>
          </w:p>
        </w:tc>
      </w:tr>
      <w:tr w:rsidR="005561A8" w14:paraId="68835180" w14:textId="77777777" w:rsidTr="0E922FE8">
        <w:trPr>
          <w:trHeight w:val="1109"/>
        </w:trPr>
        <w:tc>
          <w:tcPr>
            <w:tcW w:w="4531" w:type="dxa"/>
            <w:vMerge/>
          </w:tcPr>
          <w:p w14:paraId="1E9C221F" w14:textId="77777777" w:rsidR="005561A8" w:rsidRDefault="005561A8" w:rsidP="00712D3A"/>
        </w:tc>
        <w:tc>
          <w:tcPr>
            <w:tcW w:w="4531" w:type="dxa"/>
          </w:tcPr>
          <w:p w14:paraId="66D5B343" w14:textId="77777777" w:rsidR="005561A8" w:rsidRPr="00E10A96" w:rsidRDefault="005561A8" w:rsidP="00712D3A">
            <w:pPr>
              <w:spacing w:line="276" w:lineRule="auto"/>
              <w:rPr>
                <w:sz w:val="24"/>
              </w:rPr>
            </w:pPr>
            <w:r w:rsidRPr="00E10A96">
              <w:rPr>
                <w:b/>
                <w:sz w:val="24"/>
              </w:rPr>
              <w:t>Leefde wanneer</w:t>
            </w:r>
            <w:r w:rsidRPr="00E10A96">
              <w:rPr>
                <w:sz w:val="24"/>
              </w:rPr>
              <w:t>: ………………………………………………</w:t>
            </w:r>
            <w:r>
              <w:rPr>
                <w:sz w:val="24"/>
              </w:rPr>
              <w:t>…………………………</w:t>
            </w:r>
          </w:p>
          <w:p w14:paraId="2F4AED6E" w14:textId="77777777" w:rsidR="005561A8" w:rsidRPr="00E10A96" w:rsidRDefault="005561A8" w:rsidP="00712D3A">
            <w:pPr>
              <w:spacing w:line="276" w:lineRule="auto"/>
              <w:rPr>
                <w:sz w:val="24"/>
              </w:rPr>
            </w:pPr>
            <w:r w:rsidRPr="00E10A96">
              <w:rPr>
                <w:sz w:val="24"/>
              </w:rPr>
              <w:t>…………………………………………………………………………</w:t>
            </w:r>
          </w:p>
        </w:tc>
      </w:tr>
      <w:tr w:rsidR="005561A8" w14:paraId="6C8DE45E" w14:textId="77777777" w:rsidTr="0E922FE8">
        <w:tc>
          <w:tcPr>
            <w:tcW w:w="4531" w:type="dxa"/>
          </w:tcPr>
          <w:p w14:paraId="10DA92B7" w14:textId="77777777" w:rsidR="005561A8" w:rsidRPr="00E10A96" w:rsidRDefault="005561A8" w:rsidP="00712D3A">
            <w:pPr>
              <w:jc w:val="center"/>
              <w:rPr>
                <w:sz w:val="24"/>
              </w:rPr>
            </w:pPr>
            <w:r w:rsidRPr="00E10A96">
              <w:rPr>
                <w:sz w:val="24"/>
              </w:rPr>
              <w:t>Omcirkel wat het meest juiste is:</w:t>
            </w:r>
          </w:p>
          <w:p w14:paraId="2C3B2995" w14:textId="77777777" w:rsidR="005561A8" w:rsidRPr="00E10A96" w:rsidRDefault="005561A8" w:rsidP="00712D3A">
            <w:pPr>
              <w:jc w:val="center"/>
              <w:rPr>
                <w:b/>
              </w:rPr>
            </w:pPr>
            <w:r w:rsidRPr="00E10A96">
              <w:rPr>
                <w:b/>
                <w:sz w:val="32"/>
              </w:rPr>
              <w:t>Mens        -        Mensaap</w:t>
            </w:r>
          </w:p>
        </w:tc>
        <w:tc>
          <w:tcPr>
            <w:tcW w:w="4531" w:type="dxa"/>
          </w:tcPr>
          <w:p w14:paraId="74B70E52" w14:textId="77777777" w:rsidR="005561A8" w:rsidRPr="00E10A96" w:rsidRDefault="005561A8" w:rsidP="00712D3A">
            <w:pPr>
              <w:spacing w:line="276" w:lineRule="auto"/>
              <w:rPr>
                <w:sz w:val="24"/>
              </w:rPr>
            </w:pPr>
            <w:r w:rsidRPr="00E10A96">
              <w:rPr>
                <w:b/>
                <w:sz w:val="24"/>
              </w:rPr>
              <w:t>Leefde waar</w:t>
            </w:r>
            <w:r w:rsidRPr="00E10A96">
              <w:rPr>
                <w:sz w:val="24"/>
              </w:rPr>
              <w:t>: ……………………………………………………</w:t>
            </w:r>
            <w:r>
              <w:rPr>
                <w:sz w:val="24"/>
              </w:rPr>
              <w:t>……………………</w:t>
            </w:r>
          </w:p>
          <w:p w14:paraId="2DAD4DC9" w14:textId="77777777" w:rsidR="005561A8" w:rsidRPr="00E10A96" w:rsidRDefault="005561A8" w:rsidP="00712D3A">
            <w:pPr>
              <w:spacing w:line="276" w:lineRule="auto"/>
              <w:rPr>
                <w:sz w:val="24"/>
              </w:rPr>
            </w:pPr>
            <w:r w:rsidRPr="00E10A96">
              <w:rPr>
                <w:sz w:val="24"/>
              </w:rPr>
              <w:t>…………………………………………………………………………</w:t>
            </w:r>
          </w:p>
        </w:tc>
      </w:tr>
    </w:tbl>
    <w:p w14:paraId="4089E6E1" w14:textId="77777777" w:rsidR="002802FE" w:rsidRDefault="002802FE">
      <w:pPr>
        <w:rPr>
          <w:rFonts w:eastAsia="Calibri Light"/>
        </w:rPr>
      </w:pPr>
    </w:p>
    <w:p w14:paraId="7BE348B3" w14:textId="77777777" w:rsidR="002802FE" w:rsidRDefault="002802FE">
      <w:pPr>
        <w:rPr>
          <w:rFonts w:eastAsia="Calibri Light"/>
        </w:rPr>
      </w:pPr>
    </w:p>
    <w:p w14:paraId="293ED1D8" w14:textId="77777777" w:rsidR="002802FE" w:rsidRDefault="002802FE">
      <w:pPr>
        <w:rPr>
          <w:rFonts w:eastAsia="Calibri Light"/>
        </w:rPr>
      </w:pPr>
    </w:p>
    <w:tbl>
      <w:tblPr>
        <w:tblStyle w:val="Tabelraster"/>
        <w:tblW w:w="0" w:type="auto"/>
        <w:tblLook w:val="04A0" w:firstRow="1" w:lastRow="0" w:firstColumn="1" w:lastColumn="0" w:noHBand="0" w:noVBand="1"/>
      </w:tblPr>
      <w:tblGrid>
        <w:gridCol w:w="4206"/>
        <w:gridCol w:w="4856"/>
      </w:tblGrid>
      <w:tr w:rsidR="002802FE" w14:paraId="5ECEE367" w14:textId="77777777" w:rsidTr="0E922FE8">
        <w:tc>
          <w:tcPr>
            <w:tcW w:w="9062" w:type="dxa"/>
            <w:gridSpan w:val="2"/>
          </w:tcPr>
          <w:p w14:paraId="6A050CF4" w14:textId="77777777" w:rsidR="002802FE" w:rsidRPr="008130B2" w:rsidRDefault="002802FE" w:rsidP="00712D3A">
            <w:pPr>
              <w:jc w:val="center"/>
              <w:rPr>
                <w:b/>
              </w:rPr>
            </w:pPr>
            <w:r w:rsidRPr="008130B2">
              <w:rPr>
                <w:b/>
                <w:sz w:val="36"/>
              </w:rPr>
              <w:t>Identiteitskaart</w:t>
            </w:r>
          </w:p>
        </w:tc>
      </w:tr>
      <w:tr w:rsidR="002802FE" w14:paraId="0FB92246" w14:textId="77777777" w:rsidTr="0E922FE8">
        <w:trPr>
          <w:trHeight w:val="367"/>
        </w:trPr>
        <w:tc>
          <w:tcPr>
            <w:tcW w:w="4531" w:type="dxa"/>
            <w:vMerge w:val="restart"/>
          </w:tcPr>
          <w:p w14:paraId="41F6BC70" w14:textId="77777777" w:rsidR="002802FE" w:rsidRDefault="002802FE" w:rsidP="00712D3A">
            <w:pPr>
              <w:jc w:val="center"/>
            </w:pPr>
            <w:r>
              <w:rPr>
                <w:noProof/>
              </w:rPr>
              <w:drawing>
                <wp:inline distT="0" distB="0" distL="0" distR="0" wp14:anchorId="7D0DEF92" wp14:editId="3870CABC">
                  <wp:extent cx="1609725" cy="1609725"/>
                  <wp:effectExtent l="0" t="0" r="9525" b="9525"/>
                  <wp:docPr id="26" name="Afbeelding 26" descr="http://humanorigins.si.edu/sites/default/files/styles/full_width/public/images/square/habilis_illustration_kc_head_s.jpg?itok=WCYhIQI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6"/>
                          <pic:cNvPicPr/>
                        </pic:nvPicPr>
                        <pic:blipFill>
                          <a:blip r:embed="rId18">
                            <a:extLst>
                              <a:ext uri="{28A0092B-C50C-407E-A947-70E740481C1C}">
                                <a14:useLocalDpi xmlns:a14="http://schemas.microsoft.com/office/drawing/2010/main" val="0"/>
                              </a:ext>
                            </a:extLst>
                          </a:blip>
                          <a:stretch>
                            <a:fillRect/>
                          </a:stretch>
                        </pic:blipFill>
                        <pic:spPr>
                          <a:xfrm>
                            <a:off x="0" y="0"/>
                            <a:ext cx="1609725" cy="1609725"/>
                          </a:xfrm>
                          <a:prstGeom prst="rect">
                            <a:avLst/>
                          </a:prstGeom>
                        </pic:spPr>
                      </pic:pic>
                    </a:graphicData>
                  </a:graphic>
                </wp:inline>
              </w:drawing>
            </w:r>
          </w:p>
        </w:tc>
        <w:tc>
          <w:tcPr>
            <w:tcW w:w="4531" w:type="dxa"/>
          </w:tcPr>
          <w:p w14:paraId="31A7DC3F" w14:textId="77777777" w:rsidR="002802FE" w:rsidRPr="00E10A96" w:rsidRDefault="002802FE" w:rsidP="00712D3A">
            <w:pPr>
              <w:rPr>
                <w:sz w:val="24"/>
              </w:rPr>
            </w:pPr>
            <w:r w:rsidRPr="00E10A96">
              <w:rPr>
                <w:b/>
                <w:sz w:val="24"/>
              </w:rPr>
              <w:t>Naam</w:t>
            </w:r>
            <w:r w:rsidRPr="00E10A96">
              <w:rPr>
                <w:sz w:val="24"/>
              </w:rPr>
              <w:t xml:space="preserve">: </w:t>
            </w:r>
            <w:r>
              <w:rPr>
                <w:sz w:val="24"/>
              </w:rPr>
              <w:t>Homo Habilis</w:t>
            </w:r>
          </w:p>
        </w:tc>
      </w:tr>
      <w:tr w:rsidR="002802FE" w14:paraId="0E4926D1" w14:textId="77777777" w:rsidTr="0E922FE8">
        <w:tc>
          <w:tcPr>
            <w:tcW w:w="4531" w:type="dxa"/>
            <w:vMerge/>
          </w:tcPr>
          <w:p w14:paraId="4C64928C" w14:textId="77777777" w:rsidR="002802FE" w:rsidRDefault="002802FE" w:rsidP="00712D3A"/>
        </w:tc>
        <w:tc>
          <w:tcPr>
            <w:tcW w:w="4531" w:type="dxa"/>
          </w:tcPr>
          <w:p w14:paraId="4956EAC3" w14:textId="77777777" w:rsidR="002802FE" w:rsidRPr="00E10A96" w:rsidRDefault="002802FE" w:rsidP="00712D3A">
            <w:pPr>
              <w:spacing w:line="276" w:lineRule="auto"/>
              <w:rPr>
                <w:sz w:val="24"/>
              </w:rPr>
            </w:pPr>
            <w:r w:rsidRPr="00E10A96">
              <w:rPr>
                <w:b/>
                <w:sz w:val="24"/>
              </w:rPr>
              <w:t>Betekenis</w:t>
            </w:r>
            <w:r w:rsidRPr="00E10A96">
              <w:rPr>
                <w:sz w:val="24"/>
              </w:rPr>
              <w:t>: ………………………………………………………</w:t>
            </w:r>
            <w:r>
              <w:rPr>
                <w:sz w:val="24"/>
              </w:rPr>
              <w:t>…………………</w:t>
            </w:r>
          </w:p>
          <w:p w14:paraId="267915E1" w14:textId="77777777" w:rsidR="002802FE" w:rsidRPr="00E10A96" w:rsidRDefault="002802FE" w:rsidP="00712D3A">
            <w:pPr>
              <w:spacing w:line="276" w:lineRule="auto"/>
              <w:rPr>
                <w:sz w:val="24"/>
              </w:rPr>
            </w:pPr>
            <w:r w:rsidRPr="00E10A96">
              <w:rPr>
                <w:sz w:val="24"/>
              </w:rPr>
              <w:t>…………………………………………………………………………</w:t>
            </w:r>
          </w:p>
        </w:tc>
      </w:tr>
      <w:tr w:rsidR="002802FE" w14:paraId="294C1098" w14:textId="77777777" w:rsidTr="0E922FE8">
        <w:trPr>
          <w:trHeight w:val="1109"/>
        </w:trPr>
        <w:tc>
          <w:tcPr>
            <w:tcW w:w="4531" w:type="dxa"/>
            <w:vMerge/>
          </w:tcPr>
          <w:p w14:paraId="2762DDBE" w14:textId="77777777" w:rsidR="002802FE" w:rsidRDefault="002802FE" w:rsidP="00712D3A"/>
        </w:tc>
        <w:tc>
          <w:tcPr>
            <w:tcW w:w="4531" w:type="dxa"/>
          </w:tcPr>
          <w:p w14:paraId="16E1963F" w14:textId="77777777" w:rsidR="002802FE" w:rsidRPr="00E10A96" w:rsidRDefault="002802FE" w:rsidP="00712D3A">
            <w:pPr>
              <w:spacing w:line="276" w:lineRule="auto"/>
              <w:rPr>
                <w:sz w:val="24"/>
              </w:rPr>
            </w:pPr>
            <w:r w:rsidRPr="00E10A96">
              <w:rPr>
                <w:b/>
                <w:sz w:val="24"/>
              </w:rPr>
              <w:t>Leefde wanneer</w:t>
            </w:r>
            <w:r w:rsidRPr="00E10A96">
              <w:rPr>
                <w:sz w:val="24"/>
              </w:rPr>
              <w:t>: ………………………………………………</w:t>
            </w:r>
            <w:r>
              <w:rPr>
                <w:sz w:val="24"/>
              </w:rPr>
              <w:t>…………………………</w:t>
            </w:r>
          </w:p>
          <w:p w14:paraId="674DA8A8" w14:textId="77777777" w:rsidR="002802FE" w:rsidRPr="00E10A96" w:rsidRDefault="002802FE" w:rsidP="00712D3A">
            <w:pPr>
              <w:spacing w:line="276" w:lineRule="auto"/>
              <w:rPr>
                <w:sz w:val="24"/>
              </w:rPr>
            </w:pPr>
            <w:r w:rsidRPr="00E10A96">
              <w:rPr>
                <w:sz w:val="24"/>
              </w:rPr>
              <w:t>…………………………………………………………………………</w:t>
            </w:r>
          </w:p>
        </w:tc>
      </w:tr>
      <w:tr w:rsidR="002802FE" w14:paraId="2F73804E" w14:textId="77777777" w:rsidTr="0E922FE8">
        <w:tc>
          <w:tcPr>
            <w:tcW w:w="4531" w:type="dxa"/>
          </w:tcPr>
          <w:p w14:paraId="66256FB5" w14:textId="77777777" w:rsidR="002802FE" w:rsidRPr="00E10A96" w:rsidRDefault="002802FE" w:rsidP="00712D3A">
            <w:pPr>
              <w:jc w:val="center"/>
              <w:rPr>
                <w:sz w:val="24"/>
              </w:rPr>
            </w:pPr>
            <w:r w:rsidRPr="00E10A96">
              <w:rPr>
                <w:sz w:val="24"/>
              </w:rPr>
              <w:t>Omcirkel wat het meest juiste is:</w:t>
            </w:r>
          </w:p>
          <w:p w14:paraId="453B6073" w14:textId="77777777" w:rsidR="002802FE" w:rsidRPr="00E10A96" w:rsidRDefault="002802FE" w:rsidP="00712D3A">
            <w:pPr>
              <w:jc w:val="center"/>
              <w:rPr>
                <w:b/>
              </w:rPr>
            </w:pPr>
            <w:r w:rsidRPr="00E10A96">
              <w:rPr>
                <w:b/>
                <w:sz w:val="32"/>
              </w:rPr>
              <w:t>Mens        -        Mensaap</w:t>
            </w:r>
          </w:p>
        </w:tc>
        <w:tc>
          <w:tcPr>
            <w:tcW w:w="4531" w:type="dxa"/>
          </w:tcPr>
          <w:p w14:paraId="11EFF29F" w14:textId="77777777" w:rsidR="002802FE" w:rsidRPr="00E10A96" w:rsidRDefault="002802FE" w:rsidP="00712D3A">
            <w:pPr>
              <w:spacing w:line="276" w:lineRule="auto"/>
              <w:rPr>
                <w:sz w:val="24"/>
              </w:rPr>
            </w:pPr>
            <w:r w:rsidRPr="00E10A96">
              <w:rPr>
                <w:b/>
                <w:sz w:val="24"/>
              </w:rPr>
              <w:t>Leefde waar</w:t>
            </w:r>
            <w:r w:rsidRPr="00E10A96">
              <w:rPr>
                <w:sz w:val="24"/>
              </w:rPr>
              <w:t>: ……………………………………………………</w:t>
            </w:r>
            <w:r>
              <w:rPr>
                <w:sz w:val="24"/>
              </w:rPr>
              <w:t>……………………</w:t>
            </w:r>
          </w:p>
          <w:p w14:paraId="3D3B853E" w14:textId="77777777" w:rsidR="002802FE" w:rsidRPr="00E10A96" w:rsidRDefault="002802FE" w:rsidP="00712D3A">
            <w:pPr>
              <w:spacing w:line="276" w:lineRule="auto"/>
              <w:rPr>
                <w:sz w:val="24"/>
              </w:rPr>
            </w:pPr>
            <w:r w:rsidRPr="00E10A96">
              <w:rPr>
                <w:sz w:val="24"/>
              </w:rPr>
              <w:t>…………………………………………………………………………</w:t>
            </w:r>
          </w:p>
        </w:tc>
      </w:tr>
    </w:tbl>
    <w:p w14:paraId="2BAD3E5F" w14:textId="77777777" w:rsidR="002802FE" w:rsidRDefault="002802FE">
      <w:pPr>
        <w:rPr>
          <w:rFonts w:eastAsia="Calibri Light"/>
        </w:rPr>
      </w:pPr>
    </w:p>
    <w:tbl>
      <w:tblPr>
        <w:tblStyle w:val="Tabelraster"/>
        <w:tblW w:w="0" w:type="auto"/>
        <w:tblLook w:val="04A0" w:firstRow="1" w:lastRow="0" w:firstColumn="1" w:lastColumn="0" w:noHBand="0" w:noVBand="1"/>
      </w:tblPr>
      <w:tblGrid>
        <w:gridCol w:w="4206"/>
        <w:gridCol w:w="4856"/>
      </w:tblGrid>
      <w:tr w:rsidR="00FC289D" w14:paraId="5F2ACE79" w14:textId="77777777" w:rsidTr="0E922FE8">
        <w:tc>
          <w:tcPr>
            <w:tcW w:w="9062" w:type="dxa"/>
            <w:gridSpan w:val="2"/>
          </w:tcPr>
          <w:p w14:paraId="543DBA8E" w14:textId="77777777" w:rsidR="00FC289D" w:rsidRPr="008130B2" w:rsidRDefault="00FC289D" w:rsidP="00712D3A">
            <w:pPr>
              <w:jc w:val="center"/>
              <w:rPr>
                <w:b/>
              </w:rPr>
            </w:pPr>
            <w:r w:rsidRPr="008130B2">
              <w:rPr>
                <w:b/>
                <w:sz w:val="36"/>
              </w:rPr>
              <w:t>Identiteitskaart</w:t>
            </w:r>
          </w:p>
        </w:tc>
      </w:tr>
      <w:tr w:rsidR="00FC289D" w14:paraId="33A3FDEE" w14:textId="77777777" w:rsidTr="0E922FE8">
        <w:trPr>
          <w:trHeight w:val="367"/>
        </w:trPr>
        <w:tc>
          <w:tcPr>
            <w:tcW w:w="4531" w:type="dxa"/>
            <w:vMerge w:val="restart"/>
          </w:tcPr>
          <w:p w14:paraId="083FDF96" w14:textId="77777777" w:rsidR="00FC289D" w:rsidRDefault="00FC289D" w:rsidP="00712D3A">
            <w:pPr>
              <w:jc w:val="center"/>
            </w:pPr>
            <w:r>
              <w:rPr>
                <w:noProof/>
              </w:rPr>
              <w:drawing>
                <wp:inline distT="0" distB="0" distL="0" distR="0" wp14:anchorId="22FEB28B" wp14:editId="2EF2DAA2">
                  <wp:extent cx="1619250" cy="1619250"/>
                  <wp:effectExtent l="0" t="0" r="0" b="0"/>
                  <wp:docPr id="27" name="Afbeelding 27" descr="Afbeeldingsresultaat voor homo erec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7"/>
                          <pic:cNvPicPr/>
                        </pic:nvPicPr>
                        <pic:blipFill>
                          <a:blip r:embed="rId19">
                            <a:extLst>
                              <a:ext uri="{28A0092B-C50C-407E-A947-70E740481C1C}">
                                <a14:useLocalDpi xmlns:a14="http://schemas.microsoft.com/office/drawing/2010/main" val="0"/>
                              </a:ext>
                            </a:extLst>
                          </a:blip>
                          <a:stretch>
                            <a:fillRect/>
                          </a:stretch>
                        </pic:blipFill>
                        <pic:spPr>
                          <a:xfrm>
                            <a:off x="0" y="0"/>
                            <a:ext cx="1619250" cy="1619250"/>
                          </a:xfrm>
                          <a:prstGeom prst="rect">
                            <a:avLst/>
                          </a:prstGeom>
                        </pic:spPr>
                      </pic:pic>
                    </a:graphicData>
                  </a:graphic>
                </wp:inline>
              </w:drawing>
            </w:r>
          </w:p>
        </w:tc>
        <w:tc>
          <w:tcPr>
            <w:tcW w:w="4531" w:type="dxa"/>
          </w:tcPr>
          <w:p w14:paraId="157138FD" w14:textId="77777777" w:rsidR="00FC289D" w:rsidRPr="00E10A96" w:rsidRDefault="00FC289D" w:rsidP="00712D3A">
            <w:pPr>
              <w:rPr>
                <w:sz w:val="24"/>
              </w:rPr>
            </w:pPr>
            <w:r w:rsidRPr="00E10A96">
              <w:rPr>
                <w:b/>
                <w:sz w:val="24"/>
              </w:rPr>
              <w:t>Naam</w:t>
            </w:r>
            <w:r w:rsidRPr="00E10A96">
              <w:rPr>
                <w:sz w:val="24"/>
              </w:rPr>
              <w:t xml:space="preserve">: </w:t>
            </w:r>
            <w:r>
              <w:rPr>
                <w:sz w:val="24"/>
              </w:rPr>
              <w:t>Homo Erectus</w:t>
            </w:r>
          </w:p>
        </w:tc>
      </w:tr>
      <w:tr w:rsidR="00FC289D" w14:paraId="5A6A6196" w14:textId="77777777" w:rsidTr="0E922FE8">
        <w:tc>
          <w:tcPr>
            <w:tcW w:w="4531" w:type="dxa"/>
            <w:vMerge/>
          </w:tcPr>
          <w:p w14:paraId="355159E5" w14:textId="77777777" w:rsidR="00FC289D" w:rsidRDefault="00FC289D" w:rsidP="00712D3A"/>
        </w:tc>
        <w:tc>
          <w:tcPr>
            <w:tcW w:w="4531" w:type="dxa"/>
          </w:tcPr>
          <w:p w14:paraId="0CF27625" w14:textId="77777777" w:rsidR="00FC289D" w:rsidRPr="00E10A96" w:rsidRDefault="00FC289D" w:rsidP="00712D3A">
            <w:pPr>
              <w:spacing w:line="276" w:lineRule="auto"/>
              <w:rPr>
                <w:sz w:val="24"/>
              </w:rPr>
            </w:pPr>
            <w:r w:rsidRPr="00E10A96">
              <w:rPr>
                <w:b/>
                <w:sz w:val="24"/>
              </w:rPr>
              <w:t>Betekenis</w:t>
            </w:r>
            <w:r w:rsidRPr="00E10A96">
              <w:rPr>
                <w:sz w:val="24"/>
              </w:rPr>
              <w:t>: ………………………………………………………</w:t>
            </w:r>
            <w:r>
              <w:rPr>
                <w:sz w:val="24"/>
              </w:rPr>
              <w:t>…………………</w:t>
            </w:r>
          </w:p>
          <w:p w14:paraId="4CAB15A6" w14:textId="77777777" w:rsidR="00FC289D" w:rsidRPr="00E10A96" w:rsidRDefault="00FC289D" w:rsidP="00712D3A">
            <w:pPr>
              <w:spacing w:line="276" w:lineRule="auto"/>
              <w:rPr>
                <w:sz w:val="24"/>
              </w:rPr>
            </w:pPr>
            <w:r w:rsidRPr="00E10A96">
              <w:rPr>
                <w:sz w:val="24"/>
              </w:rPr>
              <w:t>…………………………………………………………………………</w:t>
            </w:r>
          </w:p>
        </w:tc>
      </w:tr>
      <w:tr w:rsidR="00FC289D" w14:paraId="64FCF4A3" w14:textId="77777777" w:rsidTr="0E922FE8">
        <w:trPr>
          <w:trHeight w:val="1109"/>
        </w:trPr>
        <w:tc>
          <w:tcPr>
            <w:tcW w:w="4531" w:type="dxa"/>
            <w:vMerge/>
          </w:tcPr>
          <w:p w14:paraId="3E2EA0FE" w14:textId="77777777" w:rsidR="00FC289D" w:rsidRDefault="00FC289D" w:rsidP="00712D3A"/>
        </w:tc>
        <w:tc>
          <w:tcPr>
            <w:tcW w:w="4531" w:type="dxa"/>
          </w:tcPr>
          <w:p w14:paraId="1DE30086" w14:textId="77777777" w:rsidR="00FC289D" w:rsidRPr="00E10A96" w:rsidRDefault="00FC289D" w:rsidP="00712D3A">
            <w:pPr>
              <w:spacing w:line="276" w:lineRule="auto"/>
              <w:rPr>
                <w:sz w:val="24"/>
              </w:rPr>
            </w:pPr>
            <w:r w:rsidRPr="00E10A96">
              <w:rPr>
                <w:b/>
                <w:sz w:val="24"/>
              </w:rPr>
              <w:t>Leefde wanneer</w:t>
            </w:r>
            <w:r w:rsidRPr="00E10A96">
              <w:rPr>
                <w:sz w:val="24"/>
              </w:rPr>
              <w:t>: ………………………………………………</w:t>
            </w:r>
            <w:r>
              <w:rPr>
                <w:sz w:val="24"/>
              </w:rPr>
              <w:t>…………………………</w:t>
            </w:r>
          </w:p>
          <w:p w14:paraId="2897DCC3" w14:textId="77777777" w:rsidR="00FC289D" w:rsidRPr="00E10A96" w:rsidRDefault="00FC289D" w:rsidP="00712D3A">
            <w:pPr>
              <w:spacing w:line="276" w:lineRule="auto"/>
              <w:rPr>
                <w:sz w:val="24"/>
              </w:rPr>
            </w:pPr>
            <w:r w:rsidRPr="00E10A96">
              <w:rPr>
                <w:sz w:val="24"/>
              </w:rPr>
              <w:t>…………………………………………………………………………</w:t>
            </w:r>
          </w:p>
        </w:tc>
      </w:tr>
      <w:tr w:rsidR="00FC289D" w14:paraId="09587EA2" w14:textId="77777777" w:rsidTr="0E922FE8">
        <w:tc>
          <w:tcPr>
            <w:tcW w:w="4531" w:type="dxa"/>
          </w:tcPr>
          <w:p w14:paraId="5741FC36" w14:textId="77777777" w:rsidR="00FC289D" w:rsidRPr="00E10A96" w:rsidRDefault="00FC289D" w:rsidP="00712D3A">
            <w:pPr>
              <w:jc w:val="center"/>
              <w:rPr>
                <w:sz w:val="24"/>
              </w:rPr>
            </w:pPr>
            <w:r w:rsidRPr="00E10A96">
              <w:rPr>
                <w:sz w:val="24"/>
              </w:rPr>
              <w:t>Omcirkel wat het meest juiste is:</w:t>
            </w:r>
          </w:p>
          <w:p w14:paraId="19758C25" w14:textId="77777777" w:rsidR="00FC289D" w:rsidRPr="00E10A96" w:rsidRDefault="00FC289D" w:rsidP="00712D3A">
            <w:pPr>
              <w:jc w:val="center"/>
              <w:rPr>
                <w:b/>
              </w:rPr>
            </w:pPr>
            <w:r w:rsidRPr="00E10A96">
              <w:rPr>
                <w:b/>
                <w:sz w:val="32"/>
              </w:rPr>
              <w:t>Mens        -        Mensaap</w:t>
            </w:r>
          </w:p>
        </w:tc>
        <w:tc>
          <w:tcPr>
            <w:tcW w:w="4531" w:type="dxa"/>
          </w:tcPr>
          <w:p w14:paraId="4D8E29D4" w14:textId="77777777" w:rsidR="00FC289D" w:rsidRPr="00E10A96" w:rsidRDefault="00FC289D" w:rsidP="00712D3A">
            <w:pPr>
              <w:spacing w:line="276" w:lineRule="auto"/>
              <w:rPr>
                <w:sz w:val="24"/>
              </w:rPr>
            </w:pPr>
            <w:r w:rsidRPr="00E10A96">
              <w:rPr>
                <w:b/>
                <w:sz w:val="24"/>
              </w:rPr>
              <w:t>Leefde waar</w:t>
            </w:r>
            <w:r w:rsidRPr="00E10A96">
              <w:rPr>
                <w:sz w:val="24"/>
              </w:rPr>
              <w:t>: ……………………………………………………</w:t>
            </w:r>
            <w:r>
              <w:rPr>
                <w:sz w:val="24"/>
              </w:rPr>
              <w:t>……………………</w:t>
            </w:r>
          </w:p>
          <w:p w14:paraId="61E7814E" w14:textId="77777777" w:rsidR="00FC289D" w:rsidRPr="00E10A96" w:rsidRDefault="00FC289D" w:rsidP="00712D3A">
            <w:pPr>
              <w:spacing w:line="276" w:lineRule="auto"/>
              <w:rPr>
                <w:sz w:val="24"/>
              </w:rPr>
            </w:pPr>
            <w:r w:rsidRPr="00E10A96">
              <w:rPr>
                <w:sz w:val="24"/>
              </w:rPr>
              <w:t>…………………………………………………………………………</w:t>
            </w:r>
          </w:p>
        </w:tc>
      </w:tr>
    </w:tbl>
    <w:p w14:paraId="7F6FBB7D" w14:textId="77777777" w:rsidR="000877B1" w:rsidRDefault="000877B1">
      <w:pPr>
        <w:rPr>
          <w:rFonts w:eastAsia="Calibri Light"/>
        </w:rPr>
      </w:pPr>
    </w:p>
    <w:tbl>
      <w:tblPr>
        <w:tblStyle w:val="Tabelraster"/>
        <w:tblW w:w="0" w:type="auto"/>
        <w:tblLook w:val="04A0" w:firstRow="1" w:lastRow="0" w:firstColumn="1" w:lastColumn="0" w:noHBand="0" w:noVBand="1"/>
      </w:tblPr>
      <w:tblGrid>
        <w:gridCol w:w="4206"/>
        <w:gridCol w:w="4856"/>
      </w:tblGrid>
      <w:tr w:rsidR="000877B1" w14:paraId="3E7AC0A9" w14:textId="77777777" w:rsidTr="0E922FE8">
        <w:tc>
          <w:tcPr>
            <w:tcW w:w="9062" w:type="dxa"/>
            <w:gridSpan w:val="2"/>
          </w:tcPr>
          <w:p w14:paraId="7C78B9BF" w14:textId="77777777" w:rsidR="000877B1" w:rsidRPr="008130B2" w:rsidRDefault="000877B1" w:rsidP="00712D3A">
            <w:pPr>
              <w:jc w:val="center"/>
              <w:rPr>
                <w:b/>
              </w:rPr>
            </w:pPr>
            <w:r w:rsidRPr="008130B2">
              <w:rPr>
                <w:b/>
                <w:sz w:val="36"/>
              </w:rPr>
              <w:t>Identiteitskaart</w:t>
            </w:r>
          </w:p>
        </w:tc>
      </w:tr>
      <w:tr w:rsidR="000877B1" w14:paraId="52196E81" w14:textId="77777777" w:rsidTr="0E922FE8">
        <w:trPr>
          <w:trHeight w:val="367"/>
        </w:trPr>
        <w:tc>
          <w:tcPr>
            <w:tcW w:w="4531" w:type="dxa"/>
            <w:vMerge w:val="restart"/>
          </w:tcPr>
          <w:p w14:paraId="063DD902" w14:textId="77777777" w:rsidR="000877B1" w:rsidRDefault="000877B1" w:rsidP="00712D3A">
            <w:pPr>
              <w:jc w:val="center"/>
            </w:pPr>
            <w:r>
              <w:rPr>
                <w:noProof/>
              </w:rPr>
              <w:drawing>
                <wp:inline distT="0" distB="0" distL="0" distR="0" wp14:anchorId="7B272B14" wp14:editId="24842858">
                  <wp:extent cx="1619250" cy="1619250"/>
                  <wp:effectExtent l="0" t="0" r="0" b="0"/>
                  <wp:docPr id="28" name="Afbeelding 28" descr="Afbeeldingsresultaat voor homo sapiens neanderthalen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8"/>
                          <pic:cNvPicPr/>
                        </pic:nvPicPr>
                        <pic:blipFill>
                          <a:blip r:embed="rId20">
                            <a:extLst>
                              <a:ext uri="{28A0092B-C50C-407E-A947-70E740481C1C}">
                                <a14:useLocalDpi xmlns:a14="http://schemas.microsoft.com/office/drawing/2010/main" val="0"/>
                              </a:ext>
                            </a:extLst>
                          </a:blip>
                          <a:stretch>
                            <a:fillRect/>
                          </a:stretch>
                        </pic:blipFill>
                        <pic:spPr>
                          <a:xfrm>
                            <a:off x="0" y="0"/>
                            <a:ext cx="1619250" cy="1619250"/>
                          </a:xfrm>
                          <a:prstGeom prst="rect">
                            <a:avLst/>
                          </a:prstGeom>
                        </pic:spPr>
                      </pic:pic>
                    </a:graphicData>
                  </a:graphic>
                </wp:inline>
              </w:drawing>
            </w:r>
          </w:p>
        </w:tc>
        <w:tc>
          <w:tcPr>
            <w:tcW w:w="4531" w:type="dxa"/>
          </w:tcPr>
          <w:p w14:paraId="0DBACB64" w14:textId="77777777" w:rsidR="000877B1" w:rsidRPr="00E10A96" w:rsidRDefault="000877B1" w:rsidP="00712D3A">
            <w:pPr>
              <w:rPr>
                <w:sz w:val="24"/>
              </w:rPr>
            </w:pPr>
            <w:r w:rsidRPr="00E10A96">
              <w:rPr>
                <w:b/>
                <w:sz w:val="24"/>
              </w:rPr>
              <w:t>Naam</w:t>
            </w:r>
            <w:r w:rsidRPr="00E10A96">
              <w:rPr>
                <w:sz w:val="24"/>
              </w:rPr>
              <w:t xml:space="preserve">: </w:t>
            </w:r>
            <w:r>
              <w:rPr>
                <w:sz w:val="24"/>
              </w:rPr>
              <w:t>Homo Sapiens Neanderthaler</w:t>
            </w:r>
          </w:p>
        </w:tc>
      </w:tr>
      <w:tr w:rsidR="000877B1" w14:paraId="58E94966" w14:textId="77777777" w:rsidTr="0E922FE8">
        <w:tc>
          <w:tcPr>
            <w:tcW w:w="4531" w:type="dxa"/>
            <w:vMerge/>
          </w:tcPr>
          <w:p w14:paraId="34B12707" w14:textId="77777777" w:rsidR="000877B1" w:rsidRDefault="000877B1" w:rsidP="00712D3A"/>
        </w:tc>
        <w:tc>
          <w:tcPr>
            <w:tcW w:w="4531" w:type="dxa"/>
          </w:tcPr>
          <w:p w14:paraId="0B32FB0F" w14:textId="77777777" w:rsidR="000877B1" w:rsidRPr="00E10A96" w:rsidRDefault="000877B1" w:rsidP="00712D3A">
            <w:pPr>
              <w:spacing w:line="276" w:lineRule="auto"/>
              <w:rPr>
                <w:sz w:val="24"/>
              </w:rPr>
            </w:pPr>
            <w:r w:rsidRPr="00E10A96">
              <w:rPr>
                <w:b/>
                <w:sz w:val="24"/>
              </w:rPr>
              <w:t>Betekenis</w:t>
            </w:r>
            <w:r w:rsidRPr="00E10A96">
              <w:rPr>
                <w:sz w:val="24"/>
              </w:rPr>
              <w:t>: ………………………………………………………</w:t>
            </w:r>
            <w:r>
              <w:rPr>
                <w:sz w:val="24"/>
              </w:rPr>
              <w:t>…………………</w:t>
            </w:r>
          </w:p>
          <w:p w14:paraId="3DD614D0" w14:textId="77777777" w:rsidR="000877B1" w:rsidRPr="00E10A96" w:rsidRDefault="000877B1" w:rsidP="00712D3A">
            <w:pPr>
              <w:spacing w:line="276" w:lineRule="auto"/>
              <w:rPr>
                <w:sz w:val="24"/>
              </w:rPr>
            </w:pPr>
            <w:r w:rsidRPr="00E10A96">
              <w:rPr>
                <w:sz w:val="24"/>
              </w:rPr>
              <w:t>…………………………………………………………………………</w:t>
            </w:r>
          </w:p>
        </w:tc>
      </w:tr>
      <w:tr w:rsidR="000877B1" w14:paraId="1BB1ACCA" w14:textId="77777777" w:rsidTr="0E922FE8">
        <w:trPr>
          <w:trHeight w:val="1109"/>
        </w:trPr>
        <w:tc>
          <w:tcPr>
            <w:tcW w:w="4531" w:type="dxa"/>
            <w:vMerge/>
          </w:tcPr>
          <w:p w14:paraId="08B1C618" w14:textId="77777777" w:rsidR="000877B1" w:rsidRDefault="000877B1" w:rsidP="00712D3A"/>
        </w:tc>
        <w:tc>
          <w:tcPr>
            <w:tcW w:w="4531" w:type="dxa"/>
          </w:tcPr>
          <w:p w14:paraId="270939BF" w14:textId="77777777" w:rsidR="000877B1" w:rsidRPr="00E10A96" w:rsidRDefault="000877B1" w:rsidP="00712D3A">
            <w:pPr>
              <w:spacing w:line="276" w:lineRule="auto"/>
              <w:rPr>
                <w:sz w:val="24"/>
              </w:rPr>
            </w:pPr>
            <w:r w:rsidRPr="00E10A96">
              <w:rPr>
                <w:b/>
                <w:sz w:val="24"/>
              </w:rPr>
              <w:t>Leefde wanneer</w:t>
            </w:r>
            <w:r w:rsidRPr="00E10A96">
              <w:rPr>
                <w:sz w:val="24"/>
              </w:rPr>
              <w:t>: ………………………………………………</w:t>
            </w:r>
            <w:r>
              <w:rPr>
                <w:sz w:val="24"/>
              </w:rPr>
              <w:t>…………………………</w:t>
            </w:r>
          </w:p>
          <w:p w14:paraId="27F9229D" w14:textId="77777777" w:rsidR="000877B1" w:rsidRPr="00E10A96" w:rsidRDefault="000877B1" w:rsidP="00712D3A">
            <w:pPr>
              <w:spacing w:line="276" w:lineRule="auto"/>
              <w:rPr>
                <w:sz w:val="24"/>
              </w:rPr>
            </w:pPr>
            <w:r w:rsidRPr="00E10A96">
              <w:rPr>
                <w:sz w:val="24"/>
              </w:rPr>
              <w:t>…………………………………………………………………………</w:t>
            </w:r>
          </w:p>
        </w:tc>
      </w:tr>
      <w:tr w:rsidR="000877B1" w14:paraId="3F4953F8" w14:textId="77777777" w:rsidTr="0E922FE8">
        <w:tc>
          <w:tcPr>
            <w:tcW w:w="4531" w:type="dxa"/>
          </w:tcPr>
          <w:p w14:paraId="0A3E8D5D" w14:textId="77777777" w:rsidR="000877B1" w:rsidRPr="00E10A96" w:rsidRDefault="000877B1" w:rsidP="00712D3A">
            <w:pPr>
              <w:jc w:val="center"/>
              <w:rPr>
                <w:sz w:val="24"/>
              </w:rPr>
            </w:pPr>
            <w:r w:rsidRPr="00E10A96">
              <w:rPr>
                <w:sz w:val="24"/>
              </w:rPr>
              <w:t>Omcirkel wat het meest juiste is:</w:t>
            </w:r>
          </w:p>
          <w:p w14:paraId="1CC1E34E" w14:textId="77777777" w:rsidR="000877B1" w:rsidRPr="00E10A96" w:rsidRDefault="000877B1" w:rsidP="00712D3A">
            <w:pPr>
              <w:jc w:val="center"/>
              <w:rPr>
                <w:b/>
              </w:rPr>
            </w:pPr>
            <w:r w:rsidRPr="00E10A96">
              <w:rPr>
                <w:b/>
                <w:sz w:val="32"/>
              </w:rPr>
              <w:t>Mens        -        Mensaap</w:t>
            </w:r>
          </w:p>
        </w:tc>
        <w:tc>
          <w:tcPr>
            <w:tcW w:w="4531" w:type="dxa"/>
          </w:tcPr>
          <w:p w14:paraId="5539FBDB" w14:textId="77777777" w:rsidR="000877B1" w:rsidRPr="00E10A96" w:rsidRDefault="000877B1" w:rsidP="00712D3A">
            <w:pPr>
              <w:spacing w:line="276" w:lineRule="auto"/>
              <w:rPr>
                <w:sz w:val="24"/>
              </w:rPr>
            </w:pPr>
            <w:r w:rsidRPr="00E10A96">
              <w:rPr>
                <w:b/>
                <w:sz w:val="24"/>
              </w:rPr>
              <w:t>Leefde waar</w:t>
            </w:r>
            <w:r w:rsidRPr="00E10A96">
              <w:rPr>
                <w:sz w:val="24"/>
              </w:rPr>
              <w:t>: ……………………………………………………</w:t>
            </w:r>
            <w:r>
              <w:rPr>
                <w:sz w:val="24"/>
              </w:rPr>
              <w:t>……………………</w:t>
            </w:r>
          </w:p>
          <w:p w14:paraId="2C7FD634" w14:textId="77777777" w:rsidR="000877B1" w:rsidRPr="00E10A96" w:rsidRDefault="000877B1" w:rsidP="00712D3A">
            <w:pPr>
              <w:spacing w:line="276" w:lineRule="auto"/>
              <w:rPr>
                <w:sz w:val="24"/>
              </w:rPr>
            </w:pPr>
            <w:r w:rsidRPr="00E10A96">
              <w:rPr>
                <w:sz w:val="24"/>
              </w:rPr>
              <w:t>…………………………………………………………………………</w:t>
            </w:r>
          </w:p>
        </w:tc>
      </w:tr>
    </w:tbl>
    <w:p w14:paraId="464FD916" w14:textId="77777777" w:rsidR="0064414E" w:rsidRDefault="0064414E">
      <w:pPr>
        <w:rPr>
          <w:rFonts w:eastAsia="Calibri Light"/>
        </w:rPr>
      </w:pPr>
    </w:p>
    <w:p w14:paraId="5E755CB0" w14:textId="77777777" w:rsidR="0064414E" w:rsidRDefault="0064414E">
      <w:pPr>
        <w:rPr>
          <w:rFonts w:eastAsia="Calibri Light"/>
        </w:rPr>
      </w:pPr>
    </w:p>
    <w:tbl>
      <w:tblPr>
        <w:tblStyle w:val="Tabelraster"/>
        <w:tblW w:w="0" w:type="auto"/>
        <w:tblLook w:val="04A0" w:firstRow="1" w:lastRow="0" w:firstColumn="1" w:lastColumn="0" w:noHBand="0" w:noVBand="1"/>
      </w:tblPr>
      <w:tblGrid>
        <w:gridCol w:w="4206"/>
        <w:gridCol w:w="4856"/>
      </w:tblGrid>
      <w:tr w:rsidR="0064414E" w14:paraId="3F0E2829" w14:textId="77777777" w:rsidTr="00712D3A">
        <w:tc>
          <w:tcPr>
            <w:tcW w:w="9062" w:type="dxa"/>
            <w:gridSpan w:val="2"/>
          </w:tcPr>
          <w:p w14:paraId="5771AD31" w14:textId="77777777" w:rsidR="0064414E" w:rsidRPr="008130B2" w:rsidRDefault="0064414E" w:rsidP="00712D3A">
            <w:pPr>
              <w:jc w:val="center"/>
              <w:rPr>
                <w:b/>
              </w:rPr>
            </w:pPr>
            <w:r w:rsidRPr="008130B2">
              <w:rPr>
                <w:b/>
                <w:sz w:val="36"/>
              </w:rPr>
              <w:t>Identiteitskaart</w:t>
            </w:r>
          </w:p>
        </w:tc>
      </w:tr>
      <w:tr w:rsidR="0064414E" w14:paraId="7B1E71F8" w14:textId="77777777" w:rsidTr="00712D3A">
        <w:trPr>
          <w:trHeight w:val="367"/>
        </w:trPr>
        <w:tc>
          <w:tcPr>
            <w:tcW w:w="4531" w:type="dxa"/>
            <w:vMerge w:val="restart"/>
          </w:tcPr>
          <w:p w14:paraId="1D27944C" w14:textId="77777777" w:rsidR="0064414E" w:rsidRPr="00ED63B9" w:rsidRDefault="0064414E" w:rsidP="00712D3A">
            <w:pPr>
              <w:jc w:val="center"/>
              <w:rPr>
                <w:noProof/>
                <w:sz w:val="36"/>
              </w:rPr>
            </w:pPr>
          </w:p>
          <w:p w14:paraId="1270F490" w14:textId="77777777" w:rsidR="0064414E" w:rsidRPr="00ED63B9" w:rsidRDefault="0064414E" w:rsidP="00712D3A">
            <w:pPr>
              <w:jc w:val="center"/>
              <w:rPr>
                <w:sz w:val="36"/>
              </w:rPr>
            </w:pPr>
            <w:r w:rsidRPr="00BC0E6C">
              <w:rPr>
                <w:noProof/>
                <w:color w:val="404040" w:themeColor="text1" w:themeTint="BF"/>
                <w:sz w:val="40"/>
              </w:rPr>
              <w:t>Kleef hier een foto van jezelf</w:t>
            </w:r>
          </w:p>
        </w:tc>
        <w:tc>
          <w:tcPr>
            <w:tcW w:w="4531" w:type="dxa"/>
          </w:tcPr>
          <w:p w14:paraId="126300B2" w14:textId="77777777" w:rsidR="0064414E" w:rsidRPr="00E10A96" w:rsidRDefault="0064414E" w:rsidP="00712D3A">
            <w:pPr>
              <w:rPr>
                <w:sz w:val="24"/>
              </w:rPr>
            </w:pPr>
            <w:r w:rsidRPr="00E10A96">
              <w:rPr>
                <w:b/>
                <w:sz w:val="24"/>
              </w:rPr>
              <w:t>Naam</w:t>
            </w:r>
            <w:r w:rsidRPr="00E10A96">
              <w:rPr>
                <w:sz w:val="24"/>
              </w:rPr>
              <w:t xml:space="preserve">: </w:t>
            </w:r>
            <w:r>
              <w:rPr>
                <w:sz w:val="24"/>
              </w:rPr>
              <w:t xml:space="preserve">Homo Sapiens </w:t>
            </w:r>
            <w:proofErr w:type="spellStart"/>
            <w:r>
              <w:rPr>
                <w:sz w:val="24"/>
              </w:rPr>
              <w:t>Sapiens</w:t>
            </w:r>
            <w:proofErr w:type="spellEnd"/>
          </w:p>
        </w:tc>
      </w:tr>
      <w:tr w:rsidR="0064414E" w14:paraId="7CD781E8" w14:textId="77777777" w:rsidTr="00712D3A">
        <w:tc>
          <w:tcPr>
            <w:tcW w:w="4531" w:type="dxa"/>
            <w:vMerge/>
          </w:tcPr>
          <w:p w14:paraId="5A0737F8" w14:textId="77777777" w:rsidR="0064414E" w:rsidRDefault="0064414E" w:rsidP="00712D3A"/>
        </w:tc>
        <w:tc>
          <w:tcPr>
            <w:tcW w:w="4531" w:type="dxa"/>
          </w:tcPr>
          <w:p w14:paraId="61FB0F1E" w14:textId="77777777" w:rsidR="0064414E" w:rsidRPr="00E10A96" w:rsidRDefault="0064414E" w:rsidP="00712D3A">
            <w:pPr>
              <w:spacing w:line="276" w:lineRule="auto"/>
              <w:rPr>
                <w:sz w:val="24"/>
              </w:rPr>
            </w:pPr>
            <w:r w:rsidRPr="00E10A96">
              <w:rPr>
                <w:b/>
                <w:sz w:val="24"/>
              </w:rPr>
              <w:t>Betekenis</w:t>
            </w:r>
            <w:r w:rsidRPr="00E10A96">
              <w:rPr>
                <w:sz w:val="24"/>
              </w:rPr>
              <w:t>: ………………………………………………………</w:t>
            </w:r>
            <w:r>
              <w:rPr>
                <w:sz w:val="24"/>
              </w:rPr>
              <w:t>…………………</w:t>
            </w:r>
          </w:p>
          <w:p w14:paraId="777FCC8F" w14:textId="77777777" w:rsidR="0064414E" w:rsidRPr="00E10A96" w:rsidRDefault="0064414E" w:rsidP="00712D3A">
            <w:pPr>
              <w:spacing w:line="276" w:lineRule="auto"/>
              <w:rPr>
                <w:sz w:val="24"/>
              </w:rPr>
            </w:pPr>
            <w:r w:rsidRPr="00E10A96">
              <w:rPr>
                <w:sz w:val="24"/>
              </w:rPr>
              <w:t>…………………………………………………………………………</w:t>
            </w:r>
          </w:p>
        </w:tc>
      </w:tr>
      <w:tr w:rsidR="0064414E" w14:paraId="5DBAD8FC" w14:textId="77777777" w:rsidTr="00712D3A">
        <w:trPr>
          <w:trHeight w:val="1109"/>
        </w:trPr>
        <w:tc>
          <w:tcPr>
            <w:tcW w:w="4531" w:type="dxa"/>
            <w:vMerge/>
          </w:tcPr>
          <w:p w14:paraId="729F9A23" w14:textId="77777777" w:rsidR="0064414E" w:rsidRDefault="0064414E" w:rsidP="00712D3A"/>
        </w:tc>
        <w:tc>
          <w:tcPr>
            <w:tcW w:w="4531" w:type="dxa"/>
          </w:tcPr>
          <w:p w14:paraId="6FE93077" w14:textId="77777777" w:rsidR="0064414E" w:rsidRPr="00E10A96" w:rsidRDefault="0064414E" w:rsidP="00712D3A">
            <w:pPr>
              <w:spacing w:line="276" w:lineRule="auto"/>
              <w:rPr>
                <w:sz w:val="24"/>
              </w:rPr>
            </w:pPr>
            <w:r w:rsidRPr="00E10A96">
              <w:rPr>
                <w:b/>
                <w:sz w:val="24"/>
              </w:rPr>
              <w:t>Leefde wanneer</w:t>
            </w:r>
            <w:r w:rsidRPr="00E10A96">
              <w:rPr>
                <w:sz w:val="24"/>
              </w:rPr>
              <w:t>: ………………………………………………</w:t>
            </w:r>
            <w:r>
              <w:rPr>
                <w:sz w:val="24"/>
              </w:rPr>
              <w:t>…………………………</w:t>
            </w:r>
          </w:p>
          <w:p w14:paraId="5FF539E4" w14:textId="77777777" w:rsidR="0064414E" w:rsidRPr="00E10A96" w:rsidRDefault="0064414E" w:rsidP="00712D3A">
            <w:pPr>
              <w:spacing w:line="276" w:lineRule="auto"/>
              <w:rPr>
                <w:sz w:val="24"/>
              </w:rPr>
            </w:pPr>
            <w:r w:rsidRPr="00E10A96">
              <w:rPr>
                <w:sz w:val="24"/>
              </w:rPr>
              <w:t>…………………………………………………………………………</w:t>
            </w:r>
          </w:p>
        </w:tc>
      </w:tr>
      <w:tr w:rsidR="0064414E" w14:paraId="17C6AB48" w14:textId="77777777" w:rsidTr="00712D3A">
        <w:tc>
          <w:tcPr>
            <w:tcW w:w="4531" w:type="dxa"/>
          </w:tcPr>
          <w:p w14:paraId="642330BC" w14:textId="77777777" w:rsidR="0064414E" w:rsidRPr="00E10A96" w:rsidRDefault="0064414E" w:rsidP="00712D3A">
            <w:pPr>
              <w:jc w:val="center"/>
              <w:rPr>
                <w:sz w:val="24"/>
              </w:rPr>
            </w:pPr>
            <w:r w:rsidRPr="00E10A96">
              <w:rPr>
                <w:sz w:val="24"/>
              </w:rPr>
              <w:t>Omcirkel wat het meest juiste is:</w:t>
            </w:r>
          </w:p>
          <w:p w14:paraId="3511796F" w14:textId="77777777" w:rsidR="0064414E" w:rsidRPr="00E10A96" w:rsidRDefault="0064414E" w:rsidP="00712D3A">
            <w:pPr>
              <w:jc w:val="center"/>
              <w:rPr>
                <w:b/>
              </w:rPr>
            </w:pPr>
            <w:r w:rsidRPr="00E10A96">
              <w:rPr>
                <w:b/>
                <w:sz w:val="32"/>
              </w:rPr>
              <w:t>Mens        -        Mensaap</w:t>
            </w:r>
          </w:p>
        </w:tc>
        <w:tc>
          <w:tcPr>
            <w:tcW w:w="4531" w:type="dxa"/>
          </w:tcPr>
          <w:p w14:paraId="7A6C68B1" w14:textId="77777777" w:rsidR="0064414E" w:rsidRPr="00E10A96" w:rsidRDefault="0064414E" w:rsidP="00712D3A">
            <w:pPr>
              <w:spacing w:line="276" w:lineRule="auto"/>
              <w:rPr>
                <w:sz w:val="24"/>
              </w:rPr>
            </w:pPr>
            <w:r w:rsidRPr="00E10A96">
              <w:rPr>
                <w:b/>
                <w:sz w:val="24"/>
              </w:rPr>
              <w:t>Leefde waar</w:t>
            </w:r>
            <w:r w:rsidRPr="00E10A96">
              <w:rPr>
                <w:sz w:val="24"/>
              </w:rPr>
              <w:t>: ……………………………………………………</w:t>
            </w:r>
            <w:r>
              <w:rPr>
                <w:sz w:val="24"/>
              </w:rPr>
              <w:t>……………………</w:t>
            </w:r>
          </w:p>
          <w:p w14:paraId="2BF9588C" w14:textId="77777777" w:rsidR="0064414E" w:rsidRPr="00E10A96" w:rsidRDefault="0064414E" w:rsidP="00712D3A">
            <w:pPr>
              <w:spacing w:line="276" w:lineRule="auto"/>
              <w:rPr>
                <w:sz w:val="24"/>
              </w:rPr>
            </w:pPr>
            <w:r w:rsidRPr="00E10A96">
              <w:rPr>
                <w:sz w:val="24"/>
              </w:rPr>
              <w:t>…………………………………………………………………………</w:t>
            </w:r>
          </w:p>
        </w:tc>
      </w:tr>
    </w:tbl>
    <w:p w14:paraId="1B2416E1" w14:textId="77777777" w:rsidR="00A5513B" w:rsidRDefault="00A5513B">
      <w:pPr>
        <w:rPr>
          <w:rFonts w:eastAsia="Calibri Light"/>
        </w:rPr>
      </w:pPr>
    </w:p>
    <w:p w14:paraId="3BB7DC8B" w14:textId="77777777" w:rsidR="00A5513B" w:rsidRDefault="00A5513B">
      <w:pPr>
        <w:rPr>
          <w:rFonts w:eastAsia="Calibri Light"/>
        </w:rPr>
      </w:pPr>
    </w:p>
    <w:p w14:paraId="155AC2F4" w14:textId="23FC76FE" w:rsidR="00A5513B" w:rsidRPr="00A5513B" w:rsidRDefault="00A5513B" w:rsidP="00A5513B">
      <w:pPr>
        <w:pStyle w:val="Lijstalinea"/>
        <w:numPr>
          <w:ilvl w:val="0"/>
          <w:numId w:val="10"/>
        </w:numPr>
        <w:spacing w:after="0" w:line="276" w:lineRule="auto"/>
        <w:jc w:val="both"/>
        <w:rPr>
          <w:sz w:val="24"/>
        </w:rPr>
      </w:pPr>
      <w:r w:rsidRPr="00A5513B">
        <w:rPr>
          <w:sz w:val="24"/>
        </w:rPr>
        <w:t xml:space="preserve">Homo Sapiens Neanderthaler + Homo Sapiens </w:t>
      </w:r>
      <w:proofErr w:type="spellStart"/>
      <w:r w:rsidRPr="00A5513B">
        <w:rPr>
          <w:sz w:val="24"/>
        </w:rPr>
        <w:t>Sapiens</w:t>
      </w:r>
      <w:proofErr w:type="spellEnd"/>
      <w:r w:rsidRPr="00A5513B">
        <w:rPr>
          <w:sz w:val="24"/>
        </w:rPr>
        <w:t xml:space="preserve"> leefden duizenden jaren naast elkaar, in hetzelfde gebied.</w:t>
      </w:r>
    </w:p>
    <w:p w14:paraId="55F5C04A" w14:textId="5BDAF89B" w:rsidR="00A5513B" w:rsidRDefault="00A5513B" w:rsidP="00A5513B">
      <w:pPr>
        <w:pStyle w:val="Lijstalinea"/>
        <w:numPr>
          <w:ilvl w:val="1"/>
          <w:numId w:val="10"/>
        </w:numPr>
        <w:spacing w:after="0" w:line="276" w:lineRule="auto"/>
        <w:jc w:val="both"/>
        <w:rPr>
          <w:sz w:val="24"/>
        </w:rPr>
      </w:pPr>
      <w:r>
        <w:rPr>
          <w:sz w:val="24"/>
        </w:rPr>
        <w:t>Gevolg: _________________________________________________________</w:t>
      </w:r>
    </w:p>
    <w:p w14:paraId="7A80440C" w14:textId="77777777" w:rsidR="00A5513B" w:rsidRPr="00A5513B" w:rsidRDefault="00A5513B" w:rsidP="00A5513B">
      <w:pPr>
        <w:spacing w:after="0" w:line="276" w:lineRule="auto"/>
        <w:ind w:left="1080"/>
        <w:jc w:val="both"/>
        <w:rPr>
          <w:sz w:val="24"/>
        </w:rPr>
      </w:pPr>
    </w:p>
    <w:p w14:paraId="4FDEB2D2" w14:textId="5635751F" w:rsidR="00A5513B" w:rsidRDefault="00A5513B" w:rsidP="00A5513B">
      <w:pPr>
        <w:pStyle w:val="Lijstalinea"/>
        <w:numPr>
          <w:ilvl w:val="0"/>
          <w:numId w:val="10"/>
        </w:numPr>
        <w:spacing w:after="0" w:line="276" w:lineRule="auto"/>
        <w:jc w:val="both"/>
      </w:pPr>
      <w:r w:rsidRPr="004D48D6">
        <w:rPr>
          <w:sz w:val="24"/>
        </w:rPr>
        <w:t>Homo Neanderthaler sterft uit: (wanneer)</w:t>
      </w:r>
      <w:r>
        <w:rPr>
          <w:sz w:val="24"/>
        </w:rPr>
        <w:t xml:space="preserve"> ___________________________________</w:t>
      </w:r>
    </w:p>
    <w:p w14:paraId="2D7EF742" w14:textId="77777777" w:rsidR="00A5513B" w:rsidRDefault="00A5513B" w:rsidP="00A5513B">
      <w:pPr>
        <w:rPr>
          <w:sz w:val="24"/>
        </w:rPr>
      </w:pPr>
      <w:r>
        <w:rPr>
          <w:sz w:val="24"/>
        </w:rPr>
        <w:br w:type="page"/>
      </w:r>
    </w:p>
    <w:p w14:paraId="3E6FD6C9" w14:textId="7997DF4C" w:rsidR="00F91E15" w:rsidRPr="00A5513B" w:rsidRDefault="00BC4CFC" w:rsidP="00A5513B">
      <w:pPr>
        <w:pStyle w:val="Kop1"/>
        <w:rPr>
          <w:rFonts w:eastAsia="Calibri Light"/>
        </w:rPr>
      </w:pPr>
      <w:bookmarkStart w:id="43" w:name="_Toc58311534"/>
      <w:bookmarkStart w:id="44" w:name="_Toc59200029"/>
      <w:r>
        <w:rPr>
          <w:rFonts w:eastAsia="Calibri Light"/>
        </w:rPr>
        <w:lastRenderedPageBreak/>
        <w:t>Drempel 6</w:t>
      </w:r>
      <w:bookmarkEnd w:id="43"/>
      <w:bookmarkEnd w:id="44"/>
    </w:p>
    <w:p w14:paraId="198B62B2" w14:textId="77777777" w:rsidR="001E1CF1" w:rsidRDefault="001E1CF1" w:rsidP="001E1CF1"/>
    <w:p w14:paraId="70CEED38" w14:textId="77777777" w:rsidR="001E1CF1" w:rsidRPr="00B25A71" w:rsidRDefault="001E1CF1" w:rsidP="00712D3A">
      <w:pPr>
        <w:pStyle w:val="Kop2"/>
      </w:pPr>
      <w:bookmarkStart w:id="45" w:name="_Toc55146086"/>
      <w:bookmarkStart w:id="46" w:name="_Toc58311535"/>
      <w:bookmarkStart w:id="47" w:name="_Toc59200030"/>
      <w:r w:rsidRPr="0076246B">
        <w:t>Inleiding</w:t>
      </w:r>
      <w:bookmarkEnd w:id="45"/>
      <w:bookmarkEnd w:id="46"/>
      <w:bookmarkEnd w:id="47"/>
    </w:p>
    <w:p w14:paraId="4D6F6B7D" w14:textId="77777777" w:rsidR="001E1CF1" w:rsidRPr="00631CB0" w:rsidRDefault="001E1CF1" w:rsidP="001E1CF1">
      <w:r>
        <w:rPr>
          <w:rFonts w:eastAsiaTheme="minorEastAsia" w:cs="Times New Roman"/>
          <w:sz w:val="24"/>
          <w:szCs w:val="20"/>
        </w:rPr>
        <w:t>C</w:t>
      </w:r>
      <w:r>
        <w:t xml:space="preserve">ollectief leren is ontzettend belangrijk in onze maatschappij. Het is een unieke eigenschap voor de mens. Mensen gingen informatie uitwisselen en doorgeven, waardoor zij zich konden aanpassen aan de meest onwaarschijnlijke omgevingen. Vandaag gaan we terug naar het verleden. In de tijd dat er nog geen manier was om dingen op te schrijven met pen en papier, moesten mensen creatief worden om toch dingen te noteren. Je gaat aan de slag met een groepje met net zo creatief denken: je gaat het schrift uitvinden. </w:t>
      </w:r>
    </w:p>
    <w:p w14:paraId="467B74D9" w14:textId="77777777" w:rsidR="001E1CF1" w:rsidRDefault="001E1CF1" w:rsidP="00712D3A">
      <w:pPr>
        <w:pStyle w:val="Kop2"/>
      </w:pPr>
      <w:bookmarkStart w:id="48" w:name="_Toc55146087"/>
      <w:bookmarkStart w:id="49" w:name="_Toc58311536"/>
      <w:bookmarkStart w:id="50" w:name="_Toc59200031"/>
      <w:r w:rsidRPr="0076246B">
        <w:t>Opdrachten</w:t>
      </w:r>
      <w:bookmarkEnd w:id="48"/>
      <w:bookmarkEnd w:id="49"/>
      <w:bookmarkEnd w:id="50"/>
      <w:r w:rsidRPr="0076246B">
        <w:t xml:space="preserve"> </w:t>
      </w:r>
    </w:p>
    <w:p w14:paraId="093E8BE4" w14:textId="37D8D9ED" w:rsidR="001E1CF1" w:rsidRDefault="001E1CF1" w:rsidP="001E1CF1">
      <w:r>
        <w:t xml:space="preserve">Zoals je net al hebt gelezen, ga je met je groepje het schrift uitvinden. Hier heb je </w:t>
      </w:r>
      <w:r w:rsidRPr="002B5B9A">
        <w:t>60 minuten</w:t>
      </w:r>
      <w:r>
        <w:t xml:space="preserve"> de tijd voor. Hierna ga je rondlopen en ideeën uitwisselen. Vervolgens ga je terug in je groepje zitten en ga je nog </w:t>
      </w:r>
      <w:r w:rsidRPr="002B5B9A">
        <w:t>30 minuten</w:t>
      </w:r>
      <w:r>
        <w:t xml:space="preserve"> nadenken over hoe je jouw schrift kunt verbeteren. In totaal duurt de complete opdracht </w:t>
      </w:r>
      <w:r w:rsidRPr="002B5B9A">
        <w:t>100 minuten</w:t>
      </w:r>
      <w:r>
        <w:t xml:space="preserve">. Je doet dit alles in een groepje van </w:t>
      </w:r>
      <w:r w:rsidR="00A921D5">
        <w:t>3</w:t>
      </w:r>
      <w:r>
        <w:t xml:space="preserve">. Je mag alleen binnen je groepje overleggen en eventueel de hulp van de docent vragen. </w:t>
      </w:r>
    </w:p>
    <w:p w14:paraId="3F896240" w14:textId="77777777" w:rsidR="001E1CF1" w:rsidRDefault="001E1CF1" w:rsidP="001E1CF1">
      <w:r>
        <w:t>Je gaat met je groepje denken als mensen die in de tijd leefden voordat het schrift was uitgevonden. Jullie zijn kooplieden en willen dus goederen verkopen. Het is aan jullie om te bedenken wát je verkoopt: zijn jullie boeren, smids, visser, jager, etc.?</w:t>
      </w:r>
    </w:p>
    <w:p w14:paraId="148B027A" w14:textId="77777777" w:rsidR="001E1CF1" w:rsidRPr="004D51CC" w:rsidRDefault="001E1CF1" w:rsidP="001E1CF1">
      <w:r>
        <w:t xml:space="preserve">Uiteindelijk lever je het volgende in: een lijst van de goederen die je ‘verkoopt’ aan andere mensen, een </w:t>
      </w:r>
      <w:r>
        <w:rPr>
          <w:b/>
          <w:bCs/>
        </w:rPr>
        <w:t>eerste versie</w:t>
      </w:r>
      <w:r>
        <w:t xml:space="preserve"> van jullie schrift waarin je jouw goederen (minimaal 20, maximaal 30) hebt vertaald naar een </w:t>
      </w:r>
      <w:r>
        <w:rPr>
          <w:b/>
          <w:bCs/>
        </w:rPr>
        <w:t xml:space="preserve">logische </w:t>
      </w:r>
      <w:r>
        <w:t xml:space="preserve">beschrijving op papier en een </w:t>
      </w:r>
      <w:r>
        <w:rPr>
          <w:b/>
          <w:bCs/>
        </w:rPr>
        <w:t>definitieve versie</w:t>
      </w:r>
      <w:r>
        <w:t xml:space="preserve"> van jullie schrift nadat je ideeën hebt uitgewisseld met andere groepjes over hun aanpak. </w:t>
      </w:r>
    </w:p>
    <w:p w14:paraId="33EAB1E7" w14:textId="77777777" w:rsidR="001E1CF1" w:rsidRPr="00937717" w:rsidRDefault="001E1CF1" w:rsidP="001E1CF1">
      <w:r>
        <w:t>Dit alles leveren jullie in dit boekje in, met hierop al jullie namen en de klas. Jullie krijgen dit boekje en kladpapier om ideeën uit te proberen.</w:t>
      </w:r>
    </w:p>
    <w:p w14:paraId="4DB7AB81" w14:textId="77777777" w:rsidR="001E1CF1" w:rsidRDefault="001E1CF1" w:rsidP="001E1CF1">
      <w:pPr>
        <w:rPr>
          <w:rFonts w:cstheme="minorHAnsi"/>
          <w:noProof/>
        </w:rPr>
      </w:pPr>
      <w:r w:rsidRPr="00E45257">
        <w:rPr>
          <w:rFonts w:cstheme="minorHAnsi"/>
          <w:noProof/>
        </w:rPr>
        <w:drawing>
          <wp:inline distT="0" distB="0" distL="0" distR="0" wp14:anchorId="69E5C11B" wp14:editId="2E2E0AE4">
            <wp:extent cx="3073400" cy="2048933"/>
            <wp:effectExtent l="0" t="0" r="0" b="8890"/>
            <wp:docPr id="4" name="Picture 2" descr="Collectief Leren • Onderwijscommunity">
              <a:extLst xmlns:a="http://schemas.openxmlformats.org/drawingml/2006/main">
                <a:ext uri="{FF2B5EF4-FFF2-40B4-BE49-F238E27FC236}">
                  <a16:creationId xmlns:a16="http://schemas.microsoft.com/office/drawing/2014/main" id="{4542BC15-6DEC-464D-ADBB-CDCDEC3E1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llectief Leren • Onderwijscommunity">
                      <a:extLst>
                        <a:ext uri="{FF2B5EF4-FFF2-40B4-BE49-F238E27FC236}">
                          <a16:creationId xmlns:a16="http://schemas.microsoft.com/office/drawing/2014/main" id="{4542BC15-6DEC-464D-ADBB-CDCDEC3E108C}"/>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6824" cy="2051215"/>
                    </a:xfrm>
                    <a:prstGeom prst="rect">
                      <a:avLst/>
                    </a:prstGeom>
                    <a:ln>
                      <a:noFill/>
                    </a:ln>
                    <a:effectLst>
                      <a:softEdge rad="112500"/>
                    </a:effectLst>
                    <a:extLst>
                      <a:ext uri="{909E8E84-426E-40DD-AFC4-6F175D3DCCD1}">
                        <a14:hiddenFill xmlns:a14="http://schemas.microsoft.com/office/drawing/2010/main">
                          <a:solidFill>
                            <a:srgbClr val="FFFFFF"/>
                          </a:solidFill>
                        </a14:hiddenFill>
                      </a:ext>
                    </a:extLst>
                  </pic:spPr>
                </pic:pic>
              </a:graphicData>
            </a:graphic>
          </wp:inline>
        </w:drawing>
      </w:r>
    </w:p>
    <w:p w14:paraId="1A3B63BC" w14:textId="77777777" w:rsidR="001E1CF1" w:rsidRDefault="001E1CF1" w:rsidP="001E1CF1">
      <w:pPr>
        <w:rPr>
          <w:rFonts w:cstheme="minorHAnsi"/>
          <w:noProof/>
        </w:rPr>
      </w:pPr>
    </w:p>
    <w:p w14:paraId="736DDE0A" w14:textId="77777777" w:rsidR="001E1CF1" w:rsidRDefault="001E1CF1" w:rsidP="001E1CF1">
      <w:pPr>
        <w:rPr>
          <w:rFonts w:cstheme="minorHAnsi"/>
          <w:noProof/>
        </w:rPr>
      </w:pPr>
    </w:p>
    <w:p w14:paraId="58EC0F0E" w14:textId="77777777" w:rsidR="001E1CF1" w:rsidRDefault="001E1CF1" w:rsidP="001E1CF1">
      <w:pPr>
        <w:rPr>
          <w:rFonts w:cstheme="minorHAnsi"/>
          <w:noProof/>
        </w:rPr>
      </w:pPr>
    </w:p>
    <w:p w14:paraId="730A7BCD" w14:textId="77777777" w:rsidR="001E1CF1" w:rsidRPr="0076246B" w:rsidRDefault="001E1CF1" w:rsidP="001E1CF1">
      <w:pPr>
        <w:rPr>
          <w:rFonts w:cstheme="minorHAnsi"/>
          <w:noProof/>
        </w:rPr>
      </w:pPr>
    </w:p>
    <w:p w14:paraId="743C6101" w14:textId="77777777" w:rsidR="001E1CF1" w:rsidRPr="0076246B" w:rsidRDefault="001E1CF1" w:rsidP="001E1CF1">
      <w:pPr>
        <w:rPr>
          <w:rFonts w:cstheme="minorHAnsi"/>
        </w:rPr>
      </w:pPr>
    </w:p>
    <w:p w14:paraId="166A9C42" w14:textId="77777777" w:rsidR="001E1CF1" w:rsidRPr="0076246B" w:rsidRDefault="001E1CF1" w:rsidP="001E1CF1">
      <w:pPr>
        <w:pStyle w:val="Kop1"/>
        <w:rPr>
          <w:rFonts w:asciiTheme="minorHAnsi" w:hAnsiTheme="minorHAnsi" w:cstheme="minorHAnsi"/>
          <w:sz w:val="28"/>
          <w:szCs w:val="28"/>
        </w:rPr>
      </w:pPr>
      <w:bookmarkStart w:id="51" w:name="_Toc55146088"/>
      <w:bookmarkStart w:id="52" w:name="_Toc58311537"/>
      <w:bookmarkStart w:id="53" w:name="_Toc59200032"/>
      <w:r w:rsidRPr="0076246B">
        <w:rPr>
          <w:rFonts w:asciiTheme="minorHAnsi" w:hAnsiTheme="minorHAnsi" w:cstheme="minorHAnsi"/>
          <w:sz w:val="28"/>
          <w:szCs w:val="28"/>
        </w:rPr>
        <w:lastRenderedPageBreak/>
        <w:t>Maak de volgende opdrachten.</w:t>
      </w:r>
      <w:bookmarkEnd w:id="51"/>
      <w:bookmarkEnd w:id="52"/>
      <w:bookmarkEnd w:id="53"/>
    </w:p>
    <w:p w14:paraId="12F93B97" w14:textId="77777777" w:rsidR="001E1CF1" w:rsidRDefault="001E1CF1" w:rsidP="001E1CF1">
      <w:pPr>
        <w:pStyle w:val="Kop2"/>
      </w:pPr>
      <w:bookmarkStart w:id="54" w:name="_Toc55146089"/>
      <w:bookmarkStart w:id="55" w:name="_Toc58311538"/>
      <w:bookmarkStart w:id="56" w:name="_Toc59200033"/>
      <w:r>
        <w:t>Goederenlijst</w:t>
      </w:r>
      <w:bookmarkEnd w:id="54"/>
      <w:bookmarkEnd w:id="55"/>
      <w:bookmarkEnd w:id="56"/>
      <w:r>
        <w:t xml:space="preserve"> </w:t>
      </w:r>
    </w:p>
    <w:p w14:paraId="7E6FB863" w14:textId="77777777" w:rsidR="001E1CF1" w:rsidRPr="008760A8" w:rsidRDefault="001E1CF1" w:rsidP="001E1CF1">
      <w:pPr>
        <w:rPr>
          <w:b/>
          <w:bCs/>
        </w:rPr>
      </w:pPr>
      <w:r>
        <w:rPr>
          <w:b/>
          <w:bCs/>
        </w:rPr>
        <w:t>Let op, minimaal 20 en maximaal 30 goederen!</w:t>
      </w:r>
    </w:p>
    <w:p w14:paraId="1F01B86F"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200D4794"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387FB6A8"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168F2639"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0CBA0E5C"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58C594FF"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2EF1CF9B"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0DB64667"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24B78FC6"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311354CE"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4DA92D50"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6E3C4507"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19311E1F"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0C5D596A"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743BFC4A"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3C4A9958"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14E9A58E"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6280F13B"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07B34A91"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04403FE5"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2FDFF5E8"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3DE98439"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4282485D"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1B1EE078"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0A96166B"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3AE6AA8A"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3E29354B"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4DEE4AD3" w14:textId="77777777" w:rsidR="001E1CF1" w:rsidRPr="0076246B" w:rsidRDefault="001E1CF1" w:rsidP="001E1CF1">
      <w:pPr>
        <w:rPr>
          <w:rFonts w:cstheme="minorHAnsi"/>
          <w:b/>
          <w:bCs/>
        </w:rPr>
      </w:pPr>
      <w:r w:rsidRPr="0076246B">
        <w:rPr>
          <w:rFonts w:cstheme="minorHAnsi"/>
          <w:b/>
          <w:bCs/>
        </w:rPr>
        <w:t>___________________________________________________________________________</w:t>
      </w:r>
    </w:p>
    <w:p w14:paraId="6B04B023" w14:textId="77777777" w:rsidR="001E1CF1" w:rsidRDefault="001E1CF1" w:rsidP="001E1CF1">
      <w:pPr>
        <w:pStyle w:val="Kop2"/>
      </w:pPr>
      <w:bookmarkStart w:id="57" w:name="_Toc55146090"/>
      <w:bookmarkStart w:id="58" w:name="_Toc58311539"/>
      <w:bookmarkStart w:id="59" w:name="_Toc59200034"/>
      <w:r>
        <w:lastRenderedPageBreak/>
        <w:t>Eerste schrift ontwerp</w:t>
      </w:r>
      <w:bookmarkEnd w:id="57"/>
      <w:bookmarkEnd w:id="58"/>
      <w:bookmarkEnd w:id="59"/>
    </w:p>
    <w:tbl>
      <w:tblPr>
        <w:tblStyle w:val="Onopgemaaktetabel1"/>
        <w:tblW w:w="0" w:type="auto"/>
        <w:tblLook w:val="04A0" w:firstRow="1" w:lastRow="0" w:firstColumn="1" w:lastColumn="0" w:noHBand="0" w:noVBand="1"/>
      </w:tblPr>
      <w:tblGrid>
        <w:gridCol w:w="4537"/>
        <w:gridCol w:w="4525"/>
      </w:tblGrid>
      <w:tr w:rsidR="001E1CF1" w14:paraId="21C666CC" w14:textId="77777777" w:rsidTr="00C16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2DE62A59" w14:textId="77777777" w:rsidR="001E1CF1" w:rsidRPr="00951935" w:rsidRDefault="001E1CF1" w:rsidP="00A47BE6">
            <w:r w:rsidRPr="00951935">
              <w:t>Goederen</w:t>
            </w:r>
          </w:p>
        </w:tc>
        <w:tc>
          <w:tcPr>
            <w:tcW w:w="4525" w:type="dxa"/>
          </w:tcPr>
          <w:p w14:paraId="71F36714" w14:textId="77777777" w:rsidR="001E1CF1" w:rsidRDefault="001E1CF1" w:rsidP="00A47BE6">
            <w:pPr>
              <w:cnfStyle w:val="100000000000" w:firstRow="1" w:lastRow="0" w:firstColumn="0" w:lastColumn="0" w:oddVBand="0" w:evenVBand="0" w:oddHBand="0" w:evenHBand="0" w:firstRowFirstColumn="0" w:firstRowLastColumn="0" w:lastRowFirstColumn="0" w:lastRowLastColumn="0"/>
            </w:pPr>
            <w:r>
              <w:t>Vertaling op schrift</w:t>
            </w:r>
          </w:p>
        </w:tc>
      </w:tr>
      <w:tr w:rsidR="001E1CF1" w14:paraId="5F7B9D6C"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536275C0" w14:textId="77777777" w:rsidR="001E1CF1" w:rsidRDefault="001E1CF1" w:rsidP="00A47BE6"/>
          <w:p w14:paraId="034C3832" w14:textId="77777777" w:rsidR="001E1CF1" w:rsidRDefault="001E1CF1" w:rsidP="00A47BE6">
            <w:pPr>
              <w:rPr>
                <w:b w:val="0"/>
                <w:bCs w:val="0"/>
              </w:rPr>
            </w:pPr>
          </w:p>
          <w:p w14:paraId="1E1489CB" w14:textId="77777777" w:rsidR="001E1CF1" w:rsidRDefault="001E1CF1" w:rsidP="00A47BE6"/>
        </w:tc>
        <w:tc>
          <w:tcPr>
            <w:tcW w:w="4525" w:type="dxa"/>
          </w:tcPr>
          <w:p w14:paraId="14F6E9FF"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2DB80695"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24532482" w14:textId="77777777" w:rsidR="001E1CF1" w:rsidRDefault="001E1CF1" w:rsidP="00A47BE6">
            <w:pPr>
              <w:rPr>
                <w:b w:val="0"/>
                <w:bCs w:val="0"/>
              </w:rPr>
            </w:pPr>
          </w:p>
          <w:p w14:paraId="24AC54C3" w14:textId="77777777" w:rsidR="001E1CF1" w:rsidRDefault="001E1CF1" w:rsidP="00A47BE6">
            <w:pPr>
              <w:rPr>
                <w:b w:val="0"/>
                <w:bCs w:val="0"/>
              </w:rPr>
            </w:pPr>
          </w:p>
          <w:p w14:paraId="023C85E6" w14:textId="77777777" w:rsidR="001E1CF1" w:rsidRDefault="001E1CF1" w:rsidP="00A47BE6"/>
        </w:tc>
        <w:tc>
          <w:tcPr>
            <w:tcW w:w="4525" w:type="dxa"/>
          </w:tcPr>
          <w:p w14:paraId="66E97FDA"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p w14:paraId="26DAA9FD"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6B1F816A"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07E15A66" w14:textId="77777777" w:rsidR="001E1CF1" w:rsidRDefault="001E1CF1" w:rsidP="00A47BE6"/>
          <w:p w14:paraId="6B55AD7B" w14:textId="77777777" w:rsidR="001E1CF1" w:rsidRDefault="001E1CF1" w:rsidP="00A47BE6">
            <w:pPr>
              <w:rPr>
                <w:b w:val="0"/>
                <w:bCs w:val="0"/>
              </w:rPr>
            </w:pPr>
          </w:p>
          <w:p w14:paraId="50ED2AE3" w14:textId="77777777" w:rsidR="001E1CF1" w:rsidRDefault="001E1CF1" w:rsidP="00A47BE6"/>
        </w:tc>
        <w:tc>
          <w:tcPr>
            <w:tcW w:w="4525" w:type="dxa"/>
          </w:tcPr>
          <w:p w14:paraId="35933330"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0DB006FE"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32B4BC90" w14:textId="77777777" w:rsidR="001E1CF1" w:rsidRDefault="001E1CF1" w:rsidP="00A47BE6"/>
          <w:p w14:paraId="5AB2C04B" w14:textId="77777777" w:rsidR="001E1CF1" w:rsidRDefault="001E1CF1" w:rsidP="00A47BE6">
            <w:pPr>
              <w:rPr>
                <w:b w:val="0"/>
                <w:bCs w:val="0"/>
              </w:rPr>
            </w:pPr>
          </w:p>
          <w:p w14:paraId="1687F13D" w14:textId="77777777" w:rsidR="001E1CF1" w:rsidRDefault="001E1CF1" w:rsidP="00A47BE6"/>
        </w:tc>
        <w:tc>
          <w:tcPr>
            <w:tcW w:w="4525" w:type="dxa"/>
          </w:tcPr>
          <w:p w14:paraId="783E6B87"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1115091D"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3508F5F2" w14:textId="77777777" w:rsidR="001E1CF1" w:rsidRDefault="001E1CF1" w:rsidP="00A47BE6"/>
          <w:p w14:paraId="33D01D2E" w14:textId="77777777" w:rsidR="001E1CF1" w:rsidRDefault="001E1CF1" w:rsidP="00A47BE6">
            <w:pPr>
              <w:rPr>
                <w:b w:val="0"/>
                <w:bCs w:val="0"/>
              </w:rPr>
            </w:pPr>
          </w:p>
          <w:p w14:paraId="51FC4680" w14:textId="77777777" w:rsidR="001E1CF1" w:rsidRDefault="001E1CF1" w:rsidP="00A47BE6"/>
        </w:tc>
        <w:tc>
          <w:tcPr>
            <w:tcW w:w="4525" w:type="dxa"/>
          </w:tcPr>
          <w:p w14:paraId="56297FB4"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1CA183F2"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6F0B6683" w14:textId="77777777" w:rsidR="001E1CF1" w:rsidRDefault="001E1CF1" w:rsidP="00A47BE6"/>
          <w:p w14:paraId="2368ACA6" w14:textId="77777777" w:rsidR="001E1CF1" w:rsidRDefault="001E1CF1" w:rsidP="00A47BE6">
            <w:pPr>
              <w:rPr>
                <w:b w:val="0"/>
                <w:bCs w:val="0"/>
              </w:rPr>
            </w:pPr>
          </w:p>
          <w:p w14:paraId="01B415EE" w14:textId="77777777" w:rsidR="001E1CF1" w:rsidRDefault="001E1CF1" w:rsidP="00A47BE6"/>
        </w:tc>
        <w:tc>
          <w:tcPr>
            <w:tcW w:w="4525" w:type="dxa"/>
          </w:tcPr>
          <w:p w14:paraId="74B9F2B8"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787BDAC9"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7B4F9222" w14:textId="77777777" w:rsidR="001E1CF1" w:rsidRDefault="001E1CF1" w:rsidP="00A47BE6"/>
          <w:p w14:paraId="36A61D89" w14:textId="77777777" w:rsidR="001E1CF1" w:rsidRDefault="001E1CF1" w:rsidP="00A47BE6">
            <w:pPr>
              <w:rPr>
                <w:b w:val="0"/>
                <w:bCs w:val="0"/>
              </w:rPr>
            </w:pPr>
          </w:p>
          <w:p w14:paraId="1DC7DBED" w14:textId="77777777" w:rsidR="001E1CF1" w:rsidRDefault="001E1CF1" w:rsidP="00A47BE6"/>
        </w:tc>
        <w:tc>
          <w:tcPr>
            <w:tcW w:w="4525" w:type="dxa"/>
          </w:tcPr>
          <w:p w14:paraId="174CCDB2"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4EBC2B46"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428548E8" w14:textId="77777777" w:rsidR="001E1CF1" w:rsidRDefault="001E1CF1" w:rsidP="00A47BE6"/>
          <w:p w14:paraId="0E4AB7BD" w14:textId="77777777" w:rsidR="001E1CF1" w:rsidRDefault="001E1CF1" w:rsidP="00A47BE6">
            <w:pPr>
              <w:rPr>
                <w:b w:val="0"/>
                <w:bCs w:val="0"/>
              </w:rPr>
            </w:pPr>
          </w:p>
          <w:p w14:paraId="63777DC3" w14:textId="77777777" w:rsidR="001E1CF1" w:rsidRDefault="001E1CF1" w:rsidP="00A47BE6"/>
        </w:tc>
        <w:tc>
          <w:tcPr>
            <w:tcW w:w="4525" w:type="dxa"/>
          </w:tcPr>
          <w:p w14:paraId="7A209334"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5E562CBC"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23D50029" w14:textId="77777777" w:rsidR="001E1CF1" w:rsidRDefault="001E1CF1" w:rsidP="00A47BE6"/>
          <w:p w14:paraId="3D73F5AB" w14:textId="77777777" w:rsidR="001E1CF1" w:rsidRDefault="001E1CF1" w:rsidP="00A47BE6">
            <w:pPr>
              <w:rPr>
                <w:b w:val="0"/>
                <w:bCs w:val="0"/>
              </w:rPr>
            </w:pPr>
          </w:p>
          <w:p w14:paraId="24A4739E" w14:textId="77777777" w:rsidR="001E1CF1" w:rsidRDefault="001E1CF1" w:rsidP="00A47BE6"/>
        </w:tc>
        <w:tc>
          <w:tcPr>
            <w:tcW w:w="4525" w:type="dxa"/>
          </w:tcPr>
          <w:p w14:paraId="53F44DB6"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425FFB1F"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2AFF1E89" w14:textId="77777777" w:rsidR="001E1CF1" w:rsidRDefault="001E1CF1" w:rsidP="00A47BE6"/>
          <w:p w14:paraId="18433960" w14:textId="77777777" w:rsidR="001E1CF1" w:rsidRDefault="001E1CF1" w:rsidP="00A47BE6">
            <w:pPr>
              <w:rPr>
                <w:b w:val="0"/>
                <w:bCs w:val="0"/>
              </w:rPr>
            </w:pPr>
          </w:p>
          <w:p w14:paraId="65FCD5EA" w14:textId="77777777" w:rsidR="001E1CF1" w:rsidRDefault="001E1CF1" w:rsidP="00A47BE6"/>
        </w:tc>
        <w:tc>
          <w:tcPr>
            <w:tcW w:w="4525" w:type="dxa"/>
          </w:tcPr>
          <w:p w14:paraId="2FA75B22"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290FDFF3"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7731B0F2" w14:textId="77777777" w:rsidR="001E1CF1" w:rsidRDefault="001E1CF1" w:rsidP="00A47BE6"/>
          <w:p w14:paraId="485E2834" w14:textId="77777777" w:rsidR="001E1CF1" w:rsidRDefault="001E1CF1" w:rsidP="00A47BE6">
            <w:pPr>
              <w:rPr>
                <w:b w:val="0"/>
                <w:bCs w:val="0"/>
              </w:rPr>
            </w:pPr>
          </w:p>
          <w:p w14:paraId="5F392922" w14:textId="77777777" w:rsidR="001E1CF1" w:rsidRDefault="001E1CF1" w:rsidP="00A47BE6"/>
        </w:tc>
        <w:tc>
          <w:tcPr>
            <w:tcW w:w="4525" w:type="dxa"/>
          </w:tcPr>
          <w:p w14:paraId="2EEBD9D0"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0BFE2171"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610F2985" w14:textId="77777777" w:rsidR="001E1CF1" w:rsidRDefault="001E1CF1" w:rsidP="00A47BE6"/>
          <w:p w14:paraId="1DB8AEA8" w14:textId="77777777" w:rsidR="001E1CF1" w:rsidRDefault="001E1CF1" w:rsidP="00A47BE6">
            <w:pPr>
              <w:rPr>
                <w:b w:val="0"/>
                <w:bCs w:val="0"/>
              </w:rPr>
            </w:pPr>
          </w:p>
          <w:p w14:paraId="5111269E" w14:textId="77777777" w:rsidR="001E1CF1" w:rsidRDefault="001E1CF1" w:rsidP="00A47BE6"/>
        </w:tc>
        <w:tc>
          <w:tcPr>
            <w:tcW w:w="4525" w:type="dxa"/>
          </w:tcPr>
          <w:p w14:paraId="1A034F19"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6373758A"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2F5597BC" w14:textId="77777777" w:rsidR="001E1CF1" w:rsidRDefault="001E1CF1" w:rsidP="00A47BE6"/>
          <w:p w14:paraId="01AADD2B" w14:textId="77777777" w:rsidR="001E1CF1" w:rsidRDefault="001E1CF1" w:rsidP="00A47BE6">
            <w:pPr>
              <w:rPr>
                <w:b w:val="0"/>
                <w:bCs w:val="0"/>
              </w:rPr>
            </w:pPr>
          </w:p>
          <w:p w14:paraId="12F3743E" w14:textId="77777777" w:rsidR="001E1CF1" w:rsidRDefault="001E1CF1" w:rsidP="00A47BE6"/>
        </w:tc>
        <w:tc>
          <w:tcPr>
            <w:tcW w:w="4525" w:type="dxa"/>
          </w:tcPr>
          <w:p w14:paraId="20BF3C27"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72098C6D"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5F711303" w14:textId="77777777" w:rsidR="001E1CF1" w:rsidRDefault="001E1CF1" w:rsidP="00A47BE6"/>
          <w:p w14:paraId="0FF338CD" w14:textId="77777777" w:rsidR="001E1CF1" w:rsidRDefault="001E1CF1" w:rsidP="00A47BE6">
            <w:pPr>
              <w:rPr>
                <w:b w:val="0"/>
                <w:bCs w:val="0"/>
              </w:rPr>
            </w:pPr>
          </w:p>
          <w:p w14:paraId="00D6DABB" w14:textId="77777777" w:rsidR="001E1CF1" w:rsidRDefault="001E1CF1" w:rsidP="00A47BE6"/>
        </w:tc>
        <w:tc>
          <w:tcPr>
            <w:tcW w:w="4525" w:type="dxa"/>
          </w:tcPr>
          <w:p w14:paraId="4D91EBA2"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20D70784"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735D3073" w14:textId="77777777" w:rsidR="001E1CF1" w:rsidRDefault="001E1CF1" w:rsidP="00A47BE6"/>
          <w:p w14:paraId="5918998C" w14:textId="77777777" w:rsidR="001E1CF1" w:rsidRDefault="001E1CF1" w:rsidP="00A47BE6">
            <w:pPr>
              <w:rPr>
                <w:b w:val="0"/>
                <w:bCs w:val="0"/>
              </w:rPr>
            </w:pPr>
          </w:p>
          <w:p w14:paraId="1FC76DBF" w14:textId="77777777" w:rsidR="001E1CF1" w:rsidRDefault="001E1CF1" w:rsidP="00A47BE6"/>
        </w:tc>
        <w:tc>
          <w:tcPr>
            <w:tcW w:w="4525" w:type="dxa"/>
          </w:tcPr>
          <w:p w14:paraId="40CA02B7"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46FEF9D4"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74480F0B" w14:textId="77777777" w:rsidR="001E1CF1" w:rsidRDefault="001E1CF1" w:rsidP="00A47BE6"/>
          <w:p w14:paraId="0B760CC4" w14:textId="77777777" w:rsidR="001E1CF1" w:rsidRDefault="001E1CF1" w:rsidP="00A47BE6">
            <w:pPr>
              <w:rPr>
                <w:b w:val="0"/>
                <w:bCs w:val="0"/>
              </w:rPr>
            </w:pPr>
          </w:p>
          <w:p w14:paraId="4AD460BE" w14:textId="77777777" w:rsidR="001E1CF1" w:rsidRDefault="001E1CF1" w:rsidP="00A47BE6"/>
        </w:tc>
        <w:tc>
          <w:tcPr>
            <w:tcW w:w="4525" w:type="dxa"/>
          </w:tcPr>
          <w:p w14:paraId="509032F0"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bl>
    <w:p w14:paraId="11F29031" w14:textId="77777777" w:rsidR="00C167D0" w:rsidRDefault="00C167D0">
      <w:r>
        <w:rPr>
          <w:b/>
          <w:bCs/>
        </w:rPr>
        <w:br w:type="page"/>
      </w:r>
    </w:p>
    <w:tbl>
      <w:tblPr>
        <w:tblStyle w:val="Onopgemaaktetabel1"/>
        <w:tblW w:w="0" w:type="auto"/>
        <w:tblLook w:val="04A0" w:firstRow="1" w:lastRow="0" w:firstColumn="1" w:lastColumn="0" w:noHBand="0" w:noVBand="1"/>
      </w:tblPr>
      <w:tblGrid>
        <w:gridCol w:w="4537"/>
        <w:gridCol w:w="4525"/>
      </w:tblGrid>
      <w:tr w:rsidR="001E1CF1" w14:paraId="3721500F" w14:textId="77777777" w:rsidTr="00C16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3EC30F49" w14:textId="728275EA" w:rsidR="001E1CF1" w:rsidRDefault="001E1CF1" w:rsidP="00A47BE6"/>
          <w:p w14:paraId="5C2E321E" w14:textId="77777777" w:rsidR="001E1CF1" w:rsidRDefault="001E1CF1" w:rsidP="00A47BE6">
            <w:pPr>
              <w:rPr>
                <w:b w:val="0"/>
                <w:bCs w:val="0"/>
              </w:rPr>
            </w:pPr>
          </w:p>
          <w:p w14:paraId="7345977D" w14:textId="77777777" w:rsidR="001E1CF1" w:rsidRDefault="001E1CF1" w:rsidP="00A47BE6"/>
        </w:tc>
        <w:tc>
          <w:tcPr>
            <w:tcW w:w="4525" w:type="dxa"/>
          </w:tcPr>
          <w:p w14:paraId="4FD19A82" w14:textId="77777777" w:rsidR="001E1CF1" w:rsidRDefault="001E1CF1" w:rsidP="00A47BE6">
            <w:pPr>
              <w:cnfStyle w:val="100000000000" w:firstRow="1" w:lastRow="0" w:firstColumn="0" w:lastColumn="0" w:oddVBand="0" w:evenVBand="0" w:oddHBand="0" w:evenHBand="0" w:firstRowFirstColumn="0" w:firstRowLastColumn="0" w:lastRowFirstColumn="0" w:lastRowLastColumn="0"/>
            </w:pPr>
          </w:p>
        </w:tc>
      </w:tr>
      <w:tr w:rsidR="001E1CF1" w14:paraId="65D89884"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4091955" w14:textId="77777777" w:rsidR="001E1CF1" w:rsidRDefault="001E1CF1" w:rsidP="00A47BE6"/>
          <w:p w14:paraId="3C1D891A" w14:textId="77777777" w:rsidR="001E1CF1" w:rsidRDefault="001E1CF1" w:rsidP="00A47BE6">
            <w:pPr>
              <w:rPr>
                <w:b w:val="0"/>
                <w:bCs w:val="0"/>
              </w:rPr>
            </w:pPr>
          </w:p>
          <w:p w14:paraId="54217F43" w14:textId="77777777" w:rsidR="001E1CF1" w:rsidRDefault="001E1CF1" w:rsidP="00A47BE6"/>
        </w:tc>
        <w:tc>
          <w:tcPr>
            <w:tcW w:w="4525" w:type="dxa"/>
          </w:tcPr>
          <w:p w14:paraId="241C1EDC"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48E84C8C"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415FDB71" w14:textId="77777777" w:rsidR="001E1CF1" w:rsidRDefault="001E1CF1" w:rsidP="00A47BE6"/>
          <w:p w14:paraId="15724F93" w14:textId="77777777" w:rsidR="001E1CF1" w:rsidRDefault="001E1CF1" w:rsidP="00A47BE6">
            <w:pPr>
              <w:rPr>
                <w:b w:val="0"/>
                <w:bCs w:val="0"/>
              </w:rPr>
            </w:pPr>
          </w:p>
          <w:p w14:paraId="5D6385DB" w14:textId="77777777" w:rsidR="001E1CF1" w:rsidRDefault="001E1CF1" w:rsidP="00A47BE6"/>
        </w:tc>
        <w:tc>
          <w:tcPr>
            <w:tcW w:w="4525" w:type="dxa"/>
          </w:tcPr>
          <w:p w14:paraId="4E12F906"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7F1E86FE"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2CD69E2" w14:textId="77777777" w:rsidR="001E1CF1" w:rsidRDefault="001E1CF1" w:rsidP="00A47BE6"/>
          <w:p w14:paraId="6D63C077" w14:textId="77777777" w:rsidR="001E1CF1" w:rsidRDefault="001E1CF1" w:rsidP="00A47BE6">
            <w:pPr>
              <w:rPr>
                <w:b w:val="0"/>
                <w:bCs w:val="0"/>
              </w:rPr>
            </w:pPr>
          </w:p>
          <w:p w14:paraId="26DB8C5E" w14:textId="77777777" w:rsidR="001E1CF1" w:rsidRDefault="001E1CF1" w:rsidP="00A47BE6"/>
        </w:tc>
        <w:tc>
          <w:tcPr>
            <w:tcW w:w="4525" w:type="dxa"/>
          </w:tcPr>
          <w:p w14:paraId="4FA4C4CB"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4A9DC554"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512DCA04" w14:textId="77777777" w:rsidR="001E1CF1" w:rsidRDefault="001E1CF1" w:rsidP="00A47BE6"/>
          <w:p w14:paraId="64ABCC26" w14:textId="77777777" w:rsidR="001E1CF1" w:rsidRDefault="001E1CF1" w:rsidP="00A47BE6">
            <w:pPr>
              <w:rPr>
                <w:b w:val="0"/>
                <w:bCs w:val="0"/>
              </w:rPr>
            </w:pPr>
          </w:p>
          <w:p w14:paraId="2DC3BFB2" w14:textId="77777777" w:rsidR="001E1CF1" w:rsidRDefault="001E1CF1" w:rsidP="00A47BE6"/>
        </w:tc>
        <w:tc>
          <w:tcPr>
            <w:tcW w:w="4525" w:type="dxa"/>
          </w:tcPr>
          <w:p w14:paraId="499DED19"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59E0AD42"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21A7FAEA" w14:textId="77777777" w:rsidR="001E1CF1" w:rsidRDefault="001E1CF1" w:rsidP="00A47BE6"/>
          <w:p w14:paraId="44519CDA" w14:textId="77777777" w:rsidR="001E1CF1" w:rsidRDefault="001E1CF1" w:rsidP="00A47BE6">
            <w:pPr>
              <w:rPr>
                <w:b w:val="0"/>
                <w:bCs w:val="0"/>
              </w:rPr>
            </w:pPr>
          </w:p>
          <w:p w14:paraId="09FB39BB" w14:textId="77777777" w:rsidR="001E1CF1" w:rsidRDefault="001E1CF1" w:rsidP="00A47BE6"/>
        </w:tc>
        <w:tc>
          <w:tcPr>
            <w:tcW w:w="4525" w:type="dxa"/>
          </w:tcPr>
          <w:p w14:paraId="05E268F2"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2847554D"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1B63904D" w14:textId="77777777" w:rsidR="001E1CF1" w:rsidRDefault="001E1CF1" w:rsidP="00A47BE6"/>
          <w:p w14:paraId="55A38CD9" w14:textId="77777777" w:rsidR="001E1CF1" w:rsidRDefault="001E1CF1" w:rsidP="00A47BE6">
            <w:pPr>
              <w:rPr>
                <w:b w:val="0"/>
                <w:bCs w:val="0"/>
              </w:rPr>
            </w:pPr>
          </w:p>
          <w:p w14:paraId="7E5F477B" w14:textId="77777777" w:rsidR="001E1CF1" w:rsidRDefault="001E1CF1" w:rsidP="00A47BE6"/>
        </w:tc>
        <w:tc>
          <w:tcPr>
            <w:tcW w:w="4525" w:type="dxa"/>
          </w:tcPr>
          <w:p w14:paraId="2846340B"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68B9D645"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53A03381" w14:textId="77777777" w:rsidR="001E1CF1" w:rsidRDefault="001E1CF1" w:rsidP="00A47BE6"/>
          <w:p w14:paraId="43E4AF1C" w14:textId="77777777" w:rsidR="001E1CF1" w:rsidRDefault="001E1CF1" w:rsidP="00A47BE6">
            <w:pPr>
              <w:rPr>
                <w:b w:val="0"/>
                <w:bCs w:val="0"/>
              </w:rPr>
            </w:pPr>
          </w:p>
          <w:p w14:paraId="371E9772" w14:textId="77777777" w:rsidR="001E1CF1" w:rsidRDefault="001E1CF1" w:rsidP="00A47BE6"/>
        </w:tc>
        <w:tc>
          <w:tcPr>
            <w:tcW w:w="4525" w:type="dxa"/>
          </w:tcPr>
          <w:p w14:paraId="2BA4B4D3"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31D8CC4A"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3C5E0A2E" w14:textId="77777777" w:rsidR="001E1CF1" w:rsidRDefault="001E1CF1" w:rsidP="00A47BE6"/>
          <w:p w14:paraId="7EB95CE0" w14:textId="77777777" w:rsidR="001E1CF1" w:rsidRDefault="001E1CF1" w:rsidP="00A47BE6">
            <w:pPr>
              <w:rPr>
                <w:b w:val="0"/>
                <w:bCs w:val="0"/>
              </w:rPr>
            </w:pPr>
          </w:p>
          <w:p w14:paraId="282CF93C" w14:textId="77777777" w:rsidR="001E1CF1" w:rsidRDefault="001E1CF1" w:rsidP="00A47BE6"/>
        </w:tc>
        <w:tc>
          <w:tcPr>
            <w:tcW w:w="4525" w:type="dxa"/>
          </w:tcPr>
          <w:p w14:paraId="60623003"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7F693928"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5220D9E" w14:textId="77777777" w:rsidR="001E1CF1" w:rsidRDefault="001E1CF1" w:rsidP="00A47BE6">
            <w:pPr>
              <w:rPr>
                <w:b w:val="0"/>
                <w:bCs w:val="0"/>
              </w:rPr>
            </w:pPr>
          </w:p>
          <w:p w14:paraId="66716553" w14:textId="77777777" w:rsidR="001E1CF1" w:rsidRDefault="001E1CF1" w:rsidP="00A47BE6">
            <w:pPr>
              <w:rPr>
                <w:b w:val="0"/>
                <w:bCs w:val="0"/>
              </w:rPr>
            </w:pPr>
          </w:p>
          <w:p w14:paraId="274915D1" w14:textId="77777777" w:rsidR="001E1CF1" w:rsidRDefault="001E1CF1" w:rsidP="00A47BE6"/>
        </w:tc>
        <w:tc>
          <w:tcPr>
            <w:tcW w:w="4525" w:type="dxa"/>
          </w:tcPr>
          <w:p w14:paraId="39D6C5A6"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4757B571"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02C2BB28" w14:textId="77777777" w:rsidR="001E1CF1" w:rsidRDefault="001E1CF1" w:rsidP="00A47BE6">
            <w:pPr>
              <w:rPr>
                <w:b w:val="0"/>
                <w:bCs w:val="0"/>
              </w:rPr>
            </w:pPr>
          </w:p>
          <w:p w14:paraId="03929852" w14:textId="77777777" w:rsidR="001E1CF1" w:rsidRDefault="001E1CF1" w:rsidP="00A47BE6">
            <w:pPr>
              <w:rPr>
                <w:b w:val="0"/>
                <w:bCs w:val="0"/>
              </w:rPr>
            </w:pPr>
          </w:p>
          <w:p w14:paraId="29EA2A67" w14:textId="77777777" w:rsidR="001E1CF1" w:rsidRDefault="001E1CF1" w:rsidP="00A47BE6"/>
        </w:tc>
        <w:tc>
          <w:tcPr>
            <w:tcW w:w="4525" w:type="dxa"/>
          </w:tcPr>
          <w:p w14:paraId="17698D20"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47E85E00"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0AD883B6" w14:textId="77777777" w:rsidR="001E1CF1" w:rsidRDefault="001E1CF1" w:rsidP="00A47BE6">
            <w:pPr>
              <w:rPr>
                <w:b w:val="0"/>
                <w:bCs w:val="0"/>
              </w:rPr>
            </w:pPr>
          </w:p>
          <w:p w14:paraId="2F419C35" w14:textId="77777777" w:rsidR="001E1CF1" w:rsidRDefault="001E1CF1" w:rsidP="00A47BE6">
            <w:pPr>
              <w:rPr>
                <w:b w:val="0"/>
                <w:bCs w:val="0"/>
              </w:rPr>
            </w:pPr>
          </w:p>
          <w:p w14:paraId="031274D9" w14:textId="77777777" w:rsidR="001E1CF1" w:rsidRDefault="001E1CF1" w:rsidP="00A47BE6"/>
        </w:tc>
        <w:tc>
          <w:tcPr>
            <w:tcW w:w="4525" w:type="dxa"/>
          </w:tcPr>
          <w:p w14:paraId="76196944"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58433CD5" w14:textId="77777777" w:rsidTr="00C167D0">
        <w:tc>
          <w:tcPr>
            <w:cnfStyle w:val="001000000000" w:firstRow="0" w:lastRow="0" w:firstColumn="1" w:lastColumn="0" w:oddVBand="0" w:evenVBand="0" w:oddHBand="0" w:evenHBand="0" w:firstRowFirstColumn="0" w:firstRowLastColumn="0" w:lastRowFirstColumn="0" w:lastRowLastColumn="0"/>
            <w:tcW w:w="4537" w:type="dxa"/>
          </w:tcPr>
          <w:p w14:paraId="386AFFFD" w14:textId="77777777" w:rsidR="001E1CF1" w:rsidRDefault="001E1CF1" w:rsidP="00A47BE6">
            <w:pPr>
              <w:rPr>
                <w:b w:val="0"/>
                <w:bCs w:val="0"/>
              </w:rPr>
            </w:pPr>
          </w:p>
          <w:p w14:paraId="7BEB6C84" w14:textId="77777777" w:rsidR="001E1CF1" w:rsidRDefault="001E1CF1" w:rsidP="00A47BE6">
            <w:pPr>
              <w:rPr>
                <w:b w:val="0"/>
                <w:bCs w:val="0"/>
              </w:rPr>
            </w:pPr>
          </w:p>
          <w:p w14:paraId="11AEFB78" w14:textId="77777777" w:rsidR="001E1CF1" w:rsidRDefault="001E1CF1" w:rsidP="00A47BE6"/>
        </w:tc>
        <w:tc>
          <w:tcPr>
            <w:tcW w:w="4525" w:type="dxa"/>
          </w:tcPr>
          <w:p w14:paraId="00F1D349"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3C2A30DC" w14:textId="77777777" w:rsidTr="00C16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2681A2C1" w14:textId="77777777" w:rsidR="001E1CF1" w:rsidRDefault="001E1CF1" w:rsidP="00A47BE6">
            <w:pPr>
              <w:rPr>
                <w:b w:val="0"/>
                <w:bCs w:val="0"/>
              </w:rPr>
            </w:pPr>
          </w:p>
          <w:p w14:paraId="564D9037" w14:textId="77777777" w:rsidR="001E1CF1" w:rsidRDefault="001E1CF1" w:rsidP="00A47BE6">
            <w:pPr>
              <w:rPr>
                <w:b w:val="0"/>
                <w:bCs w:val="0"/>
              </w:rPr>
            </w:pPr>
          </w:p>
          <w:p w14:paraId="78A28078" w14:textId="77777777" w:rsidR="001E1CF1" w:rsidRDefault="001E1CF1" w:rsidP="00A47BE6"/>
        </w:tc>
        <w:tc>
          <w:tcPr>
            <w:tcW w:w="4525" w:type="dxa"/>
          </w:tcPr>
          <w:p w14:paraId="0D276A6B"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bl>
    <w:p w14:paraId="39A14549" w14:textId="77777777" w:rsidR="001E1CF1" w:rsidRPr="00CF13E3" w:rsidRDefault="001E1CF1" w:rsidP="001E1CF1"/>
    <w:p w14:paraId="7AEBC16E" w14:textId="77777777" w:rsidR="001E1CF1" w:rsidRDefault="001E1CF1" w:rsidP="001E1CF1">
      <w:pPr>
        <w:rPr>
          <w:rFonts w:cstheme="minorHAnsi"/>
          <w:b/>
          <w:bCs/>
        </w:rPr>
      </w:pPr>
      <w:r>
        <w:rPr>
          <w:rFonts w:cstheme="minorHAnsi"/>
          <w:b/>
          <w:bCs/>
        </w:rPr>
        <w:br w:type="page"/>
      </w:r>
    </w:p>
    <w:p w14:paraId="416896D7" w14:textId="77777777" w:rsidR="001E1CF1" w:rsidRDefault="001E1CF1" w:rsidP="001E1CF1">
      <w:pPr>
        <w:pStyle w:val="Kop2"/>
      </w:pPr>
      <w:bookmarkStart w:id="60" w:name="_Toc55146091"/>
      <w:bookmarkStart w:id="61" w:name="_Toc58311540"/>
      <w:bookmarkStart w:id="62" w:name="_Toc59200035"/>
      <w:r>
        <w:lastRenderedPageBreak/>
        <w:t>Definitieve schrift ontwerp</w:t>
      </w:r>
      <w:bookmarkEnd w:id="60"/>
      <w:bookmarkEnd w:id="61"/>
      <w:bookmarkEnd w:id="62"/>
    </w:p>
    <w:tbl>
      <w:tblPr>
        <w:tblStyle w:val="Onopgemaaktetabel1"/>
        <w:tblW w:w="0" w:type="auto"/>
        <w:tblLook w:val="04A0" w:firstRow="1" w:lastRow="0" w:firstColumn="1" w:lastColumn="0" w:noHBand="0" w:noVBand="1"/>
      </w:tblPr>
      <w:tblGrid>
        <w:gridCol w:w="4537"/>
        <w:gridCol w:w="4525"/>
      </w:tblGrid>
      <w:tr w:rsidR="001E1CF1" w14:paraId="24415323" w14:textId="77777777" w:rsidTr="00991E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46F95F0" w14:textId="77777777" w:rsidR="001E1CF1" w:rsidRPr="00951935" w:rsidRDefault="001E1CF1" w:rsidP="00A47BE6">
            <w:r w:rsidRPr="00951935">
              <w:t>Goederen</w:t>
            </w:r>
          </w:p>
        </w:tc>
        <w:tc>
          <w:tcPr>
            <w:tcW w:w="4525" w:type="dxa"/>
          </w:tcPr>
          <w:p w14:paraId="27D7FE3E" w14:textId="77777777" w:rsidR="001E1CF1" w:rsidRDefault="001E1CF1" w:rsidP="00A47BE6">
            <w:pPr>
              <w:cnfStyle w:val="100000000000" w:firstRow="1" w:lastRow="0" w:firstColumn="0" w:lastColumn="0" w:oddVBand="0" w:evenVBand="0" w:oddHBand="0" w:evenHBand="0" w:firstRowFirstColumn="0" w:firstRowLastColumn="0" w:lastRowFirstColumn="0" w:lastRowLastColumn="0"/>
            </w:pPr>
            <w:r>
              <w:t>Vertaling op schrift</w:t>
            </w:r>
          </w:p>
        </w:tc>
      </w:tr>
      <w:tr w:rsidR="001E1CF1" w14:paraId="22AF1E00"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791F2B8B" w14:textId="77777777" w:rsidR="001E1CF1" w:rsidRDefault="001E1CF1" w:rsidP="00A47BE6"/>
          <w:p w14:paraId="3BD67ECA" w14:textId="77777777" w:rsidR="001E1CF1" w:rsidRDefault="001E1CF1" w:rsidP="00A47BE6">
            <w:pPr>
              <w:rPr>
                <w:b w:val="0"/>
                <w:bCs w:val="0"/>
              </w:rPr>
            </w:pPr>
          </w:p>
          <w:p w14:paraId="2ECAD8A3" w14:textId="77777777" w:rsidR="001E1CF1" w:rsidRDefault="001E1CF1" w:rsidP="00A47BE6"/>
        </w:tc>
        <w:tc>
          <w:tcPr>
            <w:tcW w:w="4525" w:type="dxa"/>
          </w:tcPr>
          <w:p w14:paraId="36E5A31B"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27EA171C"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331E9BA6" w14:textId="77777777" w:rsidR="001E1CF1" w:rsidRDefault="001E1CF1" w:rsidP="00A47BE6">
            <w:pPr>
              <w:rPr>
                <w:b w:val="0"/>
                <w:bCs w:val="0"/>
              </w:rPr>
            </w:pPr>
          </w:p>
          <w:p w14:paraId="38460B3E" w14:textId="77777777" w:rsidR="001E1CF1" w:rsidRDefault="001E1CF1" w:rsidP="00A47BE6">
            <w:pPr>
              <w:rPr>
                <w:b w:val="0"/>
                <w:bCs w:val="0"/>
              </w:rPr>
            </w:pPr>
          </w:p>
          <w:p w14:paraId="722A1E7D" w14:textId="77777777" w:rsidR="001E1CF1" w:rsidRDefault="001E1CF1" w:rsidP="00A47BE6"/>
        </w:tc>
        <w:tc>
          <w:tcPr>
            <w:tcW w:w="4525" w:type="dxa"/>
          </w:tcPr>
          <w:p w14:paraId="54E0A0DD"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p w14:paraId="48881713"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2234E136"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5A855387" w14:textId="77777777" w:rsidR="001E1CF1" w:rsidRDefault="001E1CF1" w:rsidP="00A47BE6"/>
          <w:p w14:paraId="47E25163" w14:textId="77777777" w:rsidR="001E1CF1" w:rsidRDefault="001E1CF1" w:rsidP="00A47BE6">
            <w:pPr>
              <w:rPr>
                <w:b w:val="0"/>
                <w:bCs w:val="0"/>
              </w:rPr>
            </w:pPr>
          </w:p>
          <w:p w14:paraId="505919A8" w14:textId="77777777" w:rsidR="001E1CF1" w:rsidRDefault="001E1CF1" w:rsidP="00A47BE6"/>
        </w:tc>
        <w:tc>
          <w:tcPr>
            <w:tcW w:w="4525" w:type="dxa"/>
          </w:tcPr>
          <w:p w14:paraId="053A21F2"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0590BD8A"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61B0931B" w14:textId="77777777" w:rsidR="001E1CF1" w:rsidRDefault="001E1CF1" w:rsidP="00A47BE6"/>
          <w:p w14:paraId="4E085F61" w14:textId="77777777" w:rsidR="001E1CF1" w:rsidRDefault="001E1CF1" w:rsidP="00A47BE6">
            <w:pPr>
              <w:rPr>
                <w:b w:val="0"/>
                <w:bCs w:val="0"/>
              </w:rPr>
            </w:pPr>
          </w:p>
          <w:p w14:paraId="323FEDA5" w14:textId="77777777" w:rsidR="001E1CF1" w:rsidRDefault="001E1CF1" w:rsidP="00A47BE6"/>
        </w:tc>
        <w:tc>
          <w:tcPr>
            <w:tcW w:w="4525" w:type="dxa"/>
          </w:tcPr>
          <w:p w14:paraId="598CB1E0"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0C5D7249"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CC3FE79" w14:textId="77777777" w:rsidR="001E1CF1" w:rsidRDefault="001E1CF1" w:rsidP="00A47BE6"/>
          <w:p w14:paraId="2606294C" w14:textId="77777777" w:rsidR="001E1CF1" w:rsidRDefault="001E1CF1" w:rsidP="00A47BE6">
            <w:pPr>
              <w:rPr>
                <w:b w:val="0"/>
                <w:bCs w:val="0"/>
              </w:rPr>
            </w:pPr>
          </w:p>
          <w:p w14:paraId="556B0B12" w14:textId="77777777" w:rsidR="001E1CF1" w:rsidRDefault="001E1CF1" w:rsidP="00A47BE6"/>
        </w:tc>
        <w:tc>
          <w:tcPr>
            <w:tcW w:w="4525" w:type="dxa"/>
          </w:tcPr>
          <w:p w14:paraId="06948FCD"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030727E0"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77F60094" w14:textId="77777777" w:rsidR="001E1CF1" w:rsidRDefault="001E1CF1" w:rsidP="00A47BE6"/>
          <w:p w14:paraId="33813875" w14:textId="77777777" w:rsidR="001E1CF1" w:rsidRDefault="001E1CF1" w:rsidP="00A47BE6">
            <w:pPr>
              <w:rPr>
                <w:b w:val="0"/>
                <w:bCs w:val="0"/>
              </w:rPr>
            </w:pPr>
          </w:p>
          <w:p w14:paraId="7F5FC2BB" w14:textId="77777777" w:rsidR="001E1CF1" w:rsidRDefault="001E1CF1" w:rsidP="00A47BE6"/>
        </w:tc>
        <w:tc>
          <w:tcPr>
            <w:tcW w:w="4525" w:type="dxa"/>
          </w:tcPr>
          <w:p w14:paraId="17BE8529"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4164C842"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449175C5" w14:textId="77777777" w:rsidR="001E1CF1" w:rsidRDefault="001E1CF1" w:rsidP="00A47BE6"/>
          <w:p w14:paraId="1B5FE5A8" w14:textId="77777777" w:rsidR="001E1CF1" w:rsidRDefault="001E1CF1" w:rsidP="00A47BE6">
            <w:pPr>
              <w:rPr>
                <w:b w:val="0"/>
                <w:bCs w:val="0"/>
              </w:rPr>
            </w:pPr>
          </w:p>
          <w:p w14:paraId="48FA1567" w14:textId="77777777" w:rsidR="001E1CF1" w:rsidRDefault="001E1CF1" w:rsidP="00A47BE6"/>
        </w:tc>
        <w:tc>
          <w:tcPr>
            <w:tcW w:w="4525" w:type="dxa"/>
          </w:tcPr>
          <w:p w14:paraId="3D13F32D"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5409DB12"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52636DAF" w14:textId="77777777" w:rsidR="001E1CF1" w:rsidRDefault="001E1CF1" w:rsidP="00A47BE6"/>
          <w:p w14:paraId="4B73A705" w14:textId="77777777" w:rsidR="001E1CF1" w:rsidRDefault="001E1CF1" w:rsidP="00A47BE6">
            <w:pPr>
              <w:rPr>
                <w:b w:val="0"/>
                <w:bCs w:val="0"/>
              </w:rPr>
            </w:pPr>
          </w:p>
          <w:p w14:paraId="2EDB397E" w14:textId="77777777" w:rsidR="001E1CF1" w:rsidRDefault="001E1CF1" w:rsidP="00A47BE6"/>
        </w:tc>
        <w:tc>
          <w:tcPr>
            <w:tcW w:w="4525" w:type="dxa"/>
          </w:tcPr>
          <w:p w14:paraId="2B3965F9"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67FD01A4"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92624AC" w14:textId="77777777" w:rsidR="001E1CF1" w:rsidRDefault="001E1CF1" w:rsidP="00A47BE6"/>
          <w:p w14:paraId="675999DF" w14:textId="77777777" w:rsidR="001E1CF1" w:rsidRDefault="001E1CF1" w:rsidP="00A47BE6">
            <w:pPr>
              <w:rPr>
                <w:b w:val="0"/>
                <w:bCs w:val="0"/>
              </w:rPr>
            </w:pPr>
          </w:p>
          <w:p w14:paraId="7370F379" w14:textId="77777777" w:rsidR="001E1CF1" w:rsidRDefault="001E1CF1" w:rsidP="00A47BE6"/>
        </w:tc>
        <w:tc>
          <w:tcPr>
            <w:tcW w:w="4525" w:type="dxa"/>
          </w:tcPr>
          <w:p w14:paraId="4F3965A3"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31A3BFE2"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7034F234" w14:textId="77777777" w:rsidR="001E1CF1" w:rsidRDefault="001E1CF1" w:rsidP="00A47BE6"/>
          <w:p w14:paraId="3A3C97DF" w14:textId="77777777" w:rsidR="001E1CF1" w:rsidRDefault="001E1CF1" w:rsidP="00A47BE6">
            <w:pPr>
              <w:rPr>
                <w:b w:val="0"/>
                <w:bCs w:val="0"/>
              </w:rPr>
            </w:pPr>
          </w:p>
          <w:p w14:paraId="419B1DE7" w14:textId="77777777" w:rsidR="001E1CF1" w:rsidRDefault="001E1CF1" w:rsidP="00A47BE6"/>
        </w:tc>
        <w:tc>
          <w:tcPr>
            <w:tcW w:w="4525" w:type="dxa"/>
          </w:tcPr>
          <w:p w14:paraId="76D7033A"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35142B70"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720505A9" w14:textId="77777777" w:rsidR="001E1CF1" w:rsidRDefault="001E1CF1" w:rsidP="00A47BE6"/>
          <w:p w14:paraId="45B705F3" w14:textId="77777777" w:rsidR="001E1CF1" w:rsidRDefault="001E1CF1" w:rsidP="00A47BE6">
            <w:pPr>
              <w:rPr>
                <w:b w:val="0"/>
                <w:bCs w:val="0"/>
              </w:rPr>
            </w:pPr>
          </w:p>
          <w:p w14:paraId="196C284D" w14:textId="77777777" w:rsidR="001E1CF1" w:rsidRDefault="001E1CF1" w:rsidP="00A47BE6"/>
        </w:tc>
        <w:tc>
          <w:tcPr>
            <w:tcW w:w="4525" w:type="dxa"/>
          </w:tcPr>
          <w:p w14:paraId="6552D076"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36FF22AF"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61D34918" w14:textId="77777777" w:rsidR="001E1CF1" w:rsidRDefault="001E1CF1" w:rsidP="00A47BE6"/>
          <w:p w14:paraId="01A7FCA8" w14:textId="77777777" w:rsidR="001E1CF1" w:rsidRDefault="001E1CF1" w:rsidP="00A47BE6">
            <w:pPr>
              <w:rPr>
                <w:b w:val="0"/>
                <w:bCs w:val="0"/>
              </w:rPr>
            </w:pPr>
          </w:p>
          <w:p w14:paraId="249471D4" w14:textId="77777777" w:rsidR="001E1CF1" w:rsidRDefault="001E1CF1" w:rsidP="00A47BE6"/>
        </w:tc>
        <w:tc>
          <w:tcPr>
            <w:tcW w:w="4525" w:type="dxa"/>
          </w:tcPr>
          <w:p w14:paraId="6DDF9FB7"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55208537"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74E264B8" w14:textId="77777777" w:rsidR="001E1CF1" w:rsidRDefault="001E1CF1" w:rsidP="00A47BE6"/>
          <w:p w14:paraId="2C3EDC2F" w14:textId="77777777" w:rsidR="001E1CF1" w:rsidRDefault="001E1CF1" w:rsidP="00A47BE6">
            <w:pPr>
              <w:rPr>
                <w:b w:val="0"/>
                <w:bCs w:val="0"/>
              </w:rPr>
            </w:pPr>
          </w:p>
          <w:p w14:paraId="0291BBF0" w14:textId="77777777" w:rsidR="001E1CF1" w:rsidRDefault="001E1CF1" w:rsidP="00A47BE6"/>
        </w:tc>
        <w:tc>
          <w:tcPr>
            <w:tcW w:w="4525" w:type="dxa"/>
          </w:tcPr>
          <w:p w14:paraId="2BE396E4"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581BAA6A"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5BA37E66" w14:textId="77777777" w:rsidR="001E1CF1" w:rsidRDefault="001E1CF1" w:rsidP="00A47BE6"/>
          <w:p w14:paraId="2A34ECB7" w14:textId="77777777" w:rsidR="001E1CF1" w:rsidRDefault="001E1CF1" w:rsidP="00A47BE6">
            <w:pPr>
              <w:rPr>
                <w:b w:val="0"/>
                <w:bCs w:val="0"/>
              </w:rPr>
            </w:pPr>
          </w:p>
          <w:p w14:paraId="4B6A0444" w14:textId="77777777" w:rsidR="001E1CF1" w:rsidRDefault="001E1CF1" w:rsidP="00A47BE6"/>
        </w:tc>
        <w:tc>
          <w:tcPr>
            <w:tcW w:w="4525" w:type="dxa"/>
          </w:tcPr>
          <w:p w14:paraId="3D329219"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2AF13C22"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38657C79" w14:textId="77777777" w:rsidR="001E1CF1" w:rsidRDefault="001E1CF1" w:rsidP="00A47BE6"/>
          <w:p w14:paraId="2865113D" w14:textId="77777777" w:rsidR="001E1CF1" w:rsidRDefault="001E1CF1" w:rsidP="00A47BE6">
            <w:pPr>
              <w:rPr>
                <w:b w:val="0"/>
                <w:bCs w:val="0"/>
              </w:rPr>
            </w:pPr>
          </w:p>
          <w:p w14:paraId="48531E7C" w14:textId="77777777" w:rsidR="001E1CF1" w:rsidRDefault="001E1CF1" w:rsidP="00A47BE6"/>
        </w:tc>
        <w:tc>
          <w:tcPr>
            <w:tcW w:w="4525" w:type="dxa"/>
          </w:tcPr>
          <w:p w14:paraId="37C56645"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7BCDE63F"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039CC0BE" w14:textId="77777777" w:rsidR="001E1CF1" w:rsidRDefault="001E1CF1" w:rsidP="00A47BE6"/>
          <w:p w14:paraId="2F9AEB14" w14:textId="77777777" w:rsidR="001E1CF1" w:rsidRDefault="001E1CF1" w:rsidP="00A47BE6">
            <w:pPr>
              <w:rPr>
                <w:b w:val="0"/>
                <w:bCs w:val="0"/>
              </w:rPr>
            </w:pPr>
          </w:p>
          <w:p w14:paraId="65391EA1" w14:textId="77777777" w:rsidR="001E1CF1" w:rsidRDefault="001E1CF1" w:rsidP="00A47BE6"/>
        </w:tc>
        <w:tc>
          <w:tcPr>
            <w:tcW w:w="4525" w:type="dxa"/>
          </w:tcPr>
          <w:p w14:paraId="5B58E173"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bl>
    <w:p w14:paraId="062CEB5A" w14:textId="77777777" w:rsidR="00991EFA" w:rsidRDefault="00991EFA">
      <w:r>
        <w:rPr>
          <w:b/>
          <w:bCs/>
        </w:rPr>
        <w:br w:type="page"/>
      </w:r>
    </w:p>
    <w:tbl>
      <w:tblPr>
        <w:tblStyle w:val="Onopgemaaktetabel1"/>
        <w:tblW w:w="0" w:type="auto"/>
        <w:tblLook w:val="04A0" w:firstRow="1" w:lastRow="0" w:firstColumn="1" w:lastColumn="0" w:noHBand="0" w:noVBand="1"/>
      </w:tblPr>
      <w:tblGrid>
        <w:gridCol w:w="4537"/>
        <w:gridCol w:w="4525"/>
      </w:tblGrid>
      <w:tr w:rsidR="001E1CF1" w14:paraId="7FA072D6" w14:textId="77777777" w:rsidTr="00991E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2506E730" w14:textId="1237EA87" w:rsidR="001E1CF1" w:rsidRDefault="001E1CF1" w:rsidP="00A47BE6"/>
          <w:p w14:paraId="14DFF049" w14:textId="77777777" w:rsidR="001E1CF1" w:rsidRDefault="001E1CF1" w:rsidP="00A47BE6">
            <w:pPr>
              <w:rPr>
                <w:b w:val="0"/>
                <w:bCs w:val="0"/>
              </w:rPr>
            </w:pPr>
          </w:p>
          <w:p w14:paraId="6E11DDCF" w14:textId="77777777" w:rsidR="001E1CF1" w:rsidRDefault="001E1CF1" w:rsidP="00A47BE6"/>
        </w:tc>
        <w:tc>
          <w:tcPr>
            <w:tcW w:w="4525" w:type="dxa"/>
          </w:tcPr>
          <w:p w14:paraId="3E773E5E" w14:textId="77777777" w:rsidR="001E1CF1" w:rsidRDefault="001E1CF1" w:rsidP="00A47BE6">
            <w:pPr>
              <w:cnfStyle w:val="100000000000" w:firstRow="1" w:lastRow="0" w:firstColumn="0" w:lastColumn="0" w:oddVBand="0" w:evenVBand="0" w:oddHBand="0" w:evenHBand="0" w:firstRowFirstColumn="0" w:firstRowLastColumn="0" w:lastRowFirstColumn="0" w:lastRowLastColumn="0"/>
            </w:pPr>
          </w:p>
        </w:tc>
      </w:tr>
      <w:tr w:rsidR="001E1CF1" w14:paraId="69BE0228"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49628203" w14:textId="77777777" w:rsidR="001E1CF1" w:rsidRDefault="001E1CF1" w:rsidP="00A47BE6"/>
          <w:p w14:paraId="63229A1C" w14:textId="77777777" w:rsidR="001E1CF1" w:rsidRDefault="001E1CF1" w:rsidP="00A47BE6">
            <w:pPr>
              <w:rPr>
                <w:b w:val="0"/>
                <w:bCs w:val="0"/>
              </w:rPr>
            </w:pPr>
          </w:p>
          <w:p w14:paraId="417F0907" w14:textId="77777777" w:rsidR="001E1CF1" w:rsidRDefault="001E1CF1" w:rsidP="00A47BE6"/>
        </w:tc>
        <w:tc>
          <w:tcPr>
            <w:tcW w:w="4525" w:type="dxa"/>
          </w:tcPr>
          <w:p w14:paraId="418A17C0"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003E3C5A"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39659777" w14:textId="77777777" w:rsidR="001E1CF1" w:rsidRDefault="001E1CF1" w:rsidP="00A47BE6"/>
          <w:p w14:paraId="09708F65" w14:textId="77777777" w:rsidR="001E1CF1" w:rsidRDefault="001E1CF1" w:rsidP="00A47BE6">
            <w:pPr>
              <w:rPr>
                <w:b w:val="0"/>
                <w:bCs w:val="0"/>
              </w:rPr>
            </w:pPr>
          </w:p>
          <w:p w14:paraId="3E39BD07" w14:textId="77777777" w:rsidR="001E1CF1" w:rsidRDefault="001E1CF1" w:rsidP="00A47BE6"/>
        </w:tc>
        <w:tc>
          <w:tcPr>
            <w:tcW w:w="4525" w:type="dxa"/>
          </w:tcPr>
          <w:p w14:paraId="48159D3E"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656C5A49"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E9E0097" w14:textId="77777777" w:rsidR="001E1CF1" w:rsidRDefault="001E1CF1" w:rsidP="00A47BE6"/>
          <w:p w14:paraId="3E898E07" w14:textId="77777777" w:rsidR="001E1CF1" w:rsidRDefault="001E1CF1" w:rsidP="00A47BE6">
            <w:pPr>
              <w:rPr>
                <w:b w:val="0"/>
                <w:bCs w:val="0"/>
              </w:rPr>
            </w:pPr>
          </w:p>
          <w:p w14:paraId="3E1A7D6E" w14:textId="77777777" w:rsidR="001E1CF1" w:rsidRDefault="001E1CF1" w:rsidP="00A47BE6"/>
        </w:tc>
        <w:tc>
          <w:tcPr>
            <w:tcW w:w="4525" w:type="dxa"/>
          </w:tcPr>
          <w:p w14:paraId="194ACB77"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1C5A145F"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08D09C5B" w14:textId="77777777" w:rsidR="001E1CF1" w:rsidRDefault="001E1CF1" w:rsidP="00A47BE6"/>
          <w:p w14:paraId="460B0FDF" w14:textId="77777777" w:rsidR="001E1CF1" w:rsidRDefault="001E1CF1" w:rsidP="00A47BE6">
            <w:pPr>
              <w:rPr>
                <w:b w:val="0"/>
                <w:bCs w:val="0"/>
              </w:rPr>
            </w:pPr>
          </w:p>
          <w:p w14:paraId="316CBC6C" w14:textId="77777777" w:rsidR="001E1CF1" w:rsidRDefault="001E1CF1" w:rsidP="00A47BE6"/>
        </w:tc>
        <w:tc>
          <w:tcPr>
            <w:tcW w:w="4525" w:type="dxa"/>
          </w:tcPr>
          <w:p w14:paraId="33854FFB"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2E53BC99"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46CC3F3A" w14:textId="77777777" w:rsidR="001E1CF1" w:rsidRDefault="001E1CF1" w:rsidP="00A47BE6"/>
          <w:p w14:paraId="24A26F2F" w14:textId="77777777" w:rsidR="001E1CF1" w:rsidRDefault="001E1CF1" w:rsidP="00A47BE6">
            <w:pPr>
              <w:rPr>
                <w:b w:val="0"/>
                <w:bCs w:val="0"/>
              </w:rPr>
            </w:pPr>
          </w:p>
          <w:p w14:paraId="0690331F" w14:textId="77777777" w:rsidR="001E1CF1" w:rsidRDefault="001E1CF1" w:rsidP="00A47BE6"/>
        </w:tc>
        <w:tc>
          <w:tcPr>
            <w:tcW w:w="4525" w:type="dxa"/>
          </w:tcPr>
          <w:p w14:paraId="6505E5F4"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101ABE87"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5D771631" w14:textId="77777777" w:rsidR="001E1CF1" w:rsidRDefault="001E1CF1" w:rsidP="00A47BE6"/>
          <w:p w14:paraId="3C9B431F" w14:textId="77777777" w:rsidR="001E1CF1" w:rsidRDefault="001E1CF1" w:rsidP="00A47BE6">
            <w:pPr>
              <w:rPr>
                <w:b w:val="0"/>
                <w:bCs w:val="0"/>
              </w:rPr>
            </w:pPr>
          </w:p>
          <w:p w14:paraId="2B6AD6A0" w14:textId="77777777" w:rsidR="001E1CF1" w:rsidRDefault="001E1CF1" w:rsidP="00A47BE6"/>
        </w:tc>
        <w:tc>
          <w:tcPr>
            <w:tcW w:w="4525" w:type="dxa"/>
          </w:tcPr>
          <w:p w14:paraId="3CB89436"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02C331A8"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D0BEB86" w14:textId="77777777" w:rsidR="001E1CF1" w:rsidRDefault="001E1CF1" w:rsidP="00A47BE6"/>
          <w:p w14:paraId="7D577381" w14:textId="77777777" w:rsidR="001E1CF1" w:rsidRDefault="001E1CF1" w:rsidP="00A47BE6">
            <w:pPr>
              <w:rPr>
                <w:b w:val="0"/>
                <w:bCs w:val="0"/>
              </w:rPr>
            </w:pPr>
          </w:p>
          <w:p w14:paraId="1EF71792" w14:textId="77777777" w:rsidR="001E1CF1" w:rsidRDefault="001E1CF1" w:rsidP="00A47BE6"/>
        </w:tc>
        <w:tc>
          <w:tcPr>
            <w:tcW w:w="4525" w:type="dxa"/>
          </w:tcPr>
          <w:p w14:paraId="085011B0"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093DAED2"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1554ADA9" w14:textId="77777777" w:rsidR="001E1CF1" w:rsidRDefault="001E1CF1" w:rsidP="00A47BE6"/>
          <w:p w14:paraId="6C96E5A4" w14:textId="77777777" w:rsidR="001E1CF1" w:rsidRDefault="001E1CF1" w:rsidP="00A47BE6">
            <w:pPr>
              <w:rPr>
                <w:b w:val="0"/>
                <w:bCs w:val="0"/>
              </w:rPr>
            </w:pPr>
          </w:p>
          <w:p w14:paraId="73F4ACBA" w14:textId="77777777" w:rsidR="001E1CF1" w:rsidRDefault="001E1CF1" w:rsidP="00A47BE6"/>
        </w:tc>
        <w:tc>
          <w:tcPr>
            <w:tcW w:w="4525" w:type="dxa"/>
          </w:tcPr>
          <w:p w14:paraId="0C9347FF"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71A5F8B5"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E687613" w14:textId="77777777" w:rsidR="001E1CF1" w:rsidRDefault="001E1CF1" w:rsidP="00A47BE6">
            <w:pPr>
              <w:rPr>
                <w:b w:val="0"/>
                <w:bCs w:val="0"/>
              </w:rPr>
            </w:pPr>
          </w:p>
          <w:p w14:paraId="28866AD4" w14:textId="77777777" w:rsidR="001E1CF1" w:rsidRDefault="001E1CF1" w:rsidP="00A47BE6">
            <w:pPr>
              <w:rPr>
                <w:b w:val="0"/>
                <w:bCs w:val="0"/>
              </w:rPr>
            </w:pPr>
          </w:p>
          <w:p w14:paraId="47BD1C22" w14:textId="77777777" w:rsidR="001E1CF1" w:rsidRDefault="001E1CF1" w:rsidP="00A47BE6"/>
        </w:tc>
        <w:tc>
          <w:tcPr>
            <w:tcW w:w="4525" w:type="dxa"/>
          </w:tcPr>
          <w:p w14:paraId="3CED2B61"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2488366C"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07433B1B" w14:textId="77777777" w:rsidR="001E1CF1" w:rsidRDefault="001E1CF1" w:rsidP="00A47BE6">
            <w:pPr>
              <w:rPr>
                <w:b w:val="0"/>
                <w:bCs w:val="0"/>
              </w:rPr>
            </w:pPr>
          </w:p>
          <w:p w14:paraId="393F3E52" w14:textId="77777777" w:rsidR="001E1CF1" w:rsidRDefault="001E1CF1" w:rsidP="00A47BE6">
            <w:pPr>
              <w:rPr>
                <w:b w:val="0"/>
                <w:bCs w:val="0"/>
              </w:rPr>
            </w:pPr>
          </w:p>
          <w:p w14:paraId="4A469C84" w14:textId="77777777" w:rsidR="001E1CF1" w:rsidRDefault="001E1CF1" w:rsidP="00A47BE6"/>
        </w:tc>
        <w:tc>
          <w:tcPr>
            <w:tcW w:w="4525" w:type="dxa"/>
          </w:tcPr>
          <w:p w14:paraId="11EF4DCC"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09DD9113"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89C8043" w14:textId="77777777" w:rsidR="001E1CF1" w:rsidRDefault="001E1CF1" w:rsidP="00A47BE6">
            <w:pPr>
              <w:rPr>
                <w:b w:val="0"/>
                <w:bCs w:val="0"/>
              </w:rPr>
            </w:pPr>
          </w:p>
          <w:p w14:paraId="46F15891" w14:textId="77777777" w:rsidR="001E1CF1" w:rsidRDefault="001E1CF1" w:rsidP="00A47BE6">
            <w:pPr>
              <w:rPr>
                <w:b w:val="0"/>
                <w:bCs w:val="0"/>
              </w:rPr>
            </w:pPr>
          </w:p>
          <w:p w14:paraId="33DF7E6E" w14:textId="77777777" w:rsidR="001E1CF1" w:rsidRDefault="001E1CF1" w:rsidP="00A47BE6"/>
        </w:tc>
        <w:tc>
          <w:tcPr>
            <w:tcW w:w="4525" w:type="dxa"/>
          </w:tcPr>
          <w:p w14:paraId="20020DF1"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r w:rsidR="001E1CF1" w14:paraId="5E2072B0" w14:textId="77777777" w:rsidTr="00991EFA">
        <w:tc>
          <w:tcPr>
            <w:cnfStyle w:val="001000000000" w:firstRow="0" w:lastRow="0" w:firstColumn="1" w:lastColumn="0" w:oddVBand="0" w:evenVBand="0" w:oddHBand="0" w:evenHBand="0" w:firstRowFirstColumn="0" w:firstRowLastColumn="0" w:lastRowFirstColumn="0" w:lastRowLastColumn="0"/>
            <w:tcW w:w="4537" w:type="dxa"/>
          </w:tcPr>
          <w:p w14:paraId="14133410" w14:textId="77777777" w:rsidR="001E1CF1" w:rsidRDefault="001E1CF1" w:rsidP="00A47BE6">
            <w:pPr>
              <w:rPr>
                <w:b w:val="0"/>
                <w:bCs w:val="0"/>
              </w:rPr>
            </w:pPr>
          </w:p>
          <w:p w14:paraId="3FC0F918" w14:textId="77777777" w:rsidR="001E1CF1" w:rsidRDefault="001E1CF1" w:rsidP="00A47BE6">
            <w:pPr>
              <w:rPr>
                <w:b w:val="0"/>
                <w:bCs w:val="0"/>
              </w:rPr>
            </w:pPr>
          </w:p>
          <w:p w14:paraId="6920D8CB" w14:textId="77777777" w:rsidR="001E1CF1" w:rsidRDefault="001E1CF1" w:rsidP="00A47BE6"/>
        </w:tc>
        <w:tc>
          <w:tcPr>
            <w:tcW w:w="4525" w:type="dxa"/>
          </w:tcPr>
          <w:p w14:paraId="2C29E41A" w14:textId="77777777" w:rsidR="001E1CF1" w:rsidRDefault="001E1CF1" w:rsidP="00A47BE6">
            <w:pPr>
              <w:cnfStyle w:val="000000000000" w:firstRow="0" w:lastRow="0" w:firstColumn="0" w:lastColumn="0" w:oddVBand="0" w:evenVBand="0" w:oddHBand="0" w:evenHBand="0" w:firstRowFirstColumn="0" w:firstRowLastColumn="0" w:lastRowFirstColumn="0" w:lastRowLastColumn="0"/>
            </w:pPr>
          </w:p>
        </w:tc>
      </w:tr>
      <w:tr w:rsidR="001E1CF1" w14:paraId="0C883B4A" w14:textId="77777777" w:rsidTr="00991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DDCC173" w14:textId="77777777" w:rsidR="001E1CF1" w:rsidRDefault="001E1CF1" w:rsidP="00A47BE6">
            <w:pPr>
              <w:rPr>
                <w:b w:val="0"/>
                <w:bCs w:val="0"/>
              </w:rPr>
            </w:pPr>
          </w:p>
          <w:p w14:paraId="38F627C1" w14:textId="77777777" w:rsidR="001E1CF1" w:rsidRDefault="001E1CF1" w:rsidP="00A47BE6">
            <w:pPr>
              <w:rPr>
                <w:b w:val="0"/>
                <w:bCs w:val="0"/>
              </w:rPr>
            </w:pPr>
          </w:p>
          <w:p w14:paraId="565FDBD2" w14:textId="77777777" w:rsidR="001E1CF1" w:rsidRDefault="001E1CF1" w:rsidP="00A47BE6"/>
        </w:tc>
        <w:tc>
          <w:tcPr>
            <w:tcW w:w="4525" w:type="dxa"/>
          </w:tcPr>
          <w:p w14:paraId="3680F6C9" w14:textId="77777777" w:rsidR="001E1CF1" w:rsidRDefault="001E1CF1" w:rsidP="00A47BE6">
            <w:pPr>
              <w:cnfStyle w:val="000000100000" w:firstRow="0" w:lastRow="0" w:firstColumn="0" w:lastColumn="0" w:oddVBand="0" w:evenVBand="0" w:oddHBand="1" w:evenHBand="0" w:firstRowFirstColumn="0" w:firstRowLastColumn="0" w:lastRowFirstColumn="0" w:lastRowLastColumn="0"/>
            </w:pPr>
          </w:p>
        </w:tc>
      </w:tr>
    </w:tbl>
    <w:p w14:paraId="6157372F" w14:textId="77777777" w:rsidR="001E1CF1" w:rsidRPr="00CF13E3" w:rsidRDefault="001E1CF1" w:rsidP="001E1CF1"/>
    <w:p w14:paraId="69ECF3D8" w14:textId="77777777" w:rsidR="001E1CF1" w:rsidRPr="0088400F" w:rsidRDefault="001E1CF1" w:rsidP="001E1CF1">
      <w:pPr>
        <w:rPr>
          <w:rFonts w:cstheme="minorHAnsi"/>
          <w:b/>
          <w:bCs/>
        </w:rPr>
      </w:pPr>
    </w:p>
    <w:p w14:paraId="59369A06" w14:textId="361428D9" w:rsidR="00BC4CFC" w:rsidRDefault="00BC4CFC" w:rsidP="00BC4CFC">
      <w:pPr>
        <w:pStyle w:val="Kop1"/>
        <w:rPr>
          <w:rFonts w:eastAsia="Calibri Light"/>
          <w:sz w:val="26"/>
          <w:szCs w:val="26"/>
        </w:rPr>
      </w:pPr>
      <w:r>
        <w:rPr>
          <w:rFonts w:eastAsia="Calibri Light"/>
        </w:rPr>
        <w:br w:type="page"/>
      </w:r>
    </w:p>
    <w:p w14:paraId="0E5A423C" w14:textId="2C31DA09" w:rsidR="007DE0C7" w:rsidRDefault="007DE0C7" w:rsidP="4EE110AA">
      <w:pPr>
        <w:pStyle w:val="Kop1"/>
      </w:pPr>
      <w:bookmarkStart w:id="63" w:name="_Toc58311541"/>
      <w:bookmarkStart w:id="64" w:name="_Toc59200036"/>
      <w:r>
        <w:lastRenderedPageBreak/>
        <w:t>Drempel 7</w:t>
      </w:r>
      <w:bookmarkEnd w:id="63"/>
      <w:bookmarkEnd w:id="64"/>
    </w:p>
    <w:p w14:paraId="729AFB46" w14:textId="33EE60A6" w:rsidR="00250F7F" w:rsidRDefault="00250F7F" w:rsidP="00250F7F">
      <w:pPr>
        <w:pStyle w:val="paragraph"/>
        <w:spacing w:before="0" w:beforeAutospacing="0" w:after="0" w:afterAutospacing="0"/>
        <w:textAlignment w:val="baseline"/>
        <w:rPr>
          <w:rStyle w:val="spellingerror"/>
          <w:rFonts w:ascii="Calibri Light" w:eastAsiaTheme="majorEastAsia" w:hAnsi="Calibri Light" w:cs="Calibri Light"/>
          <w:color w:val="2F5496"/>
          <w:sz w:val="26"/>
          <w:szCs w:val="26"/>
        </w:rPr>
      </w:pPr>
      <w:r>
        <w:rPr>
          <w:noProof/>
        </w:rPr>
        <w:drawing>
          <wp:inline distT="0" distB="0" distL="0" distR="0" wp14:anchorId="3564AF04" wp14:editId="709A5E10">
            <wp:extent cx="5742564" cy="1543050"/>
            <wp:effectExtent l="0" t="0" r="0" b="0"/>
            <wp:docPr id="5" name="Afbeelding 5" descr="5,904 Farming Banner Photos - Free &amp; Royalty-Free Stock Photos from  Dreams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
                    <pic:cNvPicPr/>
                  </pic:nvPicPr>
                  <pic:blipFill>
                    <a:blip r:embed="rId22">
                      <a:extLst>
                        <a:ext uri="{28A0092B-C50C-407E-A947-70E740481C1C}">
                          <a14:useLocalDpi xmlns:a14="http://schemas.microsoft.com/office/drawing/2010/main" val="0"/>
                        </a:ext>
                      </a:extLst>
                    </a:blip>
                    <a:stretch>
                      <a:fillRect/>
                    </a:stretch>
                  </pic:blipFill>
                  <pic:spPr>
                    <a:xfrm>
                      <a:off x="0" y="0"/>
                      <a:ext cx="5742564" cy="1543050"/>
                    </a:xfrm>
                    <a:prstGeom prst="rect">
                      <a:avLst/>
                    </a:prstGeom>
                  </pic:spPr>
                </pic:pic>
              </a:graphicData>
            </a:graphic>
          </wp:inline>
        </w:drawing>
      </w:r>
    </w:p>
    <w:p w14:paraId="3EA6AFEE" w14:textId="77777777" w:rsidR="00250F7F" w:rsidRDefault="00250F7F" w:rsidP="00250F7F">
      <w:pPr>
        <w:pStyle w:val="paragraph"/>
        <w:spacing w:before="0" w:beforeAutospacing="0" w:after="0" w:afterAutospacing="0"/>
        <w:textAlignment w:val="baseline"/>
        <w:rPr>
          <w:rStyle w:val="spellingerror"/>
          <w:rFonts w:ascii="Calibri Light" w:eastAsiaTheme="majorEastAsia" w:hAnsi="Calibri Light" w:cs="Calibri Light"/>
          <w:color w:val="2F5496"/>
        </w:rPr>
      </w:pPr>
    </w:p>
    <w:p w14:paraId="7F20C520" w14:textId="77777777" w:rsidR="00250F7F" w:rsidRDefault="00250F7F" w:rsidP="00250F7F">
      <w:pPr>
        <w:pStyle w:val="paragraph"/>
        <w:spacing w:before="0" w:beforeAutospacing="0" w:after="0" w:afterAutospacing="0"/>
        <w:textAlignment w:val="baseline"/>
        <w:rPr>
          <w:rFonts w:ascii="Segoe UI" w:eastAsiaTheme="majorEastAsia" w:hAnsi="Segoe UI" w:cs="Segoe UI"/>
          <w:sz w:val="18"/>
          <w:szCs w:val="18"/>
        </w:rPr>
      </w:pPr>
      <w:r>
        <w:rPr>
          <w:rStyle w:val="spellingerror"/>
          <w:rFonts w:ascii="Calibri Light" w:eastAsiaTheme="majorEastAsia" w:hAnsi="Calibri Light" w:cs="Calibri Light"/>
          <w:color w:val="2F5496"/>
        </w:rPr>
        <w:t>Inleiding</w:t>
      </w:r>
      <w:r>
        <w:rPr>
          <w:rStyle w:val="normaltextrun"/>
          <w:rFonts w:ascii="Calibri Light" w:hAnsi="Calibri Light" w:cs="Calibri Light"/>
          <w:color w:val="2F5496"/>
          <w:sz w:val="26"/>
          <w:szCs w:val="26"/>
        </w:rPr>
        <w:t> </w:t>
      </w:r>
      <w:r>
        <w:rPr>
          <w:rStyle w:val="eop"/>
          <w:rFonts w:ascii="Calibri Light" w:eastAsiaTheme="majorEastAsia" w:hAnsi="Calibri Light" w:cs="Calibri Light"/>
          <w:color w:val="2F5496"/>
          <w:sz w:val="26"/>
          <w:szCs w:val="26"/>
        </w:rPr>
        <w:t> </w:t>
      </w:r>
    </w:p>
    <w:p w14:paraId="27375D94" w14:textId="0C080115" w:rsidR="00250F7F" w:rsidRDefault="007C65C0" w:rsidP="00250F7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xml:space="preserve">In deze les hebben jullie </w:t>
      </w:r>
      <w:r w:rsidR="004448D9">
        <w:rPr>
          <w:rStyle w:val="eop"/>
          <w:rFonts w:ascii="Calibri" w:eastAsiaTheme="majorEastAsia" w:hAnsi="Calibri" w:cs="Calibri"/>
          <w:sz w:val="22"/>
          <w:szCs w:val="22"/>
        </w:rPr>
        <w:t xml:space="preserve">geleerd </w:t>
      </w:r>
      <w:r w:rsidR="00EA5E5E">
        <w:rPr>
          <w:rStyle w:val="eop"/>
          <w:rFonts w:ascii="Calibri" w:eastAsiaTheme="majorEastAsia" w:hAnsi="Calibri" w:cs="Calibri"/>
          <w:sz w:val="22"/>
          <w:szCs w:val="22"/>
        </w:rPr>
        <w:t xml:space="preserve">over de landbouw </w:t>
      </w:r>
      <w:r w:rsidR="002F4C9D">
        <w:rPr>
          <w:rStyle w:val="eop"/>
          <w:rFonts w:ascii="Calibri" w:eastAsiaTheme="majorEastAsia" w:hAnsi="Calibri" w:cs="Calibri"/>
          <w:sz w:val="22"/>
          <w:szCs w:val="22"/>
        </w:rPr>
        <w:t xml:space="preserve">van vroeger tot aan nu. We kunnen deze informatie toepassen op </w:t>
      </w:r>
      <w:r w:rsidR="00953495">
        <w:rPr>
          <w:rStyle w:val="eop"/>
          <w:rFonts w:ascii="Calibri" w:eastAsiaTheme="majorEastAsia" w:hAnsi="Calibri" w:cs="Calibri"/>
          <w:sz w:val="22"/>
          <w:szCs w:val="22"/>
        </w:rPr>
        <w:t>verschillende gewassen</w:t>
      </w:r>
      <w:r w:rsidR="00971F3C">
        <w:rPr>
          <w:rStyle w:val="eop"/>
          <w:rFonts w:ascii="Calibri" w:eastAsiaTheme="majorEastAsia" w:hAnsi="Calibri" w:cs="Calibri"/>
          <w:sz w:val="22"/>
          <w:szCs w:val="22"/>
        </w:rPr>
        <w:t xml:space="preserve">, dat is dan ook wat jullie in deze </w:t>
      </w:r>
      <w:r w:rsidR="003302AC">
        <w:rPr>
          <w:rStyle w:val="eop"/>
          <w:rFonts w:ascii="Calibri" w:eastAsiaTheme="majorEastAsia" w:hAnsi="Calibri" w:cs="Calibri"/>
          <w:sz w:val="22"/>
          <w:szCs w:val="22"/>
        </w:rPr>
        <w:t>opdracht gaan doen. Jullie gaan onderzoeken naar de geschiedenis van een bepaald gewas.</w:t>
      </w:r>
    </w:p>
    <w:p w14:paraId="120DC179" w14:textId="77777777" w:rsidR="00250F7F" w:rsidRDefault="00250F7F" w:rsidP="00250F7F">
      <w:pPr>
        <w:pStyle w:val="paragraph"/>
        <w:spacing w:before="0" w:beforeAutospacing="0" w:after="0" w:afterAutospacing="0"/>
        <w:textAlignment w:val="baseline"/>
        <w:rPr>
          <w:rStyle w:val="normaltextrun"/>
          <w:rFonts w:ascii="Calibri" w:hAnsi="Calibri" w:cs="Calibri"/>
          <w:sz w:val="22"/>
          <w:szCs w:val="22"/>
        </w:rPr>
      </w:pPr>
    </w:p>
    <w:p w14:paraId="34C3F61B" w14:textId="77777777" w:rsidR="00250F7F" w:rsidRDefault="00250F7F" w:rsidP="00250F7F">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Opdracht</w:t>
      </w:r>
      <w:r>
        <w:rPr>
          <w:rStyle w:val="eop"/>
          <w:rFonts w:ascii="Calibri Light" w:eastAsiaTheme="majorEastAsia" w:hAnsi="Calibri Light" w:cs="Calibri Light"/>
          <w:color w:val="2F5496"/>
          <w:sz w:val="26"/>
          <w:szCs w:val="26"/>
        </w:rPr>
        <w:t> </w:t>
      </w:r>
    </w:p>
    <w:p w14:paraId="5CC537A8" w14:textId="77777777" w:rsidR="00250F7F" w:rsidRDefault="00250F7F" w:rsidP="00250F7F">
      <w:pPr>
        <w:pStyle w:val="paragraph"/>
        <w:spacing w:before="0" w:beforeAutospacing="0" w:after="0" w:afterAutospacing="0"/>
        <w:textAlignment w:val="baseline"/>
        <w:rPr>
          <w:rStyle w:val="eop"/>
          <w:rFonts w:ascii="Calibri" w:eastAsiaTheme="majorEastAsia" w:hAnsi="Calibri" w:cs="Calibri"/>
          <w:sz w:val="22"/>
          <w:szCs w:val="22"/>
        </w:rPr>
      </w:pPr>
      <w:r>
        <w:rPr>
          <w:rStyle w:val="eop"/>
          <w:rFonts w:ascii="Calibri" w:eastAsiaTheme="majorEastAsia" w:hAnsi="Calibri" w:cs="Calibri"/>
          <w:sz w:val="22"/>
          <w:szCs w:val="22"/>
        </w:rPr>
        <w:t> </w:t>
      </w:r>
    </w:p>
    <w:p w14:paraId="14F51DAC" w14:textId="213A4D45" w:rsidR="00250F7F" w:rsidRDefault="00250F7F" w:rsidP="00250F7F">
      <w:pPr>
        <w:pStyle w:val="Geenafstand"/>
        <w:rPr>
          <w:rFonts w:ascii="Arial" w:hAnsi="Arial" w:cs="Arial"/>
          <w:lang w:eastAsia="nl-NL"/>
        </w:rPr>
      </w:pPr>
      <w:r>
        <w:rPr>
          <w:lang w:eastAsia="nl-NL"/>
        </w:rPr>
        <w:t>Elk groepje krijgt een gewas aangewezen, met behulp van de lesstof, het boek en het internet gaan jullie de volgende vragen beantwoorden en in een </w:t>
      </w:r>
      <w:r w:rsidR="00712D3A">
        <w:rPr>
          <w:lang w:eastAsia="nl-NL"/>
        </w:rPr>
        <w:t>A3</w:t>
      </w:r>
      <w:r>
        <w:rPr>
          <w:lang w:eastAsia="nl-NL"/>
        </w:rPr>
        <w:t xml:space="preserve"> poster plaatsen:​</w:t>
      </w:r>
    </w:p>
    <w:p w14:paraId="6A0C37BF" w14:textId="77777777" w:rsidR="00712D3A" w:rsidRPr="00712D3A" w:rsidRDefault="00250F7F" w:rsidP="00250F7F">
      <w:pPr>
        <w:pStyle w:val="Geenafstand"/>
        <w:numPr>
          <w:ilvl w:val="0"/>
          <w:numId w:val="2"/>
        </w:numPr>
        <w:rPr>
          <w:rFonts w:ascii="Arial" w:hAnsi="Arial" w:cs="Arial"/>
          <w:lang w:eastAsia="nl-NL"/>
        </w:rPr>
      </w:pPr>
      <w:r>
        <w:rPr>
          <w:lang w:eastAsia="nl-NL"/>
        </w:rPr>
        <w:t>Waar komt het gewas oorspronkelijk vandaan? </w:t>
      </w:r>
    </w:p>
    <w:p w14:paraId="740C32B2" w14:textId="77777777" w:rsidR="00712D3A" w:rsidRPr="00712D3A" w:rsidRDefault="00712D3A" w:rsidP="00712D3A">
      <w:pPr>
        <w:pStyle w:val="Geenafstand"/>
        <w:ind w:left="720"/>
        <w:rPr>
          <w:rFonts w:ascii="Arial" w:hAnsi="Arial" w:cs="Arial"/>
          <w:lang w:eastAsia="nl-NL"/>
        </w:rPr>
      </w:pPr>
    </w:p>
    <w:p w14:paraId="44D1401B" w14:textId="77777777" w:rsidR="00712D3A" w:rsidRPr="00712D3A" w:rsidRDefault="00712D3A" w:rsidP="00712D3A">
      <w:pPr>
        <w:pStyle w:val="Geenafstand"/>
        <w:ind w:left="720"/>
        <w:rPr>
          <w:rFonts w:ascii="Arial" w:hAnsi="Arial" w:cs="Arial"/>
          <w:lang w:eastAsia="nl-NL"/>
        </w:rPr>
      </w:pPr>
    </w:p>
    <w:p w14:paraId="3992634B" w14:textId="77777777" w:rsidR="00712D3A" w:rsidRPr="00712D3A" w:rsidRDefault="00712D3A" w:rsidP="00712D3A">
      <w:pPr>
        <w:pStyle w:val="Geenafstand"/>
        <w:ind w:left="720"/>
        <w:rPr>
          <w:rFonts w:ascii="Arial" w:hAnsi="Arial" w:cs="Arial"/>
          <w:lang w:eastAsia="nl-NL"/>
        </w:rPr>
      </w:pPr>
    </w:p>
    <w:p w14:paraId="1A8009B5" w14:textId="2A953802" w:rsidR="00250F7F" w:rsidRDefault="00250F7F" w:rsidP="00712D3A">
      <w:pPr>
        <w:pStyle w:val="Geenafstand"/>
        <w:ind w:left="720"/>
        <w:rPr>
          <w:rFonts w:ascii="Arial" w:hAnsi="Arial" w:cs="Arial"/>
          <w:lang w:eastAsia="nl-NL"/>
        </w:rPr>
      </w:pPr>
      <w:r>
        <w:rPr>
          <w:lang w:eastAsia="nl-NL"/>
        </w:rPr>
        <w:t>​</w:t>
      </w:r>
    </w:p>
    <w:p w14:paraId="3D011D66" w14:textId="6F407C6D" w:rsidR="00250F7F" w:rsidRPr="00712D3A" w:rsidRDefault="00250F7F" w:rsidP="00250F7F">
      <w:pPr>
        <w:pStyle w:val="Geenafstand"/>
        <w:numPr>
          <w:ilvl w:val="0"/>
          <w:numId w:val="2"/>
        </w:numPr>
        <w:rPr>
          <w:rFonts w:ascii="Arial" w:hAnsi="Arial" w:cs="Arial"/>
          <w:lang w:eastAsia="nl-NL"/>
        </w:rPr>
      </w:pPr>
      <w:r>
        <w:rPr>
          <w:lang w:eastAsia="nl-NL"/>
        </w:rPr>
        <w:t>Uit welke wereldzone komt het?​</w:t>
      </w:r>
    </w:p>
    <w:p w14:paraId="17F24914" w14:textId="44EA31E6" w:rsidR="00712D3A" w:rsidRDefault="00712D3A" w:rsidP="00712D3A">
      <w:pPr>
        <w:pStyle w:val="Geenafstand"/>
        <w:ind w:left="720"/>
        <w:rPr>
          <w:rFonts w:ascii="Arial" w:hAnsi="Arial" w:cs="Arial"/>
          <w:lang w:eastAsia="nl-NL"/>
        </w:rPr>
      </w:pPr>
    </w:p>
    <w:p w14:paraId="67890FC8" w14:textId="102F5396" w:rsidR="00712D3A" w:rsidRDefault="00712D3A" w:rsidP="00712D3A">
      <w:pPr>
        <w:pStyle w:val="Geenafstand"/>
        <w:ind w:left="720"/>
        <w:rPr>
          <w:rFonts w:ascii="Arial" w:hAnsi="Arial" w:cs="Arial"/>
          <w:lang w:eastAsia="nl-NL"/>
        </w:rPr>
      </w:pPr>
    </w:p>
    <w:p w14:paraId="02A65280" w14:textId="41B7A409" w:rsidR="00712D3A" w:rsidRDefault="00712D3A" w:rsidP="00712D3A">
      <w:pPr>
        <w:pStyle w:val="Geenafstand"/>
        <w:ind w:left="720"/>
        <w:rPr>
          <w:rFonts w:ascii="Arial" w:hAnsi="Arial" w:cs="Arial"/>
          <w:lang w:eastAsia="nl-NL"/>
        </w:rPr>
      </w:pPr>
    </w:p>
    <w:p w14:paraId="3D1CB534" w14:textId="116064C2" w:rsidR="00712D3A" w:rsidRDefault="00712D3A" w:rsidP="00712D3A">
      <w:pPr>
        <w:pStyle w:val="Geenafstand"/>
        <w:ind w:left="720"/>
        <w:rPr>
          <w:rFonts w:ascii="Arial" w:hAnsi="Arial" w:cs="Arial"/>
          <w:lang w:eastAsia="nl-NL"/>
        </w:rPr>
      </w:pPr>
    </w:p>
    <w:p w14:paraId="3A062A4A" w14:textId="77777777" w:rsidR="00712D3A" w:rsidRDefault="00712D3A" w:rsidP="00712D3A">
      <w:pPr>
        <w:pStyle w:val="Geenafstand"/>
        <w:ind w:left="720"/>
        <w:rPr>
          <w:rFonts w:ascii="Arial" w:hAnsi="Arial" w:cs="Arial"/>
          <w:lang w:eastAsia="nl-NL"/>
        </w:rPr>
      </w:pPr>
    </w:p>
    <w:p w14:paraId="6ED1B82E" w14:textId="19911B1F" w:rsidR="00250F7F" w:rsidRPr="00712D3A" w:rsidRDefault="00250F7F" w:rsidP="00250F7F">
      <w:pPr>
        <w:pStyle w:val="Geenafstand"/>
        <w:numPr>
          <w:ilvl w:val="0"/>
          <w:numId w:val="2"/>
        </w:numPr>
        <w:rPr>
          <w:rFonts w:ascii="Arial" w:hAnsi="Arial" w:cs="Arial"/>
          <w:lang w:eastAsia="nl-NL"/>
        </w:rPr>
      </w:pPr>
      <w:r>
        <w:rPr>
          <w:lang w:eastAsia="nl-NL"/>
        </w:rPr>
        <w:t>Wanneer werd dit gewas veredeld tot een voedselgewas?​</w:t>
      </w:r>
    </w:p>
    <w:p w14:paraId="6ECA3D9D" w14:textId="5FAAA991" w:rsidR="00712D3A" w:rsidRDefault="00712D3A" w:rsidP="00712D3A">
      <w:pPr>
        <w:pStyle w:val="Geenafstand"/>
        <w:rPr>
          <w:lang w:eastAsia="nl-NL"/>
        </w:rPr>
      </w:pPr>
    </w:p>
    <w:p w14:paraId="3138117E" w14:textId="4F03E53D" w:rsidR="00712D3A" w:rsidRDefault="00712D3A" w:rsidP="00712D3A">
      <w:pPr>
        <w:pStyle w:val="Geenafstand"/>
        <w:rPr>
          <w:lang w:eastAsia="nl-NL"/>
        </w:rPr>
      </w:pPr>
    </w:p>
    <w:p w14:paraId="637E4686" w14:textId="7E647C0F" w:rsidR="00712D3A" w:rsidRDefault="00712D3A" w:rsidP="00712D3A">
      <w:pPr>
        <w:pStyle w:val="Geenafstand"/>
        <w:rPr>
          <w:lang w:eastAsia="nl-NL"/>
        </w:rPr>
      </w:pPr>
    </w:p>
    <w:p w14:paraId="6FF8558A" w14:textId="77777777" w:rsidR="00712D3A" w:rsidRDefault="00712D3A" w:rsidP="00712D3A">
      <w:pPr>
        <w:pStyle w:val="Geenafstand"/>
        <w:rPr>
          <w:rFonts w:ascii="Arial" w:hAnsi="Arial" w:cs="Arial"/>
          <w:lang w:eastAsia="nl-NL"/>
        </w:rPr>
      </w:pPr>
    </w:p>
    <w:p w14:paraId="7E93ACA6" w14:textId="24F68659" w:rsidR="00250F7F" w:rsidRPr="00712D3A" w:rsidRDefault="00250F7F" w:rsidP="00250F7F">
      <w:pPr>
        <w:pStyle w:val="Geenafstand"/>
        <w:numPr>
          <w:ilvl w:val="0"/>
          <w:numId w:val="2"/>
        </w:numPr>
        <w:rPr>
          <w:rFonts w:ascii="Arial" w:hAnsi="Arial" w:cs="Arial"/>
          <w:lang w:eastAsia="nl-NL"/>
        </w:rPr>
      </w:pPr>
      <w:r>
        <w:rPr>
          <w:lang w:eastAsia="nl-NL"/>
        </w:rPr>
        <w:t>Hoe is het gewas verspreid geraakt over de wereld?​</w:t>
      </w:r>
    </w:p>
    <w:p w14:paraId="208CB783" w14:textId="5168D263" w:rsidR="00712D3A" w:rsidRDefault="00712D3A" w:rsidP="00712D3A">
      <w:pPr>
        <w:pStyle w:val="Geenafstand"/>
        <w:rPr>
          <w:lang w:eastAsia="nl-NL"/>
        </w:rPr>
      </w:pPr>
    </w:p>
    <w:p w14:paraId="3D5C09D7" w14:textId="0EF249D6" w:rsidR="00712D3A" w:rsidRDefault="00712D3A" w:rsidP="00712D3A">
      <w:pPr>
        <w:pStyle w:val="Geenafstand"/>
        <w:rPr>
          <w:lang w:eastAsia="nl-NL"/>
        </w:rPr>
      </w:pPr>
    </w:p>
    <w:p w14:paraId="00074A39" w14:textId="32B71804" w:rsidR="00712D3A" w:rsidRDefault="00712D3A" w:rsidP="00712D3A">
      <w:pPr>
        <w:pStyle w:val="Geenafstand"/>
        <w:rPr>
          <w:lang w:eastAsia="nl-NL"/>
        </w:rPr>
      </w:pPr>
    </w:p>
    <w:p w14:paraId="35212AD8" w14:textId="77777777" w:rsidR="00712D3A" w:rsidRDefault="00712D3A" w:rsidP="00712D3A">
      <w:pPr>
        <w:pStyle w:val="Geenafstand"/>
        <w:rPr>
          <w:rFonts w:ascii="Arial" w:hAnsi="Arial" w:cs="Arial"/>
          <w:lang w:eastAsia="nl-NL"/>
        </w:rPr>
      </w:pPr>
    </w:p>
    <w:p w14:paraId="02536AE6" w14:textId="54757C54" w:rsidR="00250F7F" w:rsidRPr="00712D3A" w:rsidRDefault="00250F7F" w:rsidP="00250F7F">
      <w:pPr>
        <w:pStyle w:val="Geenafstand"/>
        <w:numPr>
          <w:ilvl w:val="0"/>
          <w:numId w:val="2"/>
        </w:numPr>
        <w:rPr>
          <w:rFonts w:ascii="Arial" w:hAnsi="Arial" w:cs="Arial"/>
          <w:lang w:eastAsia="nl-NL"/>
        </w:rPr>
      </w:pPr>
      <w:r>
        <w:rPr>
          <w:lang w:eastAsia="nl-NL"/>
        </w:rPr>
        <w:t>Wat is het belang van dit gewas voor de wereldvoedselvoorziening?​</w:t>
      </w:r>
    </w:p>
    <w:p w14:paraId="3A2F96E1" w14:textId="4EBC12F3" w:rsidR="00712D3A" w:rsidRDefault="00712D3A" w:rsidP="00712D3A">
      <w:pPr>
        <w:pStyle w:val="Geenafstand"/>
        <w:rPr>
          <w:lang w:eastAsia="nl-NL"/>
        </w:rPr>
      </w:pPr>
    </w:p>
    <w:p w14:paraId="202FCC9F" w14:textId="64C9A928" w:rsidR="00712D3A" w:rsidRDefault="00712D3A" w:rsidP="00712D3A">
      <w:pPr>
        <w:pStyle w:val="Geenafstand"/>
        <w:rPr>
          <w:lang w:eastAsia="nl-NL"/>
        </w:rPr>
      </w:pPr>
    </w:p>
    <w:p w14:paraId="276B429E" w14:textId="58E76E21" w:rsidR="00712D3A" w:rsidRDefault="00712D3A" w:rsidP="00712D3A">
      <w:pPr>
        <w:pStyle w:val="Geenafstand"/>
        <w:rPr>
          <w:lang w:eastAsia="nl-NL"/>
        </w:rPr>
      </w:pPr>
    </w:p>
    <w:p w14:paraId="4178D3CF" w14:textId="77777777" w:rsidR="00712D3A" w:rsidRDefault="00712D3A" w:rsidP="00712D3A">
      <w:pPr>
        <w:pStyle w:val="Geenafstand"/>
        <w:rPr>
          <w:rFonts w:ascii="Arial" w:hAnsi="Arial" w:cs="Arial"/>
          <w:lang w:eastAsia="nl-NL"/>
        </w:rPr>
      </w:pPr>
    </w:p>
    <w:p w14:paraId="113B722E" w14:textId="2C52C9C3" w:rsidR="00250F7F" w:rsidRDefault="00250F7F" w:rsidP="00712D3A">
      <w:pPr>
        <w:pStyle w:val="Geenafstand"/>
        <w:numPr>
          <w:ilvl w:val="0"/>
          <w:numId w:val="2"/>
        </w:numPr>
        <w:textAlignment w:val="baseline"/>
      </w:pPr>
      <w:r>
        <w:rPr>
          <w:lang w:eastAsia="nl-NL"/>
        </w:rPr>
        <w:t>Zijn er andere functies voor dit gewas?​</w:t>
      </w:r>
    </w:p>
    <w:p w14:paraId="105CE762" w14:textId="77777777" w:rsidR="00966717" w:rsidRDefault="00966717">
      <w:pPr>
        <w:rPr>
          <w:rFonts w:asciiTheme="majorHAnsi" w:eastAsiaTheme="majorEastAsia" w:hAnsiTheme="majorHAnsi" w:cstheme="majorBidi"/>
          <w:color w:val="2F5496" w:themeColor="accent1" w:themeShade="BF"/>
          <w:sz w:val="32"/>
          <w:szCs w:val="32"/>
        </w:rPr>
      </w:pPr>
      <w:r>
        <w:br w:type="page"/>
      </w:r>
    </w:p>
    <w:p w14:paraId="6BD755FB" w14:textId="3627A305" w:rsidR="007F2909" w:rsidRDefault="007F2909" w:rsidP="007F2909">
      <w:pPr>
        <w:pStyle w:val="Kop1"/>
      </w:pPr>
      <w:bookmarkStart w:id="65" w:name="_Toc59200037"/>
      <w:r>
        <w:lastRenderedPageBreak/>
        <w:t>Drempel 8 en drempel 9</w:t>
      </w:r>
      <w:bookmarkEnd w:id="65"/>
    </w:p>
    <w:p w14:paraId="5C45E8FE" w14:textId="12C9E60C" w:rsidR="007F2909" w:rsidRDefault="007F2909" w:rsidP="007F2909">
      <w:pPr>
        <w:pStyle w:val="Kop2"/>
      </w:pPr>
      <w:bookmarkStart w:id="66" w:name="_Toc59200038"/>
      <w:r>
        <w:t>Inleiding</w:t>
      </w:r>
      <w:bookmarkEnd w:id="66"/>
      <w:r>
        <w:t xml:space="preserve"> </w:t>
      </w:r>
    </w:p>
    <w:p w14:paraId="38A69E6A" w14:textId="7CF011B9" w:rsidR="007F2909" w:rsidRDefault="007F2909" w:rsidP="007F2909">
      <w:r>
        <w:t xml:space="preserve">Zoals jullie in de lessen hebben geleerd, zijn er enorm veel ontwikkelingen geweest sinds de oerknal. Bij elke overgang naar de volgende drempel neemt de complexiteit toe en kunnen wij niet meer terug naar de vorige drempel. </w:t>
      </w:r>
    </w:p>
    <w:p w14:paraId="457426BD" w14:textId="77777777" w:rsidR="007F2909" w:rsidRDefault="007F2909" w:rsidP="007F2909">
      <w:pPr>
        <w:pStyle w:val="Kop2"/>
      </w:pPr>
      <w:bookmarkStart w:id="67" w:name="_Toc59200039"/>
      <w:r>
        <w:t>Opdracht</w:t>
      </w:r>
      <w:bookmarkEnd w:id="67"/>
    </w:p>
    <w:p w14:paraId="6A3348A4" w14:textId="3275B8AB" w:rsidR="007F2909" w:rsidRPr="0039686A" w:rsidRDefault="007F2909" w:rsidP="007F2909">
      <w:r>
        <w:t>Jullie krijgen 4 lessen de tijd om een poster maken. In de vierde les presenteren jullie je posters aan elkaar. Hoe de poster en presentatie beoordeeld wordt staat omschreven in de rubriek.  Jullie kunnen kiezen uit de volgende onderwerpen:</w:t>
      </w:r>
    </w:p>
    <w:p w14:paraId="3DCA14B4" w14:textId="77777777" w:rsidR="007F2909" w:rsidRPr="0039686A" w:rsidRDefault="007F2909" w:rsidP="007F2909">
      <w:pPr>
        <w:pStyle w:val="Geenafstand"/>
        <w:numPr>
          <w:ilvl w:val="0"/>
          <w:numId w:val="7"/>
        </w:numPr>
      </w:pPr>
      <w:r w:rsidRPr="0039686A">
        <w:t>Hoe gaan wij verder met de planeet?</w:t>
      </w:r>
    </w:p>
    <w:p w14:paraId="0C891CC7" w14:textId="77777777" w:rsidR="007F2909" w:rsidRPr="0039686A" w:rsidRDefault="007F2909" w:rsidP="007F2909">
      <w:pPr>
        <w:pStyle w:val="Geenafstand"/>
        <w:numPr>
          <w:ilvl w:val="0"/>
          <w:numId w:val="7"/>
        </w:numPr>
      </w:pPr>
      <w:r w:rsidRPr="0039686A">
        <w:t>Hoe gaan wij verder met communicatie?</w:t>
      </w:r>
    </w:p>
    <w:p w14:paraId="22B14175" w14:textId="6D67571E" w:rsidR="00966717" w:rsidRDefault="00966717">
      <w:pPr>
        <w:rPr>
          <w:sz w:val="32"/>
          <w:szCs w:val="32"/>
        </w:rPr>
      </w:pPr>
      <w:r>
        <w:br w:type="page"/>
      </w:r>
    </w:p>
    <w:p w14:paraId="73419964" w14:textId="77777777" w:rsidR="00712D3A" w:rsidRDefault="00712D3A" w:rsidP="00712D3A">
      <w:pPr>
        <w:pStyle w:val="Kop1"/>
        <w:rPr>
          <w:color w:val="4472C4" w:themeColor="accent1"/>
          <w:sz w:val="24"/>
          <w:szCs w:val="24"/>
        </w:rPr>
        <w:sectPr w:rsidR="00712D3A">
          <w:pgSz w:w="11906" w:h="16838"/>
          <w:pgMar w:top="1417" w:right="1417" w:bottom="1417" w:left="1417" w:header="708" w:footer="708" w:gutter="0"/>
          <w:cols w:space="708"/>
          <w:docGrid w:linePitch="360"/>
        </w:sectPr>
      </w:pPr>
    </w:p>
    <w:tbl>
      <w:tblPr>
        <w:tblStyle w:val="Tabelraster"/>
        <w:tblW w:w="14596" w:type="dxa"/>
        <w:tblLook w:val="04A0" w:firstRow="1" w:lastRow="0" w:firstColumn="1" w:lastColumn="0" w:noHBand="0" w:noVBand="1"/>
      </w:tblPr>
      <w:tblGrid>
        <w:gridCol w:w="2175"/>
        <w:gridCol w:w="2356"/>
        <w:gridCol w:w="2835"/>
        <w:gridCol w:w="2552"/>
        <w:gridCol w:w="2760"/>
        <w:gridCol w:w="1918"/>
      </w:tblGrid>
      <w:tr w:rsidR="00117780" w14:paraId="2E127322" w14:textId="5FA98ABC" w:rsidTr="7F6FD2D1">
        <w:tc>
          <w:tcPr>
            <w:tcW w:w="2175" w:type="dxa"/>
          </w:tcPr>
          <w:p w14:paraId="529011E6" w14:textId="109D07D1" w:rsidR="00117780" w:rsidRPr="00A11E83" w:rsidRDefault="00117780" w:rsidP="00A11E83">
            <w:pPr>
              <w:rPr>
                <w:b/>
                <w:bCs/>
                <w:sz w:val="32"/>
                <w:szCs w:val="32"/>
              </w:rPr>
            </w:pPr>
            <w:r w:rsidRPr="00A11E83">
              <w:rPr>
                <w:b/>
                <w:bCs/>
                <w:sz w:val="32"/>
                <w:szCs w:val="32"/>
              </w:rPr>
              <w:lastRenderedPageBreak/>
              <w:t>Onderdeel</w:t>
            </w:r>
          </w:p>
        </w:tc>
        <w:tc>
          <w:tcPr>
            <w:tcW w:w="2356" w:type="dxa"/>
          </w:tcPr>
          <w:p w14:paraId="205A856C" w14:textId="4011FC00" w:rsidR="00117780" w:rsidRPr="00A11E83" w:rsidRDefault="00117780" w:rsidP="00A11E83">
            <w:pPr>
              <w:rPr>
                <w:b/>
                <w:bCs/>
                <w:sz w:val="28"/>
                <w:szCs w:val="28"/>
              </w:rPr>
            </w:pPr>
            <w:r w:rsidRPr="00A11E83">
              <w:rPr>
                <w:b/>
                <w:bCs/>
                <w:sz w:val="28"/>
                <w:szCs w:val="28"/>
              </w:rPr>
              <w:t>Onvoldoende (0 punten)</w:t>
            </w:r>
          </w:p>
        </w:tc>
        <w:tc>
          <w:tcPr>
            <w:tcW w:w="2835" w:type="dxa"/>
          </w:tcPr>
          <w:p w14:paraId="7C0B92EC" w14:textId="51DE5A87" w:rsidR="00117780" w:rsidRPr="00A11E83" w:rsidRDefault="00117780" w:rsidP="00A11E83">
            <w:pPr>
              <w:rPr>
                <w:b/>
                <w:bCs/>
                <w:sz w:val="28"/>
                <w:szCs w:val="28"/>
              </w:rPr>
            </w:pPr>
            <w:r w:rsidRPr="00A11E83">
              <w:rPr>
                <w:b/>
                <w:bCs/>
                <w:sz w:val="28"/>
                <w:szCs w:val="28"/>
              </w:rPr>
              <w:t>Voldoende (2 punten)</w:t>
            </w:r>
          </w:p>
        </w:tc>
        <w:tc>
          <w:tcPr>
            <w:tcW w:w="2552" w:type="dxa"/>
          </w:tcPr>
          <w:p w14:paraId="631056ED" w14:textId="5A43D87D" w:rsidR="00117780" w:rsidRPr="00A11E83" w:rsidRDefault="00117780" w:rsidP="00A11E83">
            <w:pPr>
              <w:rPr>
                <w:b/>
                <w:bCs/>
                <w:sz w:val="28"/>
                <w:szCs w:val="28"/>
              </w:rPr>
            </w:pPr>
            <w:r w:rsidRPr="00A11E83">
              <w:rPr>
                <w:b/>
                <w:bCs/>
                <w:sz w:val="28"/>
                <w:szCs w:val="28"/>
              </w:rPr>
              <w:t>Goed (3 punten)</w:t>
            </w:r>
          </w:p>
        </w:tc>
        <w:tc>
          <w:tcPr>
            <w:tcW w:w="2760" w:type="dxa"/>
          </w:tcPr>
          <w:p w14:paraId="04E3B138" w14:textId="77D51F61" w:rsidR="00117780" w:rsidRPr="00A11E83" w:rsidRDefault="00117780" w:rsidP="00A11E83">
            <w:pPr>
              <w:rPr>
                <w:b/>
                <w:bCs/>
                <w:sz w:val="28"/>
                <w:szCs w:val="28"/>
              </w:rPr>
            </w:pPr>
            <w:r w:rsidRPr="00A11E83">
              <w:rPr>
                <w:b/>
                <w:bCs/>
                <w:sz w:val="28"/>
                <w:szCs w:val="28"/>
              </w:rPr>
              <w:t>Zeer goed (4 punten)</w:t>
            </w:r>
          </w:p>
        </w:tc>
        <w:tc>
          <w:tcPr>
            <w:tcW w:w="1918" w:type="dxa"/>
          </w:tcPr>
          <w:p w14:paraId="063C4164" w14:textId="07B6CD98" w:rsidR="00117780" w:rsidRPr="00A11E83" w:rsidRDefault="00117780" w:rsidP="00A11E83">
            <w:pPr>
              <w:jc w:val="both"/>
              <w:rPr>
                <w:b/>
                <w:bCs/>
                <w:sz w:val="28"/>
                <w:szCs w:val="28"/>
              </w:rPr>
            </w:pPr>
            <w:r w:rsidRPr="00A11E83">
              <w:rPr>
                <w:b/>
                <w:bCs/>
                <w:sz w:val="28"/>
                <w:szCs w:val="28"/>
              </w:rPr>
              <w:t>Feedback van beoordelaar</w:t>
            </w:r>
          </w:p>
        </w:tc>
      </w:tr>
      <w:tr w:rsidR="00117780" w14:paraId="4540C249" w14:textId="77777777" w:rsidTr="20443367">
        <w:tc>
          <w:tcPr>
            <w:tcW w:w="14596" w:type="dxa"/>
            <w:gridSpan w:val="6"/>
          </w:tcPr>
          <w:p w14:paraId="26F99BE8" w14:textId="2B60F12B" w:rsidR="00117780" w:rsidRPr="00117780" w:rsidRDefault="00117780" w:rsidP="00A11E83">
            <w:r w:rsidRPr="00117780">
              <w:t>Drempel 1</w:t>
            </w:r>
            <w:r w:rsidR="00C05249">
              <w:t xml:space="preserve">: </w:t>
            </w:r>
            <w:r w:rsidR="00324BDA">
              <w:t>oerknal</w:t>
            </w:r>
          </w:p>
        </w:tc>
      </w:tr>
      <w:tr w:rsidR="00117780" w14:paraId="3BEAD92E" w14:textId="77777777" w:rsidTr="7F6FD2D1">
        <w:tc>
          <w:tcPr>
            <w:tcW w:w="2175" w:type="dxa"/>
          </w:tcPr>
          <w:p w14:paraId="205D68CC" w14:textId="1BED11F9" w:rsidR="00117780" w:rsidRPr="00117780" w:rsidRDefault="50F8540B" w:rsidP="00A11E83">
            <w:r w:rsidRPr="20443367">
              <w:t>Presentatie:</w:t>
            </w:r>
          </w:p>
          <w:p w14:paraId="77906F54" w14:textId="5A1B8A4D" w:rsidR="00117780" w:rsidRPr="00117780" w:rsidRDefault="50F8540B" w:rsidP="00A11E83">
            <w:r w:rsidRPr="20443367">
              <w:t>vorm</w:t>
            </w:r>
          </w:p>
        </w:tc>
        <w:tc>
          <w:tcPr>
            <w:tcW w:w="2356" w:type="dxa"/>
          </w:tcPr>
          <w:p w14:paraId="7B0BE272" w14:textId="4D2D94EF" w:rsidR="00117780" w:rsidRPr="0021766D" w:rsidRDefault="50F8540B" w:rsidP="00A11E83">
            <w:pPr>
              <w:rPr>
                <w:rFonts w:eastAsiaTheme="minorEastAsia"/>
                <w:color w:val="4472C4" w:themeColor="accent1"/>
              </w:rPr>
            </w:pPr>
            <w:r w:rsidRPr="20443367">
              <w:rPr>
                <w:rFonts w:eastAsiaTheme="minorEastAsia"/>
              </w:rPr>
              <w:t>De slides zijn rommelig, bevatten veel fouten, geen eenduidige lay-out</w:t>
            </w:r>
          </w:p>
        </w:tc>
        <w:tc>
          <w:tcPr>
            <w:tcW w:w="2835" w:type="dxa"/>
          </w:tcPr>
          <w:p w14:paraId="11FB3637" w14:textId="59512D00" w:rsidR="00117780" w:rsidRPr="0021766D" w:rsidRDefault="50F8540B" w:rsidP="00A11E83">
            <w:pPr>
              <w:rPr>
                <w:rFonts w:eastAsiaTheme="minorEastAsia"/>
                <w:color w:val="4472C4" w:themeColor="accent1"/>
              </w:rPr>
            </w:pPr>
            <w:r w:rsidRPr="20443367">
              <w:rPr>
                <w:rFonts w:eastAsiaTheme="minorEastAsia"/>
              </w:rPr>
              <w:t>De slides zijn rommelig, zijn niet mooi opgemaakt</w:t>
            </w:r>
          </w:p>
        </w:tc>
        <w:tc>
          <w:tcPr>
            <w:tcW w:w="2552" w:type="dxa"/>
          </w:tcPr>
          <w:p w14:paraId="6D5B86C3" w14:textId="26472FBE" w:rsidR="00117780" w:rsidRPr="0021766D" w:rsidRDefault="50F8540B" w:rsidP="00A11E83">
            <w:pPr>
              <w:rPr>
                <w:rFonts w:eastAsiaTheme="minorEastAsia"/>
                <w:color w:val="4472C4" w:themeColor="accent1"/>
              </w:rPr>
            </w:pPr>
            <w:r w:rsidRPr="20443367">
              <w:rPr>
                <w:rFonts w:eastAsiaTheme="minorEastAsia"/>
              </w:rPr>
              <w:t>De slides zien er verzorgd uit, maar bevatten wat foutjes</w:t>
            </w:r>
          </w:p>
        </w:tc>
        <w:tc>
          <w:tcPr>
            <w:tcW w:w="2760" w:type="dxa"/>
          </w:tcPr>
          <w:p w14:paraId="6B4DDC2D" w14:textId="3C0DE3E4" w:rsidR="00117780" w:rsidRPr="0021766D" w:rsidRDefault="50F8540B" w:rsidP="00A11E83">
            <w:pPr>
              <w:rPr>
                <w:rFonts w:eastAsiaTheme="minorEastAsia"/>
                <w:color w:val="4472C4" w:themeColor="accent1"/>
              </w:rPr>
            </w:pPr>
            <w:r w:rsidRPr="20443367">
              <w:rPr>
                <w:rFonts w:eastAsiaTheme="minorEastAsia"/>
              </w:rPr>
              <w:t>De slides zien er verzorgd uit.</w:t>
            </w:r>
          </w:p>
        </w:tc>
        <w:tc>
          <w:tcPr>
            <w:tcW w:w="1918" w:type="dxa"/>
          </w:tcPr>
          <w:p w14:paraId="25049592" w14:textId="77777777" w:rsidR="00117780" w:rsidRPr="0021766D" w:rsidRDefault="00117780" w:rsidP="00117780">
            <w:pPr>
              <w:rPr>
                <w:color w:val="4472C4" w:themeColor="accent1"/>
                <w:sz w:val="24"/>
                <w:szCs w:val="24"/>
              </w:rPr>
            </w:pPr>
          </w:p>
        </w:tc>
      </w:tr>
      <w:tr w:rsidR="00117780" w14:paraId="463BE973" w14:textId="77777777" w:rsidTr="7F6FD2D1">
        <w:tc>
          <w:tcPr>
            <w:tcW w:w="2175" w:type="dxa"/>
          </w:tcPr>
          <w:p w14:paraId="295A54A2" w14:textId="5209B8F9" w:rsidR="00117780" w:rsidRPr="00117780" w:rsidRDefault="50F8540B" w:rsidP="00A11E83">
            <w:r w:rsidRPr="20443367">
              <w:t>Presentatie: Inhoud</w:t>
            </w:r>
          </w:p>
        </w:tc>
        <w:tc>
          <w:tcPr>
            <w:tcW w:w="2356" w:type="dxa"/>
          </w:tcPr>
          <w:p w14:paraId="096D9436" w14:textId="0339BD94" w:rsidR="00117780" w:rsidRPr="0021766D" w:rsidRDefault="50F8540B" w:rsidP="00A11E83">
            <w:pPr>
              <w:rPr>
                <w:rFonts w:eastAsiaTheme="minorEastAsia"/>
                <w:color w:val="4472C4" w:themeColor="accent1"/>
              </w:rPr>
            </w:pPr>
            <w:r w:rsidRPr="20443367">
              <w:rPr>
                <w:rFonts w:eastAsiaTheme="minorEastAsia"/>
              </w:rPr>
              <w:t>Er zit geen structuur in de presentatie</w:t>
            </w:r>
          </w:p>
        </w:tc>
        <w:tc>
          <w:tcPr>
            <w:tcW w:w="2835" w:type="dxa"/>
          </w:tcPr>
          <w:p w14:paraId="4BDB886D" w14:textId="1B092BD2" w:rsidR="00117780" w:rsidRPr="0021766D" w:rsidRDefault="50F8540B" w:rsidP="00A11E83">
            <w:pPr>
              <w:rPr>
                <w:rFonts w:eastAsiaTheme="minorEastAsia"/>
                <w:color w:val="4472C4" w:themeColor="accent1"/>
              </w:rPr>
            </w:pPr>
            <w:r w:rsidRPr="20443367">
              <w:rPr>
                <w:rFonts w:eastAsiaTheme="minorEastAsia"/>
              </w:rPr>
              <w:t>De inleiding of het slot ontbreekt of is niet duidelijk</w:t>
            </w:r>
          </w:p>
        </w:tc>
        <w:tc>
          <w:tcPr>
            <w:tcW w:w="2552" w:type="dxa"/>
          </w:tcPr>
          <w:p w14:paraId="400D88E7" w14:textId="3E02B7C9" w:rsidR="00117780" w:rsidRPr="0021766D" w:rsidRDefault="50F8540B" w:rsidP="00A11E83">
            <w:pPr>
              <w:rPr>
                <w:rFonts w:eastAsiaTheme="minorEastAsia"/>
                <w:color w:val="4472C4" w:themeColor="accent1"/>
              </w:rPr>
            </w:pPr>
            <w:r w:rsidRPr="20443367">
              <w:rPr>
                <w:rFonts w:eastAsiaTheme="minorEastAsia"/>
              </w:rPr>
              <w:t>De samenhang tussen de inleiding, kern en slot ontbreekt.</w:t>
            </w:r>
          </w:p>
        </w:tc>
        <w:tc>
          <w:tcPr>
            <w:tcW w:w="2760" w:type="dxa"/>
          </w:tcPr>
          <w:p w14:paraId="6249CE72" w14:textId="28167B38" w:rsidR="00117780" w:rsidRPr="0021766D" w:rsidRDefault="50F8540B" w:rsidP="00A11E83">
            <w:pPr>
              <w:rPr>
                <w:rFonts w:eastAsiaTheme="minorEastAsia"/>
                <w:color w:val="4472C4" w:themeColor="accent1"/>
              </w:rPr>
            </w:pPr>
            <w:r w:rsidRPr="20443367">
              <w:rPr>
                <w:rFonts w:eastAsiaTheme="minorEastAsia"/>
              </w:rPr>
              <w:t>De presentatie is heeft een duidelijke inleiding, kern en slot</w:t>
            </w:r>
          </w:p>
        </w:tc>
        <w:tc>
          <w:tcPr>
            <w:tcW w:w="1918" w:type="dxa"/>
          </w:tcPr>
          <w:p w14:paraId="4481E506" w14:textId="77777777" w:rsidR="00117780" w:rsidRPr="0021766D" w:rsidRDefault="00117780" w:rsidP="00117780">
            <w:pPr>
              <w:rPr>
                <w:color w:val="4472C4" w:themeColor="accent1"/>
                <w:sz w:val="24"/>
                <w:szCs w:val="24"/>
              </w:rPr>
            </w:pPr>
          </w:p>
        </w:tc>
      </w:tr>
      <w:tr w:rsidR="00117780" w14:paraId="76421A88" w14:textId="77777777" w:rsidTr="7F6FD2D1">
        <w:tc>
          <w:tcPr>
            <w:tcW w:w="2175" w:type="dxa"/>
          </w:tcPr>
          <w:p w14:paraId="4E8C4495" w14:textId="08A065CD" w:rsidR="00117780" w:rsidRPr="00117780" w:rsidRDefault="50F8540B" w:rsidP="00A11E83">
            <w:r w:rsidRPr="20443367">
              <w:t>Presentatie: spreker</w:t>
            </w:r>
          </w:p>
        </w:tc>
        <w:tc>
          <w:tcPr>
            <w:tcW w:w="2356" w:type="dxa"/>
          </w:tcPr>
          <w:p w14:paraId="762FE6FC" w14:textId="417BFE74" w:rsidR="00117780" w:rsidRPr="0021766D" w:rsidRDefault="50F8540B" w:rsidP="00A11E83">
            <w:pPr>
              <w:rPr>
                <w:rFonts w:eastAsiaTheme="minorEastAsia"/>
                <w:color w:val="4472C4" w:themeColor="accent1"/>
              </w:rPr>
            </w:pPr>
            <w:r w:rsidRPr="20443367">
              <w:rPr>
                <w:rFonts w:eastAsiaTheme="minorEastAsia"/>
              </w:rPr>
              <w:t>Spreker is niet in staat om het verhaal te vertellen. Geeft geen blijk van voldoende kennis.</w:t>
            </w:r>
          </w:p>
        </w:tc>
        <w:tc>
          <w:tcPr>
            <w:tcW w:w="2835" w:type="dxa"/>
          </w:tcPr>
          <w:p w14:paraId="26BD501A" w14:textId="0161C526" w:rsidR="00117780" w:rsidRPr="0021766D" w:rsidRDefault="50F8540B" w:rsidP="00A11E83">
            <w:pPr>
              <w:rPr>
                <w:rFonts w:eastAsiaTheme="minorEastAsia"/>
                <w:color w:val="4472C4" w:themeColor="accent1"/>
              </w:rPr>
            </w:pPr>
            <w:r w:rsidRPr="20443367">
              <w:rPr>
                <w:rFonts w:eastAsiaTheme="minorEastAsia"/>
              </w:rPr>
              <w:t>De presentatie is moeilijk te volgen. Te veel details. De grote lijn ontbreekt</w:t>
            </w:r>
          </w:p>
        </w:tc>
        <w:tc>
          <w:tcPr>
            <w:tcW w:w="2552" w:type="dxa"/>
          </w:tcPr>
          <w:p w14:paraId="47B6C757" w14:textId="08A0BEB9" w:rsidR="00117780" w:rsidRPr="0021766D" w:rsidRDefault="50F8540B" w:rsidP="00A11E83">
            <w:pPr>
              <w:rPr>
                <w:rFonts w:eastAsiaTheme="minorEastAsia"/>
                <w:color w:val="4472C4" w:themeColor="accent1"/>
              </w:rPr>
            </w:pPr>
            <w:r w:rsidRPr="20443367">
              <w:rPr>
                <w:rFonts w:eastAsiaTheme="minorEastAsia"/>
              </w:rPr>
              <w:t>Uitleg is niet zo helder. De spreker laat af en toe een steekje vallen</w:t>
            </w:r>
          </w:p>
        </w:tc>
        <w:tc>
          <w:tcPr>
            <w:tcW w:w="2760" w:type="dxa"/>
          </w:tcPr>
          <w:p w14:paraId="4A0A42E6" w14:textId="6A0EED98" w:rsidR="00117780" w:rsidRPr="0021766D" w:rsidRDefault="50F8540B" w:rsidP="00A11E83">
            <w:pPr>
              <w:rPr>
                <w:rFonts w:eastAsiaTheme="minorEastAsia"/>
                <w:color w:val="4472C4" w:themeColor="accent1"/>
              </w:rPr>
            </w:pPr>
            <w:r w:rsidRPr="20443367">
              <w:rPr>
                <w:rFonts w:eastAsiaTheme="minorEastAsia"/>
              </w:rPr>
              <w:t>Heldere uitleg. De spreker heeft kennis van zaken en weet dat goed over te brengen</w:t>
            </w:r>
          </w:p>
        </w:tc>
        <w:tc>
          <w:tcPr>
            <w:tcW w:w="1918" w:type="dxa"/>
          </w:tcPr>
          <w:p w14:paraId="06B559C9" w14:textId="77777777" w:rsidR="00117780" w:rsidRPr="0021766D" w:rsidRDefault="00117780" w:rsidP="00117780">
            <w:pPr>
              <w:rPr>
                <w:color w:val="4472C4" w:themeColor="accent1"/>
                <w:sz w:val="24"/>
                <w:szCs w:val="24"/>
              </w:rPr>
            </w:pPr>
          </w:p>
        </w:tc>
      </w:tr>
      <w:tr w:rsidR="00117780" w14:paraId="53AF34A1" w14:textId="77777777" w:rsidTr="20443367">
        <w:tc>
          <w:tcPr>
            <w:tcW w:w="14596" w:type="dxa"/>
            <w:gridSpan w:val="6"/>
          </w:tcPr>
          <w:p w14:paraId="45BF550F" w14:textId="07057BBB" w:rsidR="00117780" w:rsidRPr="00A11E83" w:rsidRDefault="00117780" w:rsidP="00A11E83">
            <w:pPr>
              <w:rPr>
                <w:b/>
                <w:bCs/>
              </w:rPr>
            </w:pPr>
            <w:r w:rsidRPr="00A11E83">
              <w:rPr>
                <w:b/>
                <w:bCs/>
              </w:rPr>
              <w:t>Drempel 2</w:t>
            </w:r>
            <w:r w:rsidR="00324BDA" w:rsidRPr="00A11E83">
              <w:rPr>
                <w:b/>
                <w:bCs/>
              </w:rPr>
              <w:t>: sterren en elementen</w:t>
            </w:r>
          </w:p>
        </w:tc>
      </w:tr>
      <w:tr w:rsidR="00117780" w14:paraId="0B7616CE" w14:textId="77777777" w:rsidTr="7F6FD2D1">
        <w:tc>
          <w:tcPr>
            <w:tcW w:w="2175" w:type="dxa"/>
          </w:tcPr>
          <w:p w14:paraId="00DADCE2" w14:textId="6CD857CB" w:rsidR="00117780" w:rsidRPr="00A11E83" w:rsidRDefault="00117780" w:rsidP="00A11E83">
            <w:pPr>
              <w:rPr>
                <w:b/>
                <w:bCs/>
              </w:rPr>
            </w:pPr>
            <w:r w:rsidRPr="00A11E83">
              <w:rPr>
                <w:b/>
                <w:bCs/>
              </w:rPr>
              <w:t>Aantal woorden in de tekst</w:t>
            </w:r>
          </w:p>
        </w:tc>
        <w:tc>
          <w:tcPr>
            <w:tcW w:w="2356" w:type="dxa"/>
          </w:tcPr>
          <w:p w14:paraId="67586825" w14:textId="09B8EF94" w:rsidR="00117780" w:rsidRPr="00117780" w:rsidRDefault="00117780" w:rsidP="00A11E83">
            <w:r w:rsidRPr="00117780">
              <w:t xml:space="preserve">Er zijn minder dan 250 woorden of meer dan 500 woorden. Dit telt ook als het aantal woorden niet op de poster worden vermeld. </w:t>
            </w:r>
          </w:p>
        </w:tc>
        <w:tc>
          <w:tcPr>
            <w:tcW w:w="2835" w:type="dxa"/>
          </w:tcPr>
          <w:p w14:paraId="16CBC2B5" w14:textId="77777777" w:rsidR="00117780" w:rsidRDefault="00117780" w:rsidP="00A11E83">
            <w:r w:rsidRPr="00CD77F8">
              <w:t xml:space="preserve">Er is tussen </w:t>
            </w:r>
            <w:r>
              <w:t xml:space="preserve">de </w:t>
            </w:r>
            <w:r w:rsidRPr="00CD77F8">
              <w:t>250-500 wo</w:t>
            </w:r>
            <w:r>
              <w:t>o</w:t>
            </w:r>
            <w:r w:rsidRPr="00CD77F8">
              <w:t xml:space="preserve">rden gebruikt. </w:t>
            </w:r>
            <w:r>
              <w:t xml:space="preserve">Het </w:t>
            </w:r>
            <w:r w:rsidRPr="00CD77F8">
              <w:t>aantal w</w:t>
            </w:r>
            <w:r>
              <w:t>o</w:t>
            </w:r>
            <w:r w:rsidRPr="00CD77F8">
              <w:t xml:space="preserve">orden </w:t>
            </w:r>
            <w:r>
              <w:t>staat</w:t>
            </w:r>
            <w:r w:rsidRPr="00CD77F8">
              <w:t xml:space="preserve"> </w:t>
            </w:r>
            <w:r>
              <w:t>ver</w:t>
            </w:r>
            <w:r w:rsidRPr="00CD77F8">
              <w:t>meld op de poster.</w:t>
            </w:r>
          </w:p>
          <w:p w14:paraId="45A04D6D" w14:textId="76A0C8C5" w:rsidR="00117780" w:rsidRPr="00117780" w:rsidRDefault="00117780" w:rsidP="00A11E83">
            <w:r>
              <w:softHyphen/>
            </w:r>
            <w:r>
              <w:softHyphen/>
            </w:r>
            <w:r>
              <w:softHyphen/>
            </w:r>
            <w:r>
              <w:softHyphen/>
            </w:r>
            <w:r>
              <w:softHyphen/>
            </w:r>
            <w:r>
              <w:softHyphen/>
            </w:r>
            <w:r>
              <w:softHyphen/>
            </w:r>
            <w:r>
              <w:softHyphen/>
            </w:r>
            <w:r>
              <w:softHyphen/>
            </w:r>
            <w:r>
              <w:softHyphen/>
            </w:r>
            <w:r>
              <w:softHyphen/>
            </w:r>
            <w:r>
              <w:softHyphen/>
            </w:r>
            <w:r>
              <w:softHyphen/>
            </w:r>
            <w:r>
              <w:softHyphen/>
            </w:r>
          </w:p>
        </w:tc>
        <w:tc>
          <w:tcPr>
            <w:tcW w:w="2552" w:type="dxa"/>
          </w:tcPr>
          <w:p w14:paraId="31C728D0" w14:textId="764FD6C5" w:rsidR="00117780" w:rsidRPr="0021766D" w:rsidRDefault="00117780" w:rsidP="00A11E83">
            <w:pPr>
              <w:rPr>
                <w:color w:val="4472C4" w:themeColor="accent1"/>
              </w:rPr>
            </w:pPr>
            <w:r>
              <w:rPr>
                <w:noProof/>
              </w:rPr>
              <mc:AlternateContent>
                <mc:Choice Requires="wpg">
                  <w:drawing>
                    <wp:anchor distT="0" distB="0" distL="114300" distR="114300" simplePos="0" relativeHeight="251663360" behindDoc="0" locked="0" layoutInCell="1" allowOverlap="1" wp14:anchorId="3EB20408" wp14:editId="15EF5C3B">
                      <wp:simplePos x="0" y="0"/>
                      <wp:positionH relativeFrom="column">
                        <wp:posOffset>130676</wp:posOffset>
                      </wp:positionH>
                      <wp:positionV relativeFrom="paragraph">
                        <wp:posOffset>85491</wp:posOffset>
                      </wp:positionV>
                      <wp:extent cx="1169171" cy="856648"/>
                      <wp:effectExtent l="19050" t="19050" r="12065" b="19685"/>
                      <wp:wrapNone/>
                      <wp:docPr id="25"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29"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53E9C2A" id="Groep 25" o:spid="_x0000_s1026" style="position:absolute;margin-left:10.3pt;margin-top:6.75pt;width:92.05pt;height:67.45pt;z-index:251663360;mso-width-relative:margin;mso-height-relative:margin"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" strokecolor="black [3213]" strokeweight="3pt">
                        <v:stroke joinstyle="miter"/>
                      </v:line>
                    </v:group>
                  </w:pict>
                </mc:Fallback>
              </mc:AlternateContent>
            </w:r>
          </w:p>
        </w:tc>
        <w:tc>
          <w:tcPr>
            <w:tcW w:w="2760" w:type="dxa"/>
          </w:tcPr>
          <w:p w14:paraId="407581B7" w14:textId="48DBE544" w:rsidR="00117780" w:rsidRPr="0021766D" w:rsidRDefault="00117780" w:rsidP="00A11E83">
            <w:pPr>
              <w:rPr>
                <w:color w:val="4472C4" w:themeColor="accent1"/>
              </w:rPr>
            </w:pPr>
            <w:r>
              <w:rPr>
                <w:noProof/>
              </w:rPr>
              <mc:AlternateContent>
                <mc:Choice Requires="wpg">
                  <w:drawing>
                    <wp:anchor distT="0" distB="0" distL="114300" distR="114300" simplePos="0" relativeHeight="251668480" behindDoc="0" locked="0" layoutInCell="1" allowOverlap="1" wp14:anchorId="3A298554" wp14:editId="581C1237">
                      <wp:simplePos x="0" y="0"/>
                      <wp:positionH relativeFrom="column">
                        <wp:posOffset>269341</wp:posOffset>
                      </wp:positionH>
                      <wp:positionV relativeFrom="paragraph">
                        <wp:posOffset>143143</wp:posOffset>
                      </wp:positionV>
                      <wp:extent cx="1261110" cy="781050"/>
                      <wp:effectExtent l="19050" t="19050" r="15240" b="19050"/>
                      <wp:wrapNone/>
                      <wp:docPr id="31" name="Groep 31"/>
                      <wp:cNvGraphicFramePr/>
                      <a:graphic xmlns:a="http://schemas.openxmlformats.org/drawingml/2006/main">
                        <a:graphicData uri="http://schemas.microsoft.com/office/word/2010/wordprocessingGroup">
                          <wpg:wgp>
                            <wpg:cNvGrpSpPr/>
                            <wpg:grpSpPr>
                              <a:xfrm>
                                <a:off x="0" y="0"/>
                                <a:ext cx="1261110" cy="781050"/>
                                <a:chOff x="0" y="0"/>
                                <a:chExt cx="1381125" cy="904875"/>
                              </a:xfrm>
                            </wpg:grpSpPr>
                            <wps:wsp>
                              <wps:cNvPr id="32" name="Rechte verbindingslijn 32"/>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Rechte verbindingslijn 33"/>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CABB3F2" id="Groep 31" o:spid="_x0000_s1026" style="position:absolute;margin-left:21.2pt;margin-top:11.25pt;width:99.3pt;height:61.5pt;z-index:251668480;mso-width-relative:margin;mso-height-relative:margin"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">
                      <v:line id="Rechte verbindingslijn 32"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" strokecolor="black [3213]" strokeweight="3pt">
                        <v:stroke joinstyle="miter"/>
                      </v:line>
                      <v:line id="Rechte verbindingslijn 33"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" strokecolor="black [3213]" strokeweight="3pt">
                        <v:stroke joinstyle="miter"/>
                      </v:line>
                    </v:group>
                  </w:pict>
                </mc:Fallback>
              </mc:AlternateContent>
            </w:r>
          </w:p>
        </w:tc>
        <w:tc>
          <w:tcPr>
            <w:tcW w:w="1918" w:type="dxa"/>
          </w:tcPr>
          <w:p w14:paraId="76FE0E43" w14:textId="78B4BDA2" w:rsidR="00117780" w:rsidRPr="0021766D" w:rsidRDefault="00117780" w:rsidP="00117780">
            <w:pPr>
              <w:rPr>
                <w:color w:val="4472C4" w:themeColor="accent1"/>
                <w:sz w:val="24"/>
                <w:szCs w:val="24"/>
              </w:rPr>
            </w:pPr>
          </w:p>
        </w:tc>
      </w:tr>
      <w:tr w:rsidR="00117780" w14:paraId="06AA431F" w14:textId="77777777" w:rsidTr="7F6FD2D1">
        <w:tc>
          <w:tcPr>
            <w:tcW w:w="2175" w:type="dxa"/>
          </w:tcPr>
          <w:p w14:paraId="00D781BF" w14:textId="20E17DAA" w:rsidR="00117780" w:rsidRPr="00A11E83" w:rsidRDefault="00117780" w:rsidP="00A11E83">
            <w:pPr>
              <w:rPr>
                <w:b/>
                <w:bCs/>
              </w:rPr>
            </w:pPr>
            <w:r w:rsidRPr="00A11E83">
              <w:rPr>
                <w:b/>
                <w:bCs/>
              </w:rPr>
              <w:t>Omschrijving van de zwaartekracht volgens Newton</w:t>
            </w:r>
          </w:p>
        </w:tc>
        <w:tc>
          <w:tcPr>
            <w:tcW w:w="2356" w:type="dxa"/>
          </w:tcPr>
          <w:p w14:paraId="66991F73" w14:textId="67422455" w:rsidR="00117780" w:rsidRPr="00117780" w:rsidRDefault="00117780" w:rsidP="00A11E83">
            <w:r w:rsidRPr="00117780">
              <w:t xml:space="preserve">De begrippen massa en aantrekking worden niet gekoppeld aan het begrip zwaartekracht </w:t>
            </w:r>
          </w:p>
        </w:tc>
        <w:tc>
          <w:tcPr>
            <w:tcW w:w="2835" w:type="dxa"/>
          </w:tcPr>
          <w:p w14:paraId="1B587F48" w14:textId="6F78B282" w:rsidR="00117780" w:rsidRPr="00117780" w:rsidRDefault="00117780" w:rsidP="00A11E83">
            <w:r w:rsidRPr="00117780">
              <w:t xml:space="preserve">Je koppelt de begrippen massa en aantrekking aan het begrip zwaartekracht. </w:t>
            </w:r>
          </w:p>
        </w:tc>
        <w:tc>
          <w:tcPr>
            <w:tcW w:w="2552" w:type="dxa"/>
          </w:tcPr>
          <w:p w14:paraId="2D17BFCE" w14:textId="04651912" w:rsidR="00117780" w:rsidRPr="00117780" w:rsidRDefault="00117780" w:rsidP="00A11E83">
            <w:r w:rsidRPr="00117780">
              <w:t>Je kunt zwaartekracht volgens Newton omschrijven aan de hand van een formule.</w:t>
            </w:r>
          </w:p>
        </w:tc>
        <w:tc>
          <w:tcPr>
            <w:tcW w:w="2760" w:type="dxa"/>
          </w:tcPr>
          <w:p w14:paraId="032602BA" w14:textId="357F741F" w:rsidR="00117780" w:rsidRPr="00117780" w:rsidRDefault="00117780" w:rsidP="00A11E83">
            <w:r w:rsidRPr="00117780">
              <w:t xml:space="preserve">Je hebt de vak begrippen en formules aan elkaar gekoppeld. Daarnaast laat je de werking van de zwaartekracht in een tekening zien. </w:t>
            </w:r>
          </w:p>
        </w:tc>
        <w:tc>
          <w:tcPr>
            <w:tcW w:w="1918" w:type="dxa"/>
          </w:tcPr>
          <w:p w14:paraId="64435895" w14:textId="0EBF15B7" w:rsidR="00117780" w:rsidRPr="00117780" w:rsidRDefault="00117780" w:rsidP="00117780">
            <w:pPr>
              <w:rPr>
                <w:color w:val="000000" w:themeColor="text1"/>
                <w:sz w:val="24"/>
                <w:szCs w:val="24"/>
              </w:rPr>
            </w:pPr>
          </w:p>
        </w:tc>
      </w:tr>
      <w:tr w:rsidR="00117780" w14:paraId="198387F8" w14:textId="77777777" w:rsidTr="7F6FD2D1">
        <w:tc>
          <w:tcPr>
            <w:tcW w:w="2175" w:type="dxa"/>
          </w:tcPr>
          <w:p w14:paraId="44510541" w14:textId="0CA8DC71" w:rsidR="00117780" w:rsidRPr="00A11E83" w:rsidRDefault="00117780" w:rsidP="00A11E83">
            <w:pPr>
              <w:rPr>
                <w:b/>
                <w:bCs/>
              </w:rPr>
            </w:pPr>
            <w:r w:rsidRPr="00A11E83">
              <w:rPr>
                <w:b/>
                <w:bCs/>
              </w:rPr>
              <w:t xml:space="preserve">Problemen met </w:t>
            </w:r>
            <w:r w:rsidR="00C05249" w:rsidRPr="00A11E83">
              <w:rPr>
                <w:b/>
                <w:bCs/>
              </w:rPr>
              <w:t>Newton</w:t>
            </w:r>
            <w:r w:rsidRPr="00A11E83">
              <w:rPr>
                <w:b/>
                <w:bCs/>
              </w:rPr>
              <w:t xml:space="preserve"> theorie van Zwaartekracht</w:t>
            </w:r>
          </w:p>
        </w:tc>
        <w:tc>
          <w:tcPr>
            <w:tcW w:w="2356" w:type="dxa"/>
          </w:tcPr>
          <w:p w14:paraId="73437423" w14:textId="7596A605" w:rsidR="00117780" w:rsidRPr="00117780" w:rsidRDefault="00117780" w:rsidP="00A11E83">
            <w:r w:rsidRPr="00117780">
              <w:t xml:space="preserve">Je legt minder dan twee voorbeelden uit of de uitgewerkte </w:t>
            </w:r>
            <w:r w:rsidRPr="00117780">
              <w:lastRenderedPageBreak/>
              <w:t xml:space="preserve">voorbeelden zijn niet juist. </w:t>
            </w:r>
          </w:p>
        </w:tc>
        <w:tc>
          <w:tcPr>
            <w:tcW w:w="2835" w:type="dxa"/>
          </w:tcPr>
          <w:p w14:paraId="7DCB67A2" w14:textId="6E99825B" w:rsidR="00117780" w:rsidRPr="00117780" w:rsidRDefault="00117780" w:rsidP="00A11E83">
            <w:r w:rsidRPr="00117780">
              <w:lastRenderedPageBreak/>
              <w:t xml:space="preserve">Je legt minimaal twee voorbeelden uit die niet verklaard konden worden </w:t>
            </w:r>
            <w:r w:rsidRPr="00117780">
              <w:lastRenderedPageBreak/>
              <w:t xml:space="preserve">met </w:t>
            </w:r>
            <w:r w:rsidR="00C05249" w:rsidRPr="00117780">
              <w:t>Newton</w:t>
            </w:r>
            <w:r w:rsidRPr="00117780">
              <w:t xml:space="preserve"> theorie van zwaartekracht. </w:t>
            </w:r>
          </w:p>
        </w:tc>
        <w:tc>
          <w:tcPr>
            <w:tcW w:w="2552" w:type="dxa"/>
          </w:tcPr>
          <w:p w14:paraId="5EA4F019" w14:textId="77777777" w:rsidR="00117780" w:rsidRPr="00117780" w:rsidRDefault="00117780" w:rsidP="00A11E83">
            <w:r w:rsidRPr="00117780">
              <w:lastRenderedPageBreak/>
              <w:t xml:space="preserve">Eén van de voorbeelden die je uitwerkt gaat over donkerenergie. </w:t>
            </w:r>
          </w:p>
          <w:p w14:paraId="789BD2E2" w14:textId="77777777" w:rsidR="00117780" w:rsidRPr="00117780" w:rsidRDefault="00117780" w:rsidP="00A11E83"/>
          <w:p w14:paraId="7F53BB0B" w14:textId="7AC601E6" w:rsidR="00117780" w:rsidRPr="00117780" w:rsidRDefault="00117780" w:rsidP="00A11E83"/>
        </w:tc>
        <w:tc>
          <w:tcPr>
            <w:tcW w:w="2760" w:type="dxa"/>
          </w:tcPr>
          <w:p w14:paraId="4A3B8550" w14:textId="0CF62636" w:rsidR="00117780" w:rsidRPr="00117780" w:rsidRDefault="00117780" w:rsidP="00A11E83">
            <w:r w:rsidRPr="00117780">
              <w:lastRenderedPageBreak/>
              <w:t xml:space="preserve">Je kunt aan de hand van formules problemen in </w:t>
            </w:r>
            <w:r w:rsidRPr="00117780">
              <w:lastRenderedPageBreak/>
              <w:t xml:space="preserve">Newton zijn zwaartekracht theorie identificeren. </w:t>
            </w:r>
          </w:p>
        </w:tc>
        <w:tc>
          <w:tcPr>
            <w:tcW w:w="1918" w:type="dxa"/>
          </w:tcPr>
          <w:p w14:paraId="687632B0" w14:textId="4483439F" w:rsidR="00117780" w:rsidRPr="00117780" w:rsidRDefault="00117780" w:rsidP="00117780">
            <w:pPr>
              <w:rPr>
                <w:color w:val="000000" w:themeColor="text1"/>
                <w:sz w:val="24"/>
                <w:szCs w:val="24"/>
              </w:rPr>
            </w:pPr>
          </w:p>
        </w:tc>
      </w:tr>
      <w:tr w:rsidR="00117780" w14:paraId="00CC6D1D" w14:textId="77777777" w:rsidTr="7F6FD2D1">
        <w:tc>
          <w:tcPr>
            <w:tcW w:w="2175" w:type="dxa"/>
          </w:tcPr>
          <w:p w14:paraId="5E950796" w14:textId="6304710E" w:rsidR="00117780" w:rsidRPr="00A11E83" w:rsidRDefault="00117780" w:rsidP="00A11E83">
            <w:pPr>
              <w:rPr>
                <w:b/>
                <w:bCs/>
                <w:color w:val="000000" w:themeColor="text1"/>
              </w:rPr>
            </w:pPr>
            <w:r w:rsidRPr="00A11E83">
              <w:rPr>
                <w:b/>
                <w:bCs/>
              </w:rPr>
              <w:t>Omschrijving van de algemene relativiteitstheorie</w:t>
            </w:r>
          </w:p>
        </w:tc>
        <w:tc>
          <w:tcPr>
            <w:tcW w:w="2356" w:type="dxa"/>
          </w:tcPr>
          <w:p w14:paraId="1650FCEE" w14:textId="663BC1AE" w:rsidR="00117780" w:rsidRPr="0021766D" w:rsidRDefault="00117780" w:rsidP="00A11E83">
            <w:pPr>
              <w:rPr>
                <w:color w:val="4472C4" w:themeColor="accent1"/>
              </w:rPr>
            </w:pPr>
            <w:r>
              <w:t xml:space="preserve">De omschrijving van de relativiteitstheorie is onjuist of er wordt niet genoeg vaktaal gebruikt. </w:t>
            </w:r>
          </w:p>
        </w:tc>
        <w:tc>
          <w:tcPr>
            <w:tcW w:w="2835" w:type="dxa"/>
          </w:tcPr>
          <w:p w14:paraId="3C03FE78" w14:textId="1D82106C" w:rsidR="00117780" w:rsidRPr="0021766D" w:rsidRDefault="00117780" w:rsidP="00A11E83">
            <w:pPr>
              <w:rPr>
                <w:color w:val="4472C4" w:themeColor="accent1"/>
              </w:rPr>
            </w:pPr>
            <w:r>
              <w:t xml:space="preserve">Je gebruikt de begrippen ruimtetijd en kromming om uit leg te gaven aan algemene relativiteitstheorie is. </w:t>
            </w:r>
          </w:p>
        </w:tc>
        <w:tc>
          <w:tcPr>
            <w:tcW w:w="2552" w:type="dxa"/>
          </w:tcPr>
          <w:p w14:paraId="00460A6E" w14:textId="21BCBB67" w:rsidR="00117780" w:rsidRPr="0021766D" w:rsidRDefault="00117780" w:rsidP="00A11E83">
            <w:pPr>
              <w:rPr>
                <w:color w:val="4472C4" w:themeColor="accent1"/>
              </w:rPr>
            </w:pPr>
            <w:r>
              <w:t>Je kunt de vergelijking voor de algemene relativiteitstheorie uitleggen in je eigen woorden.</w:t>
            </w:r>
          </w:p>
        </w:tc>
        <w:tc>
          <w:tcPr>
            <w:tcW w:w="2760" w:type="dxa"/>
          </w:tcPr>
          <w:p w14:paraId="1A0AC05B" w14:textId="606E32C9" w:rsidR="00117780" w:rsidRPr="0021766D" w:rsidRDefault="00117780" w:rsidP="00A11E83">
            <w:pPr>
              <w:rPr>
                <w:color w:val="4472C4" w:themeColor="accent1"/>
              </w:rPr>
            </w:pPr>
            <w:r>
              <w:t>Je kunt de formule voor algemene relativiteitstheorie omschrijven in je eigen woorden.</w:t>
            </w:r>
          </w:p>
        </w:tc>
        <w:tc>
          <w:tcPr>
            <w:tcW w:w="1918" w:type="dxa"/>
          </w:tcPr>
          <w:p w14:paraId="298224D9" w14:textId="54391F72" w:rsidR="00117780" w:rsidRPr="0021766D" w:rsidRDefault="00117780" w:rsidP="00117780">
            <w:pPr>
              <w:rPr>
                <w:color w:val="4472C4" w:themeColor="accent1"/>
              </w:rPr>
            </w:pPr>
          </w:p>
        </w:tc>
      </w:tr>
      <w:tr w:rsidR="00117780" w14:paraId="33FB05CB" w14:textId="77777777" w:rsidTr="7F6FD2D1">
        <w:tc>
          <w:tcPr>
            <w:tcW w:w="2175" w:type="dxa"/>
          </w:tcPr>
          <w:p w14:paraId="53B2A978" w14:textId="38928EA9" w:rsidR="00117780" w:rsidRPr="00A11E83" w:rsidRDefault="00117780" w:rsidP="00A11E83">
            <w:pPr>
              <w:rPr>
                <w:b/>
                <w:bCs/>
                <w:color w:val="000000" w:themeColor="text1"/>
              </w:rPr>
            </w:pPr>
            <w:r w:rsidRPr="00A11E83">
              <w:rPr>
                <w:b/>
                <w:bCs/>
              </w:rPr>
              <w:t>Toepassing</w:t>
            </w:r>
          </w:p>
        </w:tc>
        <w:tc>
          <w:tcPr>
            <w:tcW w:w="2356" w:type="dxa"/>
          </w:tcPr>
          <w:p w14:paraId="081C4407" w14:textId="7E9F3716" w:rsidR="00117780" w:rsidRPr="0021766D" w:rsidRDefault="00117780" w:rsidP="00A11E83">
            <w:pPr>
              <w:rPr>
                <w:color w:val="4472C4" w:themeColor="accent1"/>
              </w:rPr>
            </w:pPr>
            <w:r>
              <w:t xml:space="preserve">Je hebt geen toepassing of een toepassing die niet juist is. </w:t>
            </w:r>
          </w:p>
        </w:tc>
        <w:tc>
          <w:tcPr>
            <w:tcW w:w="2835" w:type="dxa"/>
          </w:tcPr>
          <w:p w14:paraId="3F6A7571" w14:textId="1AC93905" w:rsidR="00117780" w:rsidRPr="0021766D" w:rsidRDefault="00117780" w:rsidP="00A11E83">
            <w:pPr>
              <w:rPr>
                <w:color w:val="4472C4" w:themeColor="accent1"/>
              </w:rPr>
            </w:pPr>
            <w:r>
              <w:t xml:space="preserve">Je legt minimaal één toepassing uit voor </w:t>
            </w:r>
            <w:r w:rsidR="00C05249">
              <w:t>Newton</w:t>
            </w:r>
            <w:r>
              <w:t xml:space="preserve"> theorie van Zwaartekracht en Einsteins algemene relativiteitstheorie </w:t>
            </w:r>
          </w:p>
        </w:tc>
        <w:tc>
          <w:tcPr>
            <w:tcW w:w="2552" w:type="dxa"/>
          </w:tcPr>
          <w:p w14:paraId="72285307" w14:textId="59EB0616" w:rsidR="00117780" w:rsidRPr="00117780" w:rsidRDefault="00117780" w:rsidP="00A11E83">
            <w:r>
              <w:t>Je legt ook minimaal één experimentele manier van toetsing uit.</w:t>
            </w:r>
          </w:p>
        </w:tc>
        <w:tc>
          <w:tcPr>
            <w:tcW w:w="2760" w:type="dxa"/>
          </w:tcPr>
          <w:p w14:paraId="100631BA" w14:textId="285560A5" w:rsidR="00117780" w:rsidRPr="0021766D" w:rsidRDefault="00117780" w:rsidP="00A11E83">
            <w:pPr>
              <w:rPr>
                <w:color w:val="4472C4" w:themeColor="accent1"/>
              </w:rPr>
            </w:pPr>
            <w:r>
              <w:t xml:space="preserve">Je maak een conclusie over welke theorie het beste is. </w:t>
            </w:r>
          </w:p>
        </w:tc>
        <w:tc>
          <w:tcPr>
            <w:tcW w:w="1918" w:type="dxa"/>
          </w:tcPr>
          <w:p w14:paraId="58AE5B8D" w14:textId="7D0114BF" w:rsidR="00117780" w:rsidRPr="0021766D" w:rsidRDefault="00117780" w:rsidP="00117780">
            <w:pPr>
              <w:rPr>
                <w:color w:val="4472C4" w:themeColor="accent1"/>
              </w:rPr>
            </w:pPr>
          </w:p>
        </w:tc>
      </w:tr>
      <w:tr w:rsidR="00117780" w14:paraId="4460251F" w14:textId="77777777" w:rsidTr="7F6FD2D1">
        <w:trPr>
          <w:trHeight w:val="1650"/>
        </w:trPr>
        <w:tc>
          <w:tcPr>
            <w:tcW w:w="2175" w:type="dxa"/>
          </w:tcPr>
          <w:p w14:paraId="68E6F31A" w14:textId="4D56B26C" w:rsidR="00117780" w:rsidRPr="00A11E83" w:rsidRDefault="00117780" w:rsidP="00A11E83">
            <w:pPr>
              <w:rPr>
                <w:b/>
                <w:bCs/>
              </w:rPr>
            </w:pPr>
            <w:r w:rsidRPr="00A11E83">
              <w:rPr>
                <w:b/>
                <w:bCs/>
              </w:rPr>
              <w:t>Poster</w:t>
            </w:r>
          </w:p>
          <w:p w14:paraId="77257019" w14:textId="14D8A0F6" w:rsidR="00117780" w:rsidRPr="00A11E83" w:rsidRDefault="00117780" w:rsidP="00A11E83">
            <w:pPr>
              <w:rPr>
                <w:b/>
                <w:bCs/>
              </w:rPr>
            </w:pPr>
          </w:p>
        </w:tc>
        <w:tc>
          <w:tcPr>
            <w:tcW w:w="2356" w:type="dxa"/>
          </w:tcPr>
          <w:p w14:paraId="724A6E02" w14:textId="254BF1C2" w:rsidR="00117780" w:rsidRPr="00F51ACB" w:rsidRDefault="00117780" w:rsidP="00A11E83">
            <w:r>
              <w:t>De poster is onoverzichtelijk en niet prettig om naar te kijken en of lezen.</w:t>
            </w:r>
          </w:p>
        </w:tc>
        <w:tc>
          <w:tcPr>
            <w:tcW w:w="2835" w:type="dxa"/>
          </w:tcPr>
          <w:p w14:paraId="2C6B378B" w14:textId="11DED970" w:rsidR="00117780" w:rsidRPr="0021766D" w:rsidRDefault="00117780" w:rsidP="00A11E83">
            <w:pPr>
              <w:rPr>
                <w:color w:val="4472C4" w:themeColor="accent1"/>
              </w:rPr>
            </w:pPr>
            <w:r>
              <w:t>Er is gebruik gemaakt van verschillende kleuren en de poster ziet er goed verzorgt uit.</w:t>
            </w:r>
          </w:p>
        </w:tc>
        <w:tc>
          <w:tcPr>
            <w:tcW w:w="2552" w:type="dxa"/>
          </w:tcPr>
          <w:p w14:paraId="283E89DE" w14:textId="2D484EB1" w:rsidR="00117780" w:rsidRPr="0021766D" w:rsidRDefault="00117780" w:rsidP="00A11E83">
            <w:pPr>
              <w:rPr>
                <w:color w:val="4472C4" w:themeColor="accent1"/>
              </w:rPr>
            </w:pPr>
            <w:r>
              <w:t>De leerlingen hebben de poster hun eigen gemaakt.</w:t>
            </w:r>
          </w:p>
        </w:tc>
        <w:tc>
          <w:tcPr>
            <w:tcW w:w="2760" w:type="dxa"/>
          </w:tcPr>
          <w:p w14:paraId="023BD03C" w14:textId="49FFAE32" w:rsidR="00117780" w:rsidRPr="0021766D" w:rsidRDefault="00117780" w:rsidP="00A11E83">
            <w:pPr>
              <w:rPr>
                <w:color w:val="4472C4" w:themeColor="accent1"/>
              </w:rPr>
            </w:pPr>
            <w:r>
              <w:t>Er is een extra toevoeging die de poster uitstekend maakt.</w:t>
            </w:r>
          </w:p>
        </w:tc>
        <w:tc>
          <w:tcPr>
            <w:tcW w:w="1918" w:type="dxa"/>
          </w:tcPr>
          <w:p w14:paraId="4BB04551" w14:textId="4B94F282" w:rsidR="00117780" w:rsidRPr="0021766D" w:rsidRDefault="00117780" w:rsidP="00117780">
            <w:pPr>
              <w:rPr>
                <w:color w:val="4472C4" w:themeColor="accent1"/>
              </w:rPr>
            </w:pPr>
          </w:p>
        </w:tc>
      </w:tr>
      <w:tr w:rsidR="00117780" w14:paraId="5D1C74E8" w14:textId="77777777" w:rsidTr="20443367">
        <w:tc>
          <w:tcPr>
            <w:tcW w:w="14596" w:type="dxa"/>
            <w:gridSpan w:val="6"/>
          </w:tcPr>
          <w:p w14:paraId="27C7C9F3" w14:textId="6C9883AC" w:rsidR="00117780" w:rsidRPr="00A11E83" w:rsidRDefault="00117780" w:rsidP="00A11E83">
            <w:pPr>
              <w:rPr>
                <w:b/>
                <w:bCs/>
              </w:rPr>
            </w:pPr>
            <w:r w:rsidRPr="00A11E83">
              <w:rPr>
                <w:b/>
                <w:bCs/>
              </w:rPr>
              <w:t>Drempel 3</w:t>
            </w:r>
            <w:r w:rsidR="00C05249" w:rsidRPr="00A11E83">
              <w:rPr>
                <w:b/>
                <w:bCs/>
              </w:rPr>
              <w:t>:</w:t>
            </w:r>
            <w:r w:rsidR="00324BDA" w:rsidRPr="00A11E83">
              <w:rPr>
                <w:b/>
                <w:bCs/>
              </w:rPr>
              <w:t xml:space="preserve"> atomen en moleculen</w:t>
            </w:r>
          </w:p>
        </w:tc>
      </w:tr>
      <w:tr w:rsidR="00117780" w14:paraId="214F67CF" w14:textId="77777777" w:rsidTr="7F6FD2D1">
        <w:tc>
          <w:tcPr>
            <w:tcW w:w="2175" w:type="dxa"/>
          </w:tcPr>
          <w:p w14:paraId="453B9192" w14:textId="56CA2C28" w:rsidR="00117780" w:rsidRPr="00A11E83" w:rsidRDefault="6691E6ED" w:rsidP="00A11E83">
            <w:pPr>
              <w:rPr>
                <w:b/>
                <w:bCs/>
              </w:rPr>
            </w:pPr>
            <w:r w:rsidRPr="00A11E83">
              <w:rPr>
                <w:b/>
                <w:bCs/>
              </w:rPr>
              <w:t>Tekening atoom</w:t>
            </w:r>
          </w:p>
        </w:tc>
        <w:tc>
          <w:tcPr>
            <w:tcW w:w="2356" w:type="dxa"/>
          </w:tcPr>
          <w:p w14:paraId="194C67E1" w14:textId="0C924B08" w:rsidR="00117780" w:rsidRPr="0021766D" w:rsidRDefault="6691E6ED" w:rsidP="00A11E83">
            <w:pPr>
              <w:rPr>
                <w:color w:val="4472C4" w:themeColor="accent1"/>
              </w:rPr>
            </w:pPr>
            <w:r w:rsidRPr="30ECC912">
              <w:t>Er is geen tekening gemaakt van het atoom.</w:t>
            </w:r>
          </w:p>
        </w:tc>
        <w:tc>
          <w:tcPr>
            <w:tcW w:w="2835" w:type="dxa"/>
          </w:tcPr>
          <w:p w14:paraId="2339F46A" w14:textId="2724FD48" w:rsidR="00117780" w:rsidRPr="0021766D" w:rsidRDefault="6691E6ED" w:rsidP="00A11E83">
            <w:pPr>
              <w:rPr>
                <w:color w:val="4472C4" w:themeColor="accent1"/>
              </w:rPr>
            </w:pPr>
            <w:r w:rsidRPr="30ECC912">
              <w:t>Er is een tekening aanwezig welke erg onduidelijk is.</w:t>
            </w:r>
          </w:p>
        </w:tc>
        <w:tc>
          <w:tcPr>
            <w:tcW w:w="2552" w:type="dxa"/>
          </w:tcPr>
          <w:p w14:paraId="0162398A" w14:textId="0AE41B4A" w:rsidR="00117780" w:rsidRPr="0021766D" w:rsidRDefault="6691E6ED" w:rsidP="00A11E83">
            <w:pPr>
              <w:rPr>
                <w:color w:val="4472C4" w:themeColor="accent1"/>
              </w:rPr>
            </w:pPr>
            <w:r w:rsidRPr="30ECC912">
              <w:t>Er is een duidelijke tekening aanwezig welke lijkt op het echte atoom.</w:t>
            </w:r>
          </w:p>
        </w:tc>
        <w:tc>
          <w:tcPr>
            <w:tcW w:w="2760" w:type="dxa"/>
          </w:tcPr>
          <w:p w14:paraId="30460AFF" w14:textId="7526A3A2" w:rsidR="00117780" w:rsidRPr="0021766D" w:rsidRDefault="00117780" w:rsidP="30ECC912">
            <w:pPr>
              <w:outlineLvl w:val="0"/>
              <w:rPr>
                <w:color w:val="4472C4" w:themeColor="accent1"/>
                <w:sz w:val="24"/>
                <w:szCs w:val="24"/>
              </w:rPr>
            </w:pPr>
            <w:bookmarkStart w:id="68" w:name="_Toc59200040"/>
            <w:r>
              <w:rPr>
                <w:noProof/>
              </w:rPr>
              <mc:AlternateContent>
                <mc:Choice Requires="wpg">
                  <w:drawing>
                    <wp:inline distT="0" distB="0" distL="114300" distR="114300" wp14:anchorId="3EB20408" wp14:editId="15EF5C3B">
                      <wp:extent cx="1169171" cy="856648"/>
                      <wp:effectExtent l="19050" t="19050" r="12065" b="19685"/>
                      <wp:docPr id="1304459069"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2"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2C6CF92" id="Groep 25" o:spid="_x0000_s1026" style="width:92.05pt;height:67.45pt;mso-position-horizontal-relative:char;mso-position-vertical-relative:line"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" strokecolor="black [3213]" strokeweight="3pt">
                        <v:stroke joinstyle="miter"/>
                      </v:line>
                      <w10:anchorlock/>
                    </v:group>
                  </w:pict>
                </mc:Fallback>
              </mc:AlternateContent>
            </w:r>
            <w:bookmarkEnd w:id="68"/>
          </w:p>
        </w:tc>
        <w:tc>
          <w:tcPr>
            <w:tcW w:w="1918" w:type="dxa"/>
          </w:tcPr>
          <w:p w14:paraId="0A20A465" w14:textId="77777777" w:rsidR="00117780" w:rsidRPr="0021766D" w:rsidRDefault="00117780" w:rsidP="00117780">
            <w:pPr>
              <w:rPr>
                <w:color w:val="4472C4" w:themeColor="accent1"/>
                <w:sz w:val="24"/>
                <w:szCs w:val="24"/>
              </w:rPr>
            </w:pPr>
          </w:p>
        </w:tc>
      </w:tr>
      <w:tr w:rsidR="00117780" w14:paraId="01484DF1" w14:textId="77777777" w:rsidTr="7F6FD2D1">
        <w:tc>
          <w:tcPr>
            <w:tcW w:w="2175" w:type="dxa"/>
          </w:tcPr>
          <w:p w14:paraId="1699CC8B" w14:textId="2FDAC43C" w:rsidR="00117780" w:rsidRPr="00A11E83" w:rsidRDefault="6691E6ED" w:rsidP="00A11E83">
            <w:pPr>
              <w:rPr>
                <w:b/>
                <w:bCs/>
              </w:rPr>
            </w:pPr>
            <w:r w:rsidRPr="00A11E83">
              <w:rPr>
                <w:b/>
                <w:bCs/>
              </w:rPr>
              <w:t>Materiaallijst atoom</w:t>
            </w:r>
          </w:p>
        </w:tc>
        <w:tc>
          <w:tcPr>
            <w:tcW w:w="2356" w:type="dxa"/>
          </w:tcPr>
          <w:p w14:paraId="2548AC5E" w14:textId="1D92B740" w:rsidR="00117780" w:rsidRPr="0021766D" w:rsidRDefault="6691E6ED" w:rsidP="00A11E83">
            <w:pPr>
              <w:rPr>
                <w:color w:val="4472C4" w:themeColor="accent1"/>
              </w:rPr>
            </w:pPr>
            <w:r w:rsidRPr="30ECC912">
              <w:t>Er zijn geen materialen genoemd.</w:t>
            </w:r>
          </w:p>
        </w:tc>
        <w:tc>
          <w:tcPr>
            <w:tcW w:w="2835" w:type="dxa"/>
          </w:tcPr>
          <w:p w14:paraId="70094AA4" w14:textId="76117004" w:rsidR="00117780" w:rsidRPr="0021766D" w:rsidRDefault="6691E6ED" w:rsidP="00A11E83">
            <w:pPr>
              <w:rPr>
                <w:color w:val="4472C4" w:themeColor="accent1"/>
              </w:rPr>
            </w:pPr>
            <w:r w:rsidRPr="30ECC912">
              <w:t>Er missen materialen die nodig zijn in de lijst, wel is het grootste deel aanwezig.</w:t>
            </w:r>
          </w:p>
        </w:tc>
        <w:tc>
          <w:tcPr>
            <w:tcW w:w="2552" w:type="dxa"/>
          </w:tcPr>
          <w:p w14:paraId="2F817422" w14:textId="1826E580" w:rsidR="00117780" w:rsidRPr="0021766D" w:rsidRDefault="6691E6ED" w:rsidP="00A11E83">
            <w:pPr>
              <w:rPr>
                <w:color w:val="4472C4" w:themeColor="accent1"/>
              </w:rPr>
            </w:pPr>
            <w:r w:rsidRPr="30ECC912">
              <w:t>De materiaallijst is compleet.</w:t>
            </w:r>
          </w:p>
        </w:tc>
        <w:tc>
          <w:tcPr>
            <w:tcW w:w="2760" w:type="dxa"/>
          </w:tcPr>
          <w:p w14:paraId="14510E40" w14:textId="4EB5232D" w:rsidR="00117780" w:rsidRPr="0021766D" w:rsidRDefault="00117780" w:rsidP="30ECC912">
            <w:pPr>
              <w:outlineLvl w:val="0"/>
              <w:rPr>
                <w:color w:val="4472C4" w:themeColor="accent1"/>
                <w:sz w:val="24"/>
                <w:szCs w:val="24"/>
              </w:rPr>
            </w:pPr>
            <w:bookmarkStart w:id="69" w:name="_Toc59200041"/>
            <w:r>
              <w:rPr>
                <w:noProof/>
              </w:rPr>
              <mc:AlternateContent>
                <mc:Choice Requires="wpg">
                  <w:drawing>
                    <wp:inline distT="0" distB="0" distL="114300" distR="114300" wp14:anchorId="3EB20408" wp14:editId="15EF5C3B">
                      <wp:extent cx="1169171" cy="856648"/>
                      <wp:effectExtent l="19050" t="19050" r="12065" b="19685"/>
                      <wp:docPr id="692132698"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17"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5728F66" id="Groep 25" o:spid="_x0000_s1026" style="width:92.05pt;height:67.45pt;mso-position-horizontal-relative:char;mso-position-vertical-relative:line"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" strokecolor="black [3213]" strokeweight="3pt">
                        <v:stroke joinstyle="miter"/>
                      </v:line>
                      <w10:anchorlock/>
                    </v:group>
                  </w:pict>
                </mc:Fallback>
              </mc:AlternateContent>
            </w:r>
            <w:bookmarkEnd w:id="69"/>
          </w:p>
        </w:tc>
        <w:tc>
          <w:tcPr>
            <w:tcW w:w="1918" w:type="dxa"/>
          </w:tcPr>
          <w:p w14:paraId="049C752F" w14:textId="77777777" w:rsidR="00117780" w:rsidRPr="0021766D" w:rsidRDefault="00117780" w:rsidP="00117780">
            <w:pPr>
              <w:rPr>
                <w:color w:val="4472C4" w:themeColor="accent1"/>
                <w:sz w:val="24"/>
                <w:szCs w:val="24"/>
              </w:rPr>
            </w:pPr>
          </w:p>
        </w:tc>
      </w:tr>
      <w:tr w:rsidR="00117780" w14:paraId="1C740339" w14:textId="77777777" w:rsidTr="7F6FD2D1">
        <w:tc>
          <w:tcPr>
            <w:tcW w:w="2175" w:type="dxa"/>
          </w:tcPr>
          <w:p w14:paraId="5DDC4FAA" w14:textId="251724D1" w:rsidR="00117780" w:rsidRPr="00A11E83" w:rsidRDefault="6691E6ED" w:rsidP="00A11E83">
            <w:pPr>
              <w:rPr>
                <w:b/>
                <w:bCs/>
              </w:rPr>
            </w:pPr>
            <w:r w:rsidRPr="00A11E83">
              <w:rPr>
                <w:b/>
                <w:bCs/>
              </w:rPr>
              <w:lastRenderedPageBreak/>
              <w:t>Tekening molecuul</w:t>
            </w:r>
          </w:p>
        </w:tc>
        <w:tc>
          <w:tcPr>
            <w:tcW w:w="2356" w:type="dxa"/>
          </w:tcPr>
          <w:p w14:paraId="0964C93F" w14:textId="6732EB56" w:rsidR="00117780" w:rsidRPr="0021766D" w:rsidRDefault="6691E6ED" w:rsidP="00A11E83">
            <w:r w:rsidRPr="30ECC912">
              <w:t>Er is geen tekening gemaakt van het molecuul.</w:t>
            </w:r>
          </w:p>
          <w:p w14:paraId="67E909F7" w14:textId="4B806A68" w:rsidR="00117780" w:rsidRPr="0021766D" w:rsidRDefault="00117780" w:rsidP="00A11E83"/>
        </w:tc>
        <w:tc>
          <w:tcPr>
            <w:tcW w:w="2835" w:type="dxa"/>
          </w:tcPr>
          <w:p w14:paraId="6D092598" w14:textId="2724FD48" w:rsidR="00117780" w:rsidRPr="0021766D" w:rsidRDefault="6691E6ED" w:rsidP="00A11E83">
            <w:r w:rsidRPr="30ECC912">
              <w:t>Er is een tekening aanwezig welke erg onduidelijk is.</w:t>
            </w:r>
          </w:p>
          <w:p w14:paraId="7230476E" w14:textId="2EC283E4" w:rsidR="00117780" w:rsidRPr="0021766D" w:rsidRDefault="00117780" w:rsidP="00A11E83"/>
        </w:tc>
        <w:tc>
          <w:tcPr>
            <w:tcW w:w="2552" w:type="dxa"/>
          </w:tcPr>
          <w:p w14:paraId="438D7C27" w14:textId="5F49E08C" w:rsidR="00117780" w:rsidRPr="0021766D" w:rsidRDefault="6691E6ED" w:rsidP="00A11E83">
            <w:r w:rsidRPr="30ECC912">
              <w:t>Er is een duidelijke tekening aanwezig welke lijkt op het echte molecuul.</w:t>
            </w:r>
          </w:p>
          <w:p w14:paraId="41314D15" w14:textId="32196801" w:rsidR="00117780" w:rsidRPr="0021766D" w:rsidRDefault="00117780" w:rsidP="00A11E83"/>
        </w:tc>
        <w:tc>
          <w:tcPr>
            <w:tcW w:w="2760" w:type="dxa"/>
          </w:tcPr>
          <w:p w14:paraId="1B66FDDE" w14:textId="261E6B49" w:rsidR="00117780" w:rsidRPr="0021766D" w:rsidRDefault="00117780" w:rsidP="00A11E83">
            <w:pPr>
              <w:rPr>
                <w:color w:val="4472C4" w:themeColor="accent1"/>
                <w:sz w:val="24"/>
                <w:szCs w:val="24"/>
              </w:rPr>
            </w:pPr>
            <w:r>
              <w:rPr>
                <w:noProof/>
              </w:rPr>
              <mc:AlternateContent>
                <mc:Choice Requires="wpg">
                  <w:drawing>
                    <wp:inline distT="0" distB="0" distL="114300" distR="114300" wp14:anchorId="3EB20408" wp14:editId="15EF5C3B">
                      <wp:extent cx="1169171" cy="856648"/>
                      <wp:effectExtent l="19050" t="19050" r="12065" b="19685"/>
                      <wp:docPr id="737909070"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19"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40160B7" id="Groep 25" o:spid="_x0000_s1026" style="width:92.05pt;height:67.45pt;mso-position-horizontal-relative:char;mso-position-vertical-relative:line"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" strokecolor="black [3213]" strokeweight="3pt">
                        <v:stroke joinstyle="miter"/>
                      </v:line>
                      <w10:anchorlock/>
                    </v:group>
                  </w:pict>
                </mc:Fallback>
              </mc:AlternateContent>
            </w:r>
          </w:p>
        </w:tc>
        <w:tc>
          <w:tcPr>
            <w:tcW w:w="1918" w:type="dxa"/>
          </w:tcPr>
          <w:p w14:paraId="5925DBF4" w14:textId="77777777" w:rsidR="00117780" w:rsidRPr="0021766D" w:rsidRDefault="00117780" w:rsidP="00A11E83">
            <w:pPr>
              <w:rPr>
                <w:color w:val="4472C4" w:themeColor="accent1"/>
                <w:sz w:val="24"/>
                <w:szCs w:val="24"/>
              </w:rPr>
            </w:pPr>
          </w:p>
        </w:tc>
      </w:tr>
      <w:tr w:rsidR="00117780" w14:paraId="6607BBBD" w14:textId="77777777" w:rsidTr="7F6FD2D1">
        <w:tc>
          <w:tcPr>
            <w:tcW w:w="2175" w:type="dxa"/>
          </w:tcPr>
          <w:p w14:paraId="07E66994" w14:textId="10080A1E" w:rsidR="00117780" w:rsidRPr="00A11E83" w:rsidRDefault="6691E6ED" w:rsidP="00A11E83">
            <w:pPr>
              <w:rPr>
                <w:b/>
                <w:bCs/>
              </w:rPr>
            </w:pPr>
            <w:r w:rsidRPr="00A11E83">
              <w:rPr>
                <w:b/>
                <w:bCs/>
              </w:rPr>
              <w:t>Materiaallijst molecuul</w:t>
            </w:r>
          </w:p>
        </w:tc>
        <w:tc>
          <w:tcPr>
            <w:tcW w:w="2356" w:type="dxa"/>
          </w:tcPr>
          <w:p w14:paraId="2D6D045F" w14:textId="37C885E1" w:rsidR="00117780" w:rsidRPr="0021766D" w:rsidRDefault="6691E6ED" w:rsidP="00A11E83">
            <w:pPr>
              <w:rPr>
                <w:color w:val="4472C4" w:themeColor="accent1"/>
              </w:rPr>
            </w:pPr>
            <w:r w:rsidRPr="30ECC912">
              <w:t xml:space="preserve">Er zijn geen materialen genoemd. </w:t>
            </w:r>
          </w:p>
        </w:tc>
        <w:tc>
          <w:tcPr>
            <w:tcW w:w="2835" w:type="dxa"/>
          </w:tcPr>
          <w:p w14:paraId="4A4D6D6E" w14:textId="17FD6723" w:rsidR="00117780" w:rsidRPr="0021766D" w:rsidRDefault="6691E6ED" w:rsidP="00A11E83">
            <w:pPr>
              <w:rPr>
                <w:color w:val="4472C4" w:themeColor="accent1"/>
              </w:rPr>
            </w:pPr>
            <w:r w:rsidRPr="30ECC912">
              <w:t>Er missen materialen die nodig zijn in de lijst, wel is het grootste deel aanwezig.</w:t>
            </w:r>
          </w:p>
        </w:tc>
        <w:tc>
          <w:tcPr>
            <w:tcW w:w="2552" w:type="dxa"/>
          </w:tcPr>
          <w:p w14:paraId="176BE24A" w14:textId="66CE114B" w:rsidR="00117780" w:rsidRPr="0021766D" w:rsidRDefault="6691E6ED" w:rsidP="00A11E83">
            <w:pPr>
              <w:rPr>
                <w:color w:val="4472C4" w:themeColor="accent1"/>
              </w:rPr>
            </w:pPr>
            <w:r w:rsidRPr="30ECC912">
              <w:t xml:space="preserve">De materiaallijst is compleet. </w:t>
            </w:r>
          </w:p>
        </w:tc>
        <w:tc>
          <w:tcPr>
            <w:tcW w:w="2760" w:type="dxa"/>
          </w:tcPr>
          <w:p w14:paraId="20D4F5BF" w14:textId="3919F788" w:rsidR="00117780" w:rsidRPr="0021766D" w:rsidRDefault="00117780" w:rsidP="00A11E83">
            <w:pPr>
              <w:rPr>
                <w:color w:val="4472C4" w:themeColor="accent1"/>
                <w:sz w:val="24"/>
                <w:szCs w:val="24"/>
              </w:rPr>
            </w:pPr>
            <w:r>
              <w:rPr>
                <w:noProof/>
              </w:rPr>
              <mc:AlternateContent>
                <mc:Choice Requires="wpg">
                  <w:drawing>
                    <wp:inline distT="0" distB="0" distL="114300" distR="114300" wp14:anchorId="3EB20408" wp14:editId="15EF5C3B">
                      <wp:extent cx="1169171" cy="856648"/>
                      <wp:effectExtent l="19050" t="19050" r="12065" b="19685"/>
                      <wp:docPr id="1559705744"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21"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EF650CB" id="Groep 25" o:spid="_x0000_s1026" style="width:92.05pt;height:67.45pt;mso-position-horizontal-relative:char;mso-position-vertical-relative:line"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" strokecolor="black [3213]" strokeweight="3pt">
                        <v:stroke joinstyle="miter"/>
                      </v:line>
                      <w10:anchorlock/>
                    </v:group>
                  </w:pict>
                </mc:Fallback>
              </mc:AlternateContent>
            </w:r>
          </w:p>
        </w:tc>
        <w:tc>
          <w:tcPr>
            <w:tcW w:w="1918" w:type="dxa"/>
          </w:tcPr>
          <w:p w14:paraId="24E45118" w14:textId="77777777" w:rsidR="00117780" w:rsidRPr="0021766D" w:rsidRDefault="00117780" w:rsidP="00A11E83">
            <w:pPr>
              <w:rPr>
                <w:color w:val="4472C4" w:themeColor="accent1"/>
                <w:sz w:val="24"/>
                <w:szCs w:val="24"/>
              </w:rPr>
            </w:pPr>
          </w:p>
        </w:tc>
      </w:tr>
      <w:tr w:rsidR="00117780" w14:paraId="2BD46176" w14:textId="77777777" w:rsidTr="20443367">
        <w:tc>
          <w:tcPr>
            <w:tcW w:w="14596" w:type="dxa"/>
            <w:gridSpan w:val="6"/>
          </w:tcPr>
          <w:p w14:paraId="3466644D" w14:textId="4B0C30E9" w:rsidR="00117780" w:rsidRPr="00A11E83" w:rsidRDefault="00117780" w:rsidP="00A11E83">
            <w:pPr>
              <w:rPr>
                <w:b/>
                <w:bCs/>
              </w:rPr>
            </w:pPr>
            <w:r w:rsidRPr="00A11E83">
              <w:rPr>
                <w:b/>
                <w:bCs/>
              </w:rPr>
              <w:t>Drempel 4</w:t>
            </w:r>
            <w:r w:rsidR="4B15EFC9" w:rsidRPr="00A11E83">
              <w:rPr>
                <w:b/>
                <w:bCs/>
              </w:rPr>
              <w:t>: aarde en zonnestelsel</w:t>
            </w:r>
          </w:p>
        </w:tc>
      </w:tr>
      <w:tr w:rsidR="00117780" w14:paraId="3332772C" w14:textId="77777777" w:rsidTr="7F6FD2D1">
        <w:tc>
          <w:tcPr>
            <w:tcW w:w="2175" w:type="dxa"/>
          </w:tcPr>
          <w:p w14:paraId="7EA01C21" w14:textId="32F900BF" w:rsidR="20443367" w:rsidRPr="00A11E83" w:rsidRDefault="20443367" w:rsidP="00A11E83">
            <w:pPr>
              <w:rPr>
                <w:b/>
                <w:bCs/>
                <w:color w:val="000000" w:themeColor="text1"/>
                <w:sz w:val="24"/>
                <w:szCs w:val="24"/>
              </w:rPr>
            </w:pPr>
            <w:r w:rsidRPr="00A11E83">
              <w:rPr>
                <w:b/>
                <w:bCs/>
                <w:color w:val="000000" w:themeColor="text1"/>
                <w:sz w:val="24"/>
                <w:szCs w:val="24"/>
              </w:rPr>
              <w:t>Materiaallijst voor het model</w:t>
            </w:r>
          </w:p>
        </w:tc>
        <w:tc>
          <w:tcPr>
            <w:tcW w:w="2356" w:type="dxa"/>
          </w:tcPr>
          <w:p w14:paraId="31AA1F16" w14:textId="2564A770" w:rsidR="20443367" w:rsidRPr="20443367" w:rsidRDefault="20443367" w:rsidP="00A11E83">
            <w:r w:rsidRPr="20443367">
              <w:t xml:space="preserve">Er zijn geen materialen genoemd. </w:t>
            </w:r>
          </w:p>
        </w:tc>
        <w:tc>
          <w:tcPr>
            <w:tcW w:w="2835" w:type="dxa"/>
          </w:tcPr>
          <w:p w14:paraId="1A6C8FF8" w14:textId="5C9F83E9" w:rsidR="20443367" w:rsidRPr="20443367" w:rsidRDefault="20443367" w:rsidP="00A11E83">
            <w:r w:rsidRPr="20443367">
              <w:t>Er missen materialen die nodig zijn in de lijst, wel is het grootste deel aanwezig.</w:t>
            </w:r>
          </w:p>
        </w:tc>
        <w:tc>
          <w:tcPr>
            <w:tcW w:w="2552" w:type="dxa"/>
          </w:tcPr>
          <w:p w14:paraId="0964BF7B" w14:textId="5B96BC3D" w:rsidR="20443367" w:rsidRPr="20443367" w:rsidRDefault="20443367" w:rsidP="00A11E83">
            <w:r w:rsidRPr="20443367">
              <w:t xml:space="preserve">De materiaallijst is compleet. </w:t>
            </w:r>
          </w:p>
        </w:tc>
        <w:tc>
          <w:tcPr>
            <w:tcW w:w="2760" w:type="dxa"/>
          </w:tcPr>
          <w:p w14:paraId="13E26B94" w14:textId="5A99CC0F" w:rsidR="7298DC3E" w:rsidRDefault="7298DC3E" w:rsidP="00A11E83">
            <w:pPr>
              <w:rPr>
                <w:color w:val="4472C4" w:themeColor="accent1"/>
                <w:sz w:val="24"/>
                <w:szCs w:val="24"/>
              </w:rPr>
            </w:pPr>
            <w:r>
              <w:rPr>
                <w:noProof/>
              </w:rPr>
              <mc:AlternateContent>
                <mc:Choice Requires="wpg">
                  <w:drawing>
                    <wp:inline distT="0" distB="0" distL="114300" distR="114300" wp14:anchorId="3EB20408" wp14:editId="15EF5C3B">
                      <wp:extent cx="1169171" cy="856648"/>
                      <wp:effectExtent l="19050" t="19050" r="12065" b="19685"/>
                      <wp:docPr id="1938666163"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34"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8607F81" id="Groep 25" o:spid="_x0000_s1026" style="width:92.05pt;height:67.45pt;mso-position-horizontal-relative:char;mso-position-vertical-relative:line"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" strokecolor="black [3213]" strokeweight="3pt">
                        <v:stroke joinstyle="miter"/>
                      </v:line>
                      <w10:anchorlock/>
                    </v:group>
                  </w:pict>
                </mc:Fallback>
              </mc:AlternateContent>
            </w:r>
          </w:p>
        </w:tc>
        <w:tc>
          <w:tcPr>
            <w:tcW w:w="1918" w:type="dxa"/>
          </w:tcPr>
          <w:p w14:paraId="68A23E07" w14:textId="77777777" w:rsidR="00117780" w:rsidRPr="0021766D" w:rsidRDefault="00117780" w:rsidP="00A11E83">
            <w:pPr>
              <w:rPr>
                <w:color w:val="4472C4" w:themeColor="accent1"/>
                <w:sz w:val="24"/>
                <w:szCs w:val="24"/>
              </w:rPr>
            </w:pPr>
          </w:p>
        </w:tc>
      </w:tr>
      <w:tr w:rsidR="00117780" w14:paraId="1790E220" w14:textId="77777777" w:rsidTr="7F6FD2D1">
        <w:tc>
          <w:tcPr>
            <w:tcW w:w="2175" w:type="dxa"/>
          </w:tcPr>
          <w:p w14:paraId="071C5651" w14:textId="417030B5" w:rsidR="20443367" w:rsidRPr="00A11E83" w:rsidRDefault="20443367" w:rsidP="00A11E83">
            <w:pPr>
              <w:rPr>
                <w:b/>
                <w:bCs/>
                <w:color w:val="000000" w:themeColor="text1"/>
                <w:sz w:val="24"/>
                <w:szCs w:val="24"/>
              </w:rPr>
            </w:pPr>
            <w:r w:rsidRPr="00A11E83">
              <w:rPr>
                <w:b/>
                <w:bCs/>
                <w:color w:val="000000" w:themeColor="text1"/>
                <w:sz w:val="24"/>
                <w:szCs w:val="24"/>
              </w:rPr>
              <w:t>Schets van het model</w:t>
            </w:r>
          </w:p>
        </w:tc>
        <w:tc>
          <w:tcPr>
            <w:tcW w:w="2356" w:type="dxa"/>
          </w:tcPr>
          <w:p w14:paraId="1E761D37" w14:textId="1038190E" w:rsidR="20443367" w:rsidRPr="20443367" w:rsidRDefault="20443367" w:rsidP="00A11E83">
            <w:pPr>
              <w:rPr>
                <w:color w:val="000000" w:themeColor="text1"/>
                <w:sz w:val="24"/>
                <w:szCs w:val="24"/>
              </w:rPr>
            </w:pPr>
            <w:r w:rsidRPr="20443367">
              <w:rPr>
                <w:color w:val="000000" w:themeColor="text1"/>
                <w:sz w:val="24"/>
                <w:szCs w:val="24"/>
              </w:rPr>
              <w:t>Er is geen schets gemaakt van het model.</w:t>
            </w:r>
          </w:p>
        </w:tc>
        <w:tc>
          <w:tcPr>
            <w:tcW w:w="2835" w:type="dxa"/>
          </w:tcPr>
          <w:p w14:paraId="5AFFD5F7" w14:textId="799397FE" w:rsidR="20443367" w:rsidRPr="20443367" w:rsidRDefault="20443367" w:rsidP="00A11E83">
            <w:pPr>
              <w:rPr>
                <w:color w:val="000000" w:themeColor="text1"/>
                <w:sz w:val="24"/>
                <w:szCs w:val="24"/>
              </w:rPr>
            </w:pPr>
            <w:r w:rsidRPr="20443367">
              <w:rPr>
                <w:color w:val="000000" w:themeColor="text1"/>
                <w:sz w:val="24"/>
                <w:szCs w:val="24"/>
              </w:rPr>
              <w:t xml:space="preserve">Er is een schets aanwezig welke erg onduidelijk is. </w:t>
            </w:r>
          </w:p>
        </w:tc>
        <w:tc>
          <w:tcPr>
            <w:tcW w:w="2552" w:type="dxa"/>
          </w:tcPr>
          <w:p w14:paraId="7FB10910" w14:textId="15702C25" w:rsidR="20443367" w:rsidRPr="20443367" w:rsidRDefault="20443367" w:rsidP="00A11E83">
            <w:pPr>
              <w:rPr>
                <w:color w:val="000000" w:themeColor="text1"/>
                <w:sz w:val="24"/>
                <w:szCs w:val="24"/>
              </w:rPr>
            </w:pPr>
            <w:r w:rsidRPr="20443367">
              <w:rPr>
                <w:color w:val="000000" w:themeColor="text1"/>
                <w:sz w:val="24"/>
                <w:szCs w:val="24"/>
              </w:rPr>
              <w:t xml:space="preserve">Er is een duidelijke schets aanwezig welke lijkt op het eindresultaat. </w:t>
            </w:r>
          </w:p>
        </w:tc>
        <w:tc>
          <w:tcPr>
            <w:tcW w:w="2760" w:type="dxa"/>
          </w:tcPr>
          <w:p w14:paraId="7AED90AD" w14:textId="716AB841" w:rsidR="229B7664" w:rsidRDefault="229B7664" w:rsidP="00A11E83">
            <w:pPr>
              <w:rPr>
                <w:color w:val="4472C4" w:themeColor="accent1"/>
                <w:sz w:val="24"/>
                <w:szCs w:val="24"/>
              </w:rPr>
            </w:pPr>
            <w:r>
              <w:rPr>
                <w:noProof/>
              </w:rPr>
              <mc:AlternateContent>
                <mc:Choice Requires="wpg">
                  <w:drawing>
                    <wp:inline distT="0" distB="0" distL="114300" distR="114300" wp14:anchorId="3EB20408" wp14:editId="15EF5C3B">
                      <wp:extent cx="1169171" cy="856648"/>
                      <wp:effectExtent l="19050" t="19050" r="12065" b="19685"/>
                      <wp:docPr id="1383709065"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36"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5619F2B" id="Groep 25" o:spid="_x0000_s1026" style="width:92.05pt;height:67.45pt;mso-position-horizontal-relative:char;mso-position-vertical-relative:line"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" strokecolor="black [3213]" strokeweight="3pt">
                        <v:stroke joinstyle="miter"/>
                      </v:line>
                      <w10:anchorlock/>
                    </v:group>
                  </w:pict>
                </mc:Fallback>
              </mc:AlternateContent>
            </w:r>
          </w:p>
        </w:tc>
        <w:tc>
          <w:tcPr>
            <w:tcW w:w="1918" w:type="dxa"/>
          </w:tcPr>
          <w:p w14:paraId="5F749BFB" w14:textId="77777777" w:rsidR="00117780" w:rsidRPr="0021766D" w:rsidRDefault="00117780" w:rsidP="00A11E83">
            <w:pPr>
              <w:rPr>
                <w:color w:val="4472C4" w:themeColor="accent1"/>
                <w:sz w:val="24"/>
                <w:szCs w:val="24"/>
              </w:rPr>
            </w:pPr>
          </w:p>
        </w:tc>
      </w:tr>
      <w:tr w:rsidR="00117780" w14:paraId="7D5BA0AF" w14:textId="77777777" w:rsidTr="7F6FD2D1">
        <w:tc>
          <w:tcPr>
            <w:tcW w:w="2175" w:type="dxa"/>
          </w:tcPr>
          <w:p w14:paraId="2489CDD9" w14:textId="224A6AAD" w:rsidR="20443367" w:rsidRPr="00A11E83" w:rsidRDefault="20443367" w:rsidP="00A11E83">
            <w:pPr>
              <w:rPr>
                <w:b/>
                <w:bCs/>
                <w:color w:val="000000" w:themeColor="text1"/>
                <w:sz w:val="24"/>
                <w:szCs w:val="24"/>
              </w:rPr>
            </w:pPr>
            <w:r w:rsidRPr="00A11E83">
              <w:rPr>
                <w:b/>
                <w:bCs/>
                <w:color w:val="000000" w:themeColor="text1"/>
                <w:sz w:val="24"/>
                <w:szCs w:val="24"/>
              </w:rPr>
              <w:t>Schaalberekening met relevante afstanden</w:t>
            </w:r>
          </w:p>
        </w:tc>
        <w:tc>
          <w:tcPr>
            <w:tcW w:w="2356" w:type="dxa"/>
          </w:tcPr>
          <w:p w14:paraId="77372991" w14:textId="561F630F" w:rsidR="20443367" w:rsidRPr="20443367" w:rsidRDefault="20443367" w:rsidP="00A11E83">
            <w:pPr>
              <w:rPr>
                <w:color w:val="000000" w:themeColor="text1"/>
                <w:sz w:val="24"/>
                <w:szCs w:val="24"/>
              </w:rPr>
            </w:pPr>
            <w:r w:rsidRPr="20443367">
              <w:rPr>
                <w:color w:val="000000" w:themeColor="text1"/>
                <w:sz w:val="24"/>
                <w:szCs w:val="24"/>
              </w:rPr>
              <w:t>Er zijn geen schaalberekeningen aanwezig en/of de afstanden die zijn opgezocht kloppen niet.</w:t>
            </w:r>
          </w:p>
        </w:tc>
        <w:tc>
          <w:tcPr>
            <w:tcW w:w="2835" w:type="dxa"/>
          </w:tcPr>
          <w:p w14:paraId="090036ED" w14:textId="4DADD38E" w:rsidR="20443367" w:rsidRPr="20443367" w:rsidRDefault="20443367" w:rsidP="00A11E83">
            <w:pPr>
              <w:rPr>
                <w:color w:val="000000" w:themeColor="text1"/>
                <w:sz w:val="24"/>
                <w:szCs w:val="24"/>
              </w:rPr>
            </w:pPr>
            <w:r w:rsidRPr="20443367">
              <w:rPr>
                <w:color w:val="000000" w:themeColor="text1"/>
                <w:sz w:val="24"/>
                <w:szCs w:val="24"/>
              </w:rPr>
              <w:t>Er zitten fouten in de aanwezige schaalberekeningen en/of de afstanden kloppen niet allemaal.</w:t>
            </w:r>
          </w:p>
        </w:tc>
        <w:tc>
          <w:tcPr>
            <w:tcW w:w="2552" w:type="dxa"/>
          </w:tcPr>
          <w:p w14:paraId="66913FDD" w14:textId="3E032DA7" w:rsidR="20443367" w:rsidRPr="20443367" w:rsidRDefault="20443367" w:rsidP="00A11E83">
            <w:pPr>
              <w:rPr>
                <w:color w:val="000000" w:themeColor="text1"/>
                <w:sz w:val="24"/>
                <w:szCs w:val="24"/>
              </w:rPr>
            </w:pPr>
            <w:r w:rsidRPr="20443367">
              <w:rPr>
                <w:color w:val="000000" w:themeColor="text1"/>
                <w:sz w:val="24"/>
                <w:szCs w:val="24"/>
              </w:rPr>
              <w:t>Er zijn goede schaalberekeningen aanwezig welke terugslaan op de correcte afstanden.</w:t>
            </w:r>
          </w:p>
        </w:tc>
        <w:tc>
          <w:tcPr>
            <w:tcW w:w="2760" w:type="dxa"/>
          </w:tcPr>
          <w:p w14:paraId="33F54FCD" w14:textId="1699E421" w:rsidR="60E2697E" w:rsidRDefault="60E2697E" w:rsidP="00A11E83">
            <w:pPr>
              <w:rPr>
                <w:color w:val="4472C4" w:themeColor="accent1"/>
                <w:sz w:val="24"/>
                <w:szCs w:val="24"/>
              </w:rPr>
            </w:pPr>
            <w:r>
              <w:rPr>
                <w:noProof/>
              </w:rPr>
              <mc:AlternateContent>
                <mc:Choice Requires="wpg">
                  <w:drawing>
                    <wp:inline distT="0" distB="0" distL="114300" distR="114300" wp14:anchorId="3EB20408" wp14:editId="15EF5C3B">
                      <wp:extent cx="1169171" cy="856648"/>
                      <wp:effectExtent l="19050" t="19050" r="12065" b="19685"/>
                      <wp:docPr id="1845180581"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38"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659885F" id="Groep 25" o:spid="_x0000_s1026" style="width:92.05pt;height:67.45pt;mso-position-horizontal-relative:char;mso-position-vertical-relative:line"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" strokecolor="black [3213]" strokeweight="3pt">
                        <v:stroke joinstyle="miter"/>
                      </v:line>
                      <w10:anchorlock/>
                    </v:group>
                  </w:pict>
                </mc:Fallback>
              </mc:AlternateContent>
            </w:r>
          </w:p>
        </w:tc>
        <w:tc>
          <w:tcPr>
            <w:tcW w:w="1918" w:type="dxa"/>
          </w:tcPr>
          <w:p w14:paraId="5044E03F" w14:textId="77777777" w:rsidR="00117780" w:rsidRPr="0021766D" w:rsidRDefault="00117780" w:rsidP="00A11E83">
            <w:pPr>
              <w:rPr>
                <w:color w:val="4472C4" w:themeColor="accent1"/>
                <w:sz w:val="24"/>
                <w:szCs w:val="24"/>
              </w:rPr>
            </w:pPr>
          </w:p>
        </w:tc>
      </w:tr>
      <w:tr w:rsidR="00117780" w14:paraId="7B1BBF0D" w14:textId="77777777" w:rsidTr="7F6FD2D1">
        <w:tc>
          <w:tcPr>
            <w:tcW w:w="2175" w:type="dxa"/>
          </w:tcPr>
          <w:p w14:paraId="4C072917" w14:textId="77B5E7C8" w:rsidR="20443367" w:rsidRPr="00A11E83" w:rsidRDefault="20443367" w:rsidP="00A11E83">
            <w:pPr>
              <w:rPr>
                <w:b/>
                <w:bCs/>
              </w:rPr>
            </w:pPr>
            <w:r w:rsidRPr="00A11E83">
              <w:rPr>
                <w:b/>
                <w:bCs/>
              </w:rPr>
              <w:t>Uiterlijk model</w:t>
            </w:r>
          </w:p>
        </w:tc>
        <w:tc>
          <w:tcPr>
            <w:tcW w:w="2356" w:type="dxa"/>
          </w:tcPr>
          <w:p w14:paraId="14899229" w14:textId="6D12AE95" w:rsidR="20443367" w:rsidRPr="20443367" w:rsidRDefault="20443367" w:rsidP="00A11E83">
            <w:r w:rsidRPr="20443367">
              <w:t>Er is geen aandacht besteed aan het uiterlijk van het model.</w:t>
            </w:r>
          </w:p>
        </w:tc>
        <w:tc>
          <w:tcPr>
            <w:tcW w:w="2835" w:type="dxa"/>
          </w:tcPr>
          <w:p w14:paraId="2D0C6B56" w14:textId="7CA3CC83" w:rsidR="20443367" w:rsidRPr="20443367" w:rsidRDefault="20443367" w:rsidP="00A11E83">
            <w:r w:rsidRPr="20443367">
              <w:t>Er is weinig aandacht besteed aan het uiterlijk van het model.</w:t>
            </w:r>
          </w:p>
        </w:tc>
        <w:tc>
          <w:tcPr>
            <w:tcW w:w="2552" w:type="dxa"/>
          </w:tcPr>
          <w:p w14:paraId="5F633067" w14:textId="636267E2" w:rsidR="20443367" w:rsidRPr="20443367" w:rsidRDefault="20443367" w:rsidP="00A11E83">
            <w:r w:rsidRPr="20443367">
              <w:t xml:space="preserve">Er is aandacht besteed aan het uiterlijk van het model maar dit is niet in overeenkomst met het </w:t>
            </w:r>
            <w:r w:rsidRPr="20443367">
              <w:lastRenderedPageBreak/>
              <w:t>echte uiterlijk van de aarde/zonnestelsel.</w:t>
            </w:r>
          </w:p>
        </w:tc>
        <w:tc>
          <w:tcPr>
            <w:tcW w:w="2760" w:type="dxa"/>
          </w:tcPr>
          <w:p w14:paraId="4846E7D6" w14:textId="1CC992F4" w:rsidR="20443367" w:rsidRPr="20443367" w:rsidRDefault="20443367" w:rsidP="00A11E83">
            <w:r w:rsidRPr="20443367">
              <w:lastRenderedPageBreak/>
              <w:t xml:space="preserve">Het model is een totale overeenkomst van het uiterlijk van onze aarde of </w:t>
            </w:r>
            <w:r w:rsidRPr="20443367">
              <w:lastRenderedPageBreak/>
              <w:t xml:space="preserve">ons zonnestelsel, het uiterlijk is uniek. </w:t>
            </w:r>
          </w:p>
        </w:tc>
        <w:tc>
          <w:tcPr>
            <w:tcW w:w="1918" w:type="dxa"/>
          </w:tcPr>
          <w:p w14:paraId="3FF37D53" w14:textId="77777777" w:rsidR="00117780" w:rsidRPr="0021766D" w:rsidRDefault="00117780" w:rsidP="00A11E83">
            <w:pPr>
              <w:rPr>
                <w:color w:val="4472C4" w:themeColor="accent1"/>
                <w:sz w:val="24"/>
                <w:szCs w:val="24"/>
              </w:rPr>
            </w:pPr>
          </w:p>
        </w:tc>
      </w:tr>
      <w:tr w:rsidR="00117780" w14:paraId="0D465511" w14:textId="77777777" w:rsidTr="7F6FD2D1">
        <w:tc>
          <w:tcPr>
            <w:tcW w:w="2175" w:type="dxa"/>
          </w:tcPr>
          <w:p w14:paraId="2F3494C6" w14:textId="56380652" w:rsidR="20443367" w:rsidRPr="00A11E83" w:rsidRDefault="20443367" w:rsidP="00A11E83">
            <w:pPr>
              <w:rPr>
                <w:b/>
                <w:bCs/>
              </w:rPr>
            </w:pPr>
            <w:r w:rsidRPr="00A11E83">
              <w:rPr>
                <w:b/>
                <w:bCs/>
              </w:rPr>
              <w:t xml:space="preserve">Eindresultaat </w:t>
            </w:r>
          </w:p>
        </w:tc>
        <w:tc>
          <w:tcPr>
            <w:tcW w:w="2356" w:type="dxa"/>
          </w:tcPr>
          <w:p w14:paraId="7FE62B50" w14:textId="1F1F4461" w:rsidR="20443367" w:rsidRPr="20443367" w:rsidRDefault="20443367" w:rsidP="00A11E83">
            <w:r w:rsidRPr="20443367">
              <w:t xml:space="preserve">Het eindresultaat is niet af of niet ingeleverd. </w:t>
            </w:r>
          </w:p>
        </w:tc>
        <w:tc>
          <w:tcPr>
            <w:tcW w:w="2835" w:type="dxa"/>
          </w:tcPr>
          <w:p w14:paraId="69AA2A92" w14:textId="148A2ECA" w:rsidR="20443367" w:rsidRPr="20443367" w:rsidRDefault="20443367" w:rsidP="00A11E83">
            <w:r w:rsidRPr="20443367">
              <w:t>Het eindresultaat klopt niet, het heeft niet de goede schaal en mist delen.</w:t>
            </w:r>
          </w:p>
        </w:tc>
        <w:tc>
          <w:tcPr>
            <w:tcW w:w="2552" w:type="dxa"/>
          </w:tcPr>
          <w:p w14:paraId="43F222CD" w14:textId="64B9230E" w:rsidR="20443367" w:rsidRPr="20443367" w:rsidRDefault="20443367" w:rsidP="00A11E83">
            <w:r w:rsidRPr="20443367">
              <w:t>Het eindresultaat is af maar heeft niet de goede schaal.</w:t>
            </w:r>
          </w:p>
        </w:tc>
        <w:tc>
          <w:tcPr>
            <w:tcW w:w="2760" w:type="dxa"/>
          </w:tcPr>
          <w:p w14:paraId="17A92F89" w14:textId="46AA0A55" w:rsidR="20443367" w:rsidRPr="20443367" w:rsidRDefault="20443367" w:rsidP="00A11E83">
            <w:r w:rsidRPr="20443367">
              <w:t>Het model is af en compleet gemaakt met de goede schaal.</w:t>
            </w:r>
          </w:p>
        </w:tc>
        <w:tc>
          <w:tcPr>
            <w:tcW w:w="1918" w:type="dxa"/>
          </w:tcPr>
          <w:p w14:paraId="494C402A" w14:textId="77777777" w:rsidR="00117780" w:rsidRPr="0021766D" w:rsidRDefault="00117780" w:rsidP="00117780">
            <w:pPr>
              <w:rPr>
                <w:color w:val="4472C4" w:themeColor="accent1"/>
                <w:sz w:val="24"/>
                <w:szCs w:val="24"/>
              </w:rPr>
            </w:pPr>
          </w:p>
        </w:tc>
      </w:tr>
      <w:tr w:rsidR="00117780" w14:paraId="453A0E7E" w14:textId="77777777" w:rsidTr="20443367">
        <w:tc>
          <w:tcPr>
            <w:tcW w:w="14596" w:type="dxa"/>
            <w:gridSpan w:val="6"/>
          </w:tcPr>
          <w:p w14:paraId="7EE74251" w14:textId="379F678E" w:rsidR="00117780" w:rsidRPr="00A11E83" w:rsidRDefault="00117780" w:rsidP="00A11E83">
            <w:pPr>
              <w:rPr>
                <w:b/>
                <w:bCs/>
              </w:rPr>
            </w:pPr>
            <w:r w:rsidRPr="00A11E83">
              <w:rPr>
                <w:b/>
                <w:bCs/>
              </w:rPr>
              <w:t>Drempel 5</w:t>
            </w:r>
            <w:r w:rsidR="5BC4E1CA" w:rsidRPr="00A11E83">
              <w:rPr>
                <w:b/>
                <w:bCs/>
              </w:rPr>
              <w:t>: leven</w:t>
            </w:r>
          </w:p>
        </w:tc>
      </w:tr>
      <w:tr w:rsidR="00117780" w14:paraId="0C2009DC" w14:textId="77777777" w:rsidTr="7F6FD2D1">
        <w:tc>
          <w:tcPr>
            <w:tcW w:w="2175" w:type="dxa"/>
          </w:tcPr>
          <w:p w14:paraId="3BC90CAB" w14:textId="7F864D4C" w:rsidR="00117780" w:rsidRPr="00A11E83" w:rsidRDefault="5BC4E1CA" w:rsidP="00A11E83">
            <w:pPr>
              <w:rPr>
                <w:b/>
                <w:bCs/>
              </w:rPr>
            </w:pPr>
            <w:r w:rsidRPr="00A11E83">
              <w:rPr>
                <w:b/>
                <w:bCs/>
              </w:rPr>
              <w:t>Werkhouding</w:t>
            </w:r>
          </w:p>
        </w:tc>
        <w:tc>
          <w:tcPr>
            <w:tcW w:w="2356" w:type="dxa"/>
          </w:tcPr>
          <w:p w14:paraId="2AF7DD61" w14:textId="38AB43C7" w:rsidR="00117780" w:rsidRPr="00440C22" w:rsidRDefault="5BC4E1CA" w:rsidP="00A11E83">
            <w:r w:rsidRPr="20443367">
              <w:t>Je hebt niet meegedaan met de opdracht</w:t>
            </w:r>
          </w:p>
        </w:tc>
        <w:tc>
          <w:tcPr>
            <w:tcW w:w="2835" w:type="dxa"/>
          </w:tcPr>
          <w:p w14:paraId="01F4A33D" w14:textId="0AFBDD75" w:rsidR="00117780" w:rsidRPr="00440C22" w:rsidRDefault="5BC4E1CA" w:rsidP="00A11E83">
            <w:r w:rsidRPr="20443367">
              <w:t>Je hebt matig meegedaan met de opdracht</w:t>
            </w:r>
          </w:p>
        </w:tc>
        <w:tc>
          <w:tcPr>
            <w:tcW w:w="2552" w:type="dxa"/>
          </w:tcPr>
          <w:p w14:paraId="21271C33" w14:textId="69B68C8A" w:rsidR="00117780" w:rsidRPr="00440C22" w:rsidRDefault="5BC4E1CA" w:rsidP="00A11E83">
            <w:r w:rsidRPr="20443367">
              <w:t>Je hebt voldoende meegedaan met de opdracht</w:t>
            </w:r>
          </w:p>
        </w:tc>
        <w:tc>
          <w:tcPr>
            <w:tcW w:w="2760" w:type="dxa"/>
          </w:tcPr>
          <w:p w14:paraId="74719D7A" w14:textId="5C459647" w:rsidR="00117780" w:rsidRPr="00440C22" w:rsidRDefault="5BC4E1CA" w:rsidP="00A11E83">
            <w:r w:rsidRPr="20443367">
              <w:t>Je hebt zeer goed meegedaan met de opdracht</w:t>
            </w:r>
          </w:p>
        </w:tc>
        <w:tc>
          <w:tcPr>
            <w:tcW w:w="1918" w:type="dxa"/>
          </w:tcPr>
          <w:p w14:paraId="45B35711" w14:textId="77777777" w:rsidR="00117780" w:rsidRPr="0021766D" w:rsidRDefault="00117780" w:rsidP="00117780">
            <w:pPr>
              <w:rPr>
                <w:color w:val="4472C4" w:themeColor="accent1"/>
                <w:sz w:val="24"/>
                <w:szCs w:val="24"/>
              </w:rPr>
            </w:pPr>
          </w:p>
        </w:tc>
      </w:tr>
      <w:tr w:rsidR="00117780" w14:paraId="1BD0FA17" w14:textId="77777777" w:rsidTr="7F6FD2D1">
        <w:tc>
          <w:tcPr>
            <w:tcW w:w="2175" w:type="dxa"/>
          </w:tcPr>
          <w:p w14:paraId="169EB645" w14:textId="2383E329" w:rsidR="00117780" w:rsidRPr="00A11E83" w:rsidRDefault="5BC4E1CA" w:rsidP="00A11E83">
            <w:pPr>
              <w:rPr>
                <w:b/>
                <w:bCs/>
              </w:rPr>
            </w:pPr>
            <w:r w:rsidRPr="00A11E83">
              <w:rPr>
                <w:b/>
                <w:bCs/>
              </w:rPr>
              <w:t>Opdracht</w:t>
            </w:r>
          </w:p>
        </w:tc>
        <w:tc>
          <w:tcPr>
            <w:tcW w:w="2356" w:type="dxa"/>
          </w:tcPr>
          <w:p w14:paraId="61C331D5" w14:textId="33F71FB0" w:rsidR="00117780" w:rsidRPr="00440C22" w:rsidRDefault="5BC4E1CA" w:rsidP="00A11E83">
            <w:r w:rsidRPr="20443367">
              <w:t>Opdracht niet af</w:t>
            </w:r>
          </w:p>
        </w:tc>
        <w:tc>
          <w:tcPr>
            <w:tcW w:w="2835" w:type="dxa"/>
          </w:tcPr>
          <w:p w14:paraId="185B9E22" w14:textId="487020AF" w:rsidR="00117780" w:rsidRPr="00440C22" w:rsidRDefault="5BC4E1CA" w:rsidP="00A11E83">
            <w:r w:rsidRPr="20443367">
              <w:t>Opdracht niet helemaal af</w:t>
            </w:r>
          </w:p>
        </w:tc>
        <w:tc>
          <w:tcPr>
            <w:tcW w:w="2552" w:type="dxa"/>
          </w:tcPr>
          <w:p w14:paraId="0DCE4B75" w14:textId="0F069C3C" w:rsidR="00117780" w:rsidRPr="00440C22" w:rsidRDefault="5BC4E1CA" w:rsidP="00A11E83">
            <w:r w:rsidRPr="20443367">
              <w:t>Opdracht af maar zitten nog te veel fouten in</w:t>
            </w:r>
          </w:p>
        </w:tc>
        <w:tc>
          <w:tcPr>
            <w:tcW w:w="2760" w:type="dxa"/>
          </w:tcPr>
          <w:p w14:paraId="3E317775" w14:textId="08E1DD26" w:rsidR="00117780" w:rsidRPr="00440C22" w:rsidRDefault="5BC4E1CA" w:rsidP="00A11E83">
            <w:r w:rsidRPr="20443367">
              <w:t xml:space="preserve">Opdracht af en is voldoende </w:t>
            </w:r>
          </w:p>
        </w:tc>
        <w:tc>
          <w:tcPr>
            <w:tcW w:w="1918" w:type="dxa"/>
          </w:tcPr>
          <w:p w14:paraId="0AC0A6F0" w14:textId="77777777" w:rsidR="00117780" w:rsidRPr="0021766D" w:rsidRDefault="00117780" w:rsidP="00117780">
            <w:pPr>
              <w:rPr>
                <w:color w:val="4472C4" w:themeColor="accent1"/>
                <w:sz w:val="24"/>
                <w:szCs w:val="24"/>
              </w:rPr>
            </w:pPr>
          </w:p>
        </w:tc>
      </w:tr>
      <w:tr w:rsidR="00117780" w14:paraId="513931A0" w14:textId="77777777" w:rsidTr="20443367">
        <w:tc>
          <w:tcPr>
            <w:tcW w:w="14596" w:type="dxa"/>
            <w:gridSpan w:val="6"/>
          </w:tcPr>
          <w:p w14:paraId="692A23E2" w14:textId="3DA63AA8" w:rsidR="00117780" w:rsidRPr="00A11E83" w:rsidRDefault="00117780" w:rsidP="00A11E83">
            <w:pPr>
              <w:rPr>
                <w:rFonts w:cstheme="minorHAnsi"/>
                <w:b/>
                <w:bCs/>
              </w:rPr>
            </w:pPr>
            <w:r w:rsidRPr="00A11E83">
              <w:rPr>
                <w:rFonts w:cstheme="minorHAnsi"/>
                <w:b/>
                <w:bCs/>
              </w:rPr>
              <w:t>Drempel 6</w:t>
            </w:r>
            <w:r w:rsidR="00324BDA" w:rsidRPr="00A11E83">
              <w:rPr>
                <w:rFonts w:cstheme="minorHAnsi"/>
                <w:b/>
                <w:bCs/>
              </w:rPr>
              <w:t xml:space="preserve">: </w:t>
            </w:r>
            <w:r w:rsidR="00385078" w:rsidRPr="00A11E83">
              <w:rPr>
                <w:rFonts w:cstheme="minorHAnsi"/>
                <w:b/>
                <w:bCs/>
              </w:rPr>
              <w:t>collectief leren</w:t>
            </w:r>
          </w:p>
        </w:tc>
      </w:tr>
      <w:tr w:rsidR="00117780" w14:paraId="3C02A53C" w14:textId="77777777" w:rsidTr="7F6FD2D1">
        <w:tc>
          <w:tcPr>
            <w:tcW w:w="2175" w:type="dxa"/>
          </w:tcPr>
          <w:p w14:paraId="552EDC1E" w14:textId="6CAF6FE0" w:rsidR="00117780" w:rsidRPr="00A11E83" w:rsidRDefault="5F44D991" w:rsidP="00A11E83">
            <w:pPr>
              <w:rPr>
                <w:b/>
                <w:bCs/>
              </w:rPr>
            </w:pPr>
            <w:r w:rsidRPr="00A11E83">
              <w:rPr>
                <w:b/>
                <w:bCs/>
              </w:rPr>
              <w:t xml:space="preserve">Goederenlijst </w:t>
            </w:r>
          </w:p>
        </w:tc>
        <w:tc>
          <w:tcPr>
            <w:tcW w:w="2356" w:type="dxa"/>
          </w:tcPr>
          <w:p w14:paraId="4E0B0993" w14:textId="125AC0F9" w:rsidR="66BBF870" w:rsidRDefault="66BBF870" w:rsidP="00A11E83"/>
          <w:p w14:paraId="01BF60EA" w14:textId="69472885" w:rsidR="00117780" w:rsidRPr="0021766D" w:rsidRDefault="5F44D991" w:rsidP="00A11E83">
            <w:r w:rsidRPr="24523FDF">
              <w:t>Er is geen lijst met goederen.</w:t>
            </w:r>
          </w:p>
        </w:tc>
        <w:tc>
          <w:tcPr>
            <w:tcW w:w="2835" w:type="dxa"/>
          </w:tcPr>
          <w:p w14:paraId="388A8B21" w14:textId="60A801F8" w:rsidR="00117780" w:rsidRPr="0021766D" w:rsidRDefault="5D4BFC9A" w:rsidP="00A11E83">
            <w:r w:rsidRPr="24523FDF">
              <w:t xml:space="preserve">De lijst bestaat uit minder/meer dan minimaal 20 en maximaal 30 goederen. </w:t>
            </w:r>
          </w:p>
          <w:p w14:paraId="39129E45" w14:textId="6C0F202B" w:rsidR="00117780" w:rsidRPr="0021766D" w:rsidRDefault="00117780" w:rsidP="00A11E83"/>
          <w:p w14:paraId="421C2531" w14:textId="76D16675" w:rsidR="00117780" w:rsidRPr="0021766D" w:rsidRDefault="009E0227" w:rsidP="00A11E83">
            <w:r>
              <w:t>Of</w:t>
            </w:r>
          </w:p>
          <w:p w14:paraId="565047D0" w14:textId="25BA4FF0" w:rsidR="00117780" w:rsidRPr="0021766D" w:rsidRDefault="00117780" w:rsidP="00A11E83"/>
          <w:p w14:paraId="25F5A7B5" w14:textId="7DFAAD73" w:rsidR="00117780" w:rsidRPr="0021766D" w:rsidRDefault="009E0227" w:rsidP="00A11E83">
            <w:r>
              <w:t>De lijst bestaat uit goederen uit deze tijd, niet een oud beroep.</w:t>
            </w:r>
          </w:p>
        </w:tc>
        <w:tc>
          <w:tcPr>
            <w:tcW w:w="2552" w:type="dxa"/>
          </w:tcPr>
          <w:p w14:paraId="7C747B74" w14:textId="11312303" w:rsidR="66BBF870" w:rsidRDefault="66BBF870" w:rsidP="00A11E83"/>
          <w:p w14:paraId="25B44879" w14:textId="47B855DA" w:rsidR="00117780" w:rsidRPr="0021766D" w:rsidRDefault="5F44D991" w:rsidP="00A11E83">
            <w:r w:rsidRPr="24523FDF">
              <w:t>De lijst bevat goederen, passend bij een oud beroep. Er zijn minimaal 20 en maximaal 30 goederen aanwezig.</w:t>
            </w:r>
          </w:p>
          <w:p w14:paraId="5C2F9529" w14:textId="3DE2C88F" w:rsidR="00117780" w:rsidRPr="0021766D" w:rsidRDefault="00117780" w:rsidP="00A11E83"/>
        </w:tc>
        <w:tc>
          <w:tcPr>
            <w:tcW w:w="2760" w:type="dxa"/>
          </w:tcPr>
          <w:p w14:paraId="5522F225" w14:textId="6B1785D5" w:rsidR="00117780" w:rsidRPr="0021766D" w:rsidRDefault="00117780" w:rsidP="00A11E83"/>
          <w:p w14:paraId="287A1E89" w14:textId="21B80DA9" w:rsidR="00117780" w:rsidRPr="0021766D" w:rsidRDefault="00117780" w:rsidP="00A11E83">
            <w:pPr>
              <w:rPr>
                <w:color w:val="4472C4" w:themeColor="accent1"/>
              </w:rPr>
            </w:pPr>
            <w:r>
              <w:rPr>
                <w:noProof/>
              </w:rPr>
              <mc:AlternateContent>
                <mc:Choice Requires="wpg">
                  <w:drawing>
                    <wp:inline distT="0" distB="0" distL="114300" distR="114300" wp14:anchorId="3EB20408" wp14:editId="15EF5C3B">
                      <wp:extent cx="1169171" cy="856648"/>
                      <wp:effectExtent l="19050" t="19050" r="12065" b="19685"/>
                      <wp:docPr id="933556636" name="Groep 25"/>
                      <wp:cNvGraphicFramePr/>
                      <a:graphic xmlns:a="http://schemas.openxmlformats.org/drawingml/2006/main">
                        <a:graphicData uri="http://schemas.microsoft.com/office/word/2010/wordprocessingGroup">
                          <wpg:wgp>
                            <wpg:cNvGrpSpPr/>
                            <wpg:grpSpPr>
                              <a:xfrm>
                                <a:off x="0" y="0"/>
                                <a:ext cx="1169171" cy="856648"/>
                                <a:chOff x="0" y="0"/>
                                <a:chExt cx="1381125" cy="904875"/>
                              </a:xfrm>
                            </wpg:grpSpPr>
                            <wps:wsp>
                              <wps:cNvPr id="40" name="Rechte verbindingslijn 29"/>
                              <wps:cNvCnPr/>
                              <wps:spPr>
                                <a:xfrm>
                                  <a:off x="0" y="0"/>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 name="Rechte verbindingslijn 30"/>
                              <wps:cNvCnPr/>
                              <wps:spPr>
                                <a:xfrm flipV="1">
                                  <a:off x="9525" y="9525"/>
                                  <a:ext cx="1371600" cy="89535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648E591" id="Groep 25" o:spid="_x0000_s1026" style="width:92.05pt;height:67.45pt;mso-position-horizontal-relative:char;mso-position-vertical-relative:line" coordsize="13811,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">
                      <v:line id="Rechte verbindingslijn 29" o:spid="_x0000_s1027" style="position:absolute;visibility:visible;mso-wrap-style:square" from="0,0" to="13716,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" strokecolor="black [3213]" strokeweight="3pt">
                        <v:stroke joinstyle="miter"/>
                      </v:line>
                      <v:line id="Rechte verbindingslijn 30" o:spid="_x0000_s1028" style="position:absolute;flip:y;visibility:visible;mso-wrap-style:square" from="95,95" to="13811,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" strokecolor="black [3213]" strokeweight="3pt">
                        <v:stroke joinstyle="miter"/>
                      </v:line>
                      <w10:anchorlock/>
                    </v:group>
                  </w:pict>
                </mc:Fallback>
              </mc:AlternateContent>
            </w:r>
          </w:p>
        </w:tc>
        <w:tc>
          <w:tcPr>
            <w:tcW w:w="1918" w:type="dxa"/>
          </w:tcPr>
          <w:p w14:paraId="6FF24309" w14:textId="77777777" w:rsidR="00117780" w:rsidRPr="0021766D" w:rsidRDefault="00117780" w:rsidP="00A11E83">
            <w:pPr>
              <w:rPr>
                <w:color w:val="4472C4" w:themeColor="accent1"/>
                <w:sz w:val="24"/>
                <w:szCs w:val="24"/>
              </w:rPr>
            </w:pPr>
          </w:p>
        </w:tc>
      </w:tr>
      <w:tr w:rsidR="00117780" w14:paraId="530D2254" w14:textId="77777777" w:rsidTr="7F6FD2D1">
        <w:tc>
          <w:tcPr>
            <w:tcW w:w="2175" w:type="dxa"/>
          </w:tcPr>
          <w:p w14:paraId="38064BE4" w14:textId="690A7182" w:rsidR="00117780" w:rsidRPr="00A11E83" w:rsidRDefault="528A4B39" w:rsidP="00A11E83">
            <w:pPr>
              <w:rPr>
                <w:b/>
                <w:bCs/>
              </w:rPr>
            </w:pPr>
            <w:r w:rsidRPr="00A11E83">
              <w:rPr>
                <w:b/>
                <w:bCs/>
              </w:rPr>
              <w:t>Oud schrift eerste ontwerp</w:t>
            </w:r>
          </w:p>
        </w:tc>
        <w:tc>
          <w:tcPr>
            <w:tcW w:w="2356" w:type="dxa"/>
          </w:tcPr>
          <w:p w14:paraId="649A49A9" w14:textId="0C6C0E79" w:rsidR="00117780" w:rsidRPr="0021766D" w:rsidRDefault="528A4B39" w:rsidP="00A11E83">
            <w:pPr>
              <w:rPr>
                <w:color w:val="4472C4" w:themeColor="accent1"/>
              </w:rPr>
            </w:pPr>
            <w:r w:rsidRPr="155F6C40">
              <w:t xml:space="preserve">Er is geen schrift </w:t>
            </w:r>
            <w:r w:rsidRPr="7F9B3CBC">
              <w:t>ontworpen</w:t>
            </w:r>
            <w:r w:rsidRPr="155F6C40">
              <w:t>.</w:t>
            </w:r>
          </w:p>
        </w:tc>
        <w:tc>
          <w:tcPr>
            <w:tcW w:w="2835" w:type="dxa"/>
          </w:tcPr>
          <w:p w14:paraId="0E08BE73" w14:textId="5A21B389" w:rsidR="00117780" w:rsidRPr="0021766D" w:rsidRDefault="528A4B39" w:rsidP="00A11E83">
            <w:pPr>
              <w:rPr>
                <w:color w:val="4472C4" w:themeColor="accent1"/>
              </w:rPr>
            </w:pPr>
            <w:r w:rsidRPr="7F9B3CBC">
              <w:t>Het schrift bevat niet alle goederen uit de goederenlijst.</w:t>
            </w:r>
          </w:p>
        </w:tc>
        <w:tc>
          <w:tcPr>
            <w:tcW w:w="2552" w:type="dxa"/>
          </w:tcPr>
          <w:p w14:paraId="007F0465" w14:textId="01567E77" w:rsidR="00117780" w:rsidRPr="0021766D" w:rsidRDefault="528A4B39" w:rsidP="00A11E83">
            <w:pPr>
              <w:rPr>
                <w:color w:val="4472C4" w:themeColor="accent1"/>
              </w:rPr>
            </w:pPr>
            <w:r w:rsidRPr="7F9B3CBC">
              <w:t>Het schrift bevat alle goederen, maar is niet origineel/creatief.</w:t>
            </w:r>
          </w:p>
        </w:tc>
        <w:tc>
          <w:tcPr>
            <w:tcW w:w="2760" w:type="dxa"/>
          </w:tcPr>
          <w:p w14:paraId="23D8362A" w14:textId="72C6216A" w:rsidR="00117780" w:rsidRPr="0021766D" w:rsidRDefault="528A4B39" w:rsidP="00A11E83">
            <w:pPr>
              <w:rPr>
                <w:color w:val="4472C4" w:themeColor="accent1"/>
              </w:rPr>
            </w:pPr>
            <w:r w:rsidRPr="7F9B3CBC">
              <w:t>Het schrift bevat alle goederen en is origineel/creatief.</w:t>
            </w:r>
          </w:p>
        </w:tc>
        <w:tc>
          <w:tcPr>
            <w:tcW w:w="1918" w:type="dxa"/>
          </w:tcPr>
          <w:p w14:paraId="38A2A7D3" w14:textId="77777777" w:rsidR="00117780" w:rsidRPr="0021766D" w:rsidRDefault="00117780" w:rsidP="00A11E83">
            <w:pPr>
              <w:rPr>
                <w:color w:val="4472C4" w:themeColor="accent1"/>
                <w:sz w:val="24"/>
                <w:szCs w:val="24"/>
              </w:rPr>
            </w:pPr>
          </w:p>
        </w:tc>
      </w:tr>
      <w:tr w:rsidR="00117780" w14:paraId="0D70F049" w14:textId="77777777" w:rsidTr="7F6FD2D1">
        <w:tc>
          <w:tcPr>
            <w:tcW w:w="2175" w:type="dxa"/>
          </w:tcPr>
          <w:p w14:paraId="5A6B9CCA" w14:textId="14822EF3" w:rsidR="00117780" w:rsidRPr="00A11E83" w:rsidRDefault="528A4B39" w:rsidP="00A11E83">
            <w:pPr>
              <w:rPr>
                <w:b/>
                <w:bCs/>
              </w:rPr>
            </w:pPr>
            <w:r w:rsidRPr="00A11E83">
              <w:rPr>
                <w:b/>
                <w:bCs/>
              </w:rPr>
              <w:t>Oud schrift tweede ontwerp</w:t>
            </w:r>
          </w:p>
        </w:tc>
        <w:tc>
          <w:tcPr>
            <w:tcW w:w="2356" w:type="dxa"/>
          </w:tcPr>
          <w:p w14:paraId="49D8D572" w14:textId="14822EF3" w:rsidR="00117780" w:rsidRPr="0021766D" w:rsidRDefault="528A4B39" w:rsidP="00A11E83">
            <w:r w:rsidRPr="14D8A68B">
              <w:t>Er is geen schrift ontworpen.</w:t>
            </w:r>
          </w:p>
          <w:p w14:paraId="6D6AD496" w14:textId="14822EF3" w:rsidR="00117780" w:rsidRPr="0021766D" w:rsidRDefault="00117780" w:rsidP="00A11E83"/>
        </w:tc>
        <w:tc>
          <w:tcPr>
            <w:tcW w:w="2835" w:type="dxa"/>
          </w:tcPr>
          <w:p w14:paraId="5A740BFC" w14:textId="4048B6D0" w:rsidR="00117780" w:rsidRPr="0021766D" w:rsidRDefault="528A4B39" w:rsidP="00A11E83">
            <w:r w:rsidRPr="67373B2D">
              <w:t>Het schrift bevat niet alle goederen uit de goederenlijst.</w:t>
            </w:r>
          </w:p>
          <w:p w14:paraId="366A6B37" w14:textId="77777777" w:rsidR="00117780" w:rsidRPr="0021766D" w:rsidRDefault="00117780" w:rsidP="00A11E83"/>
        </w:tc>
        <w:tc>
          <w:tcPr>
            <w:tcW w:w="2552" w:type="dxa"/>
          </w:tcPr>
          <w:p w14:paraId="3DDA3FFA" w14:textId="01567E77" w:rsidR="00117780" w:rsidRPr="0021766D" w:rsidRDefault="528A4B39" w:rsidP="00A11E83">
            <w:pPr>
              <w:rPr>
                <w:color w:val="4472C4" w:themeColor="accent1"/>
              </w:rPr>
            </w:pPr>
            <w:r w:rsidRPr="67373B2D">
              <w:t>Het schrift bevat alle goederen, maar is niet origineel/creatief.</w:t>
            </w:r>
          </w:p>
          <w:p w14:paraId="2B9FE60A" w14:textId="77777777" w:rsidR="00117780" w:rsidRPr="0021766D" w:rsidRDefault="00117780" w:rsidP="00A11E83"/>
        </w:tc>
        <w:tc>
          <w:tcPr>
            <w:tcW w:w="2760" w:type="dxa"/>
          </w:tcPr>
          <w:p w14:paraId="700E0C0C" w14:textId="72C6216A" w:rsidR="00117780" w:rsidRPr="0021766D" w:rsidRDefault="528A4B39" w:rsidP="00A11E83">
            <w:pPr>
              <w:rPr>
                <w:color w:val="4472C4" w:themeColor="accent1"/>
              </w:rPr>
            </w:pPr>
            <w:r w:rsidRPr="67373B2D">
              <w:t>Het schrift bevat alle goederen en is origineel/creatief.</w:t>
            </w:r>
          </w:p>
          <w:p w14:paraId="3048C4EE" w14:textId="77777777" w:rsidR="00117780" w:rsidRPr="0021766D" w:rsidRDefault="00117780" w:rsidP="00A11E83"/>
        </w:tc>
        <w:tc>
          <w:tcPr>
            <w:tcW w:w="1918" w:type="dxa"/>
          </w:tcPr>
          <w:p w14:paraId="72B7BA3F" w14:textId="77777777" w:rsidR="00117780" w:rsidRPr="0021766D" w:rsidRDefault="00117780" w:rsidP="00A11E83">
            <w:pPr>
              <w:rPr>
                <w:color w:val="4472C4" w:themeColor="accent1"/>
                <w:sz w:val="24"/>
                <w:szCs w:val="24"/>
              </w:rPr>
            </w:pPr>
          </w:p>
        </w:tc>
      </w:tr>
      <w:tr w:rsidR="00117780" w14:paraId="753E1087" w14:textId="77777777" w:rsidTr="20443367">
        <w:tc>
          <w:tcPr>
            <w:tcW w:w="14596" w:type="dxa"/>
            <w:gridSpan w:val="6"/>
          </w:tcPr>
          <w:p w14:paraId="7CA7F221" w14:textId="5ED0E8C7" w:rsidR="00117780" w:rsidRPr="00A11E83" w:rsidRDefault="00117780" w:rsidP="00A11E83">
            <w:pPr>
              <w:rPr>
                <w:b/>
                <w:bCs/>
              </w:rPr>
            </w:pPr>
            <w:r w:rsidRPr="00A11E83">
              <w:rPr>
                <w:b/>
                <w:bCs/>
              </w:rPr>
              <w:t>Drempel 7</w:t>
            </w:r>
            <w:r w:rsidR="00440C22" w:rsidRPr="00A11E83">
              <w:rPr>
                <w:b/>
                <w:bCs/>
              </w:rPr>
              <w:t xml:space="preserve"> landbouw</w:t>
            </w:r>
          </w:p>
        </w:tc>
      </w:tr>
      <w:tr w:rsidR="00117780" w14:paraId="6B145B9D" w14:textId="77777777" w:rsidTr="7F6FD2D1">
        <w:tc>
          <w:tcPr>
            <w:tcW w:w="2175" w:type="dxa"/>
          </w:tcPr>
          <w:p w14:paraId="045115E2" w14:textId="35A7B5CB" w:rsidR="00117780" w:rsidRPr="00A11E83" w:rsidRDefault="002E0F9D" w:rsidP="00A11E83">
            <w:pPr>
              <w:rPr>
                <w:b/>
                <w:bCs/>
              </w:rPr>
            </w:pPr>
            <w:r w:rsidRPr="00A11E83">
              <w:rPr>
                <w:b/>
                <w:bCs/>
              </w:rPr>
              <w:t>Antwoorden op de vragen</w:t>
            </w:r>
            <w:r w:rsidR="00440C22" w:rsidRPr="00A11E83">
              <w:rPr>
                <w:b/>
                <w:bCs/>
              </w:rPr>
              <w:t xml:space="preserve"> </w:t>
            </w:r>
          </w:p>
        </w:tc>
        <w:tc>
          <w:tcPr>
            <w:tcW w:w="2356" w:type="dxa"/>
          </w:tcPr>
          <w:p w14:paraId="35C12158" w14:textId="1A4A77F9" w:rsidR="00117780" w:rsidRPr="00B27F7F" w:rsidRDefault="002E0F9D" w:rsidP="00A11E83">
            <w:r w:rsidRPr="00B27F7F">
              <w:t>Er is geen antwoord gegeven op de vragen.</w:t>
            </w:r>
          </w:p>
        </w:tc>
        <w:tc>
          <w:tcPr>
            <w:tcW w:w="2835" w:type="dxa"/>
          </w:tcPr>
          <w:p w14:paraId="4D29072F" w14:textId="7A211A74" w:rsidR="00117780" w:rsidRPr="00B27F7F" w:rsidRDefault="002E0F9D" w:rsidP="00A11E83">
            <w:r w:rsidRPr="00B27F7F">
              <w:t>Meer dan de helft van de antwoorden missen of zijn fout.</w:t>
            </w:r>
          </w:p>
        </w:tc>
        <w:tc>
          <w:tcPr>
            <w:tcW w:w="2552" w:type="dxa"/>
          </w:tcPr>
          <w:p w14:paraId="3A05643A" w14:textId="4E3B59ED" w:rsidR="00117780" w:rsidRPr="00B27F7F" w:rsidRDefault="002E0F9D" w:rsidP="00A11E83">
            <w:r w:rsidRPr="00B27F7F">
              <w:t>Alle antwoorden zijn aanwezig maar zijn niet compleet onderbouwd.</w:t>
            </w:r>
          </w:p>
        </w:tc>
        <w:tc>
          <w:tcPr>
            <w:tcW w:w="2760" w:type="dxa"/>
          </w:tcPr>
          <w:p w14:paraId="7BE2C9DA" w14:textId="66B2938C" w:rsidR="00117780" w:rsidRPr="00B27F7F" w:rsidRDefault="002E0F9D" w:rsidP="00A11E83">
            <w:r w:rsidRPr="00B27F7F">
              <w:t xml:space="preserve">De antwoorden zijn aanwezig en in detail </w:t>
            </w:r>
            <w:r w:rsidRPr="00B27F7F">
              <w:lastRenderedPageBreak/>
              <w:t>onderbouwd en omschreven.</w:t>
            </w:r>
          </w:p>
        </w:tc>
        <w:tc>
          <w:tcPr>
            <w:tcW w:w="1918" w:type="dxa"/>
          </w:tcPr>
          <w:p w14:paraId="4666A6A8" w14:textId="77777777" w:rsidR="00117780" w:rsidRPr="0021766D" w:rsidRDefault="00117780" w:rsidP="00117780">
            <w:pPr>
              <w:rPr>
                <w:color w:val="4472C4" w:themeColor="accent1"/>
                <w:sz w:val="24"/>
                <w:szCs w:val="24"/>
              </w:rPr>
            </w:pPr>
          </w:p>
        </w:tc>
      </w:tr>
      <w:tr w:rsidR="00117780" w14:paraId="38CAFBBB" w14:textId="77777777" w:rsidTr="7F6FD2D1">
        <w:tc>
          <w:tcPr>
            <w:tcW w:w="2175" w:type="dxa"/>
          </w:tcPr>
          <w:p w14:paraId="72CED6C7" w14:textId="0791228E" w:rsidR="00117780" w:rsidRPr="00A11E83" w:rsidRDefault="002E0F9D" w:rsidP="00A11E83">
            <w:pPr>
              <w:rPr>
                <w:b/>
                <w:bCs/>
              </w:rPr>
            </w:pPr>
            <w:r w:rsidRPr="00A11E83">
              <w:rPr>
                <w:b/>
                <w:bCs/>
              </w:rPr>
              <w:t>Verwerking vragen op poster</w:t>
            </w:r>
          </w:p>
        </w:tc>
        <w:tc>
          <w:tcPr>
            <w:tcW w:w="2356" w:type="dxa"/>
          </w:tcPr>
          <w:p w14:paraId="04128EC7" w14:textId="0226E178" w:rsidR="00117780" w:rsidRPr="00B27F7F" w:rsidRDefault="002E0F9D" w:rsidP="00A11E83">
            <w:r w:rsidRPr="00B27F7F">
              <w:t>De antwoorden zijn niet terug te vinden op de poster.</w:t>
            </w:r>
          </w:p>
        </w:tc>
        <w:tc>
          <w:tcPr>
            <w:tcW w:w="2835" w:type="dxa"/>
          </w:tcPr>
          <w:p w14:paraId="56FC0CC8" w14:textId="4E062654" w:rsidR="00117780" w:rsidRPr="00B27F7F" w:rsidRDefault="002E0F9D" w:rsidP="00A11E83">
            <w:r w:rsidRPr="00B27F7F">
              <w:t xml:space="preserve">Niet alle antwoorden zijn terug te vinden op de poster. </w:t>
            </w:r>
          </w:p>
        </w:tc>
        <w:tc>
          <w:tcPr>
            <w:tcW w:w="2552" w:type="dxa"/>
          </w:tcPr>
          <w:p w14:paraId="1E83401B" w14:textId="6A420BFB" w:rsidR="00117780" w:rsidRPr="00B27F7F" w:rsidRDefault="002E0F9D" w:rsidP="00A11E83">
            <w:r w:rsidRPr="00B27F7F">
              <w:t>De meeste antwoorden zijn terug te vinden op de poster.</w:t>
            </w:r>
          </w:p>
        </w:tc>
        <w:tc>
          <w:tcPr>
            <w:tcW w:w="2760" w:type="dxa"/>
          </w:tcPr>
          <w:p w14:paraId="2C3F116B" w14:textId="179D7FA0" w:rsidR="00117780" w:rsidRPr="00B27F7F" w:rsidRDefault="002E0F9D" w:rsidP="00A11E83">
            <w:r w:rsidRPr="00B27F7F">
              <w:t xml:space="preserve">Alle antwoorden zijn verwerkt op de poster. </w:t>
            </w:r>
          </w:p>
        </w:tc>
        <w:tc>
          <w:tcPr>
            <w:tcW w:w="1918" w:type="dxa"/>
          </w:tcPr>
          <w:p w14:paraId="0A8C05E6" w14:textId="77777777" w:rsidR="00117780" w:rsidRPr="0021766D" w:rsidRDefault="00117780" w:rsidP="00117780">
            <w:pPr>
              <w:rPr>
                <w:color w:val="4472C4" w:themeColor="accent1"/>
                <w:sz w:val="24"/>
                <w:szCs w:val="24"/>
              </w:rPr>
            </w:pPr>
          </w:p>
        </w:tc>
      </w:tr>
      <w:tr w:rsidR="00117780" w14:paraId="0CBC8237" w14:textId="77777777" w:rsidTr="7F6FD2D1">
        <w:trPr>
          <w:trHeight w:val="1080"/>
        </w:trPr>
        <w:tc>
          <w:tcPr>
            <w:tcW w:w="2175" w:type="dxa"/>
          </w:tcPr>
          <w:p w14:paraId="461E9E5F" w14:textId="0D91D5EC" w:rsidR="00117780" w:rsidRPr="00A11E83" w:rsidRDefault="002E0F9D" w:rsidP="00A11E83">
            <w:pPr>
              <w:rPr>
                <w:b/>
                <w:bCs/>
              </w:rPr>
            </w:pPr>
            <w:r w:rsidRPr="00A11E83">
              <w:rPr>
                <w:b/>
                <w:bCs/>
              </w:rPr>
              <w:t>Uiterlijk poster</w:t>
            </w:r>
          </w:p>
        </w:tc>
        <w:tc>
          <w:tcPr>
            <w:tcW w:w="2356" w:type="dxa"/>
          </w:tcPr>
          <w:p w14:paraId="1FAE6E44" w14:textId="4134D586" w:rsidR="00117780" w:rsidRPr="0021766D" w:rsidRDefault="267BBE2F" w:rsidP="00A11E83">
            <w:pPr>
              <w:rPr>
                <w:color w:val="4472C4" w:themeColor="accent1"/>
              </w:rPr>
            </w:pPr>
            <w:r w:rsidRPr="1C6943C0">
              <w:t>De poster is niet ingeleverd of is totaal niet af.</w:t>
            </w:r>
          </w:p>
        </w:tc>
        <w:tc>
          <w:tcPr>
            <w:tcW w:w="2835" w:type="dxa"/>
          </w:tcPr>
          <w:p w14:paraId="01C8F2AF" w14:textId="35C54646" w:rsidR="00117780" w:rsidRPr="0021766D" w:rsidRDefault="267BBE2F" w:rsidP="00A11E83">
            <w:pPr>
              <w:rPr>
                <w:color w:val="4472C4" w:themeColor="accent1"/>
              </w:rPr>
            </w:pPr>
            <w:r w:rsidRPr="1C6943C0">
              <w:t xml:space="preserve">De poster bevat </w:t>
            </w:r>
            <w:r w:rsidR="065262EA" w:rsidRPr="1C6943C0">
              <w:t xml:space="preserve">enkel </w:t>
            </w:r>
            <w:r w:rsidRPr="1C6943C0">
              <w:t>antwoorden en info over</w:t>
            </w:r>
            <w:r w:rsidR="752BC051" w:rsidRPr="1C6943C0">
              <w:t xml:space="preserve"> het gewas, </w:t>
            </w:r>
            <w:r w:rsidR="76EED698" w:rsidRPr="1C6943C0">
              <w:t xml:space="preserve">geen plaatjes of kleurtjes. </w:t>
            </w:r>
          </w:p>
        </w:tc>
        <w:tc>
          <w:tcPr>
            <w:tcW w:w="2552" w:type="dxa"/>
          </w:tcPr>
          <w:p w14:paraId="1512DE19" w14:textId="524CD6B2" w:rsidR="00117780" w:rsidRPr="0021766D" w:rsidRDefault="76EED698" w:rsidP="00A11E83">
            <w:pPr>
              <w:rPr>
                <w:color w:val="4472C4" w:themeColor="accent1"/>
              </w:rPr>
            </w:pPr>
            <w:r w:rsidRPr="1C6943C0">
              <w:t>De poster bevat alle info met wat kleurtjes en plaatjes.</w:t>
            </w:r>
          </w:p>
        </w:tc>
        <w:tc>
          <w:tcPr>
            <w:tcW w:w="2760" w:type="dxa"/>
          </w:tcPr>
          <w:p w14:paraId="0FDF133E" w14:textId="0B79839D" w:rsidR="00117780" w:rsidRPr="0021766D" w:rsidRDefault="76EED698" w:rsidP="00A11E83">
            <w:pPr>
              <w:rPr>
                <w:color w:val="4472C4" w:themeColor="accent1"/>
              </w:rPr>
            </w:pPr>
            <w:r w:rsidRPr="1C6943C0">
              <w:t>De poster bevat alle informatie en relevante plaatjes.</w:t>
            </w:r>
          </w:p>
        </w:tc>
        <w:tc>
          <w:tcPr>
            <w:tcW w:w="1918" w:type="dxa"/>
          </w:tcPr>
          <w:p w14:paraId="7BF1F7CE" w14:textId="77777777" w:rsidR="00117780" w:rsidRPr="0021766D" w:rsidRDefault="00117780" w:rsidP="00117780">
            <w:pPr>
              <w:rPr>
                <w:color w:val="4472C4" w:themeColor="accent1"/>
                <w:sz w:val="24"/>
                <w:szCs w:val="24"/>
              </w:rPr>
            </w:pPr>
          </w:p>
        </w:tc>
      </w:tr>
      <w:tr w:rsidR="00117780" w14:paraId="3B63B8B9" w14:textId="77777777" w:rsidTr="20443367">
        <w:tc>
          <w:tcPr>
            <w:tcW w:w="14596" w:type="dxa"/>
            <w:gridSpan w:val="6"/>
          </w:tcPr>
          <w:p w14:paraId="758DD8D5" w14:textId="7920807E" w:rsidR="00117780" w:rsidRPr="00A11E83" w:rsidRDefault="002E0F9D" w:rsidP="00A11E83">
            <w:pPr>
              <w:rPr>
                <w:b/>
                <w:bCs/>
              </w:rPr>
            </w:pPr>
            <w:r w:rsidRPr="00A11E83">
              <w:rPr>
                <w:b/>
                <w:bCs/>
              </w:rPr>
              <w:t>Drempel 8 en 9</w:t>
            </w:r>
            <w:r w:rsidR="00385078" w:rsidRPr="00A11E83">
              <w:rPr>
                <w:b/>
                <w:bCs/>
              </w:rPr>
              <w:t xml:space="preserve">: </w:t>
            </w:r>
            <w:r w:rsidR="003753D1" w:rsidRPr="00A11E83">
              <w:rPr>
                <w:b/>
                <w:bCs/>
              </w:rPr>
              <w:t>moderne revolutie &amp; de toekomst</w:t>
            </w:r>
          </w:p>
        </w:tc>
      </w:tr>
      <w:tr w:rsidR="00117780" w14:paraId="468553B9" w14:textId="77777777" w:rsidTr="7F6FD2D1">
        <w:tc>
          <w:tcPr>
            <w:tcW w:w="2175" w:type="dxa"/>
          </w:tcPr>
          <w:p w14:paraId="71B9CB06" w14:textId="117DE881" w:rsidR="00117780" w:rsidRPr="00A11E83" w:rsidRDefault="00E470A6" w:rsidP="00A11E83">
            <w:pPr>
              <w:rPr>
                <w:b/>
                <w:bCs/>
              </w:rPr>
            </w:pPr>
            <w:r w:rsidRPr="00A11E83">
              <w:rPr>
                <w:b/>
                <w:bCs/>
              </w:rPr>
              <w:t xml:space="preserve">Probleem is helder </w:t>
            </w:r>
          </w:p>
        </w:tc>
        <w:tc>
          <w:tcPr>
            <w:tcW w:w="2356" w:type="dxa"/>
          </w:tcPr>
          <w:p w14:paraId="7FAE9917" w14:textId="23844D40" w:rsidR="00117780" w:rsidRPr="0021766D" w:rsidRDefault="00E470A6" w:rsidP="00A11E83">
            <w:pPr>
              <w:rPr>
                <w:color w:val="4472C4" w:themeColor="accent1"/>
              </w:rPr>
            </w:pPr>
            <w:r w:rsidRPr="00E470A6">
              <w:t xml:space="preserve">Het probleem is niet duidelijk omschreven. </w:t>
            </w:r>
          </w:p>
        </w:tc>
        <w:tc>
          <w:tcPr>
            <w:tcW w:w="2835" w:type="dxa"/>
          </w:tcPr>
          <w:p w14:paraId="6834078E" w14:textId="00AAC0B9" w:rsidR="00117780" w:rsidRPr="001A5478" w:rsidRDefault="001A5478" w:rsidP="00A11E83">
            <w:r>
              <w:t xml:space="preserve">Je omschrijft heel minimaal wat het probleem is. </w:t>
            </w:r>
          </w:p>
        </w:tc>
        <w:tc>
          <w:tcPr>
            <w:tcW w:w="2552" w:type="dxa"/>
          </w:tcPr>
          <w:p w14:paraId="2F12CAB3" w14:textId="4ACB0250" w:rsidR="00117780" w:rsidRPr="001A5478" w:rsidRDefault="001A5478" w:rsidP="00A11E83">
            <w:r>
              <w:t xml:space="preserve">Je legt uit waarom het een probleem is. Je leg uit hoe het probleem is ontstaan. </w:t>
            </w:r>
          </w:p>
        </w:tc>
        <w:tc>
          <w:tcPr>
            <w:tcW w:w="2760" w:type="dxa"/>
          </w:tcPr>
          <w:p w14:paraId="7EF6EF05" w14:textId="1BD74F1C" w:rsidR="00117780" w:rsidRPr="001A5478" w:rsidRDefault="001A5478" w:rsidP="00A11E83">
            <w:r>
              <w:t xml:space="preserve">Je </w:t>
            </w:r>
            <w:r w:rsidR="00E958F3">
              <w:t xml:space="preserve">legt uit wat het probleem is met bewijs van wetenschappelijke bronnen. </w:t>
            </w:r>
          </w:p>
        </w:tc>
        <w:tc>
          <w:tcPr>
            <w:tcW w:w="1918" w:type="dxa"/>
          </w:tcPr>
          <w:p w14:paraId="623C8348" w14:textId="77777777" w:rsidR="00117780" w:rsidRPr="001A5478" w:rsidRDefault="00117780" w:rsidP="00117780">
            <w:pPr>
              <w:rPr>
                <w:sz w:val="24"/>
                <w:szCs w:val="24"/>
              </w:rPr>
            </w:pPr>
          </w:p>
        </w:tc>
      </w:tr>
      <w:tr w:rsidR="00117780" w14:paraId="5AA82434" w14:textId="77777777" w:rsidTr="7F6FD2D1">
        <w:tc>
          <w:tcPr>
            <w:tcW w:w="2175" w:type="dxa"/>
          </w:tcPr>
          <w:p w14:paraId="58C79DF2" w14:textId="475B76CB" w:rsidR="00117780" w:rsidRPr="00A11E83" w:rsidRDefault="00E470A6" w:rsidP="00A11E83">
            <w:pPr>
              <w:rPr>
                <w:b/>
                <w:bCs/>
              </w:rPr>
            </w:pPr>
            <w:r w:rsidRPr="00A11E83">
              <w:rPr>
                <w:b/>
                <w:bCs/>
              </w:rPr>
              <w:t xml:space="preserve">Innovaties om het probleem op te lossen </w:t>
            </w:r>
          </w:p>
        </w:tc>
        <w:tc>
          <w:tcPr>
            <w:tcW w:w="2356" w:type="dxa"/>
          </w:tcPr>
          <w:p w14:paraId="7D034013" w14:textId="33413A87" w:rsidR="00117780" w:rsidRPr="001A5478" w:rsidRDefault="00E958F3" w:rsidP="00A11E83">
            <w:r>
              <w:t xml:space="preserve">Er zijn innovaties benoemd.  </w:t>
            </w:r>
          </w:p>
        </w:tc>
        <w:tc>
          <w:tcPr>
            <w:tcW w:w="2835" w:type="dxa"/>
          </w:tcPr>
          <w:p w14:paraId="00BE2014" w14:textId="543BC105" w:rsidR="00117780" w:rsidRPr="001A5478" w:rsidRDefault="00E958F3" w:rsidP="00A11E83">
            <w:r>
              <w:t xml:space="preserve">Er zijn </w:t>
            </w:r>
            <w:r w:rsidR="005F762A">
              <w:t>minimaal 3 innovaties genoemd,</w:t>
            </w:r>
            <w:r w:rsidR="00257ACF">
              <w:t xml:space="preserve"> maar die zijn niet realistische</w:t>
            </w:r>
            <w:r w:rsidR="005F762A">
              <w:t xml:space="preserve">. </w:t>
            </w:r>
            <w:r w:rsidR="00257ACF">
              <w:t xml:space="preserve"> </w:t>
            </w:r>
          </w:p>
        </w:tc>
        <w:tc>
          <w:tcPr>
            <w:tcW w:w="2552" w:type="dxa"/>
          </w:tcPr>
          <w:p w14:paraId="18E14675" w14:textId="120FC344" w:rsidR="00117780" w:rsidRPr="001A5478" w:rsidRDefault="005F762A" w:rsidP="00A11E83">
            <w:r>
              <w:t xml:space="preserve">De 3 </w:t>
            </w:r>
            <w:r w:rsidR="00050050">
              <w:t>om</w:t>
            </w:r>
            <w:r w:rsidR="00817125">
              <w:t xml:space="preserve">schreven </w:t>
            </w:r>
            <w:r>
              <w:t>innovaties kunnen uitgevoerd worden</w:t>
            </w:r>
            <w:r w:rsidR="00B94151">
              <w:t>. Je koppelt theorie</w:t>
            </w:r>
            <w:r w:rsidR="00050050">
              <w:t xml:space="preserve"> en moderne</w:t>
            </w:r>
            <w:r w:rsidR="00B94151">
              <w:t xml:space="preserve"> </w:t>
            </w:r>
            <w:r w:rsidR="005F74C9">
              <w:t>techniek</w:t>
            </w:r>
            <w:r w:rsidR="00B94151">
              <w:t xml:space="preserve"> </w:t>
            </w:r>
            <w:r w:rsidR="00050050">
              <w:t xml:space="preserve">aan elkaar. </w:t>
            </w:r>
          </w:p>
        </w:tc>
        <w:tc>
          <w:tcPr>
            <w:tcW w:w="2760" w:type="dxa"/>
          </w:tcPr>
          <w:p w14:paraId="1558A9E9" w14:textId="2F91CA4B" w:rsidR="00117780" w:rsidRPr="001A5478" w:rsidRDefault="00732AF6" w:rsidP="00A11E83">
            <w:r>
              <w:t>De 3 omschreven innovaties kunnen uitgevoerd worden. Je koppelt theorie en moderne techniek aan elkaar.</w:t>
            </w:r>
          </w:p>
        </w:tc>
        <w:tc>
          <w:tcPr>
            <w:tcW w:w="1918" w:type="dxa"/>
          </w:tcPr>
          <w:p w14:paraId="057AFF7D" w14:textId="77777777" w:rsidR="00117780" w:rsidRPr="001A5478" w:rsidRDefault="00117780" w:rsidP="00117780">
            <w:pPr>
              <w:rPr>
                <w:sz w:val="24"/>
                <w:szCs w:val="24"/>
              </w:rPr>
            </w:pPr>
          </w:p>
        </w:tc>
      </w:tr>
      <w:tr w:rsidR="00117780" w14:paraId="2A00B331" w14:textId="77777777" w:rsidTr="7F6FD2D1">
        <w:tc>
          <w:tcPr>
            <w:tcW w:w="2175" w:type="dxa"/>
          </w:tcPr>
          <w:p w14:paraId="15AC29EB" w14:textId="22769103" w:rsidR="00117780" w:rsidRPr="00A11E83" w:rsidRDefault="00E470A6" w:rsidP="00A11E83">
            <w:pPr>
              <w:rPr>
                <w:b/>
                <w:bCs/>
              </w:rPr>
            </w:pPr>
            <w:r w:rsidRPr="00A11E83">
              <w:rPr>
                <w:b/>
                <w:bCs/>
              </w:rPr>
              <w:t xml:space="preserve">Uiterlijk poster </w:t>
            </w:r>
          </w:p>
        </w:tc>
        <w:tc>
          <w:tcPr>
            <w:tcW w:w="2356" w:type="dxa"/>
          </w:tcPr>
          <w:p w14:paraId="08D0EBA6" w14:textId="7D671BFE" w:rsidR="00117780" w:rsidRPr="001A5478" w:rsidRDefault="005875E6" w:rsidP="00A11E83">
            <w:r w:rsidRPr="1C6943C0">
              <w:t>De poster is niet ingeleverd of is totaal niet af.</w:t>
            </w:r>
          </w:p>
        </w:tc>
        <w:tc>
          <w:tcPr>
            <w:tcW w:w="2835" w:type="dxa"/>
          </w:tcPr>
          <w:p w14:paraId="51ECF986" w14:textId="4C412E71" w:rsidR="00117780" w:rsidRPr="001A5478" w:rsidRDefault="00E01136" w:rsidP="00A11E83">
            <w:r w:rsidRPr="00E01136">
              <w:t>Er is gebruik gemaakt van verschillende kleuren en de poster ziet er goed verzorgt uit</w:t>
            </w:r>
            <w:r>
              <w:t>.</w:t>
            </w:r>
          </w:p>
        </w:tc>
        <w:tc>
          <w:tcPr>
            <w:tcW w:w="2552" w:type="dxa"/>
          </w:tcPr>
          <w:p w14:paraId="0B2D68B1" w14:textId="19C9549A" w:rsidR="00117780" w:rsidRPr="00E01136" w:rsidRDefault="00E01136" w:rsidP="00A11E83">
            <w:r w:rsidRPr="00E01136">
              <w:t>De leerlingen hebben de poster hun eigen gemaakt.</w:t>
            </w:r>
          </w:p>
        </w:tc>
        <w:tc>
          <w:tcPr>
            <w:tcW w:w="2760" w:type="dxa"/>
          </w:tcPr>
          <w:p w14:paraId="68160E10" w14:textId="1B2635A1" w:rsidR="00117780" w:rsidRPr="00E01136" w:rsidRDefault="00E01136" w:rsidP="00A11E83">
            <w:r w:rsidRPr="00E01136">
              <w:t>Er is een extra toevoeging die de poster uitstekend maakt.</w:t>
            </w:r>
          </w:p>
        </w:tc>
        <w:tc>
          <w:tcPr>
            <w:tcW w:w="1918" w:type="dxa"/>
          </w:tcPr>
          <w:p w14:paraId="31266BC2" w14:textId="77777777" w:rsidR="00117780" w:rsidRPr="001A5478" w:rsidRDefault="00117780" w:rsidP="00117780">
            <w:pPr>
              <w:rPr>
                <w:sz w:val="24"/>
                <w:szCs w:val="24"/>
              </w:rPr>
            </w:pPr>
          </w:p>
        </w:tc>
      </w:tr>
      <w:tr w:rsidR="1C6943C0" w14:paraId="4133E1F3" w14:textId="77777777" w:rsidTr="7F6FD2D1">
        <w:tc>
          <w:tcPr>
            <w:tcW w:w="2175" w:type="dxa"/>
          </w:tcPr>
          <w:p w14:paraId="4329127D" w14:textId="71D0724F" w:rsidR="60AAB750" w:rsidRPr="00A11E83" w:rsidRDefault="60AAB750" w:rsidP="00A11E83">
            <w:pPr>
              <w:rPr>
                <w:b/>
                <w:bCs/>
                <w:sz w:val="28"/>
                <w:szCs w:val="28"/>
              </w:rPr>
            </w:pPr>
            <w:r w:rsidRPr="00A11E83">
              <w:rPr>
                <w:b/>
                <w:bCs/>
                <w:sz w:val="28"/>
                <w:szCs w:val="28"/>
              </w:rPr>
              <w:t>Samenwerking</w:t>
            </w:r>
          </w:p>
        </w:tc>
        <w:tc>
          <w:tcPr>
            <w:tcW w:w="2356" w:type="dxa"/>
          </w:tcPr>
          <w:p w14:paraId="1273CB9D" w14:textId="471F985B" w:rsidR="1C6943C0" w:rsidRPr="001A5478" w:rsidRDefault="58B7E2BB" w:rsidP="00A11E83">
            <w:r w:rsidRPr="32B75C62">
              <w:t>Niet samengewerkt</w:t>
            </w:r>
          </w:p>
        </w:tc>
        <w:tc>
          <w:tcPr>
            <w:tcW w:w="2835" w:type="dxa"/>
          </w:tcPr>
          <w:p w14:paraId="6FBCDD98" w14:textId="35E2F516" w:rsidR="1C6943C0" w:rsidRDefault="7048A421" w:rsidP="00A11E83">
            <w:r w:rsidRPr="504BBF70">
              <w:t>Weinig samengewerkt</w:t>
            </w:r>
          </w:p>
        </w:tc>
        <w:tc>
          <w:tcPr>
            <w:tcW w:w="2552" w:type="dxa"/>
          </w:tcPr>
          <w:p w14:paraId="3CC2D2CD" w14:textId="27ABD285" w:rsidR="1C6943C0" w:rsidRDefault="7048A421" w:rsidP="00A11E83">
            <w:pPr>
              <w:rPr>
                <w:color w:val="4472C4" w:themeColor="accent1"/>
              </w:rPr>
            </w:pPr>
            <w:r w:rsidRPr="504BBF70">
              <w:t>Goed samengewerkt</w:t>
            </w:r>
          </w:p>
        </w:tc>
        <w:tc>
          <w:tcPr>
            <w:tcW w:w="2760" w:type="dxa"/>
          </w:tcPr>
          <w:p w14:paraId="0F2C03D1" w14:textId="0CC337EB" w:rsidR="1C6943C0" w:rsidRDefault="7048A421" w:rsidP="00A11E83">
            <w:pPr>
              <w:rPr>
                <w:color w:val="4472C4" w:themeColor="accent1"/>
              </w:rPr>
            </w:pPr>
            <w:r w:rsidRPr="504BBF70">
              <w:t>Altijd samengewerkt</w:t>
            </w:r>
          </w:p>
        </w:tc>
        <w:tc>
          <w:tcPr>
            <w:tcW w:w="1918" w:type="dxa"/>
          </w:tcPr>
          <w:p w14:paraId="363B3419" w14:textId="140B41B2" w:rsidR="1C6943C0" w:rsidRDefault="1C6943C0" w:rsidP="1C6943C0">
            <w:pPr>
              <w:rPr>
                <w:color w:val="4472C4" w:themeColor="accent1"/>
                <w:sz w:val="24"/>
                <w:szCs w:val="24"/>
              </w:rPr>
            </w:pPr>
          </w:p>
        </w:tc>
      </w:tr>
      <w:tr w:rsidR="1C6943C0" w14:paraId="2855478F" w14:textId="77777777" w:rsidTr="7F6FD2D1">
        <w:tc>
          <w:tcPr>
            <w:tcW w:w="2175" w:type="dxa"/>
          </w:tcPr>
          <w:p w14:paraId="4A35BC44" w14:textId="085F51F5" w:rsidR="60AAB750" w:rsidRPr="00A11E83" w:rsidRDefault="60AAB750" w:rsidP="00A11E83">
            <w:pPr>
              <w:rPr>
                <w:b/>
                <w:bCs/>
                <w:sz w:val="24"/>
                <w:szCs w:val="24"/>
              </w:rPr>
            </w:pPr>
            <w:r w:rsidRPr="00A11E83">
              <w:rPr>
                <w:b/>
                <w:bCs/>
                <w:sz w:val="24"/>
                <w:szCs w:val="24"/>
              </w:rPr>
              <w:t>Ond</w:t>
            </w:r>
            <w:r w:rsidR="434FE92F" w:rsidRPr="00A11E83">
              <w:rPr>
                <w:b/>
                <w:bCs/>
                <w:sz w:val="24"/>
                <w:szCs w:val="24"/>
              </w:rPr>
              <w:t>e</w:t>
            </w:r>
            <w:r w:rsidRPr="00A11E83">
              <w:rPr>
                <w:b/>
                <w:bCs/>
                <w:sz w:val="24"/>
                <w:szCs w:val="24"/>
              </w:rPr>
              <w:t>rzoekende houding</w:t>
            </w:r>
          </w:p>
        </w:tc>
        <w:tc>
          <w:tcPr>
            <w:tcW w:w="2356" w:type="dxa"/>
          </w:tcPr>
          <w:p w14:paraId="5BADD3EA" w14:textId="02B907FA" w:rsidR="1C6943C0" w:rsidRDefault="5E12907D" w:rsidP="00A11E83">
            <w:pPr>
              <w:rPr>
                <w:color w:val="4472C4" w:themeColor="accent1"/>
              </w:rPr>
            </w:pPr>
            <w:r w:rsidRPr="504BBF70">
              <w:t>Geen onderzoekende houding laten zien tijdens de lessen en opdrachten</w:t>
            </w:r>
          </w:p>
        </w:tc>
        <w:tc>
          <w:tcPr>
            <w:tcW w:w="2835" w:type="dxa"/>
          </w:tcPr>
          <w:p w14:paraId="044E6E81" w14:textId="6355A8C0" w:rsidR="1C6943C0" w:rsidRDefault="5E12907D" w:rsidP="00A11E83">
            <w:pPr>
              <w:rPr>
                <w:color w:val="4472C4" w:themeColor="accent1"/>
              </w:rPr>
            </w:pPr>
            <w:r w:rsidRPr="504BBF70">
              <w:t>Weinig onderzocht in de les en tijdens de opdrachten</w:t>
            </w:r>
          </w:p>
        </w:tc>
        <w:tc>
          <w:tcPr>
            <w:tcW w:w="2552" w:type="dxa"/>
          </w:tcPr>
          <w:p w14:paraId="572DD126" w14:textId="5D29E02F" w:rsidR="1C6943C0" w:rsidRDefault="5E12907D" w:rsidP="00A11E83">
            <w:pPr>
              <w:rPr>
                <w:color w:val="4472C4" w:themeColor="accent1"/>
              </w:rPr>
            </w:pPr>
            <w:r w:rsidRPr="504BBF70">
              <w:t>De meeste dingen onderzocht tijdens de les en opdrachten</w:t>
            </w:r>
          </w:p>
        </w:tc>
        <w:tc>
          <w:tcPr>
            <w:tcW w:w="2760" w:type="dxa"/>
          </w:tcPr>
          <w:p w14:paraId="01FAD753" w14:textId="48A659D5" w:rsidR="1C6943C0" w:rsidRDefault="5E12907D" w:rsidP="00A11E83">
            <w:pPr>
              <w:rPr>
                <w:color w:val="4472C4" w:themeColor="accent1"/>
              </w:rPr>
            </w:pPr>
            <w:r w:rsidRPr="504BBF70">
              <w:t>Een goede onderzoekende houding laten zien door veel te onderzoeken tijdens les en opdracht.</w:t>
            </w:r>
          </w:p>
        </w:tc>
        <w:tc>
          <w:tcPr>
            <w:tcW w:w="1918" w:type="dxa"/>
          </w:tcPr>
          <w:p w14:paraId="17A6FA56" w14:textId="29234FC4" w:rsidR="1C6943C0" w:rsidRDefault="1C6943C0" w:rsidP="1C6943C0">
            <w:pPr>
              <w:rPr>
                <w:color w:val="4472C4" w:themeColor="accent1"/>
                <w:sz w:val="24"/>
                <w:szCs w:val="24"/>
              </w:rPr>
            </w:pPr>
          </w:p>
        </w:tc>
      </w:tr>
    </w:tbl>
    <w:p w14:paraId="2CC59BC7" w14:textId="77777777" w:rsidR="00712D3A" w:rsidRDefault="00712D3A" w:rsidP="00712D3A">
      <w:pPr>
        <w:pStyle w:val="Kop1"/>
        <w:sectPr w:rsidR="00712D3A" w:rsidSect="00712D3A">
          <w:pgSz w:w="16838" w:h="11906" w:orient="landscape"/>
          <w:pgMar w:top="1418" w:right="1418" w:bottom="1418" w:left="1418" w:header="709" w:footer="709" w:gutter="0"/>
          <w:cols w:space="708"/>
          <w:docGrid w:linePitch="360"/>
        </w:sectPr>
      </w:pPr>
    </w:p>
    <w:p w14:paraId="09F1A1EA" w14:textId="29A5C904" w:rsidR="007DE0C7" w:rsidRDefault="007DE0C7" w:rsidP="4EE110AA">
      <w:pPr>
        <w:pStyle w:val="Kop1"/>
      </w:pPr>
    </w:p>
    <w:sectPr w:rsidR="007DE0C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44EE"/>
    <w:multiLevelType w:val="hybridMultilevel"/>
    <w:tmpl w:val="51102FD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768608D"/>
    <w:multiLevelType w:val="hybridMultilevel"/>
    <w:tmpl w:val="57945A1C"/>
    <w:lvl w:ilvl="0" w:tplc="30160306">
      <w:start w:val="1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3530B8F"/>
    <w:multiLevelType w:val="hybridMultilevel"/>
    <w:tmpl w:val="E5E417D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96F7F06"/>
    <w:multiLevelType w:val="hybridMultilevel"/>
    <w:tmpl w:val="1E725290"/>
    <w:lvl w:ilvl="0" w:tplc="0413000F">
      <w:start w:val="1"/>
      <w:numFmt w:val="decimal"/>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 w15:restartNumberingAfterBreak="0">
    <w:nsid w:val="200478A2"/>
    <w:multiLevelType w:val="hybridMultilevel"/>
    <w:tmpl w:val="AED4963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CD47B76"/>
    <w:multiLevelType w:val="hybridMultilevel"/>
    <w:tmpl w:val="7A9C15C8"/>
    <w:lvl w:ilvl="0" w:tplc="FDD46032">
      <w:start w:val="1"/>
      <w:numFmt w:val="bullet"/>
      <w:lvlText w:val="•"/>
      <w:lvlJc w:val="left"/>
      <w:pPr>
        <w:tabs>
          <w:tab w:val="num" w:pos="720"/>
        </w:tabs>
        <w:ind w:left="720" w:hanging="360"/>
      </w:pPr>
      <w:rPr>
        <w:rFonts w:ascii="Arial" w:hAnsi="Arial" w:hint="default"/>
      </w:rPr>
    </w:lvl>
    <w:lvl w:ilvl="1" w:tplc="CDF83D7E" w:tentative="1">
      <w:start w:val="1"/>
      <w:numFmt w:val="bullet"/>
      <w:lvlText w:val="•"/>
      <w:lvlJc w:val="left"/>
      <w:pPr>
        <w:tabs>
          <w:tab w:val="num" w:pos="1440"/>
        </w:tabs>
        <w:ind w:left="1440" w:hanging="360"/>
      </w:pPr>
      <w:rPr>
        <w:rFonts w:ascii="Arial" w:hAnsi="Arial" w:hint="default"/>
      </w:rPr>
    </w:lvl>
    <w:lvl w:ilvl="2" w:tplc="86503564" w:tentative="1">
      <w:start w:val="1"/>
      <w:numFmt w:val="bullet"/>
      <w:lvlText w:val="•"/>
      <w:lvlJc w:val="left"/>
      <w:pPr>
        <w:tabs>
          <w:tab w:val="num" w:pos="2160"/>
        </w:tabs>
        <w:ind w:left="2160" w:hanging="360"/>
      </w:pPr>
      <w:rPr>
        <w:rFonts w:ascii="Arial" w:hAnsi="Arial" w:hint="default"/>
      </w:rPr>
    </w:lvl>
    <w:lvl w:ilvl="3" w:tplc="9F4A4D06" w:tentative="1">
      <w:start w:val="1"/>
      <w:numFmt w:val="bullet"/>
      <w:lvlText w:val="•"/>
      <w:lvlJc w:val="left"/>
      <w:pPr>
        <w:tabs>
          <w:tab w:val="num" w:pos="2880"/>
        </w:tabs>
        <w:ind w:left="2880" w:hanging="360"/>
      </w:pPr>
      <w:rPr>
        <w:rFonts w:ascii="Arial" w:hAnsi="Arial" w:hint="default"/>
      </w:rPr>
    </w:lvl>
    <w:lvl w:ilvl="4" w:tplc="4EF8020C" w:tentative="1">
      <w:start w:val="1"/>
      <w:numFmt w:val="bullet"/>
      <w:lvlText w:val="•"/>
      <w:lvlJc w:val="left"/>
      <w:pPr>
        <w:tabs>
          <w:tab w:val="num" w:pos="3600"/>
        </w:tabs>
        <w:ind w:left="3600" w:hanging="360"/>
      </w:pPr>
      <w:rPr>
        <w:rFonts w:ascii="Arial" w:hAnsi="Arial" w:hint="default"/>
      </w:rPr>
    </w:lvl>
    <w:lvl w:ilvl="5" w:tplc="C882BB62" w:tentative="1">
      <w:start w:val="1"/>
      <w:numFmt w:val="bullet"/>
      <w:lvlText w:val="•"/>
      <w:lvlJc w:val="left"/>
      <w:pPr>
        <w:tabs>
          <w:tab w:val="num" w:pos="4320"/>
        </w:tabs>
        <w:ind w:left="4320" w:hanging="360"/>
      </w:pPr>
      <w:rPr>
        <w:rFonts w:ascii="Arial" w:hAnsi="Arial" w:hint="default"/>
      </w:rPr>
    </w:lvl>
    <w:lvl w:ilvl="6" w:tplc="54FCD824" w:tentative="1">
      <w:start w:val="1"/>
      <w:numFmt w:val="bullet"/>
      <w:lvlText w:val="•"/>
      <w:lvlJc w:val="left"/>
      <w:pPr>
        <w:tabs>
          <w:tab w:val="num" w:pos="5040"/>
        </w:tabs>
        <w:ind w:left="5040" w:hanging="360"/>
      </w:pPr>
      <w:rPr>
        <w:rFonts w:ascii="Arial" w:hAnsi="Arial" w:hint="default"/>
      </w:rPr>
    </w:lvl>
    <w:lvl w:ilvl="7" w:tplc="68422E6C" w:tentative="1">
      <w:start w:val="1"/>
      <w:numFmt w:val="bullet"/>
      <w:lvlText w:val="•"/>
      <w:lvlJc w:val="left"/>
      <w:pPr>
        <w:tabs>
          <w:tab w:val="num" w:pos="5760"/>
        </w:tabs>
        <w:ind w:left="5760" w:hanging="360"/>
      </w:pPr>
      <w:rPr>
        <w:rFonts w:ascii="Arial" w:hAnsi="Arial" w:hint="default"/>
      </w:rPr>
    </w:lvl>
    <w:lvl w:ilvl="8" w:tplc="62D60E3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A68792E"/>
    <w:multiLevelType w:val="hybridMultilevel"/>
    <w:tmpl w:val="A51827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540620FF"/>
    <w:multiLevelType w:val="hybridMultilevel"/>
    <w:tmpl w:val="0456CCFE"/>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5C4E6308"/>
    <w:multiLevelType w:val="hybridMultilevel"/>
    <w:tmpl w:val="20CED3F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6A56434C"/>
    <w:multiLevelType w:val="hybridMultilevel"/>
    <w:tmpl w:val="2CAE6382"/>
    <w:lvl w:ilvl="0" w:tplc="04130019">
      <w:start w:val="1"/>
      <w:numFmt w:val="lowerLetter"/>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78C85321"/>
    <w:multiLevelType w:val="hybridMultilevel"/>
    <w:tmpl w:val="6E4CE7AC"/>
    <w:lvl w:ilvl="0" w:tplc="08130015">
      <w:start w:val="1"/>
      <w:numFmt w:val="upperLetter"/>
      <w:lvlText w:val="%1."/>
      <w:lvlJc w:val="left"/>
      <w:pPr>
        <w:ind w:left="720" w:hanging="360"/>
      </w:p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7DF91621"/>
    <w:multiLevelType w:val="hybridMultilevel"/>
    <w:tmpl w:val="B51C80F6"/>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11"/>
  </w:num>
  <w:num w:numId="5">
    <w:abstractNumId w:val="8"/>
  </w:num>
  <w:num w:numId="6">
    <w:abstractNumId w:val="5"/>
  </w:num>
  <w:num w:numId="7">
    <w:abstractNumId w:val="0"/>
  </w:num>
  <w:num w:numId="8">
    <w:abstractNumId w:val="6"/>
  </w:num>
  <w:num w:numId="9">
    <w:abstractNumId w:val="2"/>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zAzNjC2NLC0NLVU0lEKTi0uzszPAykwrgUAnnG5diwAAAA="/>
  </w:docVars>
  <w:rsids>
    <w:rsidRoot w:val="00A4685E"/>
    <w:rsid w:val="000139AA"/>
    <w:rsid w:val="0002418F"/>
    <w:rsid w:val="00044B87"/>
    <w:rsid w:val="00050050"/>
    <w:rsid w:val="00052F07"/>
    <w:rsid w:val="00061032"/>
    <w:rsid w:val="00061C69"/>
    <w:rsid w:val="00061EB9"/>
    <w:rsid w:val="00085B3B"/>
    <w:rsid w:val="000877B1"/>
    <w:rsid w:val="000A7101"/>
    <w:rsid w:val="000B509C"/>
    <w:rsid w:val="00117780"/>
    <w:rsid w:val="00133203"/>
    <w:rsid w:val="00135A46"/>
    <w:rsid w:val="00167040"/>
    <w:rsid w:val="001A5478"/>
    <w:rsid w:val="001A7836"/>
    <w:rsid w:val="001C3A18"/>
    <w:rsid w:val="001E1CF1"/>
    <w:rsid w:val="001E2D89"/>
    <w:rsid w:val="001E3FE8"/>
    <w:rsid w:val="001F2541"/>
    <w:rsid w:val="001F25A7"/>
    <w:rsid w:val="0021075E"/>
    <w:rsid w:val="00213863"/>
    <w:rsid w:val="0025014E"/>
    <w:rsid w:val="00250F7F"/>
    <w:rsid w:val="00257ACF"/>
    <w:rsid w:val="002802FE"/>
    <w:rsid w:val="002817C4"/>
    <w:rsid w:val="002943D0"/>
    <w:rsid w:val="002A2096"/>
    <w:rsid w:val="002A6138"/>
    <w:rsid w:val="002B4696"/>
    <w:rsid w:val="002B54B4"/>
    <w:rsid w:val="002B5B9A"/>
    <w:rsid w:val="002C00F2"/>
    <w:rsid w:val="002E0F9D"/>
    <w:rsid w:val="002E2478"/>
    <w:rsid w:val="002E5F30"/>
    <w:rsid w:val="002F05E2"/>
    <w:rsid w:val="002F4C9D"/>
    <w:rsid w:val="00324BDA"/>
    <w:rsid w:val="003302AC"/>
    <w:rsid w:val="00357DDD"/>
    <w:rsid w:val="00364F59"/>
    <w:rsid w:val="003753D1"/>
    <w:rsid w:val="003766E8"/>
    <w:rsid w:val="00383B08"/>
    <w:rsid w:val="00385078"/>
    <w:rsid w:val="00395F48"/>
    <w:rsid w:val="0039686A"/>
    <w:rsid w:val="003A03C0"/>
    <w:rsid w:val="003F6A35"/>
    <w:rsid w:val="003F6F69"/>
    <w:rsid w:val="00424934"/>
    <w:rsid w:val="00427146"/>
    <w:rsid w:val="004371C6"/>
    <w:rsid w:val="00440C22"/>
    <w:rsid w:val="004448D9"/>
    <w:rsid w:val="00457A87"/>
    <w:rsid w:val="00471C2F"/>
    <w:rsid w:val="0048684F"/>
    <w:rsid w:val="004B06F1"/>
    <w:rsid w:val="004B169C"/>
    <w:rsid w:val="004D285C"/>
    <w:rsid w:val="00500001"/>
    <w:rsid w:val="00520782"/>
    <w:rsid w:val="00520931"/>
    <w:rsid w:val="00554495"/>
    <w:rsid w:val="005561A8"/>
    <w:rsid w:val="0058022F"/>
    <w:rsid w:val="00581ACC"/>
    <w:rsid w:val="005875E6"/>
    <w:rsid w:val="00592E77"/>
    <w:rsid w:val="005A21F6"/>
    <w:rsid w:val="005A2D99"/>
    <w:rsid w:val="005A3F09"/>
    <w:rsid w:val="005A5B2E"/>
    <w:rsid w:val="005C48CD"/>
    <w:rsid w:val="005F74C9"/>
    <w:rsid w:val="005F762A"/>
    <w:rsid w:val="00606E23"/>
    <w:rsid w:val="00616425"/>
    <w:rsid w:val="00627390"/>
    <w:rsid w:val="006425A3"/>
    <w:rsid w:val="0064414E"/>
    <w:rsid w:val="006736EA"/>
    <w:rsid w:val="006915A0"/>
    <w:rsid w:val="006C2CB5"/>
    <w:rsid w:val="00712D3A"/>
    <w:rsid w:val="00721FA7"/>
    <w:rsid w:val="007221F7"/>
    <w:rsid w:val="00725DD6"/>
    <w:rsid w:val="00732AF6"/>
    <w:rsid w:val="007933C0"/>
    <w:rsid w:val="007A08D9"/>
    <w:rsid w:val="007C65C0"/>
    <w:rsid w:val="007DE0C7"/>
    <w:rsid w:val="007E4079"/>
    <w:rsid w:val="007F081C"/>
    <w:rsid w:val="007F2909"/>
    <w:rsid w:val="00817125"/>
    <w:rsid w:val="00820A07"/>
    <w:rsid w:val="008278F0"/>
    <w:rsid w:val="00847433"/>
    <w:rsid w:val="00851B95"/>
    <w:rsid w:val="00893B61"/>
    <w:rsid w:val="008A6F4F"/>
    <w:rsid w:val="008B0936"/>
    <w:rsid w:val="008B5FED"/>
    <w:rsid w:val="008C62D4"/>
    <w:rsid w:val="008E42A6"/>
    <w:rsid w:val="009243E0"/>
    <w:rsid w:val="00953394"/>
    <w:rsid w:val="00953495"/>
    <w:rsid w:val="00966717"/>
    <w:rsid w:val="009679C8"/>
    <w:rsid w:val="00971F3C"/>
    <w:rsid w:val="00987B30"/>
    <w:rsid w:val="00991EFA"/>
    <w:rsid w:val="009E0227"/>
    <w:rsid w:val="009F34F1"/>
    <w:rsid w:val="009F40B0"/>
    <w:rsid w:val="00A02167"/>
    <w:rsid w:val="00A11E83"/>
    <w:rsid w:val="00A324E1"/>
    <w:rsid w:val="00A4685E"/>
    <w:rsid w:val="00A47BE6"/>
    <w:rsid w:val="00A53F72"/>
    <w:rsid w:val="00A5513B"/>
    <w:rsid w:val="00A636D5"/>
    <w:rsid w:val="00A67BB6"/>
    <w:rsid w:val="00A815B7"/>
    <w:rsid w:val="00A921D5"/>
    <w:rsid w:val="00AA254A"/>
    <w:rsid w:val="00AA5A65"/>
    <w:rsid w:val="00AB5808"/>
    <w:rsid w:val="00AD2520"/>
    <w:rsid w:val="00AF2CB5"/>
    <w:rsid w:val="00AF3488"/>
    <w:rsid w:val="00B00975"/>
    <w:rsid w:val="00B00A8C"/>
    <w:rsid w:val="00B2188B"/>
    <w:rsid w:val="00B27F7F"/>
    <w:rsid w:val="00B356ED"/>
    <w:rsid w:val="00B8284D"/>
    <w:rsid w:val="00B87CDE"/>
    <w:rsid w:val="00B94151"/>
    <w:rsid w:val="00BB7282"/>
    <w:rsid w:val="00BC4CFC"/>
    <w:rsid w:val="00BC621B"/>
    <w:rsid w:val="00BD7195"/>
    <w:rsid w:val="00BD7ACC"/>
    <w:rsid w:val="00C0030E"/>
    <w:rsid w:val="00C01085"/>
    <w:rsid w:val="00C05249"/>
    <w:rsid w:val="00C1033A"/>
    <w:rsid w:val="00C121D6"/>
    <w:rsid w:val="00C167D0"/>
    <w:rsid w:val="00C216BE"/>
    <w:rsid w:val="00C52D4A"/>
    <w:rsid w:val="00C648CB"/>
    <w:rsid w:val="00C82953"/>
    <w:rsid w:val="00C83CEF"/>
    <w:rsid w:val="00C96D94"/>
    <w:rsid w:val="00C9790F"/>
    <w:rsid w:val="00CB7F5F"/>
    <w:rsid w:val="00D258E6"/>
    <w:rsid w:val="00D3721B"/>
    <w:rsid w:val="00D541B3"/>
    <w:rsid w:val="00D5642D"/>
    <w:rsid w:val="00D668ED"/>
    <w:rsid w:val="00D80C82"/>
    <w:rsid w:val="00D87B24"/>
    <w:rsid w:val="00D91AF6"/>
    <w:rsid w:val="00D96FE8"/>
    <w:rsid w:val="00DA33E7"/>
    <w:rsid w:val="00DD78B6"/>
    <w:rsid w:val="00E003D3"/>
    <w:rsid w:val="00E01136"/>
    <w:rsid w:val="00E02CEB"/>
    <w:rsid w:val="00E05E29"/>
    <w:rsid w:val="00E134AC"/>
    <w:rsid w:val="00E36A8E"/>
    <w:rsid w:val="00E40377"/>
    <w:rsid w:val="00E470A6"/>
    <w:rsid w:val="00E67C61"/>
    <w:rsid w:val="00E80D36"/>
    <w:rsid w:val="00E93514"/>
    <w:rsid w:val="00E958F3"/>
    <w:rsid w:val="00EA59B7"/>
    <w:rsid w:val="00EA5E5E"/>
    <w:rsid w:val="00EF7DBA"/>
    <w:rsid w:val="00F03543"/>
    <w:rsid w:val="00F177E6"/>
    <w:rsid w:val="00F51ACB"/>
    <w:rsid w:val="00F80B92"/>
    <w:rsid w:val="00F84618"/>
    <w:rsid w:val="00F8577A"/>
    <w:rsid w:val="00F91E15"/>
    <w:rsid w:val="00FA36BE"/>
    <w:rsid w:val="00FA50E4"/>
    <w:rsid w:val="00FC289D"/>
    <w:rsid w:val="01077FE6"/>
    <w:rsid w:val="02143C29"/>
    <w:rsid w:val="03648612"/>
    <w:rsid w:val="03870658"/>
    <w:rsid w:val="03FD83B8"/>
    <w:rsid w:val="05C7EFCA"/>
    <w:rsid w:val="06100DE7"/>
    <w:rsid w:val="063BDC79"/>
    <w:rsid w:val="064327EF"/>
    <w:rsid w:val="065262EA"/>
    <w:rsid w:val="0722BAB3"/>
    <w:rsid w:val="0887834D"/>
    <w:rsid w:val="09F9BB80"/>
    <w:rsid w:val="0A2EE8DE"/>
    <w:rsid w:val="0A5A5B75"/>
    <w:rsid w:val="0D10925C"/>
    <w:rsid w:val="0D43342F"/>
    <w:rsid w:val="0E85F100"/>
    <w:rsid w:val="0E8DDE86"/>
    <w:rsid w:val="0E922FE8"/>
    <w:rsid w:val="0E9A212F"/>
    <w:rsid w:val="0EF84A18"/>
    <w:rsid w:val="0F368730"/>
    <w:rsid w:val="0F899F00"/>
    <w:rsid w:val="14D8A68B"/>
    <w:rsid w:val="155F6C40"/>
    <w:rsid w:val="15E4F968"/>
    <w:rsid w:val="16451B8A"/>
    <w:rsid w:val="177235D0"/>
    <w:rsid w:val="1980ADC3"/>
    <w:rsid w:val="1B6CFCCA"/>
    <w:rsid w:val="1BB44CDA"/>
    <w:rsid w:val="1C6943C0"/>
    <w:rsid w:val="1D86D848"/>
    <w:rsid w:val="1EFE2F2A"/>
    <w:rsid w:val="1FA14FFD"/>
    <w:rsid w:val="1FE7430B"/>
    <w:rsid w:val="20443367"/>
    <w:rsid w:val="2076D7F6"/>
    <w:rsid w:val="2212855D"/>
    <w:rsid w:val="2299E385"/>
    <w:rsid w:val="229B7664"/>
    <w:rsid w:val="231EE3CD"/>
    <w:rsid w:val="240FDD65"/>
    <w:rsid w:val="24523FDF"/>
    <w:rsid w:val="25AE39B8"/>
    <w:rsid w:val="267701FF"/>
    <w:rsid w:val="267BBE2F"/>
    <w:rsid w:val="29716687"/>
    <w:rsid w:val="29DE959B"/>
    <w:rsid w:val="2B572605"/>
    <w:rsid w:val="2C465571"/>
    <w:rsid w:val="30ECC912"/>
    <w:rsid w:val="31C463B8"/>
    <w:rsid w:val="31D89E7F"/>
    <w:rsid w:val="31ED70BE"/>
    <w:rsid w:val="32B75C62"/>
    <w:rsid w:val="33B17944"/>
    <w:rsid w:val="34BC388A"/>
    <w:rsid w:val="34E4DFEE"/>
    <w:rsid w:val="352E91A2"/>
    <w:rsid w:val="356C337E"/>
    <w:rsid w:val="35B41ECA"/>
    <w:rsid w:val="3636C132"/>
    <w:rsid w:val="365B9CAE"/>
    <w:rsid w:val="36F7C527"/>
    <w:rsid w:val="379BE11E"/>
    <w:rsid w:val="38DAB68B"/>
    <w:rsid w:val="3A6A4443"/>
    <w:rsid w:val="3DEDCC60"/>
    <w:rsid w:val="40C2BB4A"/>
    <w:rsid w:val="40FACD80"/>
    <w:rsid w:val="410B759E"/>
    <w:rsid w:val="434FE92F"/>
    <w:rsid w:val="43755BC4"/>
    <w:rsid w:val="4555821F"/>
    <w:rsid w:val="4558F033"/>
    <w:rsid w:val="470E842D"/>
    <w:rsid w:val="475B3BAA"/>
    <w:rsid w:val="491CA136"/>
    <w:rsid w:val="499CB1FC"/>
    <w:rsid w:val="49E93493"/>
    <w:rsid w:val="4B15EFC9"/>
    <w:rsid w:val="4D38CEA8"/>
    <w:rsid w:val="4E4919EA"/>
    <w:rsid w:val="4EC102A8"/>
    <w:rsid w:val="4EE110AA"/>
    <w:rsid w:val="4F6C056E"/>
    <w:rsid w:val="504BBF70"/>
    <w:rsid w:val="50E4B354"/>
    <w:rsid w:val="50F8540B"/>
    <w:rsid w:val="527C9CFB"/>
    <w:rsid w:val="528A4B39"/>
    <w:rsid w:val="53BED6FF"/>
    <w:rsid w:val="542F3099"/>
    <w:rsid w:val="54B03C12"/>
    <w:rsid w:val="5501E4E9"/>
    <w:rsid w:val="562D5470"/>
    <w:rsid w:val="584DB643"/>
    <w:rsid w:val="5874077B"/>
    <w:rsid w:val="58B7E2BB"/>
    <w:rsid w:val="59DD7568"/>
    <w:rsid w:val="5A138F60"/>
    <w:rsid w:val="5A53FD60"/>
    <w:rsid w:val="5A99F06E"/>
    <w:rsid w:val="5AB0EDBC"/>
    <w:rsid w:val="5AE9C940"/>
    <w:rsid w:val="5AE9F14A"/>
    <w:rsid w:val="5BC4E1CA"/>
    <w:rsid w:val="5D4BFC9A"/>
    <w:rsid w:val="5D987843"/>
    <w:rsid w:val="5DF20EA0"/>
    <w:rsid w:val="5E12907D"/>
    <w:rsid w:val="5E9C79EE"/>
    <w:rsid w:val="5F44D991"/>
    <w:rsid w:val="607821D2"/>
    <w:rsid w:val="60AAB750"/>
    <w:rsid w:val="60E2697E"/>
    <w:rsid w:val="617596BD"/>
    <w:rsid w:val="62A2D744"/>
    <w:rsid w:val="62FD91F9"/>
    <w:rsid w:val="63043323"/>
    <w:rsid w:val="630CAEAF"/>
    <w:rsid w:val="6326A213"/>
    <w:rsid w:val="63946490"/>
    <w:rsid w:val="63DC4FDC"/>
    <w:rsid w:val="65039C16"/>
    <w:rsid w:val="6563E8B5"/>
    <w:rsid w:val="668E6376"/>
    <w:rsid w:val="6691E6ED"/>
    <w:rsid w:val="66BBF870"/>
    <w:rsid w:val="6717ECAD"/>
    <w:rsid w:val="67373B2D"/>
    <w:rsid w:val="68A37E56"/>
    <w:rsid w:val="6AB49D27"/>
    <w:rsid w:val="6B443BE6"/>
    <w:rsid w:val="6B7DCA15"/>
    <w:rsid w:val="6BBFF1FF"/>
    <w:rsid w:val="6D6AC090"/>
    <w:rsid w:val="6F974837"/>
    <w:rsid w:val="6FD2F986"/>
    <w:rsid w:val="7048A421"/>
    <w:rsid w:val="71335DB2"/>
    <w:rsid w:val="7298DC3E"/>
    <w:rsid w:val="744E67E3"/>
    <w:rsid w:val="752BC051"/>
    <w:rsid w:val="761B31D5"/>
    <w:rsid w:val="765999BF"/>
    <w:rsid w:val="76D1EA64"/>
    <w:rsid w:val="76EED698"/>
    <w:rsid w:val="76FB2940"/>
    <w:rsid w:val="77B131BB"/>
    <w:rsid w:val="7812F578"/>
    <w:rsid w:val="79302A18"/>
    <w:rsid w:val="79CF1C0B"/>
    <w:rsid w:val="7A2202FF"/>
    <w:rsid w:val="7B59742C"/>
    <w:rsid w:val="7CE0E1C4"/>
    <w:rsid w:val="7DA77528"/>
    <w:rsid w:val="7E280927"/>
    <w:rsid w:val="7F17DAA3"/>
    <w:rsid w:val="7F398BC2"/>
    <w:rsid w:val="7F6FD2D1"/>
    <w:rsid w:val="7F9B3CBC"/>
    <w:rsid w:val="7FB796D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C7A7A"/>
  <w15:chartTrackingRefBased/>
  <w15:docId w15:val="{FC8FDB04-8AEE-408F-BA9C-01309070A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4685E"/>
  </w:style>
  <w:style w:type="paragraph" w:styleId="Kop1">
    <w:name w:val="heading 1"/>
    <w:basedOn w:val="Standaard"/>
    <w:next w:val="Standaard"/>
    <w:link w:val="Kop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851B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A468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4685E"/>
    <w:rPr>
      <w:rFonts w:asciiTheme="majorHAnsi" w:eastAsiaTheme="majorEastAsia" w:hAnsiTheme="majorHAnsi" w:cstheme="majorBidi"/>
      <w:spacing w:val="-10"/>
      <w:kern w:val="28"/>
      <w:sz w:val="56"/>
      <w:szCs w:val="56"/>
    </w:rPr>
  </w:style>
  <w:style w:type="character" w:customStyle="1" w:styleId="Kop1Char">
    <w:name w:val="Kop 1 Char"/>
    <w:basedOn w:val="Standaardalinea-lettertype"/>
    <w:link w:val="Kop1"/>
    <w:uiPriority w:val="9"/>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Pr>
      <w:rFonts w:asciiTheme="majorHAnsi" w:eastAsiaTheme="majorEastAsia" w:hAnsiTheme="majorHAnsi" w:cstheme="majorBidi"/>
      <w:color w:val="2F5496" w:themeColor="accent1" w:themeShade="BF"/>
      <w:sz w:val="26"/>
      <w:szCs w:val="26"/>
    </w:rPr>
  </w:style>
  <w:style w:type="paragraph" w:styleId="Lijstalinea">
    <w:name w:val="List Paragraph"/>
    <w:basedOn w:val="Standaard"/>
    <w:uiPriority w:val="34"/>
    <w:qFormat/>
    <w:rsid w:val="00851B95"/>
    <w:pPr>
      <w:ind w:left="720"/>
      <w:contextualSpacing/>
    </w:pPr>
  </w:style>
  <w:style w:type="character" w:customStyle="1" w:styleId="Kop3Char">
    <w:name w:val="Kop 3 Char"/>
    <w:basedOn w:val="Standaardalinea-lettertype"/>
    <w:link w:val="Kop3"/>
    <w:uiPriority w:val="9"/>
    <w:rsid w:val="00851B95"/>
    <w:rPr>
      <w:rFonts w:asciiTheme="majorHAnsi" w:eastAsiaTheme="majorEastAsia" w:hAnsiTheme="majorHAnsi" w:cstheme="majorBidi"/>
      <w:color w:val="1F3763" w:themeColor="accent1" w:themeShade="7F"/>
      <w:sz w:val="24"/>
      <w:szCs w:val="24"/>
    </w:rPr>
  </w:style>
  <w:style w:type="paragraph" w:styleId="Kopvaninhoudsopgave">
    <w:name w:val="TOC Heading"/>
    <w:basedOn w:val="Kop1"/>
    <w:next w:val="Standaard"/>
    <w:uiPriority w:val="39"/>
    <w:unhideWhenUsed/>
    <w:qFormat/>
    <w:rsid w:val="002F05E2"/>
    <w:pPr>
      <w:outlineLvl w:val="9"/>
    </w:pPr>
    <w:rPr>
      <w:lang w:eastAsia="nl-NL"/>
    </w:rPr>
  </w:style>
  <w:style w:type="paragraph" w:styleId="Inhopg1">
    <w:name w:val="toc 1"/>
    <w:basedOn w:val="Standaard"/>
    <w:next w:val="Standaard"/>
    <w:autoRedefine/>
    <w:uiPriority w:val="39"/>
    <w:unhideWhenUsed/>
    <w:rsid w:val="002F05E2"/>
    <w:pPr>
      <w:spacing w:after="100"/>
    </w:pPr>
  </w:style>
  <w:style w:type="character" w:styleId="Hyperlink">
    <w:name w:val="Hyperlink"/>
    <w:basedOn w:val="Standaardalinea-lettertype"/>
    <w:uiPriority w:val="99"/>
    <w:unhideWhenUsed/>
    <w:rsid w:val="002F05E2"/>
    <w:rPr>
      <w:color w:val="0563C1" w:themeColor="hyperlink"/>
      <w:u w:val="single"/>
    </w:rPr>
  </w:style>
  <w:style w:type="paragraph" w:styleId="Inhopg2">
    <w:name w:val="toc 2"/>
    <w:basedOn w:val="Standaard"/>
    <w:next w:val="Standaard"/>
    <w:autoRedefine/>
    <w:uiPriority w:val="39"/>
    <w:unhideWhenUsed/>
    <w:rsid w:val="002F05E2"/>
    <w:pPr>
      <w:spacing w:after="100"/>
      <w:ind w:left="220"/>
    </w:pPr>
  </w:style>
  <w:style w:type="paragraph" w:styleId="Geenafstand">
    <w:name w:val="No Spacing"/>
    <w:link w:val="GeenafstandChar"/>
    <w:uiPriority w:val="1"/>
    <w:qFormat/>
    <w:rsid w:val="002F05E2"/>
    <w:pPr>
      <w:spacing w:after="0" w:line="240" w:lineRule="auto"/>
    </w:pPr>
  </w:style>
  <w:style w:type="character" w:customStyle="1" w:styleId="GeenafstandChar">
    <w:name w:val="Geen afstand Char"/>
    <w:basedOn w:val="Standaardalinea-lettertype"/>
    <w:link w:val="Geenafstand"/>
    <w:uiPriority w:val="1"/>
    <w:rsid w:val="002F05E2"/>
  </w:style>
  <w:style w:type="table" w:styleId="Onopgemaaktetabel1">
    <w:name w:val="Plain Table 1"/>
    <w:basedOn w:val="Standaardtabel"/>
    <w:uiPriority w:val="41"/>
    <w:rsid w:val="002F05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Standaard"/>
    <w:rsid w:val="002F05E2"/>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spellingerror">
    <w:name w:val="spellingerror"/>
    <w:basedOn w:val="Standaardalinea-lettertype"/>
    <w:rsid w:val="002F05E2"/>
  </w:style>
  <w:style w:type="character" w:customStyle="1" w:styleId="normaltextrun">
    <w:name w:val="normaltextrun"/>
    <w:basedOn w:val="Standaardalinea-lettertype"/>
    <w:rsid w:val="002F05E2"/>
  </w:style>
  <w:style w:type="character" w:customStyle="1" w:styleId="eop">
    <w:name w:val="eop"/>
    <w:basedOn w:val="Standaardalinea-lettertype"/>
    <w:rsid w:val="002F05E2"/>
  </w:style>
  <w:style w:type="paragraph" w:styleId="Bijschrift">
    <w:name w:val="caption"/>
    <w:basedOn w:val="Standaard"/>
    <w:next w:val="Standaard"/>
    <w:uiPriority w:val="35"/>
    <w:unhideWhenUsed/>
    <w:qFormat/>
    <w:rsid w:val="002F05E2"/>
    <w:pPr>
      <w:spacing w:after="200" w:line="240" w:lineRule="auto"/>
    </w:pPr>
    <w:rPr>
      <w:i/>
      <w:iCs/>
      <w:color w:val="44546A" w:themeColor="text2"/>
      <w:sz w:val="18"/>
      <w:szCs w:val="18"/>
    </w:rPr>
  </w:style>
  <w:style w:type="table" w:styleId="Tabelraster">
    <w:name w:val="Table Grid"/>
    <w:basedOn w:val="Standaardtabel"/>
    <w:uiPriority w:val="39"/>
    <w:rsid w:val="002F05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web">
    <w:name w:val="Normal (Web)"/>
    <w:basedOn w:val="Standaard"/>
    <w:uiPriority w:val="99"/>
    <w:semiHidden/>
    <w:unhideWhenUsed/>
    <w:rsid w:val="002F05E2"/>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Inhopg3">
    <w:name w:val="toc 3"/>
    <w:basedOn w:val="Standaard"/>
    <w:next w:val="Standaard"/>
    <w:autoRedefine/>
    <w:uiPriority w:val="39"/>
    <w:unhideWhenUsed/>
    <w:rsid w:val="0048684F"/>
    <w:pPr>
      <w:spacing w:after="100"/>
      <w:ind w:left="440"/>
    </w:pPr>
  </w:style>
  <w:style w:type="paragraph" w:styleId="Inhopg4">
    <w:name w:val="toc 4"/>
    <w:basedOn w:val="Standaard"/>
    <w:next w:val="Standaard"/>
    <w:autoRedefine/>
    <w:uiPriority w:val="39"/>
    <w:unhideWhenUsed/>
    <w:rsid w:val="00471C2F"/>
    <w:pPr>
      <w:spacing w:after="100"/>
      <w:ind w:left="660"/>
    </w:pPr>
    <w:rPr>
      <w:rFonts w:eastAsiaTheme="minorEastAsia"/>
      <w:lang w:eastAsia="nl-NL"/>
    </w:rPr>
  </w:style>
  <w:style w:type="paragraph" w:styleId="Inhopg5">
    <w:name w:val="toc 5"/>
    <w:basedOn w:val="Standaard"/>
    <w:next w:val="Standaard"/>
    <w:autoRedefine/>
    <w:uiPriority w:val="39"/>
    <w:unhideWhenUsed/>
    <w:rsid w:val="00471C2F"/>
    <w:pPr>
      <w:spacing w:after="100"/>
      <w:ind w:left="880"/>
    </w:pPr>
    <w:rPr>
      <w:rFonts w:eastAsiaTheme="minorEastAsia"/>
      <w:lang w:eastAsia="nl-NL"/>
    </w:rPr>
  </w:style>
  <w:style w:type="paragraph" w:styleId="Inhopg6">
    <w:name w:val="toc 6"/>
    <w:basedOn w:val="Standaard"/>
    <w:next w:val="Standaard"/>
    <w:autoRedefine/>
    <w:uiPriority w:val="39"/>
    <w:unhideWhenUsed/>
    <w:rsid w:val="00471C2F"/>
    <w:pPr>
      <w:spacing w:after="100"/>
      <w:ind w:left="1100"/>
    </w:pPr>
    <w:rPr>
      <w:rFonts w:eastAsiaTheme="minorEastAsia"/>
      <w:lang w:eastAsia="nl-NL"/>
    </w:rPr>
  </w:style>
  <w:style w:type="paragraph" w:styleId="Inhopg7">
    <w:name w:val="toc 7"/>
    <w:basedOn w:val="Standaard"/>
    <w:next w:val="Standaard"/>
    <w:autoRedefine/>
    <w:uiPriority w:val="39"/>
    <w:unhideWhenUsed/>
    <w:rsid w:val="00471C2F"/>
    <w:pPr>
      <w:spacing w:after="100"/>
      <w:ind w:left="1320"/>
    </w:pPr>
    <w:rPr>
      <w:rFonts w:eastAsiaTheme="minorEastAsia"/>
      <w:lang w:eastAsia="nl-NL"/>
    </w:rPr>
  </w:style>
  <w:style w:type="paragraph" w:styleId="Inhopg8">
    <w:name w:val="toc 8"/>
    <w:basedOn w:val="Standaard"/>
    <w:next w:val="Standaard"/>
    <w:autoRedefine/>
    <w:uiPriority w:val="39"/>
    <w:unhideWhenUsed/>
    <w:rsid w:val="00471C2F"/>
    <w:pPr>
      <w:spacing w:after="100"/>
      <w:ind w:left="1540"/>
    </w:pPr>
    <w:rPr>
      <w:rFonts w:eastAsiaTheme="minorEastAsia"/>
      <w:lang w:eastAsia="nl-NL"/>
    </w:rPr>
  </w:style>
  <w:style w:type="paragraph" w:styleId="Inhopg9">
    <w:name w:val="toc 9"/>
    <w:basedOn w:val="Standaard"/>
    <w:next w:val="Standaard"/>
    <w:autoRedefine/>
    <w:uiPriority w:val="39"/>
    <w:unhideWhenUsed/>
    <w:rsid w:val="00471C2F"/>
    <w:pPr>
      <w:spacing w:after="100"/>
      <w:ind w:left="1760"/>
    </w:pPr>
    <w:rPr>
      <w:rFonts w:eastAsiaTheme="minorEastAsia"/>
      <w:lang w:eastAsia="nl-NL"/>
    </w:rPr>
  </w:style>
  <w:style w:type="character" w:styleId="Onopgelostemelding">
    <w:name w:val="Unresolved Mention"/>
    <w:basedOn w:val="Standaardalinea-lettertype"/>
    <w:uiPriority w:val="99"/>
    <w:semiHidden/>
    <w:unhideWhenUsed/>
    <w:rsid w:val="00471C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2575253">
      <w:bodyDiv w:val="1"/>
      <w:marLeft w:val="0"/>
      <w:marRight w:val="0"/>
      <w:marTop w:val="0"/>
      <w:marBottom w:val="0"/>
      <w:divBdr>
        <w:top w:val="none" w:sz="0" w:space="0" w:color="auto"/>
        <w:left w:val="none" w:sz="0" w:space="0" w:color="auto"/>
        <w:bottom w:val="none" w:sz="0" w:space="0" w:color="auto"/>
        <w:right w:val="none" w:sz="0" w:space="0" w:color="auto"/>
      </w:divBdr>
      <w:divsChild>
        <w:div w:id="1474714665">
          <w:marLeft w:val="274"/>
          <w:marRight w:val="0"/>
          <w:marTop w:val="0"/>
          <w:marBottom w:val="0"/>
          <w:divBdr>
            <w:top w:val="none" w:sz="0" w:space="0" w:color="auto"/>
            <w:left w:val="none" w:sz="0" w:space="0" w:color="auto"/>
            <w:bottom w:val="none" w:sz="0" w:space="0" w:color="auto"/>
            <w:right w:val="none" w:sz="0" w:space="0" w:color="auto"/>
          </w:divBdr>
        </w:div>
        <w:div w:id="1801532315">
          <w:marLeft w:val="274"/>
          <w:marRight w:val="0"/>
          <w:marTop w:val="0"/>
          <w:marBottom w:val="0"/>
          <w:divBdr>
            <w:top w:val="none" w:sz="0" w:space="0" w:color="auto"/>
            <w:left w:val="none" w:sz="0" w:space="0" w:color="auto"/>
            <w:bottom w:val="none" w:sz="0" w:space="0" w:color="auto"/>
            <w:right w:val="none" w:sz="0" w:space="0" w:color="auto"/>
          </w:divBdr>
        </w:div>
      </w:divsChild>
    </w:div>
    <w:div w:id="1846285965">
      <w:bodyDiv w:val="1"/>
      <w:marLeft w:val="0"/>
      <w:marRight w:val="0"/>
      <w:marTop w:val="0"/>
      <w:marBottom w:val="0"/>
      <w:divBdr>
        <w:top w:val="none" w:sz="0" w:space="0" w:color="auto"/>
        <w:left w:val="none" w:sz="0" w:space="0" w:color="auto"/>
        <w:bottom w:val="none" w:sz="0" w:space="0" w:color="auto"/>
        <w:right w:val="none" w:sz="0" w:space="0" w:color="auto"/>
      </w:divBdr>
    </w:div>
    <w:div w:id="188463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he-sky.org/astrolabe/index.php" TargetMode="External"/><Relationship Id="rId18" Type="http://schemas.openxmlformats.org/officeDocument/2006/relationships/image" Target="media/image9.jpg"/><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8.jpg"/><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jp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3.jp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968C9C105D5149A94BA8D68F0FA8C5" ma:contentTypeVersion="9" ma:contentTypeDescription="Create a new document." ma:contentTypeScope="" ma:versionID="b1fe73d461df54d8df979a5d7c391ccd">
  <xsd:schema xmlns:xsd="http://www.w3.org/2001/XMLSchema" xmlns:xs="http://www.w3.org/2001/XMLSchema" xmlns:p="http://schemas.microsoft.com/office/2006/metadata/properties" xmlns:ns2="3c8f2aa8-f92d-4181-a42d-b368de7e8e40" targetNamespace="http://schemas.microsoft.com/office/2006/metadata/properties" ma:root="true" ma:fieldsID="e825954192c9863ef1021b3b5b5b1414" ns2:_="">
    <xsd:import namespace="3c8f2aa8-f92d-4181-a42d-b368de7e8e4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8f2aa8-f92d-4181-a42d-b368de7e8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van15</b:Tag>
    <b:SourceType>Book</b:SourceType>
    <b:Guid>{88C529CD-A5EE-4ECC-8FC4-EF1520667559}</b:Guid>
    <b:Title>Big History</b:Title>
    <b:Year>2015</b:Year>
    <b:City>Amsterdam</b:City>
    <b:Publisher>Uitgeverij Boom</b:Publisher>
    <b:Author>
      <b:Author>
        <b:NameList>
          <b:Person>
            <b:Last>van Hall</b:Last>
            <b:First>Constance</b:First>
          </b:Person>
        </b:NameList>
      </b:Author>
    </b:Author>
    <b:CountryRegion>Nederland</b:CountryRegion>
    <b:ShortTitle>Een vakoverschrijdende orientatie op de wetenschappen</b:ShortTitle>
    <b:YearAccessed>2020</b:YearAccessed>
    <b:RefOrder>1</b:RefOrder>
  </b:Source>
  <b:Source>
    <b:Tag>Mac16</b:Tag>
    <b:SourceType>Book</b:SourceType>
    <b:Guid>{0653A6ED-29FA-4E4A-A519-66D3497E0CBA}</b:Guid>
    <b:Title>Het Big History Boek</b:Title>
    <b:Year>2016</b:Year>
    <b:City>Londen</b:City>
    <b:Publisher>Dorling Kindersley Limited</b:Publisher>
    <b:Author>
      <b:Author>
        <b:NameList>
          <b:Person>
            <b:Last>Christian</b:Last>
            <b:First>David</b:First>
          </b:Person>
          <b:Person>
            <b:Last>Bohan </b:Last>
            <b:First>Elise</b:First>
          </b:Person>
          <b:Person>
            <b:Last>Dinwiddie</b:Last>
            <b:First>Robert</b:First>
          </b:Person>
          <b:Person>
            <b:Last>Challoner</b:Last>
            <b:First>Jack</b:First>
          </b:Person>
          <b:Person>
            <b:Last>Stuart</b:Last>
            <b:First>Colin</b:First>
          </b:Person>
          <b:Person>
            <b:Last>Harvey</b:Last>
            <b:First>Derek</b:First>
          </b:Person>
          <b:Person>
            <b:Last>Wragg-Sykes</b:Last>
            <b:First>Rebecca</b:First>
          </b:Person>
          <b:Person>
            <b:Last>Chrisp</b:Last>
            <b:First>Peter</b:First>
          </b:Person>
          <b:Person>
            <b:Last>Hubbard</b:Last>
            <b:First>Ben</b:First>
          </b:Person>
        </b:NameList>
      </b:Author>
    </b:Author>
    <b:RefOrder>2</b:RefOrder>
  </b:Source>
</b:Sources>
</file>

<file path=customXml/itemProps1.xml><?xml version="1.0" encoding="utf-8"?>
<ds:datastoreItem xmlns:ds="http://schemas.openxmlformats.org/officeDocument/2006/customXml" ds:itemID="{55FE781E-14DC-4CF6-A2F3-791B6F9F4759}">
  <ds:schemaRefs>
    <ds:schemaRef ds:uri="http://schemas.microsoft.com/office/2006/documentManagement/types"/>
    <ds:schemaRef ds:uri="http://purl.org/dc/terms/"/>
    <ds:schemaRef ds:uri="http://purl.org/dc/elements/1.1/"/>
    <ds:schemaRef ds:uri="http://schemas.microsoft.com/office/2006/metadata/properties"/>
    <ds:schemaRef ds:uri="http://schemas.microsoft.com/office/infopath/2007/PartnerControls"/>
    <ds:schemaRef ds:uri="http://www.w3.org/XML/1998/namespace"/>
    <ds:schemaRef ds:uri="3c8f2aa8-f92d-4181-a42d-b368de7e8e40"/>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37B1CFBD-5770-4553-822A-7EA40BDED71C}">
  <ds:schemaRefs>
    <ds:schemaRef ds:uri="http://schemas.microsoft.com/sharepoint/v3/contenttype/forms"/>
  </ds:schemaRefs>
</ds:datastoreItem>
</file>

<file path=customXml/itemProps3.xml><?xml version="1.0" encoding="utf-8"?>
<ds:datastoreItem xmlns:ds="http://schemas.openxmlformats.org/officeDocument/2006/customXml" ds:itemID="{3C9EBA62-819E-44DF-B655-5576800FE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8f2aa8-f92d-4181-a42d-b368de7e8e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DF53EF-5A36-439D-9D9F-147D78D30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5717</Words>
  <Characters>31447</Characters>
  <Application>Microsoft Office Word</Application>
  <DocSecurity>0</DocSecurity>
  <Lines>262</Lines>
  <Paragraphs>74</Paragraphs>
  <ScaleCrop>false</ScaleCrop>
  <Company/>
  <LinksUpToDate>false</LinksUpToDate>
  <CharactersWithSpaces>37090</CharactersWithSpaces>
  <SharedDoc>false</SharedDoc>
  <HLinks>
    <vt:vector size="192" baseType="variant">
      <vt:variant>
        <vt:i4>6750260</vt:i4>
      </vt:variant>
      <vt:variant>
        <vt:i4>189</vt:i4>
      </vt:variant>
      <vt:variant>
        <vt:i4>0</vt:i4>
      </vt:variant>
      <vt:variant>
        <vt:i4>5</vt:i4>
      </vt:variant>
      <vt:variant>
        <vt:lpwstr>https://in-the-sky.org/astrolabe/index.php</vt:lpwstr>
      </vt:variant>
      <vt:variant>
        <vt:lpwstr/>
      </vt:variant>
      <vt:variant>
        <vt:i4>1507380</vt:i4>
      </vt:variant>
      <vt:variant>
        <vt:i4>182</vt:i4>
      </vt:variant>
      <vt:variant>
        <vt:i4>0</vt:i4>
      </vt:variant>
      <vt:variant>
        <vt:i4>5</vt:i4>
      </vt:variant>
      <vt:variant>
        <vt:lpwstr/>
      </vt:variant>
      <vt:variant>
        <vt:lpwstr>_Toc59200039</vt:lpwstr>
      </vt:variant>
      <vt:variant>
        <vt:i4>1441844</vt:i4>
      </vt:variant>
      <vt:variant>
        <vt:i4>176</vt:i4>
      </vt:variant>
      <vt:variant>
        <vt:i4>0</vt:i4>
      </vt:variant>
      <vt:variant>
        <vt:i4>5</vt:i4>
      </vt:variant>
      <vt:variant>
        <vt:lpwstr/>
      </vt:variant>
      <vt:variant>
        <vt:lpwstr>_Toc59200038</vt:lpwstr>
      </vt:variant>
      <vt:variant>
        <vt:i4>1638452</vt:i4>
      </vt:variant>
      <vt:variant>
        <vt:i4>170</vt:i4>
      </vt:variant>
      <vt:variant>
        <vt:i4>0</vt:i4>
      </vt:variant>
      <vt:variant>
        <vt:i4>5</vt:i4>
      </vt:variant>
      <vt:variant>
        <vt:lpwstr/>
      </vt:variant>
      <vt:variant>
        <vt:lpwstr>_Toc59200037</vt:lpwstr>
      </vt:variant>
      <vt:variant>
        <vt:i4>1572916</vt:i4>
      </vt:variant>
      <vt:variant>
        <vt:i4>164</vt:i4>
      </vt:variant>
      <vt:variant>
        <vt:i4>0</vt:i4>
      </vt:variant>
      <vt:variant>
        <vt:i4>5</vt:i4>
      </vt:variant>
      <vt:variant>
        <vt:lpwstr/>
      </vt:variant>
      <vt:variant>
        <vt:lpwstr>_Toc59200036</vt:lpwstr>
      </vt:variant>
      <vt:variant>
        <vt:i4>1769524</vt:i4>
      </vt:variant>
      <vt:variant>
        <vt:i4>158</vt:i4>
      </vt:variant>
      <vt:variant>
        <vt:i4>0</vt:i4>
      </vt:variant>
      <vt:variant>
        <vt:i4>5</vt:i4>
      </vt:variant>
      <vt:variant>
        <vt:lpwstr/>
      </vt:variant>
      <vt:variant>
        <vt:lpwstr>_Toc59200035</vt:lpwstr>
      </vt:variant>
      <vt:variant>
        <vt:i4>1703988</vt:i4>
      </vt:variant>
      <vt:variant>
        <vt:i4>152</vt:i4>
      </vt:variant>
      <vt:variant>
        <vt:i4>0</vt:i4>
      </vt:variant>
      <vt:variant>
        <vt:i4>5</vt:i4>
      </vt:variant>
      <vt:variant>
        <vt:lpwstr/>
      </vt:variant>
      <vt:variant>
        <vt:lpwstr>_Toc59200034</vt:lpwstr>
      </vt:variant>
      <vt:variant>
        <vt:i4>1900596</vt:i4>
      </vt:variant>
      <vt:variant>
        <vt:i4>146</vt:i4>
      </vt:variant>
      <vt:variant>
        <vt:i4>0</vt:i4>
      </vt:variant>
      <vt:variant>
        <vt:i4>5</vt:i4>
      </vt:variant>
      <vt:variant>
        <vt:lpwstr/>
      </vt:variant>
      <vt:variant>
        <vt:lpwstr>_Toc59200033</vt:lpwstr>
      </vt:variant>
      <vt:variant>
        <vt:i4>1835060</vt:i4>
      </vt:variant>
      <vt:variant>
        <vt:i4>140</vt:i4>
      </vt:variant>
      <vt:variant>
        <vt:i4>0</vt:i4>
      </vt:variant>
      <vt:variant>
        <vt:i4>5</vt:i4>
      </vt:variant>
      <vt:variant>
        <vt:lpwstr/>
      </vt:variant>
      <vt:variant>
        <vt:lpwstr>_Toc59200032</vt:lpwstr>
      </vt:variant>
      <vt:variant>
        <vt:i4>2031668</vt:i4>
      </vt:variant>
      <vt:variant>
        <vt:i4>134</vt:i4>
      </vt:variant>
      <vt:variant>
        <vt:i4>0</vt:i4>
      </vt:variant>
      <vt:variant>
        <vt:i4>5</vt:i4>
      </vt:variant>
      <vt:variant>
        <vt:lpwstr/>
      </vt:variant>
      <vt:variant>
        <vt:lpwstr>_Toc59200031</vt:lpwstr>
      </vt:variant>
      <vt:variant>
        <vt:i4>1966132</vt:i4>
      </vt:variant>
      <vt:variant>
        <vt:i4>128</vt:i4>
      </vt:variant>
      <vt:variant>
        <vt:i4>0</vt:i4>
      </vt:variant>
      <vt:variant>
        <vt:i4>5</vt:i4>
      </vt:variant>
      <vt:variant>
        <vt:lpwstr/>
      </vt:variant>
      <vt:variant>
        <vt:lpwstr>_Toc59200030</vt:lpwstr>
      </vt:variant>
      <vt:variant>
        <vt:i4>1507381</vt:i4>
      </vt:variant>
      <vt:variant>
        <vt:i4>122</vt:i4>
      </vt:variant>
      <vt:variant>
        <vt:i4>0</vt:i4>
      </vt:variant>
      <vt:variant>
        <vt:i4>5</vt:i4>
      </vt:variant>
      <vt:variant>
        <vt:lpwstr/>
      </vt:variant>
      <vt:variant>
        <vt:lpwstr>_Toc59200029</vt:lpwstr>
      </vt:variant>
      <vt:variant>
        <vt:i4>1441845</vt:i4>
      </vt:variant>
      <vt:variant>
        <vt:i4>116</vt:i4>
      </vt:variant>
      <vt:variant>
        <vt:i4>0</vt:i4>
      </vt:variant>
      <vt:variant>
        <vt:i4>5</vt:i4>
      </vt:variant>
      <vt:variant>
        <vt:lpwstr/>
      </vt:variant>
      <vt:variant>
        <vt:lpwstr>_Toc59200028</vt:lpwstr>
      </vt:variant>
      <vt:variant>
        <vt:i4>1638453</vt:i4>
      </vt:variant>
      <vt:variant>
        <vt:i4>110</vt:i4>
      </vt:variant>
      <vt:variant>
        <vt:i4>0</vt:i4>
      </vt:variant>
      <vt:variant>
        <vt:i4>5</vt:i4>
      </vt:variant>
      <vt:variant>
        <vt:lpwstr/>
      </vt:variant>
      <vt:variant>
        <vt:lpwstr>_Toc59200027</vt:lpwstr>
      </vt:variant>
      <vt:variant>
        <vt:i4>1572917</vt:i4>
      </vt:variant>
      <vt:variant>
        <vt:i4>104</vt:i4>
      </vt:variant>
      <vt:variant>
        <vt:i4>0</vt:i4>
      </vt:variant>
      <vt:variant>
        <vt:i4>5</vt:i4>
      </vt:variant>
      <vt:variant>
        <vt:lpwstr/>
      </vt:variant>
      <vt:variant>
        <vt:lpwstr>_Toc59200026</vt:lpwstr>
      </vt:variant>
      <vt:variant>
        <vt:i4>1769525</vt:i4>
      </vt:variant>
      <vt:variant>
        <vt:i4>98</vt:i4>
      </vt:variant>
      <vt:variant>
        <vt:i4>0</vt:i4>
      </vt:variant>
      <vt:variant>
        <vt:i4>5</vt:i4>
      </vt:variant>
      <vt:variant>
        <vt:lpwstr/>
      </vt:variant>
      <vt:variant>
        <vt:lpwstr>_Toc59200025</vt:lpwstr>
      </vt:variant>
      <vt:variant>
        <vt:i4>1703989</vt:i4>
      </vt:variant>
      <vt:variant>
        <vt:i4>92</vt:i4>
      </vt:variant>
      <vt:variant>
        <vt:i4>0</vt:i4>
      </vt:variant>
      <vt:variant>
        <vt:i4>5</vt:i4>
      </vt:variant>
      <vt:variant>
        <vt:lpwstr/>
      </vt:variant>
      <vt:variant>
        <vt:lpwstr>_Toc59200024</vt:lpwstr>
      </vt:variant>
      <vt:variant>
        <vt:i4>1900597</vt:i4>
      </vt:variant>
      <vt:variant>
        <vt:i4>86</vt:i4>
      </vt:variant>
      <vt:variant>
        <vt:i4>0</vt:i4>
      </vt:variant>
      <vt:variant>
        <vt:i4>5</vt:i4>
      </vt:variant>
      <vt:variant>
        <vt:lpwstr/>
      </vt:variant>
      <vt:variant>
        <vt:lpwstr>_Toc59200023</vt:lpwstr>
      </vt:variant>
      <vt:variant>
        <vt:i4>1835061</vt:i4>
      </vt:variant>
      <vt:variant>
        <vt:i4>80</vt:i4>
      </vt:variant>
      <vt:variant>
        <vt:i4>0</vt:i4>
      </vt:variant>
      <vt:variant>
        <vt:i4>5</vt:i4>
      </vt:variant>
      <vt:variant>
        <vt:lpwstr/>
      </vt:variant>
      <vt:variant>
        <vt:lpwstr>_Toc59200022</vt:lpwstr>
      </vt:variant>
      <vt:variant>
        <vt:i4>2031669</vt:i4>
      </vt:variant>
      <vt:variant>
        <vt:i4>74</vt:i4>
      </vt:variant>
      <vt:variant>
        <vt:i4>0</vt:i4>
      </vt:variant>
      <vt:variant>
        <vt:i4>5</vt:i4>
      </vt:variant>
      <vt:variant>
        <vt:lpwstr/>
      </vt:variant>
      <vt:variant>
        <vt:lpwstr>_Toc59200021</vt:lpwstr>
      </vt:variant>
      <vt:variant>
        <vt:i4>1966133</vt:i4>
      </vt:variant>
      <vt:variant>
        <vt:i4>68</vt:i4>
      </vt:variant>
      <vt:variant>
        <vt:i4>0</vt:i4>
      </vt:variant>
      <vt:variant>
        <vt:i4>5</vt:i4>
      </vt:variant>
      <vt:variant>
        <vt:lpwstr/>
      </vt:variant>
      <vt:variant>
        <vt:lpwstr>_Toc59200020</vt:lpwstr>
      </vt:variant>
      <vt:variant>
        <vt:i4>1507382</vt:i4>
      </vt:variant>
      <vt:variant>
        <vt:i4>62</vt:i4>
      </vt:variant>
      <vt:variant>
        <vt:i4>0</vt:i4>
      </vt:variant>
      <vt:variant>
        <vt:i4>5</vt:i4>
      </vt:variant>
      <vt:variant>
        <vt:lpwstr/>
      </vt:variant>
      <vt:variant>
        <vt:lpwstr>_Toc59200019</vt:lpwstr>
      </vt:variant>
      <vt:variant>
        <vt:i4>1441846</vt:i4>
      </vt:variant>
      <vt:variant>
        <vt:i4>56</vt:i4>
      </vt:variant>
      <vt:variant>
        <vt:i4>0</vt:i4>
      </vt:variant>
      <vt:variant>
        <vt:i4>5</vt:i4>
      </vt:variant>
      <vt:variant>
        <vt:lpwstr/>
      </vt:variant>
      <vt:variant>
        <vt:lpwstr>_Toc59200018</vt:lpwstr>
      </vt:variant>
      <vt:variant>
        <vt:i4>1638454</vt:i4>
      </vt:variant>
      <vt:variant>
        <vt:i4>50</vt:i4>
      </vt:variant>
      <vt:variant>
        <vt:i4>0</vt:i4>
      </vt:variant>
      <vt:variant>
        <vt:i4>5</vt:i4>
      </vt:variant>
      <vt:variant>
        <vt:lpwstr/>
      </vt:variant>
      <vt:variant>
        <vt:lpwstr>_Toc59200017</vt:lpwstr>
      </vt:variant>
      <vt:variant>
        <vt:i4>1572918</vt:i4>
      </vt:variant>
      <vt:variant>
        <vt:i4>44</vt:i4>
      </vt:variant>
      <vt:variant>
        <vt:i4>0</vt:i4>
      </vt:variant>
      <vt:variant>
        <vt:i4>5</vt:i4>
      </vt:variant>
      <vt:variant>
        <vt:lpwstr/>
      </vt:variant>
      <vt:variant>
        <vt:lpwstr>_Toc59200016</vt:lpwstr>
      </vt:variant>
      <vt:variant>
        <vt:i4>1769526</vt:i4>
      </vt:variant>
      <vt:variant>
        <vt:i4>38</vt:i4>
      </vt:variant>
      <vt:variant>
        <vt:i4>0</vt:i4>
      </vt:variant>
      <vt:variant>
        <vt:i4>5</vt:i4>
      </vt:variant>
      <vt:variant>
        <vt:lpwstr/>
      </vt:variant>
      <vt:variant>
        <vt:lpwstr>_Toc59200015</vt:lpwstr>
      </vt:variant>
      <vt:variant>
        <vt:i4>1703990</vt:i4>
      </vt:variant>
      <vt:variant>
        <vt:i4>32</vt:i4>
      </vt:variant>
      <vt:variant>
        <vt:i4>0</vt:i4>
      </vt:variant>
      <vt:variant>
        <vt:i4>5</vt:i4>
      </vt:variant>
      <vt:variant>
        <vt:lpwstr/>
      </vt:variant>
      <vt:variant>
        <vt:lpwstr>_Toc59200014</vt:lpwstr>
      </vt:variant>
      <vt:variant>
        <vt:i4>1900598</vt:i4>
      </vt:variant>
      <vt:variant>
        <vt:i4>26</vt:i4>
      </vt:variant>
      <vt:variant>
        <vt:i4>0</vt:i4>
      </vt:variant>
      <vt:variant>
        <vt:i4>5</vt:i4>
      </vt:variant>
      <vt:variant>
        <vt:lpwstr/>
      </vt:variant>
      <vt:variant>
        <vt:lpwstr>_Toc59200013</vt:lpwstr>
      </vt:variant>
      <vt:variant>
        <vt:i4>1835062</vt:i4>
      </vt:variant>
      <vt:variant>
        <vt:i4>20</vt:i4>
      </vt:variant>
      <vt:variant>
        <vt:i4>0</vt:i4>
      </vt:variant>
      <vt:variant>
        <vt:i4>5</vt:i4>
      </vt:variant>
      <vt:variant>
        <vt:lpwstr/>
      </vt:variant>
      <vt:variant>
        <vt:lpwstr>_Toc59200012</vt:lpwstr>
      </vt:variant>
      <vt:variant>
        <vt:i4>2031670</vt:i4>
      </vt:variant>
      <vt:variant>
        <vt:i4>14</vt:i4>
      </vt:variant>
      <vt:variant>
        <vt:i4>0</vt:i4>
      </vt:variant>
      <vt:variant>
        <vt:i4>5</vt:i4>
      </vt:variant>
      <vt:variant>
        <vt:lpwstr/>
      </vt:variant>
      <vt:variant>
        <vt:lpwstr>_Toc59200011</vt:lpwstr>
      </vt:variant>
      <vt:variant>
        <vt:i4>1966134</vt:i4>
      </vt:variant>
      <vt:variant>
        <vt:i4>8</vt:i4>
      </vt:variant>
      <vt:variant>
        <vt:i4>0</vt:i4>
      </vt:variant>
      <vt:variant>
        <vt:i4>5</vt:i4>
      </vt:variant>
      <vt:variant>
        <vt:lpwstr/>
      </vt:variant>
      <vt:variant>
        <vt:lpwstr>_Toc59200010</vt:lpwstr>
      </vt:variant>
      <vt:variant>
        <vt:i4>1507383</vt:i4>
      </vt:variant>
      <vt:variant>
        <vt:i4>2</vt:i4>
      </vt:variant>
      <vt:variant>
        <vt:i4>0</vt:i4>
      </vt:variant>
      <vt:variant>
        <vt:i4>5</vt:i4>
      </vt:variant>
      <vt:variant>
        <vt:lpwstr/>
      </vt:variant>
      <vt:variant>
        <vt:lpwstr>_Toc59200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Moed (0945836)</dc:creator>
  <cp:keywords/>
  <dc:description/>
  <cp:lastModifiedBy>Balance Paagman (0947762)</cp:lastModifiedBy>
  <cp:revision>2</cp:revision>
  <dcterms:created xsi:type="dcterms:W3CDTF">2020-12-18T15:07:00Z</dcterms:created>
  <dcterms:modified xsi:type="dcterms:W3CDTF">2020-12-1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968C9C105D5149A94BA8D68F0FA8C5</vt:lpwstr>
  </property>
</Properties>
</file>